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customXml/itemProps8.xml" ContentType="application/vnd.openxmlformats-officedocument.customXml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customXml/itemProps6.xml" ContentType="application/vnd.openxmlformats-officedocument.customXmlProperties+xml"/>
  <Override PartName="/customXml/itemProps7.xml" ContentType="application/vnd.openxmlformats-officedocument.customXmlProperties+xml"/>
  <Override PartName="/word/fontTable.xml" ContentType="application/vnd.openxmlformats-officedocument.wordprocessingml.fontTable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82B14" w:rsidRPr="00012433" w:rsidRDefault="00A82B14">
      <w:pPr>
        <w:rPr>
          <w:rFonts w:ascii="Arial" w:hAnsi="Arial" w:cs="Arial"/>
          <w:lang w:val="pl-PL"/>
        </w:rPr>
      </w:pPr>
    </w:p>
    <w:tbl>
      <w:tblPr>
        <w:tblW w:w="9900" w:type="dxa"/>
        <w:tblBorders>
          <w:bottom w:val="single" w:sz="4" w:space="0" w:color="auto"/>
        </w:tblBorders>
        <w:tblCellMar>
          <w:left w:w="0" w:type="dxa"/>
          <w:bottom w:w="173" w:type="dxa"/>
          <w:right w:w="0" w:type="dxa"/>
        </w:tblCellMar>
        <w:tblLook w:val="0000"/>
      </w:tblPr>
      <w:tblGrid>
        <w:gridCol w:w="9900"/>
      </w:tblGrid>
      <w:tr w:rsidR="00335335" w:rsidRPr="00CE65E7" w:rsidTr="00CB1B7F">
        <w:trPr>
          <w:trHeight w:val="842"/>
        </w:trPr>
        <w:tc>
          <w:tcPr>
            <w:tcW w:w="9900" w:type="dxa"/>
            <w:tcBorders>
              <w:bottom w:val="single" w:sz="4" w:space="0" w:color="auto"/>
            </w:tcBorders>
          </w:tcPr>
          <w:p w:rsidR="001271EB" w:rsidRDefault="003A45EF" w:rsidP="00CB1B7F">
            <w:pPr>
              <w:pStyle w:val="PRHeadline"/>
              <w:spacing w:line="240" w:lineRule="auto"/>
              <w:jc w:val="center"/>
              <w:rPr>
                <w:rFonts w:ascii="Arial" w:eastAsia="Google Sans" w:hAnsi="Arial" w:cs="Arial"/>
                <w:szCs w:val="40"/>
                <w:lang w:val="pl-PL"/>
              </w:rPr>
            </w:pPr>
            <w:r w:rsidRPr="00012433">
              <w:rPr>
                <w:rFonts w:ascii="Arial" w:eastAsia="Google Sans" w:hAnsi="Arial" w:cs="Arial"/>
                <w:szCs w:val="40"/>
                <w:lang w:val="pl-PL"/>
              </w:rPr>
              <w:t xml:space="preserve">Hewlett Packard </w:t>
            </w:r>
            <w:proofErr w:type="spellStart"/>
            <w:r w:rsidRPr="00012433">
              <w:rPr>
                <w:rFonts w:ascii="Arial" w:eastAsia="Google Sans" w:hAnsi="Arial" w:cs="Arial"/>
                <w:szCs w:val="40"/>
                <w:lang w:val="pl-PL"/>
              </w:rPr>
              <w:t>Enterprise</w:t>
            </w:r>
            <w:proofErr w:type="spellEnd"/>
            <w:r w:rsidRPr="00012433">
              <w:rPr>
                <w:rFonts w:ascii="Arial" w:eastAsia="Google Sans" w:hAnsi="Arial" w:cs="Arial"/>
                <w:szCs w:val="40"/>
                <w:lang w:val="pl-PL"/>
              </w:rPr>
              <w:t xml:space="preserve"> przyspiesza </w:t>
            </w:r>
          </w:p>
          <w:p w:rsidR="001271EB" w:rsidRDefault="003A45EF" w:rsidP="001271EB">
            <w:pPr>
              <w:pStyle w:val="PRHeadline"/>
              <w:spacing w:line="240" w:lineRule="auto"/>
              <w:jc w:val="center"/>
              <w:rPr>
                <w:rFonts w:ascii="Arial" w:eastAsia="Google Sans" w:hAnsi="Arial" w:cs="Arial"/>
                <w:szCs w:val="40"/>
                <w:lang w:val="pl-PL"/>
              </w:rPr>
            </w:pPr>
            <w:r w:rsidRPr="00012433">
              <w:rPr>
                <w:rFonts w:ascii="Arial" w:eastAsia="Google Sans" w:hAnsi="Arial" w:cs="Arial"/>
                <w:szCs w:val="40"/>
                <w:lang w:val="pl-PL"/>
              </w:rPr>
              <w:t xml:space="preserve">eksplorację </w:t>
            </w:r>
            <w:r w:rsidR="00012433">
              <w:rPr>
                <w:rFonts w:ascii="Arial" w:eastAsia="Google Sans" w:hAnsi="Arial" w:cs="Arial"/>
                <w:szCs w:val="40"/>
                <w:lang w:val="pl-PL"/>
              </w:rPr>
              <w:t xml:space="preserve">przestrzeni kosmicznej. </w:t>
            </w:r>
          </w:p>
          <w:p w:rsidR="00DB2F7B" w:rsidRPr="00012433" w:rsidRDefault="00012433" w:rsidP="001271EB">
            <w:pPr>
              <w:pStyle w:val="PRHeadline"/>
              <w:spacing w:line="240" w:lineRule="auto"/>
              <w:jc w:val="center"/>
              <w:rPr>
                <w:rFonts w:ascii="Arial" w:eastAsia="Google Sans" w:hAnsi="Arial" w:cs="Arial"/>
                <w:szCs w:val="40"/>
                <w:lang w:val="pl-PL"/>
              </w:rPr>
            </w:pPr>
            <w:r>
              <w:rPr>
                <w:rFonts w:ascii="Arial" w:eastAsia="Google Sans" w:hAnsi="Arial" w:cs="Arial"/>
                <w:szCs w:val="40"/>
                <w:lang w:val="pl-PL"/>
              </w:rPr>
              <w:t xml:space="preserve">Po raz pierwszy w historii na orbitę trafią </w:t>
            </w:r>
            <w:r w:rsidR="003A45EF" w:rsidRPr="00012433">
              <w:rPr>
                <w:rFonts w:ascii="Arial" w:eastAsia="Google Sans" w:hAnsi="Arial" w:cs="Arial"/>
                <w:szCs w:val="40"/>
                <w:lang w:val="pl-PL"/>
              </w:rPr>
              <w:t>komercyjn</w:t>
            </w:r>
            <w:r>
              <w:rPr>
                <w:rFonts w:ascii="Arial" w:eastAsia="Google Sans" w:hAnsi="Arial" w:cs="Arial"/>
                <w:szCs w:val="40"/>
                <w:lang w:val="pl-PL"/>
              </w:rPr>
              <w:t>e</w:t>
            </w:r>
            <w:r w:rsidR="003A45EF" w:rsidRPr="00012433">
              <w:rPr>
                <w:rFonts w:ascii="Arial" w:eastAsia="Google Sans" w:hAnsi="Arial" w:cs="Arial"/>
                <w:szCs w:val="40"/>
                <w:lang w:val="pl-PL"/>
              </w:rPr>
              <w:t xml:space="preserve"> rozwiązani</w:t>
            </w:r>
            <w:r>
              <w:rPr>
                <w:rFonts w:ascii="Arial" w:eastAsia="Google Sans" w:hAnsi="Arial" w:cs="Arial"/>
                <w:szCs w:val="40"/>
                <w:lang w:val="pl-PL"/>
              </w:rPr>
              <w:t>a</w:t>
            </w:r>
            <w:r w:rsidR="003A45EF" w:rsidRPr="00012433">
              <w:rPr>
                <w:rFonts w:ascii="Arial" w:eastAsia="Google Sans" w:hAnsi="Arial" w:cs="Arial"/>
                <w:szCs w:val="40"/>
                <w:lang w:val="pl-PL"/>
              </w:rPr>
              <w:t xml:space="preserve"> Edge </w:t>
            </w:r>
            <w:proofErr w:type="spellStart"/>
            <w:r w:rsidR="003A45EF" w:rsidRPr="00012433">
              <w:rPr>
                <w:rFonts w:ascii="Arial" w:eastAsia="Google Sans" w:hAnsi="Arial" w:cs="Arial"/>
                <w:szCs w:val="40"/>
                <w:lang w:val="pl-PL"/>
              </w:rPr>
              <w:t>Computing</w:t>
            </w:r>
            <w:proofErr w:type="spellEnd"/>
            <w:r w:rsidR="003A45EF" w:rsidRPr="00012433">
              <w:rPr>
                <w:rFonts w:ascii="Arial" w:eastAsia="Google Sans" w:hAnsi="Arial" w:cs="Arial"/>
                <w:szCs w:val="40"/>
                <w:lang w:val="pl-PL"/>
              </w:rPr>
              <w:t xml:space="preserve"> i sztucznej inteligencji</w:t>
            </w:r>
          </w:p>
          <w:p w:rsidR="00CD5DC5" w:rsidRPr="00012433" w:rsidRDefault="00CD5DC5" w:rsidP="0090588F">
            <w:pPr>
              <w:pStyle w:val="PRHeadline"/>
              <w:spacing w:line="240" w:lineRule="auto"/>
              <w:rPr>
                <w:rFonts w:ascii="Arial" w:eastAsia="Google Sans" w:hAnsi="Arial" w:cs="Arial"/>
                <w:b w:val="0"/>
                <w:i/>
                <w:sz w:val="28"/>
                <w:szCs w:val="40"/>
                <w:lang w:val="pl-PL"/>
              </w:rPr>
            </w:pPr>
          </w:p>
          <w:p w:rsidR="00124C8D" w:rsidRPr="00012433" w:rsidRDefault="00C95DE9" w:rsidP="00CB1B7F">
            <w:pPr>
              <w:pStyle w:val="PRHeadline"/>
              <w:spacing w:line="240" w:lineRule="auto"/>
              <w:jc w:val="both"/>
              <w:rPr>
                <w:rFonts w:ascii="Arial" w:eastAsia="Google Sans" w:hAnsi="Arial" w:cs="Arial"/>
                <w:b w:val="0"/>
                <w:i/>
                <w:sz w:val="28"/>
                <w:szCs w:val="40"/>
                <w:lang w:val="pl-PL"/>
              </w:rPr>
            </w:pPr>
            <w:r w:rsidRPr="00012433">
              <w:rPr>
                <w:rFonts w:ascii="Arial" w:eastAsia="Google Sans" w:hAnsi="Arial" w:cs="Arial"/>
                <w:b w:val="0"/>
                <w:i/>
                <w:sz w:val="28"/>
                <w:szCs w:val="40"/>
                <w:lang w:val="pl-PL"/>
              </w:rPr>
              <w:t xml:space="preserve">Astronauci i badacze z Międzynarodowej Stacji Kosmicznej </w:t>
            </w:r>
            <w:r w:rsidR="00012433">
              <w:rPr>
                <w:rFonts w:ascii="Arial" w:eastAsia="Google Sans" w:hAnsi="Arial" w:cs="Arial"/>
                <w:b w:val="0"/>
                <w:i/>
                <w:sz w:val="28"/>
                <w:szCs w:val="40"/>
                <w:lang w:val="pl-PL"/>
              </w:rPr>
              <w:t xml:space="preserve">będą mogli </w:t>
            </w:r>
            <w:r w:rsidRPr="00012433">
              <w:rPr>
                <w:rFonts w:ascii="Arial" w:eastAsia="Google Sans" w:hAnsi="Arial" w:cs="Arial"/>
                <w:b w:val="0"/>
                <w:i/>
                <w:sz w:val="28"/>
                <w:szCs w:val="40"/>
                <w:lang w:val="pl-PL"/>
              </w:rPr>
              <w:t xml:space="preserve">przetwarzać dane </w:t>
            </w:r>
            <w:r w:rsidR="00012433">
              <w:rPr>
                <w:rFonts w:ascii="Arial" w:eastAsia="Google Sans" w:hAnsi="Arial" w:cs="Arial"/>
                <w:b w:val="0"/>
                <w:i/>
                <w:sz w:val="28"/>
                <w:szCs w:val="40"/>
                <w:lang w:val="pl-PL"/>
              </w:rPr>
              <w:t xml:space="preserve">lokalnie </w:t>
            </w:r>
            <w:r w:rsidRPr="00012433">
              <w:rPr>
                <w:rFonts w:ascii="Arial" w:eastAsia="Google Sans" w:hAnsi="Arial" w:cs="Arial"/>
                <w:b w:val="0"/>
                <w:i/>
                <w:sz w:val="28"/>
                <w:szCs w:val="40"/>
                <w:lang w:val="pl-PL"/>
              </w:rPr>
              <w:t xml:space="preserve">i </w:t>
            </w:r>
            <w:r w:rsidR="00012433">
              <w:rPr>
                <w:rFonts w:ascii="Arial" w:eastAsia="Google Sans" w:hAnsi="Arial" w:cs="Arial"/>
                <w:b w:val="0"/>
                <w:i/>
                <w:sz w:val="28"/>
                <w:szCs w:val="40"/>
                <w:lang w:val="pl-PL"/>
              </w:rPr>
              <w:t xml:space="preserve">skrócić </w:t>
            </w:r>
            <w:r w:rsidRPr="00012433">
              <w:rPr>
                <w:rFonts w:ascii="Arial" w:eastAsia="Google Sans" w:hAnsi="Arial" w:cs="Arial"/>
                <w:b w:val="0"/>
                <w:i/>
                <w:sz w:val="28"/>
                <w:szCs w:val="40"/>
                <w:lang w:val="pl-PL"/>
              </w:rPr>
              <w:t xml:space="preserve">- z miesięcy do minut - czas potrzebny na uzyskanie wyników prowadzonych obliczeń. Takie możliwości otworzył im </w:t>
            </w:r>
            <w:proofErr w:type="spellStart"/>
            <w:r w:rsidRPr="00012433">
              <w:rPr>
                <w:rFonts w:ascii="Arial" w:eastAsia="Google Sans" w:hAnsi="Arial" w:cs="Arial"/>
                <w:b w:val="0"/>
                <w:i/>
                <w:sz w:val="28"/>
                <w:szCs w:val="40"/>
                <w:lang w:val="pl-PL"/>
              </w:rPr>
              <w:t>Spaceborne</w:t>
            </w:r>
            <w:proofErr w:type="spellEnd"/>
            <w:r w:rsidRPr="00012433">
              <w:rPr>
                <w:rFonts w:ascii="Arial" w:eastAsia="Google Sans" w:hAnsi="Arial" w:cs="Arial"/>
                <w:b w:val="0"/>
                <w:i/>
                <w:sz w:val="28"/>
                <w:szCs w:val="40"/>
                <w:lang w:val="pl-PL"/>
              </w:rPr>
              <w:t xml:space="preserve"> Computer-2, system </w:t>
            </w:r>
            <w:proofErr w:type="spellStart"/>
            <w:r w:rsidRPr="00012433">
              <w:rPr>
                <w:rFonts w:ascii="Arial" w:eastAsia="Google Sans" w:hAnsi="Arial" w:cs="Arial"/>
                <w:b w:val="0"/>
                <w:i/>
                <w:sz w:val="28"/>
                <w:szCs w:val="40"/>
                <w:lang w:val="pl-PL"/>
              </w:rPr>
              <w:t>edge</w:t>
            </w:r>
            <w:proofErr w:type="spellEnd"/>
            <w:r w:rsidRPr="00012433">
              <w:rPr>
                <w:rFonts w:ascii="Arial" w:eastAsia="Google Sans" w:hAnsi="Arial" w:cs="Arial"/>
                <w:b w:val="0"/>
                <w:i/>
                <w:sz w:val="28"/>
                <w:szCs w:val="40"/>
                <w:lang w:val="pl-PL"/>
              </w:rPr>
              <w:t xml:space="preserve"> </w:t>
            </w:r>
            <w:proofErr w:type="spellStart"/>
            <w:r w:rsidRPr="00012433">
              <w:rPr>
                <w:rFonts w:ascii="Arial" w:eastAsia="Google Sans" w:hAnsi="Arial" w:cs="Arial"/>
                <w:b w:val="0"/>
                <w:i/>
                <w:sz w:val="28"/>
                <w:szCs w:val="40"/>
                <w:lang w:val="pl-PL"/>
              </w:rPr>
              <w:t>computing</w:t>
            </w:r>
            <w:proofErr w:type="spellEnd"/>
            <w:r w:rsidRPr="00012433">
              <w:rPr>
                <w:rFonts w:ascii="Arial" w:eastAsia="Google Sans" w:hAnsi="Arial" w:cs="Arial"/>
                <w:b w:val="0"/>
                <w:i/>
                <w:sz w:val="28"/>
                <w:szCs w:val="40"/>
                <w:lang w:val="pl-PL"/>
              </w:rPr>
              <w:t xml:space="preserve"> firmy HPE.</w:t>
            </w:r>
          </w:p>
        </w:tc>
      </w:tr>
    </w:tbl>
    <w:p w:rsidR="00A95642" w:rsidRPr="00012433" w:rsidRDefault="00A95642" w:rsidP="00A95642">
      <w:pPr>
        <w:autoSpaceDE w:val="0"/>
        <w:autoSpaceDN w:val="0"/>
        <w:spacing w:line="240" w:lineRule="auto"/>
        <w:rPr>
          <w:rFonts w:ascii="Arial" w:hAnsi="Arial" w:cs="Arial"/>
          <w:sz w:val="22"/>
          <w:szCs w:val="22"/>
          <w:lang w:val="pl-PL"/>
        </w:rPr>
      </w:pPr>
    </w:p>
    <w:p w:rsidR="000D7189" w:rsidRPr="00012433" w:rsidRDefault="00CB1B7F" w:rsidP="00D91F5B">
      <w:pPr>
        <w:rPr>
          <w:rFonts w:ascii="Arial" w:hAnsi="Arial" w:cs="Arial"/>
          <w:sz w:val="22"/>
          <w:szCs w:val="22"/>
          <w:lang w:val="pl-PL"/>
        </w:rPr>
      </w:pPr>
      <w:r>
        <w:rPr>
          <w:rFonts w:ascii="Arial" w:hAnsi="Arial" w:cs="Arial"/>
          <w:b/>
          <w:bCs/>
          <w:sz w:val="22"/>
          <w:szCs w:val="22"/>
          <w:lang w:val="pl-PL"/>
        </w:rPr>
        <w:t>Warszawa,</w:t>
      </w:r>
      <w:r w:rsidR="00B303DB" w:rsidRPr="00012433">
        <w:rPr>
          <w:rFonts w:ascii="Arial" w:hAnsi="Arial" w:cs="Arial"/>
          <w:b/>
          <w:bCs/>
          <w:sz w:val="22"/>
          <w:szCs w:val="22"/>
          <w:lang w:val="pl-PL"/>
        </w:rPr>
        <w:t xml:space="preserve"> 11 lutego 2021 r. - </w:t>
      </w:r>
      <w:r w:rsidR="00B303DB" w:rsidRPr="00012433">
        <w:rPr>
          <w:rFonts w:ascii="Arial" w:hAnsi="Arial" w:cs="Arial"/>
          <w:sz w:val="22"/>
          <w:szCs w:val="22"/>
          <w:lang w:val="pl-PL"/>
        </w:rPr>
        <w:t xml:space="preserve">Firma </w:t>
      </w:r>
      <w:hyperlink r:id="rId15" w:history="1">
        <w:r w:rsidR="00012433" w:rsidRPr="004471F0">
          <w:rPr>
            <w:rStyle w:val="Hipercze"/>
            <w:rFonts w:ascii="Arial" w:hAnsi="Arial" w:cs="Arial"/>
            <w:sz w:val="22"/>
            <w:szCs w:val="22"/>
            <w:lang w:val="pl-PL"/>
          </w:rPr>
          <w:t xml:space="preserve">Hewlett Packard </w:t>
        </w:r>
        <w:proofErr w:type="spellStart"/>
        <w:r w:rsidR="00012433" w:rsidRPr="004471F0">
          <w:rPr>
            <w:rStyle w:val="Hipercze"/>
            <w:rFonts w:ascii="Arial" w:hAnsi="Arial" w:cs="Arial"/>
            <w:sz w:val="22"/>
            <w:szCs w:val="22"/>
            <w:lang w:val="pl-PL"/>
          </w:rPr>
          <w:t>Enterprise</w:t>
        </w:r>
        <w:proofErr w:type="spellEnd"/>
        <w:r w:rsidR="00012433" w:rsidRPr="004471F0">
          <w:rPr>
            <w:rStyle w:val="Hipercze"/>
            <w:rFonts w:ascii="Arial" w:hAnsi="Arial" w:cs="Arial"/>
            <w:sz w:val="22"/>
            <w:szCs w:val="22"/>
            <w:lang w:val="pl-PL"/>
          </w:rPr>
          <w:t xml:space="preserve"> (HPE)</w:t>
        </w:r>
      </w:hyperlink>
      <w:r w:rsidR="00012433" w:rsidRPr="004471F0">
        <w:rPr>
          <w:rFonts w:ascii="Arial" w:hAnsi="Arial" w:cs="Arial"/>
          <w:sz w:val="22"/>
          <w:szCs w:val="22"/>
          <w:lang w:val="pl-PL"/>
        </w:rPr>
        <w:t xml:space="preserve"> </w:t>
      </w:r>
      <w:r w:rsidR="00B303DB" w:rsidRPr="00012433">
        <w:rPr>
          <w:rFonts w:ascii="Arial" w:hAnsi="Arial" w:cs="Arial"/>
          <w:sz w:val="22"/>
          <w:szCs w:val="22"/>
          <w:lang w:val="pl-PL"/>
        </w:rPr>
        <w:t xml:space="preserve">ogłosiła dzisiaj, że jej zaawansowane komercyjne rozwiązania </w:t>
      </w:r>
      <w:proofErr w:type="spellStart"/>
      <w:r w:rsidR="00B303DB" w:rsidRPr="00012433">
        <w:rPr>
          <w:rFonts w:ascii="Arial" w:hAnsi="Arial" w:cs="Arial"/>
          <w:sz w:val="22"/>
          <w:szCs w:val="22"/>
          <w:lang w:val="pl-PL"/>
        </w:rPr>
        <w:t>edge</w:t>
      </w:r>
      <w:proofErr w:type="spellEnd"/>
      <w:r w:rsidR="00B303DB" w:rsidRPr="00012433">
        <w:rPr>
          <w:rFonts w:ascii="Arial" w:hAnsi="Arial" w:cs="Arial"/>
          <w:sz w:val="22"/>
          <w:szCs w:val="22"/>
          <w:lang w:val="pl-PL"/>
        </w:rPr>
        <w:t xml:space="preserve"> </w:t>
      </w:r>
      <w:proofErr w:type="spellStart"/>
      <w:r w:rsidR="00B303DB" w:rsidRPr="00012433">
        <w:rPr>
          <w:rFonts w:ascii="Arial" w:hAnsi="Arial" w:cs="Arial"/>
          <w:sz w:val="22"/>
          <w:szCs w:val="22"/>
          <w:lang w:val="pl-PL"/>
        </w:rPr>
        <w:t>computing</w:t>
      </w:r>
      <w:proofErr w:type="spellEnd"/>
      <w:r w:rsidR="00B303DB" w:rsidRPr="00012433">
        <w:rPr>
          <w:rFonts w:ascii="Arial" w:hAnsi="Arial" w:cs="Arial"/>
          <w:sz w:val="22"/>
          <w:szCs w:val="22"/>
          <w:lang w:val="pl-PL"/>
        </w:rPr>
        <w:t xml:space="preserve"> </w:t>
      </w:r>
      <w:r w:rsidR="00012433">
        <w:rPr>
          <w:rFonts w:ascii="Arial" w:hAnsi="Arial" w:cs="Arial"/>
          <w:sz w:val="22"/>
          <w:szCs w:val="22"/>
          <w:lang w:val="pl-PL"/>
        </w:rPr>
        <w:t xml:space="preserve">umożliwią </w:t>
      </w:r>
      <w:r w:rsidR="00B303DB" w:rsidRPr="00012433">
        <w:rPr>
          <w:rFonts w:ascii="Arial" w:hAnsi="Arial" w:cs="Arial"/>
          <w:sz w:val="22"/>
          <w:szCs w:val="22"/>
          <w:lang w:val="pl-PL"/>
        </w:rPr>
        <w:t>przetwarza</w:t>
      </w:r>
      <w:r w:rsidR="00012433">
        <w:rPr>
          <w:rFonts w:ascii="Arial" w:hAnsi="Arial" w:cs="Arial"/>
          <w:sz w:val="22"/>
          <w:szCs w:val="22"/>
          <w:lang w:val="pl-PL"/>
        </w:rPr>
        <w:t>nie</w:t>
      </w:r>
      <w:r w:rsidR="00B303DB" w:rsidRPr="00012433">
        <w:rPr>
          <w:rFonts w:ascii="Arial" w:hAnsi="Arial" w:cs="Arial"/>
          <w:sz w:val="22"/>
          <w:szCs w:val="22"/>
          <w:lang w:val="pl-PL"/>
        </w:rPr>
        <w:t xml:space="preserve"> </w:t>
      </w:r>
      <w:r w:rsidR="00B7350D" w:rsidRPr="00012433">
        <w:rPr>
          <w:rFonts w:ascii="Arial" w:hAnsi="Arial" w:cs="Arial"/>
          <w:sz w:val="22"/>
          <w:szCs w:val="22"/>
          <w:lang w:val="pl-PL"/>
        </w:rPr>
        <w:t>dan</w:t>
      </w:r>
      <w:r w:rsidR="00B7350D">
        <w:rPr>
          <w:rFonts w:ascii="Arial" w:hAnsi="Arial" w:cs="Arial"/>
          <w:sz w:val="22"/>
          <w:szCs w:val="22"/>
          <w:lang w:val="pl-PL"/>
        </w:rPr>
        <w:t>ych</w:t>
      </w:r>
      <w:r w:rsidR="00B7350D" w:rsidRPr="00012433">
        <w:rPr>
          <w:rFonts w:ascii="Arial" w:hAnsi="Arial" w:cs="Arial"/>
          <w:sz w:val="22"/>
          <w:szCs w:val="22"/>
          <w:lang w:val="pl-PL"/>
        </w:rPr>
        <w:t xml:space="preserve"> </w:t>
      </w:r>
      <w:r w:rsidR="00B303DB" w:rsidRPr="00012433">
        <w:rPr>
          <w:rFonts w:ascii="Arial" w:hAnsi="Arial" w:cs="Arial"/>
          <w:sz w:val="22"/>
          <w:szCs w:val="22"/>
          <w:lang w:val="pl-PL"/>
        </w:rPr>
        <w:t>w czasie rzeczywistym w kosmosie</w:t>
      </w:r>
      <w:r w:rsidR="00012433">
        <w:rPr>
          <w:rFonts w:ascii="Arial" w:hAnsi="Arial" w:cs="Arial"/>
          <w:sz w:val="22"/>
          <w:szCs w:val="22"/>
          <w:lang w:val="pl-PL"/>
        </w:rPr>
        <w:t xml:space="preserve"> – to pierwszy taki przypadek w historii</w:t>
      </w:r>
      <w:r w:rsidR="00B303DB" w:rsidRPr="00012433">
        <w:rPr>
          <w:rFonts w:ascii="Arial" w:hAnsi="Arial" w:cs="Arial"/>
          <w:sz w:val="22"/>
          <w:szCs w:val="22"/>
          <w:lang w:val="pl-PL"/>
        </w:rPr>
        <w:t>. Przycz</w:t>
      </w:r>
      <w:r w:rsidR="00012433">
        <w:rPr>
          <w:rFonts w:ascii="Arial" w:hAnsi="Arial" w:cs="Arial"/>
          <w:sz w:val="22"/>
          <w:szCs w:val="22"/>
          <w:lang w:val="pl-PL"/>
        </w:rPr>
        <w:t>y</w:t>
      </w:r>
      <w:r w:rsidR="00B303DB" w:rsidRPr="00012433">
        <w:rPr>
          <w:rFonts w:ascii="Arial" w:hAnsi="Arial" w:cs="Arial"/>
          <w:sz w:val="22"/>
          <w:szCs w:val="22"/>
          <w:lang w:val="pl-PL"/>
        </w:rPr>
        <w:t xml:space="preserve">nią się one do przyspieszenia eksploracji przestrzeni kosmicznej oraz zwiększenia samowystarczalności astronautów. </w:t>
      </w:r>
      <w:r w:rsidR="00012433">
        <w:rPr>
          <w:rFonts w:ascii="Arial" w:hAnsi="Arial" w:cs="Arial"/>
          <w:sz w:val="22"/>
          <w:szCs w:val="22"/>
          <w:lang w:val="pl-PL"/>
        </w:rPr>
        <w:t>B</w:t>
      </w:r>
      <w:r w:rsidR="00B303DB" w:rsidRPr="00012433">
        <w:rPr>
          <w:rFonts w:ascii="Arial" w:hAnsi="Arial" w:cs="Arial"/>
          <w:sz w:val="22"/>
          <w:szCs w:val="22"/>
          <w:lang w:val="pl-PL"/>
        </w:rPr>
        <w:t>adacze kosmosu na pokładzie Międzynarodowej Stacji Kosmicznej (ISS) skrócą z miesięcy do minut czas potrzebny na uzyskanie wyników analiz prowadzonych w ramach różnych eksperymentów w kosmosie</w:t>
      </w:r>
      <w:r w:rsidR="00012433">
        <w:rPr>
          <w:rFonts w:ascii="Arial" w:hAnsi="Arial" w:cs="Arial"/>
          <w:sz w:val="22"/>
          <w:szCs w:val="22"/>
          <w:lang w:val="pl-PL"/>
        </w:rPr>
        <w:t xml:space="preserve"> - </w:t>
      </w:r>
      <w:r w:rsidR="00B303DB" w:rsidRPr="00012433">
        <w:rPr>
          <w:rFonts w:ascii="Arial" w:hAnsi="Arial" w:cs="Arial"/>
          <w:sz w:val="22"/>
          <w:szCs w:val="22"/>
          <w:lang w:val="pl-PL"/>
        </w:rPr>
        <w:t xml:space="preserve">od przetwarzania obrazów medycznych i </w:t>
      </w:r>
      <w:proofErr w:type="spellStart"/>
      <w:r w:rsidR="00B303DB" w:rsidRPr="00012433">
        <w:rPr>
          <w:rFonts w:ascii="Arial" w:hAnsi="Arial" w:cs="Arial"/>
          <w:sz w:val="22"/>
          <w:szCs w:val="22"/>
          <w:lang w:val="pl-PL"/>
        </w:rPr>
        <w:t>sekwencjonowania</w:t>
      </w:r>
      <w:proofErr w:type="spellEnd"/>
      <w:r w:rsidR="00B303DB" w:rsidRPr="00012433">
        <w:rPr>
          <w:rFonts w:ascii="Arial" w:hAnsi="Arial" w:cs="Arial"/>
          <w:sz w:val="22"/>
          <w:szCs w:val="22"/>
          <w:lang w:val="pl-PL"/>
        </w:rPr>
        <w:t xml:space="preserve"> DNA po pozyskiwanie wartościowych informacji z wielu zdalnych czujników i satelitów. Wszystko to stanie się możliwe dzi</w:t>
      </w:r>
      <w:r w:rsidR="00012433">
        <w:rPr>
          <w:rFonts w:ascii="Arial" w:hAnsi="Arial" w:cs="Arial"/>
          <w:sz w:val="22"/>
          <w:szCs w:val="22"/>
          <w:lang w:val="pl-PL"/>
        </w:rPr>
        <w:t>ę</w:t>
      </w:r>
      <w:r w:rsidR="00B303DB" w:rsidRPr="00012433">
        <w:rPr>
          <w:rFonts w:ascii="Arial" w:hAnsi="Arial" w:cs="Arial"/>
          <w:sz w:val="22"/>
          <w:szCs w:val="22"/>
          <w:lang w:val="pl-PL"/>
        </w:rPr>
        <w:t xml:space="preserve">ki systemowi </w:t>
      </w:r>
      <w:proofErr w:type="spellStart"/>
      <w:r w:rsidR="00B303DB" w:rsidRPr="00012433">
        <w:rPr>
          <w:rFonts w:ascii="Arial" w:hAnsi="Arial" w:cs="Arial"/>
          <w:sz w:val="22"/>
          <w:szCs w:val="22"/>
          <w:lang w:val="pl-PL"/>
        </w:rPr>
        <w:t>edge</w:t>
      </w:r>
      <w:proofErr w:type="spellEnd"/>
      <w:r w:rsidR="00B303DB" w:rsidRPr="00012433">
        <w:rPr>
          <w:rFonts w:ascii="Arial" w:hAnsi="Arial" w:cs="Arial"/>
          <w:sz w:val="22"/>
          <w:szCs w:val="22"/>
          <w:lang w:val="pl-PL"/>
        </w:rPr>
        <w:t xml:space="preserve"> </w:t>
      </w:r>
      <w:proofErr w:type="spellStart"/>
      <w:r w:rsidR="00B303DB" w:rsidRPr="00012433">
        <w:rPr>
          <w:rFonts w:ascii="Arial" w:hAnsi="Arial" w:cs="Arial"/>
          <w:sz w:val="22"/>
          <w:szCs w:val="22"/>
          <w:lang w:val="pl-PL"/>
        </w:rPr>
        <w:t>computi</w:t>
      </w:r>
      <w:r w:rsidR="00012433">
        <w:rPr>
          <w:rFonts w:ascii="Arial" w:hAnsi="Arial" w:cs="Arial"/>
          <w:sz w:val="22"/>
          <w:szCs w:val="22"/>
          <w:lang w:val="pl-PL"/>
        </w:rPr>
        <w:t>ng</w:t>
      </w:r>
      <w:proofErr w:type="spellEnd"/>
      <w:r w:rsidR="00B303DB" w:rsidRPr="00012433">
        <w:rPr>
          <w:rFonts w:ascii="Arial" w:hAnsi="Arial" w:cs="Arial"/>
          <w:sz w:val="22"/>
          <w:szCs w:val="22"/>
          <w:lang w:val="pl-PL"/>
        </w:rPr>
        <w:t xml:space="preserve"> </w:t>
      </w:r>
      <w:proofErr w:type="spellStart"/>
      <w:r w:rsidR="00B303DB" w:rsidRPr="00012433">
        <w:rPr>
          <w:rFonts w:ascii="Arial" w:hAnsi="Arial" w:cs="Arial"/>
          <w:sz w:val="22"/>
          <w:szCs w:val="22"/>
          <w:lang w:val="pl-PL"/>
        </w:rPr>
        <w:t>Spaceborne</w:t>
      </w:r>
      <w:proofErr w:type="spellEnd"/>
      <w:r w:rsidR="00B303DB" w:rsidRPr="00012433">
        <w:rPr>
          <w:rFonts w:ascii="Arial" w:hAnsi="Arial" w:cs="Arial"/>
          <w:sz w:val="22"/>
          <w:szCs w:val="22"/>
          <w:lang w:val="pl-PL"/>
        </w:rPr>
        <w:t xml:space="preserve"> Computer-2 (SBC-2) firmy HPE.</w:t>
      </w:r>
      <w:r w:rsidR="001F0E41">
        <w:fldChar w:fldCharType="begin"/>
      </w:r>
      <w:r w:rsidR="001F0E41" w:rsidRPr="00CE65E7">
        <w:rPr>
          <w:lang w:val="pl-PL"/>
        </w:rPr>
        <w:instrText>HYPERLINK "http://www.hpe.com"</w:instrText>
      </w:r>
      <w:r w:rsidR="001F0E41">
        <w:fldChar w:fldCharType="separate"/>
      </w:r>
      <w:r w:rsidR="001F0E41">
        <w:fldChar w:fldCharType="end"/>
      </w:r>
      <w:r w:rsidR="001F0E41">
        <w:fldChar w:fldCharType="begin"/>
      </w:r>
      <w:r w:rsidR="001F0E41" w:rsidRPr="00CE65E7">
        <w:rPr>
          <w:lang w:val="pl-PL"/>
        </w:rPr>
        <w:instrText>HYPERLINK "https://www.nasa.gov/mission_pages/station/main/index.html"</w:instrText>
      </w:r>
      <w:r w:rsidR="001F0E41">
        <w:fldChar w:fldCharType="separate"/>
      </w:r>
      <w:r w:rsidR="001F0E41">
        <w:fldChar w:fldCharType="end"/>
      </w:r>
      <w:r w:rsidR="00434B99" w:rsidRPr="00012433">
        <w:rPr>
          <w:rFonts w:ascii="Arial" w:hAnsi="Arial" w:cs="Arial"/>
          <w:sz w:val="22"/>
          <w:szCs w:val="22"/>
          <w:lang w:val="pl-PL"/>
        </w:rPr>
        <w:t xml:space="preserve"> </w:t>
      </w:r>
    </w:p>
    <w:p w:rsidR="000D7189" w:rsidRPr="00012433" w:rsidRDefault="000D7189" w:rsidP="00D91F5B">
      <w:pPr>
        <w:rPr>
          <w:rFonts w:ascii="Arial" w:hAnsi="Arial" w:cs="Arial"/>
          <w:sz w:val="22"/>
          <w:szCs w:val="22"/>
          <w:lang w:val="pl-PL"/>
        </w:rPr>
      </w:pPr>
    </w:p>
    <w:p w:rsidR="00F23C67" w:rsidRPr="00012433" w:rsidRDefault="007B24AE" w:rsidP="00552544">
      <w:pPr>
        <w:rPr>
          <w:rFonts w:ascii="Arial" w:hAnsi="Arial" w:cs="Arial"/>
          <w:sz w:val="22"/>
          <w:szCs w:val="22"/>
          <w:lang w:val="pl-PL"/>
        </w:rPr>
      </w:pPr>
      <w:proofErr w:type="spellStart"/>
      <w:r w:rsidRPr="00012433">
        <w:rPr>
          <w:rFonts w:ascii="Arial" w:hAnsi="Arial" w:cs="Arial"/>
          <w:sz w:val="22"/>
          <w:szCs w:val="22"/>
          <w:lang w:val="pl-PL"/>
        </w:rPr>
        <w:t>Spaceborne</w:t>
      </w:r>
      <w:proofErr w:type="spellEnd"/>
      <w:r w:rsidRPr="00012433">
        <w:rPr>
          <w:rFonts w:ascii="Arial" w:hAnsi="Arial" w:cs="Arial"/>
          <w:sz w:val="22"/>
          <w:szCs w:val="22"/>
          <w:lang w:val="pl-PL"/>
        </w:rPr>
        <w:t xml:space="preserve"> Computer-2 zostanie wystrzelony na orbitę z 15. Misją Zaopatrzeniową </w:t>
      </w:r>
      <w:proofErr w:type="spellStart"/>
      <w:r w:rsidRPr="00012433">
        <w:rPr>
          <w:rFonts w:ascii="Arial" w:hAnsi="Arial" w:cs="Arial"/>
          <w:sz w:val="22"/>
          <w:szCs w:val="22"/>
          <w:lang w:val="pl-PL"/>
        </w:rPr>
        <w:t>Northrop</w:t>
      </w:r>
      <w:proofErr w:type="spellEnd"/>
      <w:r w:rsidRPr="00012433">
        <w:rPr>
          <w:rFonts w:ascii="Arial" w:hAnsi="Arial" w:cs="Arial"/>
          <w:sz w:val="22"/>
          <w:szCs w:val="22"/>
          <w:lang w:val="pl-PL"/>
        </w:rPr>
        <w:t xml:space="preserve"> Grumman na </w:t>
      </w:r>
      <w:r w:rsidR="00012433">
        <w:rPr>
          <w:rFonts w:ascii="Arial" w:hAnsi="Arial" w:cs="Arial"/>
          <w:sz w:val="22"/>
          <w:szCs w:val="22"/>
          <w:lang w:val="pl-PL"/>
        </w:rPr>
        <w:t xml:space="preserve">Międzynarodową </w:t>
      </w:r>
      <w:r w:rsidRPr="00012433">
        <w:rPr>
          <w:rFonts w:ascii="Arial" w:hAnsi="Arial" w:cs="Arial"/>
          <w:sz w:val="22"/>
          <w:szCs w:val="22"/>
          <w:lang w:val="pl-PL"/>
        </w:rPr>
        <w:t xml:space="preserve">Stację Kosmiczną (NG-15), która została zaplanowana na 20 lutego. </w:t>
      </w:r>
      <w:r w:rsidR="00012433">
        <w:rPr>
          <w:rFonts w:ascii="Arial" w:hAnsi="Arial" w:cs="Arial"/>
          <w:sz w:val="22"/>
          <w:szCs w:val="22"/>
          <w:lang w:val="pl-PL"/>
        </w:rPr>
        <w:t>System b</w:t>
      </w:r>
      <w:r w:rsidRPr="00012433">
        <w:rPr>
          <w:rFonts w:ascii="Arial" w:hAnsi="Arial" w:cs="Arial"/>
          <w:sz w:val="22"/>
          <w:szCs w:val="22"/>
          <w:lang w:val="pl-PL"/>
        </w:rPr>
        <w:t xml:space="preserve">ędzie użytkowany na </w:t>
      </w:r>
      <w:r w:rsidR="00012433">
        <w:rPr>
          <w:rFonts w:ascii="Arial" w:hAnsi="Arial" w:cs="Arial"/>
          <w:sz w:val="22"/>
          <w:szCs w:val="22"/>
          <w:lang w:val="pl-PL"/>
        </w:rPr>
        <w:t xml:space="preserve">ISS </w:t>
      </w:r>
      <w:r w:rsidRPr="00012433">
        <w:rPr>
          <w:rFonts w:ascii="Arial" w:hAnsi="Arial" w:cs="Arial"/>
          <w:sz w:val="22"/>
          <w:szCs w:val="22"/>
          <w:lang w:val="pl-PL"/>
        </w:rPr>
        <w:t>przez najbliższe 2-3 lata.</w:t>
      </w:r>
      <w:r w:rsidR="00D91F5B" w:rsidRPr="00012433">
        <w:rPr>
          <w:rFonts w:ascii="Arial" w:hAnsi="Arial" w:cs="Arial"/>
          <w:sz w:val="22"/>
          <w:szCs w:val="22"/>
          <w:lang w:val="pl-PL"/>
        </w:rPr>
        <w:t xml:space="preserve"> </w:t>
      </w:r>
      <w:proofErr w:type="spellStart"/>
      <w:r w:rsidR="00EA4F92">
        <w:rPr>
          <w:rFonts w:ascii="Arial" w:hAnsi="Arial" w:cs="Arial"/>
          <w:sz w:val="22"/>
          <w:szCs w:val="22"/>
          <w:lang w:val="pl-PL"/>
        </w:rPr>
        <w:t>Satek</w:t>
      </w:r>
      <w:proofErr w:type="spellEnd"/>
      <w:r w:rsidR="00EA4F92">
        <w:rPr>
          <w:rFonts w:ascii="Arial" w:hAnsi="Arial" w:cs="Arial"/>
          <w:sz w:val="22"/>
          <w:szCs w:val="22"/>
          <w:lang w:val="pl-PL"/>
        </w:rPr>
        <w:t xml:space="preserve"> kosmiczny NG-15 został nazwany „SS. Katherine Johnson” na cześć sławnej, </w:t>
      </w:r>
      <w:r w:rsidR="00CB1B7F">
        <w:rPr>
          <w:rFonts w:ascii="Arial" w:hAnsi="Arial" w:cs="Arial"/>
          <w:sz w:val="22"/>
          <w:szCs w:val="22"/>
          <w:lang w:val="pl-PL"/>
        </w:rPr>
        <w:t xml:space="preserve">czarnoskórej </w:t>
      </w:r>
      <w:r w:rsidR="00EA4F92">
        <w:rPr>
          <w:rFonts w:ascii="Arial" w:hAnsi="Arial" w:cs="Arial"/>
          <w:sz w:val="22"/>
          <w:szCs w:val="22"/>
          <w:lang w:val="pl-PL"/>
        </w:rPr>
        <w:t xml:space="preserve">matematyczki NASA, której osiągnięcia odegrały ogromna rolę we wczesnych sukcesach programu kosmicznego. </w:t>
      </w:r>
    </w:p>
    <w:p w:rsidR="00D91F5B" w:rsidRPr="00012433" w:rsidRDefault="00D91F5B" w:rsidP="0003066C">
      <w:pPr>
        <w:rPr>
          <w:rFonts w:ascii="Arial" w:hAnsi="Arial" w:cs="Arial"/>
          <w:sz w:val="22"/>
          <w:szCs w:val="22"/>
          <w:lang w:val="pl-PL"/>
        </w:rPr>
      </w:pPr>
    </w:p>
    <w:p w:rsidR="00433999" w:rsidRPr="00012433" w:rsidRDefault="00433999" w:rsidP="00433999">
      <w:pPr>
        <w:rPr>
          <w:rFonts w:ascii="Arial" w:hAnsi="Arial" w:cs="Arial"/>
          <w:b/>
          <w:sz w:val="22"/>
          <w:szCs w:val="22"/>
          <w:lang w:val="pl-PL"/>
        </w:rPr>
      </w:pPr>
      <w:r w:rsidRPr="00012433">
        <w:rPr>
          <w:rFonts w:ascii="Arial" w:hAnsi="Arial" w:cs="Arial"/>
          <w:b/>
          <w:sz w:val="22"/>
          <w:szCs w:val="22"/>
          <w:lang w:val="pl-PL"/>
        </w:rPr>
        <w:t xml:space="preserve">Pokonywanie barier </w:t>
      </w:r>
      <w:r w:rsidR="00012433">
        <w:rPr>
          <w:rFonts w:ascii="Arial" w:hAnsi="Arial" w:cs="Arial"/>
          <w:b/>
          <w:sz w:val="22"/>
          <w:szCs w:val="22"/>
          <w:lang w:val="pl-PL"/>
        </w:rPr>
        <w:t xml:space="preserve">na drodze do </w:t>
      </w:r>
      <w:r w:rsidRPr="00012433">
        <w:rPr>
          <w:rFonts w:ascii="Arial" w:hAnsi="Arial" w:cs="Arial"/>
          <w:b/>
          <w:sz w:val="22"/>
          <w:szCs w:val="22"/>
          <w:lang w:val="pl-PL"/>
        </w:rPr>
        <w:t>wysłania w kosmos niez</w:t>
      </w:r>
      <w:r w:rsidR="00CE65E7">
        <w:rPr>
          <w:rFonts w:ascii="Arial" w:hAnsi="Arial" w:cs="Arial"/>
          <w:b/>
          <w:sz w:val="22"/>
          <w:szCs w:val="22"/>
          <w:lang w:val="pl-PL"/>
        </w:rPr>
        <w:t>a</w:t>
      </w:r>
      <w:r w:rsidRPr="00012433">
        <w:rPr>
          <w:rFonts w:ascii="Arial" w:hAnsi="Arial" w:cs="Arial"/>
          <w:b/>
          <w:sz w:val="22"/>
          <w:szCs w:val="22"/>
          <w:lang w:val="pl-PL"/>
        </w:rPr>
        <w:t>wodn</w:t>
      </w:r>
      <w:r w:rsidR="00012433">
        <w:rPr>
          <w:rFonts w:ascii="Arial" w:hAnsi="Arial" w:cs="Arial"/>
          <w:b/>
          <w:sz w:val="22"/>
          <w:szCs w:val="22"/>
          <w:lang w:val="pl-PL"/>
        </w:rPr>
        <w:t>ych</w:t>
      </w:r>
      <w:r w:rsidRPr="00012433">
        <w:rPr>
          <w:rFonts w:ascii="Arial" w:hAnsi="Arial" w:cs="Arial"/>
          <w:b/>
          <w:sz w:val="22"/>
          <w:szCs w:val="22"/>
          <w:lang w:val="pl-PL"/>
        </w:rPr>
        <w:t xml:space="preserve"> komputer</w:t>
      </w:r>
      <w:r w:rsidR="00012433">
        <w:rPr>
          <w:rFonts w:ascii="Arial" w:hAnsi="Arial" w:cs="Arial"/>
          <w:b/>
          <w:sz w:val="22"/>
          <w:szCs w:val="22"/>
          <w:lang w:val="pl-PL"/>
        </w:rPr>
        <w:t>ów</w:t>
      </w:r>
    </w:p>
    <w:p w:rsidR="00433999" w:rsidRPr="00012433" w:rsidRDefault="00433999" w:rsidP="00433999">
      <w:pPr>
        <w:rPr>
          <w:rFonts w:ascii="Arial" w:hAnsi="Arial" w:cs="Arial"/>
          <w:sz w:val="22"/>
          <w:szCs w:val="22"/>
          <w:lang w:val="pl-PL"/>
        </w:rPr>
      </w:pPr>
      <w:r w:rsidRPr="00012433">
        <w:rPr>
          <w:rFonts w:ascii="Arial" w:hAnsi="Arial" w:cs="Arial"/>
          <w:sz w:val="22"/>
          <w:szCs w:val="22"/>
          <w:lang w:val="pl-PL"/>
        </w:rPr>
        <w:t>Zbliżający się lot w kosmos</w:t>
      </w:r>
      <w:r w:rsidR="00012433">
        <w:rPr>
          <w:rFonts w:ascii="Arial" w:hAnsi="Arial" w:cs="Arial"/>
          <w:sz w:val="22"/>
          <w:szCs w:val="22"/>
          <w:lang w:val="pl-PL"/>
        </w:rPr>
        <w:t>,</w:t>
      </w:r>
      <w:r w:rsidRPr="00012433">
        <w:rPr>
          <w:rFonts w:ascii="Arial" w:hAnsi="Arial" w:cs="Arial"/>
          <w:sz w:val="22"/>
          <w:szCs w:val="22"/>
          <w:lang w:val="pl-PL"/>
        </w:rPr>
        <w:t xml:space="preserve"> </w:t>
      </w:r>
      <w:proofErr w:type="spellStart"/>
      <w:r w:rsidRPr="00012433">
        <w:rPr>
          <w:rFonts w:ascii="Arial" w:hAnsi="Arial" w:cs="Arial"/>
          <w:sz w:val="22"/>
          <w:szCs w:val="22"/>
          <w:lang w:val="pl-PL"/>
        </w:rPr>
        <w:t>Spaceborne</w:t>
      </w:r>
      <w:proofErr w:type="spellEnd"/>
      <w:r w:rsidRPr="00012433">
        <w:rPr>
          <w:rFonts w:ascii="Arial" w:hAnsi="Arial" w:cs="Arial"/>
          <w:sz w:val="22"/>
          <w:szCs w:val="22"/>
          <w:lang w:val="pl-PL"/>
        </w:rPr>
        <w:t xml:space="preserve"> Computer-2 zawdzięcza sukcesowi swojego poprzednika</w:t>
      </w:r>
      <w:r w:rsidR="00012433">
        <w:rPr>
          <w:rFonts w:ascii="Arial" w:hAnsi="Arial" w:cs="Arial"/>
          <w:sz w:val="22"/>
          <w:szCs w:val="22"/>
          <w:lang w:val="pl-PL"/>
        </w:rPr>
        <w:t xml:space="preserve"> -</w:t>
      </w:r>
      <w:r w:rsidRPr="00012433">
        <w:rPr>
          <w:rFonts w:ascii="Arial" w:hAnsi="Arial" w:cs="Arial"/>
          <w:sz w:val="22"/>
          <w:szCs w:val="22"/>
          <w:lang w:val="pl-PL"/>
        </w:rPr>
        <w:t xml:space="preserve"> </w:t>
      </w:r>
      <w:proofErr w:type="spellStart"/>
      <w:r w:rsidRPr="00012433">
        <w:rPr>
          <w:rFonts w:ascii="Arial" w:hAnsi="Arial" w:cs="Arial"/>
          <w:sz w:val="22"/>
          <w:szCs w:val="22"/>
          <w:lang w:val="pl-PL"/>
        </w:rPr>
        <w:t>Spaceborne</w:t>
      </w:r>
      <w:proofErr w:type="spellEnd"/>
      <w:r w:rsidRPr="00012433">
        <w:rPr>
          <w:rFonts w:ascii="Arial" w:hAnsi="Arial" w:cs="Arial"/>
          <w:sz w:val="22"/>
          <w:szCs w:val="22"/>
          <w:lang w:val="pl-PL"/>
        </w:rPr>
        <w:t xml:space="preserve"> Computer, prototypowej konstrukcji opracowanej przez HPE</w:t>
      </w:r>
      <w:r w:rsidR="004471F0">
        <w:rPr>
          <w:rFonts w:ascii="Arial" w:hAnsi="Arial" w:cs="Arial"/>
          <w:sz w:val="22"/>
          <w:szCs w:val="22"/>
          <w:lang w:val="pl-PL"/>
        </w:rPr>
        <w:t xml:space="preserve"> w partnerstwie z NASA</w:t>
      </w:r>
      <w:r w:rsidRPr="00012433">
        <w:rPr>
          <w:rFonts w:ascii="Arial" w:hAnsi="Arial" w:cs="Arial"/>
          <w:sz w:val="22"/>
          <w:szCs w:val="22"/>
          <w:lang w:val="pl-PL"/>
        </w:rPr>
        <w:t>, która została wysłan</w:t>
      </w:r>
      <w:r w:rsidR="00012433">
        <w:rPr>
          <w:rFonts w:ascii="Arial" w:hAnsi="Arial" w:cs="Arial"/>
          <w:sz w:val="22"/>
          <w:szCs w:val="22"/>
          <w:lang w:val="pl-PL"/>
        </w:rPr>
        <w:t>a</w:t>
      </w:r>
      <w:r w:rsidRPr="00012433">
        <w:rPr>
          <w:rFonts w:ascii="Arial" w:hAnsi="Arial" w:cs="Arial"/>
          <w:sz w:val="22"/>
          <w:szCs w:val="22"/>
          <w:lang w:val="pl-PL"/>
        </w:rPr>
        <w:t xml:space="preserve"> na roczną misję na Międzynaro</w:t>
      </w:r>
      <w:r w:rsidR="00012433">
        <w:rPr>
          <w:rFonts w:ascii="Arial" w:hAnsi="Arial" w:cs="Arial"/>
          <w:sz w:val="22"/>
          <w:szCs w:val="22"/>
          <w:lang w:val="pl-PL"/>
        </w:rPr>
        <w:t>do</w:t>
      </w:r>
      <w:r w:rsidRPr="00012433">
        <w:rPr>
          <w:rFonts w:ascii="Arial" w:hAnsi="Arial" w:cs="Arial"/>
          <w:sz w:val="22"/>
          <w:szCs w:val="22"/>
          <w:lang w:val="pl-PL"/>
        </w:rPr>
        <w:t xml:space="preserve">wą Stację Kosmiczną w 2017 r. Celem było przetestowanie niedrogich, standardowych, komercyjnych serwerów używanych na </w:t>
      </w:r>
      <w:r w:rsidR="00012433">
        <w:rPr>
          <w:rFonts w:ascii="Arial" w:hAnsi="Arial" w:cs="Arial"/>
          <w:sz w:val="22"/>
          <w:szCs w:val="22"/>
          <w:lang w:val="pl-PL"/>
        </w:rPr>
        <w:t>Z</w:t>
      </w:r>
      <w:r w:rsidRPr="00012433">
        <w:rPr>
          <w:rFonts w:ascii="Arial" w:hAnsi="Arial" w:cs="Arial"/>
          <w:sz w:val="22"/>
          <w:szCs w:val="22"/>
          <w:lang w:val="pl-PL"/>
        </w:rPr>
        <w:t xml:space="preserve">iemi, ale wyposażonych w specjalnie zaprojektowane programowe funkcje zwiększające ich odporność na wstrząsy i przeciążenia typowe dla startu rakiety kosmicznej. Agencja chciała się również upewnić, że po dotarciu na ISS będą </w:t>
      </w:r>
      <w:r w:rsidR="00995132">
        <w:rPr>
          <w:rFonts w:ascii="Arial" w:hAnsi="Arial" w:cs="Arial"/>
          <w:sz w:val="22"/>
          <w:szCs w:val="22"/>
          <w:lang w:val="pl-PL"/>
        </w:rPr>
        <w:t xml:space="preserve">one </w:t>
      </w:r>
      <w:r w:rsidRPr="00012433">
        <w:rPr>
          <w:rFonts w:ascii="Arial" w:hAnsi="Arial" w:cs="Arial"/>
          <w:sz w:val="22"/>
          <w:szCs w:val="22"/>
          <w:lang w:val="pl-PL"/>
        </w:rPr>
        <w:t>nadal bezproblemowo działać.</w:t>
      </w:r>
      <w:r w:rsidR="001F0E41">
        <w:fldChar w:fldCharType="begin"/>
      </w:r>
      <w:r w:rsidR="001F0E41" w:rsidRPr="00CE65E7">
        <w:rPr>
          <w:lang w:val="pl-PL"/>
        </w:rPr>
        <w:instrText>HYPERLINK "https://www.hpe.com/us/en/newsroom/blog-post/2017/08/hewlett-packard-enterprise-sends-supercomputer-into-space-to-accelerate-mission-to-mars.html"</w:instrText>
      </w:r>
      <w:r w:rsidR="001F0E41">
        <w:fldChar w:fldCharType="separate"/>
      </w:r>
      <w:r w:rsidR="001F0E41">
        <w:fldChar w:fldCharType="end"/>
      </w:r>
      <w:r w:rsidRPr="00012433">
        <w:rPr>
          <w:rFonts w:ascii="Arial" w:hAnsi="Arial" w:cs="Arial"/>
          <w:sz w:val="22"/>
          <w:szCs w:val="22"/>
          <w:lang w:val="pl-PL"/>
        </w:rPr>
        <w:t xml:space="preserve">  </w:t>
      </w:r>
    </w:p>
    <w:p w:rsidR="00433999" w:rsidRPr="00012433" w:rsidRDefault="00433999" w:rsidP="00433999">
      <w:pPr>
        <w:rPr>
          <w:rFonts w:ascii="Arial" w:hAnsi="Arial" w:cs="Arial"/>
          <w:sz w:val="22"/>
          <w:szCs w:val="22"/>
          <w:lang w:val="pl-PL"/>
        </w:rPr>
      </w:pPr>
    </w:p>
    <w:p w:rsidR="00433999" w:rsidRPr="00012433" w:rsidRDefault="00135FF1" w:rsidP="00433999">
      <w:pPr>
        <w:rPr>
          <w:rFonts w:ascii="Arial" w:hAnsi="Arial" w:cs="Arial"/>
          <w:sz w:val="22"/>
          <w:szCs w:val="22"/>
          <w:lang w:val="pl-PL"/>
        </w:rPr>
      </w:pPr>
      <w:r>
        <w:rPr>
          <w:rFonts w:ascii="Arial" w:hAnsi="Arial" w:cs="Arial"/>
          <w:sz w:val="22"/>
          <w:szCs w:val="22"/>
          <w:lang w:val="pl-PL"/>
        </w:rPr>
        <w:t xml:space="preserve">Budowa prototypu </w:t>
      </w:r>
      <w:r w:rsidR="00433999" w:rsidRPr="00012433">
        <w:rPr>
          <w:rFonts w:ascii="Arial" w:hAnsi="Arial" w:cs="Arial"/>
          <w:sz w:val="22"/>
          <w:szCs w:val="22"/>
          <w:lang w:val="pl-PL"/>
        </w:rPr>
        <w:t>był</w:t>
      </w:r>
      <w:r w:rsidR="00E6723B">
        <w:rPr>
          <w:rFonts w:ascii="Arial" w:hAnsi="Arial" w:cs="Arial"/>
          <w:sz w:val="22"/>
          <w:szCs w:val="22"/>
          <w:lang w:val="pl-PL"/>
        </w:rPr>
        <w:t>a</w:t>
      </w:r>
      <w:r w:rsidR="00433999" w:rsidRPr="00012433">
        <w:rPr>
          <w:rFonts w:ascii="Arial" w:hAnsi="Arial" w:cs="Arial"/>
          <w:sz w:val="22"/>
          <w:szCs w:val="22"/>
          <w:lang w:val="pl-PL"/>
        </w:rPr>
        <w:t xml:space="preserve"> odpowiedzią na zapotrzebowanie na bardziej niezawodne komputery działaj</w:t>
      </w:r>
      <w:r w:rsidR="00995132">
        <w:rPr>
          <w:rFonts w:ascii="Arial" w:hAnsi="Arial" w:cs="Arial"/>
          <w:sz w:val="22"/>
          <w:szCs w:val="22"/>
          <w:lang w:val="pl-PL"/>
        </w:rPr>
        <w:t>ą</w:t>
      </w:r>
      <w:r w:rsidR="00433999" w:rsidRPr="00012433">
        <w:rPr>
          <w:rFonts w:ascii="Arial" w:hAnsi="Arial" w:cs="Arial"/>
          <w:sz w:val="22"/>
          <w:szCs w:val="22"/>
          <w:lang w:val="pl-PL"/>
        </w:rPr>
        <w:t>ce</w:t>
      </w:r>
      <w:r w:rsidR="00995132">
        <w:rPr>
          <w:rFonts w:ascii="Arial" w:hAnsi="Arial" w:cs="Arial"/>
          <w:sz w:val="22"/>
          <w:szCs w:val="22"/>
          <w:lang w:val="pl-PL"/>
        </w:rPr>
        <w:t xml:space="preserve"> </w:t>
      </w:r>
      <w:r w:rsidR="00433999" w:rsidRPr="00012433">
        <w:rPr>
          <w:rFonts w:ascii="Arial" w:hAnsi="Arial" w:cs="Arial"/>
          <w:sz w:val="22"/>
          <w:szCs w:val="22"/>
          <w:lang w:val="pl-PL"/>
        </w:rPr>
        <w:t xml:space="preserve">na ISS lub niskiej orbicie okołoziemskiej. Wcześniej było </w:t>
      </w:r>
      <w:r w:rsidR="00995132">
        <w:rPr>
          <w:rFonts w:ascii="Arial" w:hAnsi="Arial" w:cs="Arial"/>
          <w:sz w:val="22"/>
          <w:szCs w:val="22"/>
          <w:lang w:val="pl-PL"/>
        </w:rPr>
        <w:t>t</w:t>
      </w:r>
      <w:r w:rsidR="00433999" w:rsidRPr="00012433">
        <w:rPr>
          <w:rFonts w:ascii="Arial" w:hAnsi="Arial" w:cs="Arial"/>
          <w:sz w:val="22"/>
          <w:szCs w:val="22"/>
          <w:lang w:val="pl-PL"/>
        </w:rPr>
        <w:t xml:space="preserve">o niemożliwe do osiągnięcia ze </w:t>
      </w:r>
      <w:r w:rsidR="00433999" w:rsidRPr="00012433">
        <w:rPr>
          <w:rFonts w:ascii="Arial" w:hAnsi="Arial" w:cs="Arial"/>
          <w:sz w:val="22"/>
          <w:szCs w:val="22"/>
          <w:lang w:val="pl-PL"/>
        </w:rPr>
        <w:lastRenderedPageBreak/>
        <w:t>względu na trudne warunki środowiskowe panujące na ISS - zerową grawitację i wysokie poziomy promieniowania, które może uszkodzić sprzęt IT niezbędny do prowadzenia obliczeń.</w:t>
      </w:r>
    </w:p>
    <w:p w:rsidR="00433999" w:rsidRPr="00012433" w:rsidRDefault="00433999" w:rsidP="00433999">
      <w:pPr>
        <w:rPr>
          <w:rFonts w:ascii="Arial" w:hAnsi="Arial" w:cs="Arial"/>
          <w:sz w:val="22"/>
          <w:szCs w:val="22"/>
          <w:lang w:val="pl-PL"/>
        </w:rPr>
      </w:pPr>
    </w:p>
    <w:p w:rsidR="00433999" w:rsidRPr="00012433" w:rsidRDefault="00995132" w:rsidP="00433999">
      <w:pPr>
        <w:rPr>
          <w:rFonts w:ascii="Arial" w:hAnsi="Arial" w:cs="Arial"/>
          <w:sz w:val="22"/>
          <w:szCs w:val="22"/>
          <w:lang w:val="pl-PL"/>
        </w:rPr>
      </w:pPr>
      <w:r>
        <w:rPr>
          <w:rFonts w:ascii="Arial" w:hAnsi="Arial" w:cs="Arial"/>
          <w:sz w:val="22"/>
          <w:szCs w:val="22"/>
          <w:lang w:val="pl-PL"/>
        </w:rPr>
        <w:t>Warto dodać, że b</w:t>
      </w:r>
      <w:r w:rsidR="00433999" w:rsidRPr="00012433">
        <w:rPr>
          <w:rFonts w:ascii="Arial" w:hAnsi="Arial" w:cs="Arial"/>
          <w:sz w:val="22"/>
          <w:szCs w:val="22"/>
          <w:lang w:val="pl-PL"/>
        </w:rPr>
        <w:t xml:space="preserve">ardziej niezawodne komputery na ISS to dla NASA zaledwie pierwszy krok na drodze do podróży kosmicznych ludzi na Księżyc, Marsa i </w:t>
      </w:r>
      <w:r>
        <w:rPr>
          <w:rFonts w:ascii="Arial" w:hAnsi="Arial" w:cs="Arial"/>
          <w:sz w:val="22"/>
          <w:szCs w:val="22"/>
          <w:lang w:val="pl-PL"/>
        </w:rPr>
        <w:t xml:space="preserve">jeszcze </w:t>
      </w:r>
      <w:r w:rsidR="00433999" w:rsidRPr="00012433">
        <w:rPr>
          <w:rFonts w:ascii="Arial" w:hAnsi="Arial" w:cs="Arial"/>
          <w:sz w:val="22"/>
          <w:szCs w:val="22"/>
          <w:lang w:val="pl-PL"/>
        </w:rPr>
        <w:t>dalej. W tego typu przedsięwzi</w:t>
      </w:r>
      <w:r>
        <w:rPr>
          <w:rFonts w:ascii="Arial" w:hAnsi="Arial" w:cs="Arial"/>
          <w:sz w:val="22"/>
          <w:szCs w:val="22"/>
          <w:lang w:val="pl-PL"/>
        </w:rPr>
        <w:t>ę</w:t>
      </w:r>
      <w:r w:rsidR="00433999" w:rsidRPr="00012433">
        <w:rPr>
          <w:rFonts w:ascii="Arial" w:hAnsi="Arial" w:cs="Arial"/>
          <w:sz w:val="22"/>
          <w:szCs w:val="22"/>
          <w:lang w:val="pl-PL"/>
        </w:rPr>
        <w:t xml:space="preserve">ciach niezawodna komunikacja ma znaczenie krytyczne. </w:t>
      </w:r>
    </w:p>
    <w:p w:rsidR="00433999" w:rsidRPr="00012433" w:rsidRDefault="00433999" w:rsidP="00433999">
      <w:pPr>
        <w:rPr>
          <w:rFonts w:ascii="Arial" w:hAnsi="Arial" w:cs="Arial"/>
          <w:sz w:val="22"/>
          <w:szCs w:val="22"/>
          <w:lang w:val="pl-PL"/>
        </w:rPr>
      </w:pPr>
    </w:p>
    <w:p w:rsidR="00433999" w:rsidRPr="00012433" w:rsidRDefault="00433999" w:rsidP="00433999">
      <w:pPr>
        <w:rPr>
          <w:rFonts w:ascii="Arial" w:hAnsi="Arial" w:cs="Arial"/>
          <w:sz w:val="22"/>
          <w:szCs w:val="22"/>
          <w:lang w:val="pl-PL"/>
        </w:rPr>
      </w:pPr>
      <w:r w:rsidRPr="00012433">
        <w:rPr>
          <w:rFonts w:ascii="Arial" w:hAnsi="Arial" w:cs="Arial"/>
          <w:sz w:val="22"/>
          <w:szCs w:val="22"/>
          <w:lang w:val="pl-PL"/>
        </w:rPr>
        <w:t xml:space="preserve">Roczna misja </w:t>
      </w:r>
      <w:proofErr w:type="spellStart"/>
      <w:r w:rsidRPr="00012433">
        <w:rPr>
          <w:rFonts w:ascii="Arial" w:hAnsi="Arial" w:cs="Arial"/>
          <w:sz w:val="22"/>
          <w:szCs w:val="22"/>
          <w:lang w:val="pl-PL"/>
        </w:rPr>
        <w:t>Spaceborne</w:t>
      </w:r>
      <w:proofErr w:type="spellEnd"/>
      <w:r w:rsidRPr="00012433">
        <w:rPr>
          <w:rFonts w:ascii="Arial" w:hAnsi="Arial" w:cs="Arial"/>
          <w:sz w:val="22"/>
          <w:szCs w:val="22"/>
          <w:lang w:val="pl-PL"/>
        </w:rPr>
        <w:t xml:space="preserve"> Computer zakończyła się sukcesem. Teraz HPE jest gotowe, dzięki wsparciu sponsorskiemu ze strony amerykańskiego laboratorium ISS National </w:t>
      </w:r>
      <w:proofErr w:type="spellStart"/>
      <w:r w:rsidRPr="00012433">
        <w:rPr>
          <w:rFonts w:ascii="Arial" w:hAnsi="Arial" w:cs="Arial"/>
          <w:sz w:val="22"/>
          <w:szCs w:val="22"/>
          <w:lang w:val="pl-PL"/>
        </w:rPr>
        <w:t>Laboratory</w:t>
      </w:r>
      <w:proofErr w:type="spellEnd"/>
      <w:r w:rsidRPr="00012433">
        <w:rPr>
          <w:rFonts w:ascii="Arial" w:hAnsi="Arial" w:cs="Arial"/>
          <w:sz w:val="22"/>
          <w:szCs w:val="22"/>
          <w:lang w:val="pl-PL"/>
        </w:rPr>
        <w:t xml:space="preserve">, do wysłania w kosmos jeszcze bardziej zaawansowanego systemu o nazwie </w:t>
      </w:r>
      <w:proofErr w:type="spellStart"/>
      <w:r w:rsidRPr="00012433">
        <w:rPr>
          <w:rFonts w:ascii="Arial" w:hAnsi="Arial" w:cs="Arial"/>
          <w:sz w:val="22"/>
          <w:szCs w:val="22"/>
          <w:lang w:val="pl-PL"/>
        </w:rPr>
        <w:t>Spaceborne</w:t>
      </w:r>
      <w:proofErr w:type="spellEnd"/>
      <w:r w:rsidRPr="00012433">
        <w:rPr>
          <w:rFonts w:ascii="Arial" w:hAnsi="Arial" w:cs="Arial"/>
          <w:sz w:val="22"/>
          <w:szCs w:val="22"/>
          <w:lang w:val="pl-PL"/>
        </w:rPr>
        <w:t xml:space="preserve"> Computer-2. </w:t>
      </w:r>
      <w:r w:rsidR="00995132">
        <w:rPr>
          <w:rFonts w:ascii="Arial" w:hAnsi="Arial" w:cs="Arial"/>
          <w:sz w:val="22"/>
          <w:szCs w:val="22"/>
          <w:lang w:val="pl-PL"/>
        </w:rPr>
        <w:t xml:space="preserve">Start rakiety, która wyniesie go na orbitę </w:t>
      </w:r>
      <w:r w:rsidRPr="00012433">
        <w:rPr>
          <w:rFonts w:ascii="Arial" w:hAnsi="Arial" w:cs="Arial"/>
          <w:sz w:val="22"/>
          <w:szCs w:val="22"/>
          <w:lang w:val="pl-PL"/>
        </w:rPr>
        <w:t xml:space="preserve">został zaplanowany w tym miesiącu. Po dotarciu </w:t>
      </w:r>
      <w:r w:rsidR="00995132">
        <w:rPr>
          <w:rFonts w:ascii="Arial" w:hAnsi="Arial" w:cs="Arial"/>
          <w:sz w:val="22"/>
          <w:szCs w:val="22"/>
          <w:lang w:val="pl-PL"/>
        </w:rPr>
        <w:t xml:space="preserve">na miejsce </w:t>
      </w:r>
      <w:r w:rsidRPr="00012433">
        <w:rPr>
          <w:rFonts w:ascii="Arial" w:hAnsi="Arial" w:cs="Arial"/>
          <w:sz w:val="22"/>
          <w:szCs w:val="22"/>
          <w:lang w:val="pl-PL"/>
        </w:rPr>
        <w:t xml:space="preserve">i instalacji </w:t>
      </w:r>
      <w:proofErr w:type="spellStart"/>
      <w:r w:rsidRPr="00012433">
        <w:rPr>
          <w:rFonts w:ascii="Arial" w:hAnsi="Arial" w:cs="Arial"/>
          <w:sz w:val="22"/>
          <w:szCs w:val="22"/>
          <w:lang w:val="pl-PL"/>
        </w:rPr>
        <w:t>Spaceborne</w:t>
      </w:r>
      <w:proofErr w:type="spellEnd"/>
      <w:r w:rsidRPr="00012433">
        <w:rPr>
          <w:rFonts w:ascii="Arial" w:hAnsi="Arial" w:cs="Arial"/>
          <w:sz w:val="22"/>
          <w:szCs w:val="22"/>
          <w:lang w:val="pl-PL"/>
        </w:rPr>
        <w:t xml:space="preserve"> Computer-2 będzie wykorzystywany na </w:t>
      </w:r>
      <w:r w:rsidR="00995132">
        <w:rPr>
          <w:rFonts w:ascii="Arial" w:hAnsi="Arial" w:cs="Arial"/>
          <w:sz w:val="22"/>
          <w:szCs w:val="22"/>
          <w:lang w:val="pl-PL"/>
        </w:rPr>
        <w:t xml:space="preserve">ISS </w:t>
      </w:r>
      <w:r w:rsidRPr="00012433">
        <w:rPr>
          <w:rFonts w:ascii="Arial" w:hAnsi="Arial" w:cs="Arial"/>
          <w:sz w:val="22"/>
          <w:szCs w:val="22"/>
          <w:lang w:val="pl-PL"/>
        </w:rPr>
        <w:t xml:space="preserve">przez następne 2-3 lata. </w:t>
      </w:r>
    </w:p>
    <w:p w:rsidR="002F31C4" w:rsidRPr="00012433" w:rsidRDefault="002F31C4" w:rsidP="001A07E0">
      <w:pPr>
        <w:rPr>
          <w:rFonts w:ascii="Arial" w:hAnsi="Arial" w:cs="Arial"/>
          <w:sz w:val="22"/>
          <w:szCs w:val="22"/>
          <w:lang w:val="pl-PL"/>
        </w:rPr>
      </w:pPr>
    </w:p>
    <w:p w:rsidR="00F73D02" w:rsidRPr="00012433" w:rsidRDefault="00DF7B16" w:rsidP="00F73D02">
      <w:pPr>
        <w:rPr>
          <w:rFonts w:ascii="Arial" w:hAnsi="Arial" w:cs="Arial"/>
          <w:b/>
          <w:sz w:val="22"/>
          <w:szCs w:val="22"/>
          <w:lang w:val="pl-PL"/>
        </w:rPr>
      </w:pPr>
      <w:r w:rsidRPr="00012433">
        <w:rPr>
          <w:rFonts w:ascii="Arial" w:hAnsi="Arial" w:cs="Arial"/>
          <w:b/>
          <w:sz w:val="22"/>
          <w:szCs w:val="22"/>
          <w:lang w:val="pl-PL"/>
        </w:rPr>
        <w:t xml:space="preserve">Przyspieszenie eksploracji kosmosu dzięki najnowocześniejszym rozwiązaniom </w:t>
      </w:r>
      <w:proofErr w:type="spellStart"/>
      <w:r w:rsidRPr="00012433">
        <w:rPr>
          <w:rFonts w:ascii="Arial" w:hAnsi="Arial" w:cs="Arial"/>
          <w:b/>
          <w:sz w:val="22"/>
          <w:szCs w:val="22"/>
          <w:lang w:val="pl-PL"/>
        </w:rPr>
        <w:t>edge</w:t>
      </w:r>
      <w:proofErr w:type="spellEnd"/>
      <w:r w:rsidRPr="00012433">
        <w:rPr>
          <w:rFonts w:ascii="Arial" w:hAnsi="Arial" w:cs="Arial"/>
          <w:b/>
          <w:sz w:val="22"/>
          <w:szCs w:val="22"/>
          <w:lang w:val="pl-PL"/>
        </w:rPr>
        <w:t xml:space="preserve"> </w:t>
      </w:r>
      <w:proofErr w:type="spellStart"/>
      <w:r w:rsidRPr="00012433">
        <w:rPr>
          <w:rFonts w:ascii="Arial" w:hAnsi="Arial" w:cs="Arial"/>
          <w:b/>
          <w:sz w:val="22"/>
          <w:szCs w:val="22"/>
          <w:lang w:val="pl-PL"/>
        </w:rPr>
        <w:t>computing</w:t>
      </w:r>
      <w:proofErr w:type="spellEnd"/>
      <w:r w:rsidRPr="00012433">
        <w:rPr>
          <w:rFonts w:ascii="Arial" w:hAnsi="Arial" w:cs="Arial"/>
          <w:b/>
          <w:sz w:val="22"/>
          <w:szCs w:val="22"/>
          <w:lang w:val="pl-PL"/>
        </w:rPr>
        <w:t xml:space="preserve"> i sztucznej inteligencji</w:t>
      </w:r>
      <w:r w:rsidR="005A0CFE" w:rsidRPr="00012433">
        <w:rPr>
          <w:rFonts w:ascii="Arial" w:hAnsi="Arial" w:cs="Arial"/>
          <w:b/>
          <w:sz w:val="22"/>
          <w:szCs w:val="22"/>
          <w:lang w:val="pl-PL"/>
        </w:rPr>
        <w:t xml:space="preserve"> </w:t>
      </w:r>
    </w:p>
    <w:p w:rsidR="00F73D02" w:rsidRPr="00012433" w:rsidRDefault="00267039" w:rsidP="00CE76B9">
      <w:pPr>
        <w:rPr>
          <w:rFonts w:ascii="Arial" w:hAnsi="Arial" w:cs="Arial"/>
          <w:sz w:val="22"/>
          <w:szCs w:val="22"/>
          <w:lang w:val="pl-PL"/>
        </w:rPr>
      </w:pPr>
      <w:proofErr w:type="spellStart"/>
      <w:r w:rsidRPr="00012433">
        <w:rPr>
          <w:rFonts w:ascii="Arial" w:hAnsi="Arial" w:cs="Arial"/>
          <w:sz w:val="22"/>
          <w:szCs w:val="22"/>
          <w:lang w:val="pl-PL"/>
        </w:rPr>
        <w:t>Spaceborne</w:t>
      </w:r>
      <w:proofErr w:type="spellEnd"/>
      <w:r w:rsidRPr="00012433">
        <w:rPr>
          <w:rFonts w:ascii="Arial" w:hAnsi="Arial" w:cs="Arial"/>
          <w:sz w:val="22"/>
          <w:szCs w:val="22"/>
          <w:lang w:val="pl-PL"/>
        </w:rPr>
        <w:t xml:space="preserve"> Computer-2 </w:t>
      </w:r>
      <w:r w:rsidR="00995132">
        <w:rPr>
          <w:rFonts w:ascii="Arial" w:hAnsi="Arial" w:cs="Arial"/>
          <w:sz w:val="22"/>
          <w:szCs w:val="22"/>
          <w:lang w:val="pl-PL"/>
        </w:rPr>
        <w:t xml:space="preserve">dostarczy </w:t>
      </w:r>
      <w:r w:rsidRPr="00012433">
        <w:rPr>
          <w:rFonts w:ascii="Arial" w:hAnsi="Arial" w:cs="Arial"/>
          <w:sz w:val="22"/>
          <w:szCs w:val="22"/>
          <w:lang w:val="pl-PL"/>
        </w:rPr>
        <w:t>dwu</w:t>
      </w:r>
      <w:r w:rsidR="00995132">
        <w:rPr>
          <w:rFonts w:ascii="Arial" w:hAnsi="Arial" w:cs="Arial"/>
          <w:sz w:val="22"/>
          <w:szCs w:val="22"/>
          <w:lang w:val="pl-PL"/>
        </w:rPr>
        <w:t>k</w:t>
      </w:r>
      <w:r w:rsidRPr="00012433">
        <w:rPr>
          <w:rFonts w:ascii="Arial" w:hAnsi="Arial" w:cs="Arial"/>
          <w:sz w:val="22"/>
          <w:szCs w:val="22"/>
          <w:lang w:val="pl-PL"/>
        </w:rPr>
        <w:t xml:space="preserve">rotnie </w:t>
      </w:r>
      <w:r w:rsidR="00995132">
        <w:rPr>
          <w:rFonts w:ascii="Arial" w:hAnsi="Arial" w:cs="Arial"/>
          <w:sz w:val="22"/>
          <w:szCs w:val="22"/>
          <w:lang w:val="pl-PL"/>
        </w:rPr>
        <w:t xml:space="preserve">większą moc obliczeniową </w:t>
      </w:r>
      <w:r w:rsidRPr="00012433">
        <w:rPr>
          <w:rFonts w:ascii="Arial" w:hAnsi="Arial" w:cs="Arial"/>
          <w:sz w:val="22"/>
          <w:szCs w:val="22"/>
          <w:lang w:val="pl-PL"/>
        </w:rPr>
        <w:t xml:space="preserve">dzięki specjalnie zaprojektowanym </w:t>
      </w:r>
      <w:r w:rsidR="005B3588">
        <w:rPr>
          <w:rFonts w:ascii="Arial" w:hAnsi="Arial" w:cs="Arial"/>
          <w:sz w:val="22"/>
          <w:szCs w:val="22"/>
          <w:lang w:val="pl-PL"/>
        </w:rPr>
        <w:t>możliwościom</w:t>
      </w:r>
      <w:r w:rsidR="005B3588" w:rsidRPr="00012433">
        <w:rPr>
          <w:rFonts w:ascii="Arial" w:hAnsi="Arial" w:cs="Arial"/>
          <w:sz w:val="22"/>
          <w:szCs w:val="22"/>
          <w:lang w:val="pl-PL"/>
        </w:rPr>
        <w:t xml:space="preserve"> </w:t>
      </w:r>
      <w:proofErr w:type="spellStart"/>
      <w:r w:rsidRPr="00012433">
        <w:rPr>
          <w:rFonts w:ascii="Arial" w:hAnsi="Arial" w:cs="Arial"/>
          <w:sz w:val="22"/>
          <w:szCs w:val="22"/>
          <w:lang w:val="pl-PL"/>
        </w:rPr>
        <w:t>edge</w:t>
      </w:r>
      <w:proofErr w:type="spellEnd"/>
      <w:r w:rsidRPr="00012433">
        <w:rPr>
          <w:rFonts w:ascii="Arial" w:hAnsi="Arial" w:cs="Arial"/>
          <w:sz w:val="22"/>
          <w:szCs w:val="22"/>
          <w:lang w:val="pl-PL"/>
        </w:rPr>
        <w:t xml:space="preserve"> </w:t>
      </w:r>
      <w:proofErr w:type="spellStart"/>
      <w:r w:rsidRPr="00012433">
        <w:rPr>
          <w:rFonts w:ascii="Arial" w:hAnsi="Arial" w:cs="Arial"/>
          <w:sz w:val="22"/>
          <w:szCs w:val="22"/>
          <w:lang w:val="pl-PL"/>
        </w:rPr>
        <w:t>computing</w:t>
      </w:r>
      <w:proofErr w:type="spellEnd"/>
      <w:r w:rsidRPr="00012433">
        <w:rPr>
          <w:rFonts w:ascii="Arial" w:hAnsi="Arial" w:cs="Arial"/>
          <w:sz w:val="22"/>
          <w:szCs w:val="22"/>
          <w:lang w:val="pl-PL"/>
        </w:rPr>
        <w:t xml:space="preserve"> oferowanym przez system HPE </w:t>
      </w:r>
      <w:proofErr w:type="spellStart"/>
      <w:r w:rsidRPr="00012433">
        <w:rPr>
          <w:rFonts w:ascii="Arial" w:hAnsi="Arial" w:cs="Arial"/>
          <w:sz w:val="22"/>
          <w:szCs w:val="22"/>
          <w:lang w:val="pl-PL"/>
        </w:rPr>
        <w:t>Edgeline</w:t>
      </w:r>
      <w:proofErr w:type="spellEnd"/>
      <w:r w:rsidRPr="00012433">
        <w:rPr>
          <w:rFonts w:ascii="Arial" w:hAnsi="Arial" w:cs="Arial"/>
          <w:sz w:val="22"/>
          <w:szCs w:val="22"/>
          <w:lang w:val="pl-PL"/>
        </w:rPr>
        <w:t xml:space="preserve"> </w:t>
      </w:r>
      <w:proofErr w:type="spellStart"/>
      <w:r w:rsidRPr="00012433">
        <w:rPr>
          <w:rFonts w:ascii="Arial" w:hAnsi="Arial" w:cs="Arial"/>
          <w:sz w:val="22"/>
          <w:szCs w:val="22"/>
          <w:lang w:val="pl-PL"/>
        </w:rPr>
        <w:t>Converged</w:t>
      </w:r>
      <w:proofErr w:type="spellEnd"/>
      <w:r w:rsidRPr="00012433">
        <w:rPr>
          <w:rFonts w:ascii="Arial" w:hAnsi="Arial" w:cs="Arial"/>
          <w:sz w:val="22"/>
          <w:szCs w:val="22"/>
          <w:lang w:val="pl-PL"/>
        </w:rPr>
        <w:t xml:space="preserve"> Edge oraz serwer HPE </w:t>
      </w:r>
      <w:proofErr w:type="spellStart"/>
      <w:r w:rsidRPr="00012433">
        <w:rPr>
          <w:rFonts w:ascii="Arial" w:hAnsi="Arial" w:cs="Arial"/>
          <w:sz w:val="22"/>
          <w:szCs w:val="22"/>
          <w:lang w:val="pl-PL"/>
        </w:rPr>
        <w:t>ProLiant</w:t>
      </w:r>
      <w:proofErr w:type="spellEnd"/>
      <w:r w:rsidRPr="00012433">
        <w:rPr>
          <w:rFonts w:ascii="Arial" w:hAnsi="Arial" w:cs="Arial"/>
          <w:sz w:val="22"/>
          <w:szCs w:val="22"/>
          <w:lang w:val="pl-PL"/>
        </w:rPr>
        <w:t>. Umożliwią one pozyskiwanie i przetwarzanie danych z różnorodnych urządzeń, w tym satelitów i kamer. Dane będą mogły być przetwarzane w czasie rzeczywistym.</w:t>
      </w:r>
    </w:p>
    <w:p w:rsidR="00F73D02" w:rsidRPr="00012433" w:rsidRDefault="00F73D02" w:rsidP="00CE76B9">
      <w:pPr>
        <w:rPr>
          <w:rFonts w:ascii="Arial" w:hAnsi="Arial" w:cs="Arial"/>
          <w:sz w:val="22"/>
          <w:szCs w:val="22"/>
          <w:lang w:val="pl-PL"/>
        </w:rPr>
      </w:pPr>
    </w:p>
    <w:p w:rsidR="00CE76B9" w:rsidRPr="00012433" w:rsidRDefault="009167DE" w:rsidP="00CE76B9">
      <w:pPr>
        <w:rPr>
          <w:rFonts w:ascii="Arial" w:hAnsi="Arial" w:cs="Arial"/>
          <w:sz w:val="22"/>
          <w:szCs w:val="22"/>
          <w:lang w:val="pl-PL"/>
        </w:rPr>
      </w:pPr>
      <w:proofErr w:type="spellStart"/>
      <w:r w:rsidRPr="00012433">
        <w:rPr>
          <w:rFonts w:ascii="Arial" w:hAnsi="Arial" w:cs="Arial"/>
          <w:sz w:val="22"/>
          <w:szCs w:val="22"/>
          <w:lang w:val="pl-PL"/>
        </w:rPr>
        <w:t>Spaceborne</w:t>
      </w:r>
      <w:proofErr w:type="spellEnd"/>
      <w:r w:rsidRPr="00012433">
        <w:rPr>
          <w:rFonts w:ascii="Arial" w:hAnsi="Arial" w:cs="Arial"/>
          <w:sz w:val="22"/>
          <w:szCs w:val="22"/>
          <w:lang w:val="pl-PL"/>
        </w:rPr>
        <w:t xml:space="preserve"> Computer-2 będzie również wyposażony w procesory graficzne (GPU), które pozwolą na efektywne przetwarzanie danych graficznych charakteryzujących się wysoką rozdzielczością obrazu, takich jak zdjęcia polarnych pokryw lodowych na Ziemi czy medycznych zdjęć rentgenowskich. Możliwości oferowane </w:t>
      </w:r>
      <w:r w:rsidR="00995132">
        <w:rPr>
          <w:rFonts w:ascii="Arial" w:hAnsi="Arial" w:cs="Arial"/>
          <w:sz w:val="22"/>
          <w:szCs w:val="22"/>
          <w:lang w:val="pl-PL"/>
        </w:rPr>
        <w:t xml:space="preserve">przez </w:t>
      </w:r>
      <w:r w:rsidRPr="00012433">
        <w:rPr>
          <w:rFonts w:ascii="Arial" w:hAnsi="Arial" w:cs="Arial"/>
          <w:sz w:val="22"/>
          <w:szCs w:val="22"/>
          <w:lang w:val="pl-PL"/>
        </w:rPr>
        <w:t>GPU będą również używane w wybranych projektach wykorzystujących algorytmy sztucznej inteligencji i techniki uczenia maszynowego.</w:t>
      </w:r>
      <w:r w:rsidR="00CE76B9" w:rsidRPr="00012433">
        <w:rPr>
          <w:rFonts w:ascii="Arial" w:hAnsi="Arial" w:cs="Arial"/>
          <w:sz w:val="22"/>
          <w:szCs w:val="22"/>
          <w:lang w:val="pl-PL"/>
        </w:rPr>
        <w:t xml:space="preserve"> </w:t>
      </w:r>
    </w:p>
    <w:p w:rsidR="003302BB" w:rsidRPr="00012433" w:rsidRDefault="003302BB" w:rsidP="00CE76B9">
      <w:pPr>
        <w:rPr>
          <w:rFonts w:ascii="Arial" w:hAnsi="Arial" w:cs="Arial"/>
          <w:sz w:val="22"/>
          <w:szCs w:val="22"/>
          <w:lang w:val="pl-PL"/>
        </w:rPr>
      </w:pPr>
    </w:p>
    <w:p w:rsidR="003302BB" w:rsidRPr="00012433" w:rsidRDefault="005A0CFE" w:rsidP="00CE76B9">
      <w:pPr>
        <w:rPr>
          <w:rFonts w:ascii="Arial" w:hAnsi="Arial" w:cs="Arial"/>
          <w:sz w:val="22"/>
          <w:szCs w:val="22"/>
          <w:lang w:val="pl-PL"/>
        </w:rPr>
      </w:pPr>
      <w:r w:rsidRPr="00012433">
        <w:rPr>
          <w:rFonts w:ascii="Arial" w:hAnsi="Arial" w:cs="Arial"/>
          <w:sz w:val="22"/>
          <w:szCs w:val="22"/>
          <w:lang w:val="pl-PL"/>
        </w:rPr>
        <w:t xml:space="preserve">Nowe, zaawansowane rozwiązania </w:t>
      </w:r>
      <w:r w:rsidR="00995132">
        <w:rPr>
          <w:rFonts w:ascii="Arial" w:hAnsi="Arial" w:cs="Arial"/>
          <w:sz w:val="22"/>
          <w:szCs w:val="22"/>
          <w:lang w:val="pl-PL"/>
        </w:rPr>
        <w:t xml:space="preserve">wbudowane w </w:t>
      </w:r>
      <w:proofErr w:type="spellStart"/>
      <w:r w:rsidRPr="00012433">
        <w:rPr>
          <w:rFonts w:ascii="Arial" w:hAnsi="Arial" w:cs="Arial"/>
          <w:sz w:val="22"/>
          <w:szCs w:val="22"/>
          <w:lang w:val="pl-PL"/>
        </w:rPr>
        <w:t>Spaceborne</w:t>
      </w:r>
      <w:proofErr w:type="spellEnd"/>
      <w:r w:rsidRPr="00012433">
        <w:rPr>
          <w:rFonts w:ascii="Arial" w:hAnsi="Arial" w:cs="Arial"/>
          <w:sz w:val="22"/>
          <w:szCs w:val="22"/>
          <w:lang w:val="pl-PL"/>
        </w:rPr>
        <w:t xml:space="preserve"> Computer-2 umożliwią astronautom wyeliminowanie większych opóźnień i czasu oczekiwania na efekty przetwarzania danych wysyłanych na Ziemię i z powrotem. Dzięki temu wyniki analiz będą dostępne natychmiast, co oznacza przyspieszenie wielu projektów, m.in.:</w:t>
      </w:r>
    </w:p>
    <w:p w:rsidR="00734161" w:rsidRPr="00012433" w:rsidRDefault="00734161" w:rsidP="00734161">
      <w:pPr>
        <w:rPr>
          <w:rFonts w:ascii="Arial" w:hAnsi="Arial" w:cs="Arial"/>
          <w:b/>
          <w:sz w:val="22"/>
          <w:szCs w:val="22"/>
          <w:lang w:val="pl-PL"/>
        </w:rPr>
      </w:pPr>
    </w:p>
    <w:p w:rsidR="00A321E5" w:rsidRPr="00012433" w:rsidRDefault="009912C1" w:rsidP="008A4ABA">
      <w:pPr>
        <w:pStyle w:val="Akapitzlist"/>
        <w:numPr>
          <w:ilvl w:val="0"/>
          <w:numId w:val="37"/>
        </w:numPr>
        <w:rPr>
          <w:rFonts w:ascii="Arial" w:hAnsi="Arial" w:cs="Arial"/>
          <w:sz w:val="22"/>
          <w:szCs w:val="22"/>
          <w:lang w:val="pl-PL"/>
        </w:rPr>
      </w:pPr>
      <w:r w:rsidRPr="00012433">
        <w:rPr>
          <w:rFonts w:ascii="Arial" w:hAnsi="Arial" w:cs="Arial"/>
          <w:b/>
          <w:sz w:val="22"/>
          <w:szCs w:val="22"/>
          <w:lang w:val="pl-PL"/>
        </w:rPr>
        <w:t xml:space="preserve">Monitorowania stanu fizjologicznego astronautów w czasie rzeczywistym </w:t>
      </w:r>
      <w:r w:rsidRPr="00995132">
        <w:rPr>
          <w:rFonts w:ascii="Arial" w:hAnsi="Arial" w:cs="Arial"/>
          <w:bCs/>
          <w:sz w:val="22"/>
          <w:szCs w:val="22"/>
          <w:lang w:val="pl-PL"/>
        </w:rPr>
        <w:t>dzięki przetwarzaniu zdjęć rentgenowskich</w:t>
      </w:r>
      <w:r w:rsidR="00995132">
        <w:rPr>
          <w:rFonts w:ascii="Arial" w:hAnsi="Arial" w:cs="Arial"/>
          <w:bCs/>
          <w:sz w:val="22"/>
          <w:szCs w:val="22"/>
          <w:lang w:val="pl-PL"/>
        </w:rPr>
        <w:t xml:space="preserve"> i </w:t>
      </w:r>
      <w:r w:rsidRPr="00995132">
        <w:rPr>
          <w:rFonts w:ascii="Arial" w:hAnsi="Arial" w:cs="Arial"/>
          <w:bCs/>
          <w:sz w:val="22"/>
          <w:szCs w:val="22"/>
          <w:lang w:val="pl-PL"/>
        </w:rPr>
        <w:t xml:space="preserve"> </w:t>
      </w:r>
      <w:r w:rsidR="00995132">
        <w:rPr>
          <w:rFonts w:ascii="Arial" w:hAnsi="Arial" w:cs="Arial"/>
          <w:bCs/>
          <w:sz w:val="22"/>
          <w:szCs w:val="22"/>
          <w:lang w:val="pl-PL"/>
        </w:rPr>
        <w:t>ultra</w:t>
      </w:r>
      <w:r w:rsidRPr="00995132">
        <w:rPr>
          <w:rFonts w:ascii="Arial" w:hAnsi="Arial" w:cs="Arial"/>
          <w:bCs/>
          <w:sz w:val="22"/>
          <w:szCs w:val="22"/>
          <w:lang w:val="pl-PL"/>
        </w:rPr>
        <w:t>sonogr</w:t>
      </w:r>
      <w:r w:rsidR="00995132">
        <w:rPr>
          <w:rFonts w:ascii="Arial" w:hAnsi="Arial" w:cs="Arial"/>
          <w:bCs/>
          <w:sz w:val="22"/>
          <w:szCs w:val="22"/>
          <w:lang w:val="pl-PL"/>
        </w:rPr>
        <w:t xml:space="preserve">aficznych oraz </w:t>
      </w:r>
      <w:r w:rsidRPr="00995132">
        <w:rPr>
          <w:rFonts w:ascii="Arial" w:hAnsi="Arial" w:cs="Arial"/>
          <w:bCs/>
          <w:sz w:val="22"/>
          <w:szCs w:val="22"/>
          <w:lang w:val="pl-PL"/>
        </w:rPr>
        <w:t>innych danych medycznych, co pozwoli na szybsze diagnozowanie w kosmosie.</w:t>
      </w:r>
      <w:r w:rsidR="00F5218D" w:rsidRPr="00012433">
        <w:rPr>
          <w:rFonts w:ascii="Arial" w:hAnsi="Arial" w:cs="Arial"/>
          <w:sz w:val="22"/>
          <w:szCs w:val="22"/>
          <w:lang w:val="pl-PL"/>
        </w:rPr>
        <w:t xml:space="preserve"> </w:t>
      </w:r>
    </w:p>
    <w:p w:rsidR="00416DC0" w:rsidRPr="00012433" w:rsidRDefault="00DB1D66" w:rsidP="00416DC0">
      <w:pPr>
        <w:pStyle w:val="Akapitzlist"/>
        <w:numPr>
          <w:ilvl w:val="0"/>
          <w:numId w:val="36"/>
        </w:numPr>
        <w:rPr>
          <w:rFonts w:ascii="Arial" w:hAnsi="Arial" w:cs="Arial"/>
          <w:sz w:val="22"/>
          <w:szCs w:val="22"/>
          <w:lang w:val="pl-PL"/>
        </w:rPr>
      </w:pPr>
      <w:r w:rsidRPr="00012433">
        <w:rPr>
          <w:rFonts w:ascii="Arial" w:hAnsi="Arial" w:cs="Arial"/>
          <w:b/>
          <w:sz w:val="22"/>
          <w:szCs w:val="22"/>
          <w:lang w:val="pl-PL"/>
        </w:rPr>
        <w:t xml:space="preserve">Lepszego zrozumienia danych płynących ze zdalnych czujników: </w:t>
      </w:r>
      <w:r w:rsidRPr="00995132">
        <w:rPr>
          <w:rFonts w:ascii="Arial" w:hAnsi="Arial" w:cs="Arial"/>
          <w:bCs/>
          <w:sz w:val="22"/>
          <w:szCs w:val="22"/>
          <w:lang w:val="pl-PL"/>
        </w:rPr>
        <w:t xml:space="preserve">NASA i inne organizacje umieściły na ISS oraz satelitach setki czujników, które zbierają ogromne ilości danych - przesłanie ich na Ziemię w celu przetworzenia wymaga znacznej przepustowości. Dzięki umieszczeniu systemów </w:t>
      </w:r>
      <w:proofErr w:type="spellStart"/>
      <w:r w:rsidRPr="00995132">
        <w:rPr>
          <w:rFonts w:ascii="Arial" w:hAnsi="Arial" w:cs="Arial"/>
          <w:bCs/>
          <w:sz w:val="22"/>
          <w:szCs w:val="22"/>
          <w:lang w:val="pl-PL"/>
        </w:rPr>
        <w:t>edge</w:t>
      </w:r>
      <w:proofErr w:type="spellEnd"/>
      <w:r w:rsidRPr="00995132">
        <w:rPr>
          <w:rFonts w:ascii="Arial" w:hAnsi="Arial" w:cs="Arial"/>
          <w:bCs/>
          <w:sz w:val="22"/>
          <w:szCs w:val="22"/>
          <w:lang w:val="pl-PL"/>
        </w:rPr>
        <w:t xml:space="preserve"> </w:t>
      </w:r>
      <w:proofErr w:type="spellStart"/>
      <w:r w:rsidRPr="00995132">
        <w:rPr>
          <w:rFonts w:ascii="Arial" w:hAnsi="Arial" w:cs="Arial"/>
          <w:bCs/>
          <w:sz w:val="22"/>
          <w:szCs w:val="22"/>
          <w:lang w:val="pl-PL"/>
        </w:rPr>
        <w:t>computing</w:t>
      </w:r>
      <w:proofErr w:type="spellEnd"/>
      <w:r w:rsidRPr="00995132">
        <w:rPr>
          <w:rFonts w:ascii="Arial" w:hAnsi="Arial" w:cs="Arial"/>
          <w:bCs/>
          <w:sz w:val="22"/>
          <w:szCs w:val="22"/>
          <w:lang w:val="pl-PL"/>
        </w:rPr>
        <w:t xml:space="preserve"> w kosmosie naukowcy mogą przetwarzać na pokładzie </w:t>
      </w:r>
      <w:r w:rsidR="00995132">
        <w:rPr>
          <w:rFonts w:ascii="Arial" w:hAnsi="Arial" w:cs="Arial"/>
          <w:bCs/>
          <w:sz w:val="22"/>
          <w:szCs w:val="22"/>
          <w:lang w:val="pl-PL"/>
        </w:rPr>
        <w:t xml:space="preserve">stacji </w:t>
      </w:r>
      <w:r w:rsidRPr="00995132">
        <w:rPr>
          <w:rFonts w:ascii="Arial" w:hAnsi="Arial" w:cs="Arial"/>
          <w:bCs/>
          <w:sz w:val="22"/>
          <w:szCs w:val="22"/>
          <w:lang w:val="pl-PL"/>
        </w:rPr>
        <w:t>obrazy, sygnały i inne dane związane z wieloma różnymi projektami badawczymi, np.:</w:t>
      </w:r>
    </w:p>
    <w:p w:rsidR="00416DC0" w:rsidRPr="00012433" w:rsidRDefault="00416DC0" w:rsidP="00DB1D66">
      <w:pPr>
        <w:pStyle w:val="Akapitzlist"/>
        <w:numPr>
          <w:ilvl w:val="1"/>
          <w:numId w:val="36"/>
        </w:numPr>
        <w:rPr>
          <w:rFonts w:ascii="Arial" w:hAnsi="Arial" w:cs="Arial"/>
          <w:sz w:val="22"/>
          <w:szCs w:val="22"/>
          <w:lang w:val="pl-PL"/>
        </w:rPr>
      </w:pPr>
      <w:r w:rsidRPr="00012433">
        <w:rPr>
          <w:rFonts w:ascii="Arial" w:hAnsi="Arial" w:cs="Arial"/>
          <w:sz w:val="22"/>
          <w:szCs w:val="22"/>
          <w:lang w:val="pl-PL"/>
        </w:rPr>
        <w:t xml:space="preserve">Zmianą trendów natężenia ruchu </w:t>
      </w:r>
      <w:r w:rsidR="004A7045">
        <w:rPr>
          <w:rFonts w:ascii="Arial" w:hAnsi="Arial" w:cs="Arial"/>
          <w:sz w:val="22"/>
          <w:szCs w:val="22"/>
          <w:lang w:val="pl-PL"/>
        </w:rPr>
        <w:t xml:space="preserve">drogowego </w:t>
      </w:r>
      <w:r w:rsidRPr="00012433">
        <w:rPr>
          <w:rFonts w:ascii="Arial" w:hAnsi="Arial" w:cs="Arial"/>
          <w:sz w:val="22"/>
          <w:szCs w:val="22"/>
          <w:lang w:val="pl-PL"/>
        </w:rPr>
        <w:t>dzięki szerszemu spojrzeniu na liczbę samochodów na drogach, a nawet na parkingach</w:t>
      </w:r>
    </w:p>
    <w:p w:rsidR="00416DC0" w:rsidRPr="00012433" w:rsidRDefault="00416DC0" w:rsidP="00DB1D66">
      <w:pPr>
        <w:pStyle w:val="Akapitzlist"/>
        <w:numPr>
          <w:ilvl w:val="1"/>
          <w:numId w:val="36"/>
        </w:numPr>
        <w:rPr>
          <w:rFonts w:ascii="Arial" w:hAnsi="Arial" w:cs="Arial"/>
          <w:sz w:val="22"/>
          <w:szCs w:val="22"/>
          <w:lang w:val="pl-PL"/>
        </w:rPr>
      </w:pPr>
      <w:r w:rsidRPr="00012433">
        <w:rPr>
          <w:rFonts w:ascii="Arial" w:hAnsi="Arial" w:cs="Arial"/>
          <w:sz w:val="22"/>
          <w:szCs w:val="22"/>
          <w:lang w:val="pl-PL"/>
        </w:rPr>
        <w:t>Jakością powietrza dzięki pomiarom poziomu emisji i innych zanieczyszczeń w atmosferze</w:t>
      </w:r>
    </w:p>
    <w:p w:rsidR="00DB1D66" w:rsidRPr="00012433" w:rsidRDefault="00416DC0" w:rsidP="00DB1D66">
      <w:pPr>
        <w:pStyle w:val="Akapitzlist"/>
        <w:numPr>
          <w:ilvl w:val="1"/>
          <w:numId w:val="36"/>
        </w:numPr>
        <w:rPr>
          <w:rFonts w:ascii="Arial" w:hAnsi="Arial" w:cs="Arial"/>
          <w:sz w:val="22"/>
          <w:szCs w:val="22"/>
          <w:lang w:val="pl-PL"/>
        </w:rPr>
      </w:pPr>
      <w:r w:rsidRPr="00012433">
        <w:rPr>
          <w:rFonts w:ascii="Arial" w:hAnsi="Arial" w:cs="Arial"/>
          <w:sz w:val="22"/>
          <w:szCs w:val="22"/>
          <w:lang w:val="pl-PL"/>
        </w:rPr>
        <w:lastRenderedPageBreak/>
        <w:t xml:space="preserve">Śledzeniem obiektów poruszających się w przestrzeni i atmosferze, od samolotów po starty pocisków rakietowych </w:t>
      </w:r>
      <w:r w:rsidR="00DB1D66" w:rsidRPr="00012433">
        <w:rPr>
          <w:rFonts w:ascii="Arial" w:hAnsi="Arial" w:cs="Arial"/>
          <w:sz w:val="22"/>
          <w:szCs w:val="22"/>
          <w:lang w:val="pl-PL"/>
        </w:rPr>
        <w:t xml:space="preserve"> </w:t>
      </w:r>
    </w:p>
    <w:p w:rsidR="00DB1D66" w:rsidRPr="00012433" w:rsidRDefault="00DB1D66" w:rsidP="00DB1D66">
      <w:pPr>
        <w:rPr>
          <w:rFonts w:ascii="Arial" w:hAnsi="Arial" w:cs="Arial"/>
          <w:sz w:val="22"/>
          <w:szCs w:val="22"/>
          <w:lang w:val="pl-PL"/>
        </w:rPr>
      </w:pPr>
    </w:p>
    <w:p w:rsidR="0003066C" w:rsidRPr="00012433" w:rsidRDefault="00DB1D66" w:rsidP="00DB1D66">
      <w:pPr>
        <w:rPr>
          <w:rFonts w:ascii="Arial" w:hAnsi="Arial" w:cs="Arial"/>
          <w:i/>
          <w:sz w:val="22"/>
          <w:szCs w:val="22"/>
          <w:lang w:val="pl-PL"/>
        </w:rPr>
      </w:pPr>
      <w:r w:rsidRPr="00012433">
        <w:rPr>
          <w:rFonts w:ascii="Arial" w:hAnsi="Arial" w:cs="Arial"/>
          <w:i/>
          <w:sz w:val="22"/>
          <w:szCs w:val="22"/>
          <w:lang w:val="pl-PL"/>
        </w:rPr>
        <w:t xml:space="preserve"> </w:t>
      </w:r>
      <w:r w:rsidR="0003066C" w:rsidRPr="00012433">
        <w:rPr>
          <w:rFonts w:ascii="Arial" w:hAnsi="Arial" w:cs="Arial"/>
          <w:i/>
          <w:sz w:val="22"/>
          <w:szCs w:val="22"/>
          <w:lang w:val="pl-PL"/>
        </w:rPr>
        <w:t xml:space="preserve">„Najważniejszą korzyścią płynącą z wysłania w kosmos </w:t>
      </w:r>
      <w:proofErr w:type="spellStart"/>
      <w:r w:rsidR="0003066C" w:rsidRPr="00012433">
        <w:rPr>
          <w:rFonts w:ascii="Arial" w:hAnsi="Arial" w:cs="Arial"/>
          <w:i/>
          <w:sz w:val="22"/>
          <w:szCs w:val="22"/>
          <w:lang w:val="pl-PL"/>
        </w:rPr>
        <w:t>Spaceborne</w:t>
      </w:r>
      <w:proofErr w:type="spellEnd"/>
      <w:r w:rsidR="0003066C" w:rsidRPr="00012433">
        <w:rPr>
          <w:rFonts w:ascii="Arial" w:hAnsi="Arial" w:cs="Arial"/>
          <w:i/>
          <w:sz w:val="22"/>
          <w:szCs w:val="22"/>
          <w:lang w:val="pl-PL"/>
        </w:rPr>
        <w:t xml:space="preserve"> Computer-2 jest możliwość prowadzenia analiz w czasie rzeczywistym. Niezawodny system obliczeniowy pozwoli naukowcom zmienić sposób badania kosmosu. Łatwość i szybkość dostępu do danych usprawni proces podejmowania decyzji”- </w:t>
      </w:r>
      <w:r w:rsidR="001271EB">
        <w:rPr>
          <w:rFonts w:ascii="Arial" w:hAnsi="Arial" w:cs="Arial"/>
          <w:iCs/>
          <w:sz w:val="22"/>
          <w:szCs w:val="22"/>
          <w:lang w:val="pl-PL"/>
        </w:rPr>
        <w:t>m</w:t>
      </w:r>
      <w:r w:rsidR="001271EB" w:rsidRPr="00012433">
        <w:rPr>
          <w:rFonts w:ascii="Arial" w:hAnsi="Arial" w:cs="Arial"/>
          <w:sz w:val="22"/>
          <w:szCs w:val="22"/>
          <w:lang w:val="pl-PL"/>
        </w:rPr>
        <w:t>ó</w:t>
      </w:r>
      <w:r w:rsidR="001271EB">
        <w:rPr>
          <w:rFonts w:ascii="Arial" w:hAnsi="Arial" w:cs="Arial"/>
          <w:iCs/>
          <w:sz w:val="22"/>
          <w:szCs w:val="22"/>
          <w:lang w:val="pl-PL"/>
        </w:rPr>
        <w:t>wi</w:t>
      </w:r>
      <w:r w:rsidR="0003066C" w:rsidRPr="001271EB">
        <w:rPr>
          <w:rFonts w:ascii="Arial" w:hAnsi="Arial" w:cs="Arial"/>
          <w:iCs/>
          <w:sz w:val="22"/>
          <w:szCs w:val="22"/>
          <w:lang w:val="pl-PL"/>
        </w:rPr>
        <w:t xml:space="preserve"> dr Mark Fernandez, architekt rozwiązań w dziale </w:t>
      </w:r>
      <w:proofErr w:type="spellStart"/>
      <w:r w:rsidR="0003066C" w:rsidRPr="001271EB">
        <w:rPr>
          <w:rFonts w:ascii="Arial" w:hAnsi="Arial" w:cs="Arial"/>
          <w:iCs/>
          <w:sz w:val="22"/>
          <w:szCs w:val="22"/>
          <w:lang w:val="pl-PL"/>
        </w:rPr>
        <w:t>Converged</w:t>
      </w:r>
      <w:proofErr w:type="spellEnd"/>
      <w:r w:rsidR="0003066C" w:rsidRPr="001271EB">
        <w:rPr>
          <w:rFonts w:ascii="Arial" w:hAnsi="Arial" w:cs="Arial"/>
          <w:iCs/>
          <w:sz w:val="22"/>
          <w:szCs w:val="22"/>
          <w:lang w:val="pl-PL"/>
        </w:rPr>
        <w:t xml:space="preserve"> Edge Systems w HPE i główny badacz w projekcie </w:t>
      </w:r>
      <w:proofErr w:type="spellStart"/>
      <w:r w:rsidR="0003066C" w:rsidRPr="001271EB">
        <w:rPr>
          <w:rFonts w:ascii="Arial" w:hAnsi="Arial" w:cs="Arial"/>
          <w:iCs/>
          <w:sz w:val="22"/>
          <w:szCs w:val="22"/>
          <w:lang w:val="pl-PL"/>
        </w:rPr>
        <w:t>Spaceborne</w:t>
      </w:r>
      <w:proofErr w:type="spellEnd"/>
      <w:r w:rsidR="0003066C" w:rsidRPr="001271EB">
        <w:rPr>
          <w:rFonts w:ascii="Arial" w:hAnsi="Arial" w:cs="Arial"/>
          <w:iCs/>
          <w:sz w:val="22"/>
          <w:szCs w:val="22"/>
          <w:lang w:val="pl-PL"/>
        </w:rPr>
        <w:t xml:space="preserve"> Computer-2.</w:t>
      </w:r>
      <w:r w:rsidR="0003066C" w:rsidRPr="00012433">
        <w:rPr>
          <w:rFonts w:ascii="Arial" w:hAnsi="Arial" w:cs="Arial"/>
          <w:i/>
          <w:sz w:val="22"/>
          <w:szCs w:val="22"/>
          <w:lang w:val="pl-PL"/>
        </w:rPr>
        <w:t xml:space="preserve"> „</w:t>
      </w:r>
      <w:r w:rsidR="00B76426" w:rsidRPr="00B76426">
        <w:rPr>
          <w:rFonts w:ascii="Arial" w:hAnsi="Arial" w:cs="Arial"/>
          <w:i/>
          <w:sz w:val="22"/>
          <w:szCs w:val="22"/>
          <w:lang w:val="pl-PL"/>
        </w:rPr>
        <w:t xml:space="preserve">Jesteśmy zaszczyceni, że przesuwamy brzeg sieci, na którym przetwarzane są dane w przestrzeń kosmiczną. </w:t>
      </w:r>
      <w:r w:rsidR="0003066C" w:rsidRPr="00012433">
        <w:rPr>
          <w:rFonts w:ascii="Arial" w:hAnsi="Arial" w:cs="Arial"/>
          <w:i/>
          <w:sz w:val="22"/>
          <w:szCs w:val="22"/>
          <w:lang w:val="pl-PL"/>
        </w:rPr>
        <w:t xml:space="preserve">Nasza wieloletnia współpraca z NASA i amerykańskim laboratorium ISS National </w:t>
      </w:r>
      <w:proofErr w:type="spellStart"/>
      <w:r w:rsidR="0003066C" w:rsidRPr="00012433">
        <w:rPr>
          <w:rFonts w:ascii="Arial" w:hAnsi="Arial" w:cs="Arial"/>
          <w:i/>
          <w:sz w:val="22"/>
          <w:szCs w:val="22"/>
          <w:lang w:val="pl-PL"/>
        </w:rPr>
        <w:t>Laboratory</w:t>
      </w:r>
      <w:proofErr w:type="spellEnd"/>
      <w:r w:rsidR="0003066C" w:rsidRPr="00012433">
        <w:rPr>
          <w:rFonts w:ascii="Arial" w:hAnsi="Arial" w:cs="Arial"/>
          <w:i/>
          <w:sz w:val="22"/>
          <w:szCs w:val="22"/>
          <w:lang w:val="pl-PL"/>
        </w:rPr>
        <w:t xml:space="preserve"> otwiera zupełnie nowe możliwości badawcze. Z niecierpliwością </w:t>
      </w:r>
      <w:r w:rsidR="004A7045">
        <w:rPr>
          <w:rFonts w:ascii="Arial" w:hAnsi="Arial" w:cs="Arial"/>
          <w:i/>
          <w:sz w:val="22"/>
          <w:szCs w:val="22"/>
          <w:lang w:val="pl-PL"/>
        </w:rPr>
        <w:t xml:space="preserve">czekamy </w:t>
      </w:r>
      <w:r w:rsidR="0003066C" w:rsidRPr="00012433">
        <w:rPr>
          <w:rFonts w:ascii="Arial" w:hAnsi="Arial" w:cs="Arial"/>
          <w:i/>
          <w:sz w:val="22"/>
          <w:szCs w:val="22"/>
          <w:lang w:val="pl-PL"/>
        </w:rPr>
        <w:t>na uruchomienie nowych projektów, które pozwolą dokonać przełomowych dla ludzkości odkryć”</w:t>
      </w:r>
      <w:r w:rsidR="001271EB">
        <w:rPr>
          <w:rFonts w:ascii="Arial" w:hAnsi="Arial" w:cs="Arial"/>
          <w:i/>
          <w:sz w:val="22"/>
          <w:szCs w:val="22"/>
          <w:lang w:val="pl-PL"/>
        </w:rPr>
        <w:t xml:space="preserve"> – </w:t>
      </w:r>
      <w:r w:rsidR="001271EB" w:rsidRPr="001271EB">
        <w:rPr>
          <w:rFonts w:ascii="Arial" w:hAnsi="Arial" w:cs="Arial"/>
          <w:iCs/>
          <w:sz w:val="22"/>
          <w:szCs w:val="22"/>
          <w:lang w:val="pl-PL"/>
        </w:rPr>
        <w:t>podkre</w:t>
      </w:r>
      <w:r w:rsidR="001271EB" w:rsidRPr="001271EB">
        <w:rPr>
          <w:sz w:val="22"/>
          <w:szCs w:val="22"/>
          <w:lang w:val="pl-PL"/>
        </w:rPr>
        <w:t>ś</w:t>
      </w:r>
      <w:r w:rsidR="001271EB" w:rsidRPr="001271EB">
        <w:rPr>
          <w:rFonts w:ascii="Arial" w:hAnsi="Arial" w:cs="Arial"/>
          <w:iCs/>
          <w:sz w:val="22"/>
          <w:szCs w:val="22"/>
          <w:lang w:val="pl-PL"/>
        </w:rPr>
        <w:t xml:space="preserve">la </w:t>
      </w:r>
      <w:r w:rsidR="001271EB">
        <w:rPr>
          <w:rFonts w:ascii="Arial" w:hAnsi="Arial" w:cs="Arial"/>
          <w:iCs/>
          <w:sz w:val="22"/>
          <w:szCs w:val="22"/>
          <w:lang w:val="pl-PL"/>
        </w:rPr>
        <w:t xml:space="preserve">dr </w:t>
      </w:r>
      <w:r w:rsidR="001271EB" w:rsidRPr="001271EB">
        <w:rPr>
          <w:rFonts w:ascii="Arial" w:hAnsi="Arial" w:cs="Arial"/>
          <w:iCs/>
          <w:sz w:val="22"/>
          <w:szCs w:val="22"/>
          <w:lang w:val="pl-PL"/>
        </w:rPr>
        <w:t>Fernandez.</w:t>
      </w:r>
    </w:p>
    <w:p w:rsidR="00214697" w:rsidRPr="00012433" w:rsidRDefault="00214697" w:rsidP="0003066C">
      <w:pPr>
        <w:rPr>
          <w:rFonts w:ascii="Arial" w:hAnsi="Arial" w:cs="Arial"/>
          <w:b/>
          <w:sz w:val="22"/>
          <w:szCs w:val="22"/>
          <w:lang w:val="pl-PL"/>
        </w:rPr>
      </w:pPr>
    </w:p>
    <w:p w:rsidR="0003066C" w:rsidRPr="00012433" w:rsidRDefault="001A2F2C" w:rsidP="0003066C">
      <w:pPr>
        <w:rPr>
          <w:rFonts w:ascii="Arial" w:hAnsi="Arial" w:cs="Arial"/>
          <w:b/>
          <w:sz w:val="22"/>
          <w:szCs w:val="22"/>
          <w:lang w:val="pl-PL"/>
        </w:rPr>
      </w:pPr>
      <w:r w:rsidRPr="00012433">
        <w:rPr>
          <w:rFonts w:ascii="Arial" w:hAnsi="Arial" w:cs="Arial"/>
          <w:b/>
          <w:sz w:val="22"/>
          <w:szCs w:val="22"/>
          <w:lang w:val="pl-PL"/>
        </w:rPr>
        <w:t xml:space="preserve">Sprawdzony w kosmosie, dostępny na Ziemi: Rozwiązania HPE klasy korporacyjnej działają nawet </w:t>
      </w:r>
      <w:r w:rsidR="004A7045">
        <w:rPr>
          <w:rFonts w:ascii="Arial" w:hAnsi="Arial" w:cs="Arial"/>
          <w:b/>
          <w:sz w:val="22"/>
          <w:szCs w:val="22"/>
          <w:lang w:val="pl-PL"/>
        </w:rPr>
        <w:t xml:space="preserve">w </w:t>
      </w:r>
      <w:r w:rsidRPr="00012433">
        <w:rPr>
          <w:rFonts w:ascii="Arial" w:hAnsi="Arial" w:cs="Arial"/>
          <w:b/>
          <w:sz w:val="22"/>
          <w:szCs w:val="22"/>
          <w:lang w:val="pl-PL"/>
        </w:rPr>
        <w:t>najbardziej wymagających środowiskach brzegowych</w:t>
      </w:r>
    </w:p>
    <w:p w:rsidR="0003066C" w:rsidRPr="00012433" w:rsidRDefault="004B7C25" w:rsidP="00B76426">
      <w:pPr>
        <w:pStyle w:val="Tekstkomentarza"/>
        <w:rPr>
          <w:rFonts w:ascii="Arial" w:hAnsi="Arial" w:cs="Arial"/>
          <w:sz w:val="22"/>
          <w:szCs w:val="22"/>
          <w:lang w:val="pl-PL"/>
        </w:rPr>
      </w:pPr>
      <w:r w:rsidRPr="00012433">
        <w:rPr>
          <w:rFonts w:ascii="Arial" w:hAnsi="Arial" w:cs="Arial"/>
          <w:sz w:val="22"/>
          <w:szCs w:val="22"/>
          <w:lang w:val="pl-PL"/>
        </w:rPr>
        <w:t xml:space="preserve">HPE dostarcza te same zaawansowane technologie </w:t>
      </w:r>
      <w:proofErr w:type="spellStart"/>
      <w:r w:rsidRPr="00012433">
        <w:rPr>
          <w:rFonts w:ascii="Arial" w:hAnsi="Arial" w:cs="Arial"/>
          <w:sz w:val="22"/>
          <w:szCs w:val="22"/>
          <w:lang w:val="pl-PL"/>
        </w:rPr>
        <w:t>edge</w:t>
      </w:r>
      <w:proofErr w:type="spellEnd"/>
      <w:r w:rsidRPr="00012433">
        <w:rPr>
          <w:rFonts w:ascii="Arial" w:hAnsi="Arial" w:cs="Arial"/>
          <w:sz w:val="22"/>
          <w:szCs w:val="22"/>
          <w:lang w:val="pl-PL"/>
        </w:rPr>
        <w:t xml:space="preserve"> </w:t>
      </w:r>
      <w:proofErr w:type="spellStart"/>
      <w:r w:rsidRPr="00012433">
        <w:rPr>
          <w:rFonts w:ascii="Arial" w:hAnsi="Arial" w:cs="Arial"/>
          <w:sz w:val="22"/>
          <w:szCs w:val="22"/>
          <w:lang w:val="pl-PL"/>
        </w:rPr>
        <w:t>computing</w:t>
      </w:r>
      <w:proofErr w:type="spellEnd"/>
      <w:r w:rsidRPr="00012433">
        <w:rPr>
          <w:rFonts w:ascii="Arial" w:hAnsi="Arial" w:cs="Arial"/>
          <w:sz w:val="22"/>
          <w:szCs w:val="22"/>
          <w:lang w:val="pl-PL"/>
        </w:rPr>
        <w:t xml:space="preserve"> przeznaczone do trudnych, odległych środowisk - zarówno na Ziemi, dla rafinerii ropy i gazu, zakładów produkcyjnych a także misji obronnych, w </w:t>
      </w:r>
      <w:r w:rsidRPr="00CE65E7">
        <w:rPr>
          <w:rFonts w:ascii="Arial" w:hAnsi="Arial" w:cs="Arial"/>
          <w:sz w:val="22"/>
          <w:szCs w:val="22"/>
          <w:lang w:val="pl-PL"/>
        </w:rPr>
        <w:t xml:space="preserve">kosmosie. </w:t>
      </w:r>
      <w:proofErr w:type="spellStart"/>
      <w:r w:rsidRPr="00B76426">
        <w:rPr>
          <w:rFonts w:ascii="Arial" w:hAnsi="Arial" w:cs="Arial"/>
          <w:sz w:val="22"/>
          <w:szCs w:val="22"/>
        </w:rPr>
        <w:t>Spaceborne</w:t>
      </w:r>
      <w:proofErr w:type="spellEnd"/>
      <w:r w:rsidRPr="00B76426">
        <w:rPr>
          <w:rFonts w:ascii="Arial" w:hAnsi="Arial" w:cs="Arial"/>
          <w:sz w:val="22"/>
          <w:szCs w:val="22"/>
        </w:rPr>
        <w:t xml:space="preserve"> Computer-2 </w:t>
      </w:r>
      <w:proofErr w:type="spellStart"/>
      <w:r w:rsidRPr="00B76426">
        <w:rPr>
          <w:rFonts w:ascii="Arial" w:hAnsi="Arial" w:cs="Arial"/>
          <w:sz w:val="22"/>
          <w:szCs w:val="22"/>
        </w:rPr>
        <w:t>bazuje</w:t>
      </w:r>
      <w:proofErr w:type="spellEnd"/>
      <w:r w:rsidRPr="00B76426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B76426">
        <w:rPr>
          <w:rFonts w:ascii="Arial" w:hAnsi="Arial" w:cs="Arial"/>
          <w:sz w:val="22"/>
          <w:szCs w:val="22"/>
        </w:rPr>
        <w:t>na</w:t>
      </w:r>
      <w:proofErr w:type="spellEnd"/>
      <w:r w:rsidRPr="00B76426">
        <w:rPr>
          <w:rFonts w:ascii="Arial" w:hAnsi="Arial" w:cs="Arial"/>
          <w:sz w:val="22"/>
          <w:szCs w:val="22"/>
        </w:rPr>
        <w:t xml:space="preserve"> HPE </w:t>
      </w:r>
      <w:proofErr w:type="spellStart"/>
      <w:r w:rsidRPr="00B76426">
        <w:rPr>
          <w:rFonts w:ascii="Arial" w:hAnsi="Arial" w:cs="Arial"/>
          <w:sz w:val="22"/>
          <w:szCs w:val="22"/>
        </w:rPr>
        <w:t>Edgeline</w:t>
      </w:r>
      <w:proofErr w:type="spellEnd"/>
      <w:r w:rsidRPr="00B76426">
        <w:rPr>
          <w:rFonts w:ascii="Arial" w:hAnsi="Arial" w:cs="Arial"/>
          <w:sz w:val="22"/>
          <w:szCs w:val="22"/>
        </w:rPr>
        <w:t xml:space="preserve"> Converged EL4000 Edge System</w:t>
      </w:r>
      <w:r w:rsidR="00B76426" w:rsidRPr="00B76426">
        <w:rPr>
          <w:rFonts w:ascii="Arial" w:hAnsi="Arial" w:cs="Arial"/>
          <w:sz w:val="22"/>
          <w:szCs w:val="22"/>
        </w:rPr>
        <w:t xml:space="preserve">. </w:t>
      </w:r>
      <w:r w:rsidR="00B76426" w:rsidRPr="00B76426">
        <w:rPr>
          <w:rFonts w:ascii="Arial" w:hAnsi="Arial" w:cs="Arial"/>
          <w:sz w:val="22"/>
          <w:szCs w:val="22"/>
          <w:lang w:val="pl-PL"/>
        </w:rPr>
        <w:t xml:space="preserve">Jest to odporny na trudne warunki, kompaktowy system zaprojektowany do pracy w najbardziej wymagających środowiskach brzegowych, w których występują wyższe poziomy wstrząsów, wibracji i temperatur. </w:t>
      </w:r>
      <w:r w:rsidRPr="00CE65E7">
        <w:rPr>
          <w:rFonts w:ascii="Arial" w:hAnsi="Arial" w:cs="Arial"/>
          <w:sz w:val="22"/>
          <w:szCs w:val="22"/>
          <w:lang w:val="pl-PL"/>
        </w:rPr>
        <w:t>Został specjalnie zaprojektowany z myślą o prowadzeniu obliczeń na brzegu sieci. Umożliwia gromadzenie i analizowanie</w:t>
      </w:r>
      <w:r w:rsidRPr="00012433">
        <w:rPr>
          <w:rFonts w:ascii="Arial" w:hAnsi="Arial" w:cs="Arial"/>
          <w:sz w:val="22"/>
          <w:szCs w:val="22"/>
          <w:lang w:val="pl-PL"/>
        </w:rPr>
        <w:t xml:space="preserve"> dużych ilości danych ze zdalnych, rozproszonych w przestrzeni urządzeń i czujników.</w:t>
      </w:r>
      <w:r w:rsidR="001F0E41">
        <w:fldChar w:fldCharType="begin"/>
      </w:r>
      <w:r w:rsidR="001F0E41" w:rsidRPr="00CE65E7">
        <w:rPr>
          <w:lang w:val="pl-PL"/>
        </w:rPr>
        <w:instrText>HYPERLINK "https://support.hpe.com/hpesc/public/docDisplay?docId=c05381844&amp;docLocale=en_US"</w:instrText>
      </w:r>
      <w:r w:rsidR="001F0E41">
        <w:fldChar w:fldCharType="separate"/>
      </w:r>
      <w:r w:rsidR="001F0E41">
        <w:fldChar w:fldCharType="end"/>
      </w:r>
      <w:r w:rsidR="00642011" w:rsidRPr="00012433">
        <w:rPr>
          <w:rFonts w:ascii="Arial" w:hAnsi="Arial" w:cs="Arial"/>
          <w:sz w:val="22"/>
          <w:szCs w:val="22"/>
          <w:lang w:val="pl-PL"/>
        </w:rPr>
        <w:t xml:space="preserve"> </w:t>
      </w:r>
    </w:p>
    <w:p w:rsidR="0003066C" w:rsidRPr="00012433" w:rsidRDefault="0003066C" w:rsidP="0003066C">
      <w:pPr>
        <w:rPr>
          <w:rFonts w:ascii="Arial" w:hAnsi="Arial" w:cs="Arial"/>
          <w:sz w:val="22"/>
          <w:szCs w:val="22"/>
          <w:lang w:val="pl-PL"/>
        </w:rPr>
      </w:pPr>
    </w:p>
    <w:p w:rsidR="0003066C" w:rsidRPr="00012433" w:rsidRDefault="002F720E" w:rsidP="0003066C">
      <w:pPr>
        <w:rPr>
          <w:rFonts w:ascii="Arial" w:hAnsi="Arial" w:cs="Arial"/>
          <w:sz w:val="22"/>
          <w:szCs w:val="22"/>
          <w:lang w:val="pl-PL"/>
        </w:rPr>
      </w:pPr>
      <w:r w:rsidRPr="00012433">
        <w:rPr>
          <w:rFonts w:ascii="Arial" w:hAnsi="Arial" w:cs="Arial"/>
          <w:sz w:val="22"/>
          <w:szCs w:val="22"/>
          <w:lang w:val="pl-PL"/>
        </w:rPr>
        <w:t xml:space="preserve">Sukces HPE w </w:t>
      </w:r>
      <w:r w:rsidR="004A7045">
        <w:rPr>
          <w:rFonts w:ascii="Arial" w:hAnsi="Arial" w:cs="Arial"/>
          <w:sz w:val="22"/>
          <w:szCs w:val="22"/>
          <w:lang w:val="pl-PL"/>
        </w:rPr>
        <w:t xml:space="preserve">wysyłaniu </w:t>
      </w:r>
      <w:r w:rsidRPr="00012433">
        <w:rPr>
          <w:rFonts w:ascii="Arial" w:hAnsi="Arial" w:cs="Arial"/>
          <w:sz w:val="22"/>
          <w:szCs w:val="22"/>
          <w:lang w:val="pl-PL"/>
        </w:rPr>
        <w:t xml:space="preserve">technologii obliczeniowych w przestrzeń kosmiczną  dostrzegły organizacje takie jak </w:t>
      </w:r>
      <w:proofErr w:type="spellStart"/>
      <w:r w:rsidRPr="00012433">
        <w:rPr>
          <w:rFonts w:ascii="Arial" w:hAnsi="Arial" w:cs="Arial"/>
          <w:sz w:val="22"/>
          <w:szCs w:val="22"/>
          <w:lang w:val="pl-PL"/>
        </w:rPr>
        <w:t>OrtbitsEdge</w:t>
      </w:r>
      <w:proofErr w:type="spellEnd"/>
      <w:r w:rsidRPr="00012433">
        <w:rPr>
          <w:rFonts w:ascii="Arial" w:hAnsi="Arial" w:cs="Arial"/>
          <w:sz w:val="22"/>
          <w:szCs w:val="22"/>
          <w:lang w:val="pl-PL"/>
        </w:rPr>
        <w:t xml:space="preserve">, która opracowuje funkcje zapewniające wyższy poziom odporności </w:t>
      </w:r>
      <w:r w:rsidR="004A7045">
        <w:rPr>
          <w:rFonts w:ascii="Arial" w:hAnsi="Arial" w:cs="Arial"/>
          <w:sz w:val="22"/>
          <w:szCs w:val="22"/>
          <w:lang w:val="pl-PL"/>
        </w:rPr>
        <w:t xml:space="preserve">na warunki </w:t>
      </w:r>
      <w:r w:rsidRPr="00012433">
        <w:rPr>
          <w:rFonts w:ascii="Arial" w:hAnsi="Arial" w:cs="Arial"/>
          <w:sz w:val="22"/>
          <w:szCs w:val="22"/>
          <w:lang w:val="pl-PL"/>
        </w:rPr>
        <w:t>dla systemów obliczeniowych w kosmos</w:t>
      </w:r>
      <w:r w:rsidR="004A7045">
        <w:rPr>
          <w:rFonts w:ascii="Arial" w:hAnsi="Arial" w:cs="Arial"/>
          <w:sz w:val="22"/>
          <w:szCs w:val="22"/>
          <w:lang w:val="pl-PL"/>
        </w:rPr>
        <w:t>ie</w:t>
      </w:r>
      <w:r w:rsidRPr="00012433">
        <w:rPr>
          <w:rFonts w:ascii="Arial" w:hAnsi="Arial" w:cs="Arial"/>
          <w:sz w:val="22"/>
          <w:szCs w:val="22"/>
          <w:lang w:val="pl-PL"/>
        </w:rPr>
        <w:t xml:space="preserve">. </w:t>
      </w:r>
      <w:proofErr w:type="spellStart"/>
      <w:r w:rsidRPr="00012433">
        <w:rPr>
          <w:rFonts w:ascii="Arial" w:hAnsi="Arial" w:cs="Arial"/>
          <w:sz w:val="22"/>
          <w:szCs w:val="22"/>
          <w:lang w:val="pl-PL"/>
        </w:rPr>
        <w:t>OrbitsEdge</w:t>
      </w:r>
      <w:proofErr w:type="spellEnd"/>
      <w:r w:rsidRPr="00012433">
        <w:rPr>
          <w:rFonts w:ascii="Arial" w:hAnsi="Arial" w:cs="Arial"/>
          <w:sz w:val="22"/>
          <w:szCs w:val="22"/>
          <w:lang w:val="pl-PL"/>
        </w:rPr>
        <w:t xml:space="preserve"> planuje zintegrować HPE </w:t>
      </w:r>
      <w:proofErr w:type="spellStart"/>
      <w:r w:rsidRPr="00012433">
        <w:rPr>
          <w:rFonts w:ascii="Arial" w:hAnsi="Arial" w:cs="Arial"/>
          <w:sz w:val="22"/>
          <w:szCs w:val="22"/>
          <w:lang w:val="pl-PL"/>
        </w:rPr>
        <w:t>Edgeline</w:t>
      </w:r>
      <w:proofErr w:type="spellEnd"/>
      <w:r w:rsidRPr="00012433">
        <w:rPr>
          <w:rFonts w:ascii="Arial" w:hAnsi="Arial" w:cs="Arial"/>
          <w:sz w:val="22"/>
          <w:szCs w:val="22"/>
          <w:lang w:val="pl-PL"/>
        </w:rPr>
        <w:t xml:space="preserve"> </w:t>
      </w:r>
      <w:proofErr w:type="spellStart"/>
      <w:r w:rsidRPr="00012433">
        <w:rPr>
          <w:rFonts w:ascii="Arial" w:hAnsi="Arial" w:cs="Arial"/>
          <w:sz w:val="22"/>
          <w:szCs w:val="22"/>
          <w:lang w:val="pl-PL"/>
        </w:rPr>
        <w:t>Converged</w:t>
      </w:r>
      <w:proofErr w:type="spellEnd"/>
      <w:r w:rsidRPr="00012433">
        <w:rPr>
          <w:rFonts w:ascii="Arial" w:hAnsi="Arial" w:cs="Arial"/>
          <w:sz w:val="22"/>
          <w:szCs w:val="22"/>
          <w:lang w:val="pl-PL"/>
        </w:rPr>
        <w:t xml:space="preserve"> Edge Systems z własnym rozwiązaniem </w:t>
      </w:r>
      <w:proofErr w:type="spellStart"/>
      <w:r w:rsidRPr="00012433">
        <w:rPr>
          <w:rFonts w:ascii="Arial" w:hAnsi="Arial" w:cs="Arial"/>
          <w:sz w:val="22"/>
          <w:szCs w:val="22"/>
          <w:lang w:val="pl-PL"/>
        </w:rPr>
        <w:t>SatFrame</w:t>
      </w:r>
      <w:proofErr w:type="spellEnd"/>
      <w:r w:rsidRPr="00012433">
        <w:rPr>
          <w:rFonts w:ascii="Arial" w:hAnsi="Arial" w:cs="Arial"/>
          <w:sz w:val="22"/>
          <w:szCs w:val="22"/>
          <w:lang w:val="pl-PL"/>
        </w:rPr>
        <w:t>. Dzięki temu komercyjne firmy obsługujące misje kosmiczne będą mogły wyposażyć umieszczane na o</w:t>
      </w:r>
      <w:r w:rsidR="004A7045">
        <w:rPr>
          <w:rFonts w:ascii="Arial" w:hAnsi="Arial" w:cs="Arial"/>
          <w:sz w:val="22"/>
          <w:szCs w:val="22"/>
          <w:lang w:val="pl-PL"/>
        </w:rPr>
        <w:t>r</w:t>
      </w:r>
      <w:r w:rsidRPr="00012433">
        <w:rPr>
          <w:rFonts w:ascii="Arial" w:hAnsi="Arial" w:cs="Arial"/>
          <w:sz w:val="22"/>
          <w:szCs w:val="22"/>
          <w:lang w:val="pl-PL"/>
        </w:rPr>
        <w:t xml:space="preserve">bicie satelity w </w:t>
      </w:r>
      <w:r w:rsidR="004A7045">
        <w:rPr>
          <w:rFonts w:ascii="Arial" w:hAnsi="Arial" w:cs="Arial"/>
          <w:sz w:val="22"/>
          <w:szCs w:val="22"/>
          <w:lang w:val="pl-PL"/>
        </w:rPr>
        <w:t xml:space="preserve">niezawodne </w:t>
      </w:r>
      <w:r w:rsidRPr="00012433">
        <w:rPr>
          <w:rFonts w:ascii="Arial" w:hAnsi="Arial" w:cs="Arial"/>
          <w:sz w:val="22"/>
          <w:szCs w:val="22"/>
          <w:lang w:val="pl-PL"/>
        </w:rPr>
        <w:t xml:space="preserve">systemy obliczeniowe, a w efekcie przyspieszyć </w:t>
      </w:r>
      <w:r w:rsidR="004A7045">
        <w:rPr>
          <w:rFonts w:ascii="Arial" w:hAnsi="Arial" w:cs="Arial"/>
          <w:sz w:val="22"/>
          <w:szCs w:val="22"/>
          <w:lang w:val="pl-PL"/>
        </w:rPr>
        <w:t xml:space="preserve">prowadzoną </w:t>
      </w:r>
      <w:r w:rsidRPr="00012433">
        <w:rPr>
          <w:rFonts w:ascii="Arial" w:hAnsi="Arial" w:cs="Arial"/>
          <w:sz w:val="22"/>
          <w:szCs w:val="22"/>
          <w:lang w:val="pl-PL"/>
        </w:rPr>
        <w:t>eksplorację.</w:t>
      </w:r>
      <w:r w:rsidR="001F0E41">
        <w:fldChar w:fldCharType="begin"/>
      </w:r>
      <w:r w:rsidR="001F0E41" w:rsidRPr="00CE65E7">
        <w:rPr>
          <w:lang w:val="pl-PL"/>
        </w:rPr>
        <w:instrText>HYPERLINK "https://orbitsedge.com/press-releases/f/orbitsedge-oem-agreement-with-hewlett-packard-enterprise"</w:instrText>
      </w:r>
      <w:r w:rsidR="001F0E41">
        <w:fldChar w:fldCharType="separate"/>
      </w:r>
      <w:r w:rsidR="001F0E41">
        <w:fldChar w:fldCharType="end"/>
      </w:r>
    </w:p>
    <w:p w:rsidR="00642011" w:rsidRPr="00012433" w:rsidRDefault="00642011" w:rsidP="0003066C">
      <w:pPr>
        <w:rPr>
          <w:rFonts w:ascii="Arial" w:hAnsi="Arial" w:cs="Arial"/>
          <w:sz w:val="22"/>
          <w:szCs w:val="22"/>
          <w:lang w:val="pl-PL"/>
        </w:rPr>
      </w:pPr>
    </w:p>
    <w:p w:rsidR="008A4ABA" w:rsidRPr="00012433" w:rsidRDefault="00642011" w:rsidP="0003066C">
      <w:pPr>
        <w:rPr>
          <w:rFonts w:ascii="Arial" w:hAnsi="Arial" w:cs="Arial"/>
          <w:sz w:val="22"/>
          <w:szCs w:val="22"/>
          <w:lang w:val="pl-PL"/>
        </w:rPr>
      </w:pPr>
      <w:r w:rsidRPr="00012433">
        <w:rPr>
          <w:rFonts w:ascii="Arial" w:hAnsi="Arial" w:cs="Arial"/>
          <w:sz w:val="22"/>
          <w:szCs w:val="22"/>
          <w:lang w:val="pl-PL"/>
        </w:rPr>
        <w:t xml:space="preserve">Poza systemami HPE </w:t>
      </w:r>
      <w:proofErr w:type="spellStart"/>
      <w:r w:rsidRPr="00012433">
        <w:rPr>
          <w:rFonts w:ascii="Arial" w:hAnsi="Arial" w:cs="Arial"/>
          <w:sz w:val="22"/>
          <w:szCs w:val="22"/>
          <w:lang w:val="pl-PL"/>
        </w:rPr>
        <w:t>Edgeline</w:t>
      </w:r>
      <w:proofErr w:type="spellEnd"/>
      <w:r w:rsidRPr="00012433">
        <w:rPr>
          <w:rFonts w:ascii="Arial" w:hAnsi="Arial" w:cs="Arial"/>
          <w:sz w:val="22"/>
          <w:szCs w:val="22"/>
          <w:lang w:val="pl-PL"/>
        </w:rPr>
        <w:t xml:space="preserve"> </w:t>
      </w:r>
      <w:proofErr w:type="spellStart"/>
      <w:r w:rsidRPr="00012433">
        <w:rPr>
          <w:rFonts w:ascii="Arial" w:hAnsi="Arial" w:cs="Arial"/>
          <w:sz w:val="22"/>
          <w:szCs w:val="22"/>
          <w:lang w:val="pl-PL"/>
        </w:rPr>
        <w:t>Converged</w:t>
      </w:r>
      <w:proofErr w:type="spellEnd"/>
      <w:r w:rsidRPr="00012433">
        <w:rPr>
          <w:rFonts w:ascii="Arial" w:hAnsi="Arial" w:cs="Arial"/>
          <w:sz w:val="22"/>
          <w:szCs w:val="22"/>
          <w:lang w:val="pl-PL"/>
        </w:rPr>
        <w:t xml:space="preserve"> Edge, integralnym elementem </w:t>
      </w:r>
      <w:proofErr w:type="spellStart"/>
      <w:r w:rsidRPr="00012433">
        <w:rPr>
          <w:rFonts w:ascii="Arial" w:hAnsi="Arial" w:cs="Arial"/>
          <w:sz w:val="22"/>
          <w:szCs w:val="22"/>
          <w:lang w:val="pl-PL"/>
        </w:rPr>
        <w:t>Spaceborne</w:t>
      </w:r>
      <w:proofErr w:type="spellEnd"/>
      <w:r w:rsidRPr="00012433">
        <w:rPr>
          <w:rFonts w:ascii="Arial" w:hAnsi="Arial" w:cs="Arial"/>
          <w:sz w:val="22"/>
          <w:szCs w:val="22"/>
          <w:lang w:val="pl-PL"/>
        </w:rPr>
        <w:t xml:space="preserve"> Computer-2 będzie również HPE </w:t>
      </w:r>
      <w:proofErr w:type="spellStart"/>
      <w:r w:rsidRPr="00012433">
        <w:rPr>
          <w:rFonts w:ascii="Arial" w:hAnsi="Arial" w:cs="Arial"/>
          <w:sz w:val="22"/>
          <w:szCs w:val="22"/>
          <w:lang w:val="pl-PL"/>
        </w:rPr>
        <w:t>ProLiant</w:t>
      </w:r>
      <w:proofErr w:type="spellEnd"/>
      <w:r w:rsidRPr="00012433">
        <w:rPr>
          <w:rFonts w:ascii="Arial" w:hAnsi="Arial" w:cs="Arial"/>
          <w:sz w:val="22"/>
          <w:szCs w:val="22"/>
          <w:lang w:val="pl-PL"/>
        </w:rPr>
        <w:t xml:space="preserve"> DL360, </w:t>
      </w:r>
      <w:r w:rsidR="008D0501">
        <w:rPr>
          <w:rFonts w:ascii="Arial" w:hAnsi="Arial" w:cs="Arial"/>
          <w:sz w:val="22"/>
          <w:szCs w:val="22"/>
          <w:lang w:val="pl-PL"/>
        </w:rPr>
        <w:t xml:space="preserve">zgodny ze </w:t>
      </w:r>
      <w:r w:rsidRPr="00012433">
        <w:rPr>
          <w:rFonts w:ascii="Arial" w:hAnsi="Arial" w:cs="Arial"/>
          <w:sz w:val="22"/>
          <w:szCs w:val="22"/>
          <w:lang w:val="pl-PL"/>
        </w:rPr>
        <w:t>standard</w:t>
      </w:r>
      <w:r w:rsidR="008D0501">
        <w:rPr>
          <w:rFonts w:ascii="Arial" w:hAnsi="Arial" w:cs="Arial"/>
          <w:sz w:val="22"/>
          <w:szCs w:val="22"/>
          <w:lang w:val="pl-PL"/>
        </w:rPr>
        <w:t>ami branżowymi</w:t>
      </w:r>
      <w:r w:rsidRPr="00012433">
        <w:rPr>
          <w:rFonts w:ascii="Arial" w:hAnsi="Arial" w:cs="Arial"/>
          <w:sz w:val="22"/>
          <w:szCs w:val="22"/>
          <w:lang w:val="pl-PL"/>
        </w:rPr>
        <w:t xml:space="preserve"> serwer, kt</w:t>
      </w:r>
      <w:r w:rsidR="004A7045">
        <w:rPr>
          <w:rFonts w:ascii="Arial" w:hAnsi="Arial" w:cs="Arial"/>
          <w:sz w:val="22"/>
          <w:szCs w:val="22"/>
          <w:lang w:val="pl-PL"/>
        </w:rPr>
        <w:t>ó</w:t>
      </w:r>
      <w:r w:rsidRPr="00012433">
        <w:rPr>
          <w:rFonts w:ascii="Arial" w:hAnsi="Arial" w:cs="Arial"/>
          <w:sz w:val="22"/>
          <w:szCs w:val="22"/>
          <w:lang w:val="pl-PL"/>
        </w:rPr>
        <w:t>ry zapewni wysoką wydajność potrzebną do efektywnej obsługi szeregu obciążeń, w tym przetwarzania na brzegu sieci, HPC czy AI itp.</w:t>
      </w:r>
      <w:r w:rsidR="00A85FBB" w:rsidRPr="00012433">
        <w:rPr>
          <w:rFonts w:ascii="Arial" w:hAnsi="Arial" w:cs="Arial"/>
          <w:sz w:val="22"/>
          <w:szCs w:val="22"/>
          <w:lang w:val="pl-PL"/>
        </w:rPr>
        <w:t xml:space="preserve"> </w:t>
      </w:r>
    </w:p>
    <w:p w:rsidR="000116B6" w:rsidRPr="00012433" w:rsidRDefault="000116B6" w:rsidP="0003066C">
      <w:pPr>
        <w:rPr>
          <w:rFonts w:ascii="Arial" w:hAnsi="Arial" w:cs="Arial"/>
          <w:sz w:val="22"/>
          <w:szCs w:val="22"/>
          <w:lang w:val="pl-PL"/>
        </w:rPr>
      </w:pPr>
    </w:p>
    <w:p w:rsidR="00FD2AB9" w:rsidRPr="00012433" w:rsidRDefault="00DC6499" w:rsidP="000116B6">
      <w:pPr>
        <w:rPr>
          <w:rFonts w:ascii="Arial" w:hAnsi="Arial" w:cs="Arial"/>
          <w:i/>
          <w:sz w:val="22"/>
          <w:szCs w:val="22"/>
          <w:lang w:val="pl-PL"/>
        </w:rPr>
      </w:pPr>
      <w:r w:rsidRPr="00012433">
        <w:rPr>
          <w:rFonts w:ascii="Arial" w:hAnsi="Arial" w:cs="Arial"/>
          <w:i/>
          <w:sz w:val="22"/>
          <w:szCs w:val="22"/>
          <w:lang w:val="pl-PL"/>
        </w:rPr>
        <w:t xml:space="preserve">„Edge </w:t>
      </w:r>
      <w:proofErr w:type="spellStart"/>
      <w:r w:rsidRPr="00012433">
        <w:rPr>
          <w:rFonts w:ascii="Arial" w:hAnsi="Arial" w:cs="Arial"/>
          <w:i/>
          <w:sz w:val="22"/>
          <w:szCs w:val="22"/>
          <w:lang w:val="pl-PL"/>
        </w:rPr>
        <w:t>computing</w:t>
      </w:r>
      <w:proofErr w:type="spellEnd"/>
      <w:r w:rsidRPr="00012433">
        <w:rPr>
          <w:rFonts w:ascii="Arial" w:hAnsi="Arial" w:cs="Arial"/>
          <w:i/>
          <w:sz w:val="22"/>
          <w:szCs w:val="22"/>
          <w:lang w:val="pl-PL"/>
        </w:rPr>
        <w:t xml:space="preserve"> </w:t>
      </w:r>
      <w:r w:rsidR="004A7045">
        <w:rPr>
          <w:rFonts w:ascii="Arial" w:hAnsi="Arial" w:cs="Arial"/>
          <w:i/>
          <w:sz w:val="22"/>
          <w:szCs w:val="22"/>
          <w:lang w:val="pl-PL"/>
        </w:rPr>
        <w:t xml:space="preserve">dostarcza </w:t>
      </w:r>
      <w:r w:rsidRPr="00012433">
        <w:rPr>
          <w:rFonts w:ascii="Arial" w:hAnsi="Arial" w:cs="Arial"/>
          <w:i/>
          <w:sz w:val="22"/>
          <w:szCs w:val="22"/>
          <w:lang w:val="pl-PL"/>
        </w:rPr>
        <w:t>podstawow</w:t>
      </w:r>
      <w:r w:rsidR="004A7045">
        <w:rPr>
          <w:rFonts w:ascii="Arial" w:hAnsi="Arial" w:cs="Arial"/>
          <w:i/>
          <w:sz w:val="22"/>
          <w:szCs w:val="22"/>
          <w:lang w:val="pl-PL"/>
        </w:rPr>
        <w:t>ych</w:t>
      </w:r>
      <w:r w:rsidRPr="00012433">
        <w:rPr>
          <w:rFonts w:ascii="Arial" w:hAnsi="Arial" w:cs="Arial"/>
          <w:i/>
          <w:sz w:val="22"/>
          <w:szCs w:val="22"/>
          <w:lang w:val="pl-PL"/>
        </w:rPr>
        <w:t xml:space="preserve"> możliwości </w:t>
      </w:r>
      <w:r w:rsidR="004A7045">
        <w:rPr>
          <w:rFonts w:ascii="Arial" w:hAnsi="Arial" w:cs="Arial"/>
          <w:i/>
          <w:sz w:val="22"/>
          <w:szCs w:val="22"/>
          <w:lang w:val="pl-PL"/>
        </w:rPr>
        <w:t xml:space="preserve">obliczeniowych </w:t>
      </w:r>
      <w:r w:rsidRPr="00012433">
        <w:rPr>
          <w:rFonts w:ascii="Arial" w:hAnsi="Arial" w:cs="Arial"/>
          <w:i/>
          <w:sz w:val="22"/>
          <w:szCs w:val="22"/>
          <w:lang w:val="pl-PL"/>
        </w:rPr>
        <w:t>w nietypowych lokalizacjach, w których nie ma w ogóle łączności lub jest ona ograniczona, a dzięki temu umożliwia lokalne przetwarzanie i analizowania danych oraz szybkie podejmow</w:t>
      </w:r>
      <w:r w:rsidR="004A7045">
        <w:rPr>
          <w:rFonts w:ascii="Arial" w:hAnsi="Arial" w:cs="Arial"/>
          <w:i/>
          <w:sz w:val="22"/>
          <w:szCs w:val="22"/>
          <w:lang w:val="pl-PL"/>
        </w:rPr>
        <w:t>anie</w:t>
      </w:r>
      <w:r w:rsidRPr="00012433">
        <w:rPr>
          <w:rFonts w:ascii="Arial" w:hAnsi="Arial" w:cs="Arial"/>
          <w:i/>
          <w:sz w:val="22"/>
          <w:szCs w:val="22"/>
          <w:lang w:val="pl-PL"/>
        </w:rPr>
        <w:t xml:space="preserve"> kluczowych decyzji. Oferując HPE </w:t>
      </w:r>
      <w:proofErr w:type="spellStart"/>
      <w:r w:rsidRPr="00012433">
        <w:rPr>
          <w:rFonts w:ascii="Arial" w:hAnsi="Arial" w:cs="Arial"/>
          <w:i/>
          <w:sz w:val="22"/>
          <w:szCs w:val="22"/>
          <w:lang w:val="pl-PL"/>
        </w:rPr>
        <w:t>Edgeline</w:t>
      </w:r>
      <w:proofErr w:type="spellEnd"/>
      <w:r w:rsidRPr="00012433">
        <w:rPr>
          <w:rFonts w:ascii="Arial" w:hAnsi="Arial" w:cs="Arial"/>
          <w:i/>
          <w:sz w:val="22"/>
          <w:szCs w:val="22"/>
          <w:lang w:val="pl-PL"/>
        </w:rPr>
        <w:t xml:space="preserve"> dostarczamy rozwiązania, które są specjalnie zaprojektowane do pracy w trudnych warunkach. Tu na Ziemi oznacza to efektywne przetwarzanie danych z szeregu urządzeń - od kamer monitorujących na lotniskach i stadionach po robotykę i funkcje automatyzacji w zakładach produkcyjnych</w:t>
      </w:r>
      <w:r w:rsidRPr="001271EB">
        <w:rPr>
          <w:rFonts w:ascii="Arial" w:hAnsi="Arial" w:cs="Arial"/>
          <w:iCs/>
          <w:sz w:val="22"/>
          <w:szCs w:val="22"/>
          <w:lang w:val="pl-PL"/>
        </w:rPr>
        <w:t xml:space="preserve">”- </w:t>
      </w:r>
      <w:r w:rsidR="001271EB">
        <w:rPr>
          <w:rFonts w:ascii="Arial" w:hAnsi="Arial" w:cs="Arial"/>
          <w:iCs/>
          <w:sz w:val="22"/>
          <w:szCs w:val="22"/>
          <w:lang w:val="pl-PL"/>
        </w:rPr>
        <w:t>m</w:t>
      </w:r>
      <w:r w:rsidR="001271EB" w:rsidRPr="00012433">
        <w:rPr>
          <w:rFonts w:ascii="Arial" w:hAnsi="Arial" w:cs="Arial"/>
          <w:sz w:val="22"/>
          <w:szCs w:val="22"/>
          <w:lang w:val="pl-PL"/>
        </w:rPr>
        <w:t>ó</w:t>
      </w:r>
      <w:r w:rsidR="001271EB">
        <w:rPr>
          <w:rFonts w:ascii="Arial" w:hAnsi="Arial" w:cs="Arial"/>
          <w:iCs/>
          <w:sz w:val="22"/>
          <w:szCs w:val="22"/>
          <w:lang w:val="pl-PL"/>
        </w:rPr>
        <w:t xml:space="preserve">wi </w:t>
      </w:r>
      <w:proofErr w:type="spellStart"/>
      <w:r w:rsidRPr="001271EB">
        <w:rPr>
          <w:rFonts w:ascii="Arial" w:hAnsi="Arial" w:cs="Arial"/>
          <w:iCs/>
          <w:sz w:val="22"/>
          <w:szCs w:val="22"/>
          <w:lang w:val="pl-PL"/>
        </w:rPr>
        <w:t>Shelly</w:t>
      </w:r>
      <w:proofErr w:type="spellEnd"/>
      <w:r w:rsidRPr="001271EB">
        <w:rPr>
          <w:rFonts w:ascii="Arial" w:hAnsi="Arial" w:cs="Arial"/>
          <w:iCs/>
          <w:sz w:val="22"/>
          <w:szCs w:val="22"/>
          <w:lang w:val="pl-PL"/>
        </w:rPr>
        <w:t xml:space="preserve"> </w:t>
      </w:r>
      <w:proofErr w:type="spellStart"/>
      <w:r w:rsidRPr="001271EB">
        <w:rPr>
          <w:rFonts w:ascii="Arial" w:hAnsi="Arial" w:cs="Arial"/>
          <w:iCs/>
          <w:sz w:val="22"/>
          <w:szCs w:val="22"/>
          <w:lang w:val="pl-PL"/>
        </w:rPr>
        <w:t>Anello</w:t>
      </w:r>
      <w:proofErr w:type="spellEnd"/>
      <w:r w:rsidRPr="001271EB">
        <w:rPr>
          <w:rFonts w:ascii="Arial" w:hAnsi="Arial" w:cs="Arial"/>
          <w:iCs/>
          <w:sz w:val="22"/>
          <w:szCs w:val="22"/>
          <w:lang w:val="pl-PL"/>
        </w:rPr>
        <w:t xml:space="preserve">, dyrektor generalny działu </w:t>
      </w:r>
      <w:proofErr w:type="spellStart"/>
      <w:r w:rsidRPr="001271EB">
        <w:rPr>
          <w:rFonts w:ascii="Arial" w:hAnsi="Arial" w:cs="Arial"/>
          <w:iCs/>
          <w:sz w:val="22"/>
          <w:szCs w:val="22"/>
          <w:lang w:val="pl-PL"/>
        </w:rPr>
        <w:t>Converged</w:t>
      </w:r>
      <w:proofErr w:type="spellEnd"/>
      <w:r w:rsidRPr="001271EB">
        <w:rPr>
          <w:rFonts w:ascii="Arial" w:hAnsi="Arial" w:cs="Arial"/>
          <w:iCs/>
          <w:sz w:val="22"/>
          <w:szCs w:val="22"/>
          <w:lang w:val="pl-PL"/>
        </w:rPr>
        <w:t xml:space="preserve"> Edge Systems w HPE. </w:t>
      </w:r>
      <w:r w:rsidRPr="00012433">
        <w:rPr>
          <w:rFonts w:ascii="Arial" w:hAnsi="Arial" w:cs="Arial"/>
          <w:i/>
          <w:sz w:val="22"/>
          <w:szCs w:val="22"/>
          <w:lang w:val="pl-PL"/>
        </w:rPr>
        <w:t xml:space="preserve">„Rozpoczynając naszą kolejną misję </w:t>
      </w:r>
      <w:proofErr w:type="spellStart"/>
      <w:r w:rsidRPr="00012433">
        <w:rPr>
          <w:rFonts w:ascii="Arial" w:hAnsi="Arial" w:cs="Arial"/>
          <w:i/>
          <w:sz w:val="22"/>
          <w:szCs w:val="22"/>
          <w:lang w:val="pl-PL"/>
        </w:rPr>
        <w:t>edge</w:t>
      </w:r>
      <w:proofErr w:type="spellEnd"/>
      <w:r w:rsidRPr="00012433">
        <w:rPr>
          <w:rFonts w:ascii="Arial" w:hAnsi="Arial" w:cs="Arial"/>
          <w:i/>
          <w:sz w:val="22"/>
          <w:szCs w:val="22"/>
          <w:lang w:val="pl-PL"/>
        </w:rPr>
        <w:t xml:space="preserve"> </w:t>
      </w:r>
      <w:proofErr w:type="spellStart"/>
      <w:r w:rsidRPr="00012433">
        <w:rPr>
          <w:rFonts w:ascii="Arial" w:hAnsi="Arial" w:cs="Arial"/>
          <w:i/>
          <w:sz w:val="22"/>
          <w:szCs w:val="22"/>
          <w:lang w:val="pl-PL"/>
        </w:rPr>
        <w:t>computing</w:t>
      </w:r>
      <w:proofErr w:type="spellEnd"/>
      <w:r w:rsidRPr="00012433">
        <w:rPr>
          <w:rFonts w:ascii="Arial" w:hAnsi="Arial" w:cs="Arial"/>
          <w:i/>
          <w:sz w:val="22"/>
          <w:szCs w:val="22"/>
          <w:lang w:val="pl-PL"/>
        </w:rPr>
        <w:t xml:space="preserve">, jesteśmy w pełni przygotowani do działania w najtrudniejszym, najbardziej wyjątkowym środowisku ze wszystkich nam znanych: w kosmosie. Bardzo cieszymy się, że NASA i Międzynarodowa Stacja Kosmiczna zaprosiły nas do udziału w tej </w:t>
      </w:r>
      <w:r w:rsidRPr="00012433">
        <w:rPr>
          <w:rFonts w:ascii="Arial" w:hAnsi="Arial" w:cs="Arial"/>
          <w:i/>
          <w:sz w:val="22"/>
          <w:szCs w:val="22"/>
          <w:lang w:val="pl-PL"/>
        </w:rPr>
        <w:lastRenderedPageBreak/>
        <w:t>misji, która pozwoli przesunąć nasze granice w kosmosie i otworzy nową erę odkryć”</w:t>
      </w:r>
      <w:r w:rsidR="001271EB">
        <w:rPr>
          <w:rFonts w:ascii="Arial" w:hAnsi="Arial" w:cs="Arial"/>
          <w:i/>
          <w:sz w:val="22"/>
          <w:szCs w:val="22"/>
          <w:lang w:val="pl-PL"/>
        </w:rPr>
        <w:t xml:space="preserve"> – </w:t>
      </w:r>
      <w:r w:rsidR="001271EB" w:rsidRPr="001271EB">
        <w:rPr>
          <w:rFonts w:ascii="Arial" w:hAnsi="Arial" w:cs="Arial"/>
          <w:iCs/>
          <w:sz w:val="22"/>
          <w:szCs w:val="22"/>
          <w:lang w:val="pl-PL"/>
        </w:rPr>
        <w:t xml:space="preserve">dodaje </w:t>
      </w:r>
      <w:proofErr w:type="spellStart"/>
      <w:r w:rsidR="001271EB" w:rsidRPr="001271EB">
        <w:rPr>
          <w:rFonts w:ascii="Arial" w:hAnsi="Arial" w:cs="Arial"/>
          <w:iCs/>
          <w:sz w:val="22"/>
          <w:szCs w:val="22"/>
          <w:lang w:val="pl-PL"/>
        </w:rPr>
        <w:t>Anello</w:t>
      </w:r>
      <w:proofErr w:type="spellEnd"/>
      <w:r w:rsidR="001271EB">
        <w:rPr>
          <w:rFonts w:ascii="Arial" w:hAnsi="Arial" w:cs="Arial"/>
          <w:iCs/>
          <w:sz w:val="22"/>
          <w:szCs w:val="22"/>
          <w:lang w:val="pl-PL"/>
        </w:rPr>
        <w:t>.</w:t>
      </w:r>
    </w:p>
    <w:p w:rsidR="00DC6499" w:rsidRPr="00012433" w:rsidRDefault="00DC6499" w:rsidP="000116B6">
      <w:pPr>
        <w:rPr>
          <w:rFonts w:ascii="Arial" w:hAnsi="Arial" w:cs="Arial"/>
          <w:i/>
          <w:sz w:val="22"/>
          <w:szCs w:val="22"/>
          <w:lang w:val="pl-PL"/>
        </w:rPr>
      </w:pPr>
    </w:p>
    <w:p w:rsidR="001D33D8" w:rsidRPr="00012433" w:rsidRDefault="001D33D8" w:rsidP="001D33D8">
      <w:pPr>
        <w:rPr>
          <w:rFonts w:ascii="Arial" w:hAnsi="Arial" w:cs="Arial"/>
          <w:b/>
          <w:sz w:val="22"/>
          <w:szCs w:val="22"/>
          <w:lang w:val="pl-PL"/>
        </w:rPr>
      </w:pPr>
      <w:r w:rsidRPr="00012433">
        <w:rPr>
          <w:rFonts w:ascii="Arial" w:hAnsi="Arial" w:cs="Arial"/>
          <w:b/>
          <w:sz w:val="22"/>
          <w:szCs w:val="22"/>
          <w:lang w:val="pl-PL"/>
        </w:rPr>
        <w:t xml:space="preserve">Większe możliwości badawcze </w:t>
      </w:r>
      <w:r w:rsidR="004A7045">
        <w:rPr>
          <w:rFonts w:ascii="Arial" w:hAnsi="Arial" w:cs="Arial"/>
          <w:b/>
          <w:sz w:val="22"/>
          <w:szCs w:val="22"/>
          <w:lang w:val="pl-PL"/>
        </w:rPr>
        <w:t xml:space="preserve">z </w:t>
      </w:r>
      <w:r w:rsidRPr="00012433">
        <w:rPr>
          <w:rFonts w:ascii="Arial" w:hAnsi="Arial" w:cs="Arial"/>
          <w:b/>
          <w:sz w:val="22"/>
          <w:szCs w:val="22"/>
          <w:lang w:val="pl-PL"/>
        </w:rPr>
        <w:t>technologi</w:t>
      </w:r>
      <w:r w:rsidR="004A7045">
        <w:rPr>
          <w:rFonts w:ascii="Arial" w:hAnsi="Arial" w:cs="Arial"/>
          <w:b/>
          <w:sz w:val="22"/>
          <w:szCs w:val="22"/>
          <w:lang w:val="pl-PL"/>
        </w:rPr>
        <w:t>ami</w:t>
      </w:r>
      <w:r w:rsidRPr="00012433">
        <w:rPr>
          <w:rFonts w:ascii="Arial" w:hAnsi="Arial" w:cs="Arial"/>
          <w:b/>
          <w:sz w:val="22"/>
          <w:szCs w:val="22"/>
          <w:lang w:val="pl-PL"/>
        </w:rPr>
        <w:t xml:space="preserve"> </w:t>
      </w:r>
      <w:proofErr w:type="spellStart"/>
      <w:r w:rsidRPr="00012433">
        <w:rPr>
          <w:rFonts w:ascii="Arial" w:hAnsi="Arial" w:cs="Arial"/>
          <w:b/>
          <w:sz w:val="22"/>
          <w:szCs w:val="22"/>
          <w:lang w:val="pl-PL"/>
        </w:rPr>
        <w:t>Edge-to-Cloud</w:t>
      </w:r>
      <w:proofErr w:type="spellEnd"/>
      <w:r w:rsidRPr="00012433">
        <w:rPr>
          <w:rFonts w:ascii="Arial" w:hAnsi="Arial" w:cs="Arial"/>
          <w:b/>
          <w:sz w:val="22"/>
          <w:szCs w:val="22"/>
          <w:lang w:val="pl-PL"/>
        </w:rPr>
        <w:t xml:space="preserve"> </w:t>
      </w:r>
    </w:p>
    <w:p w:rsidR="001D33D8" w:rsidRPr="00012433" w:rsidRDefault="001D33D8" w:rsidP="001D33D8">
      <w:pPr>
        <w:rPr>
          <w:rFonts w:ascii="Arial" w:hAnsi="Arial" w:cs="Arial"/>
          <w:sz w:val="22"/>
          <w:szCs w:val="22"/>
          <w:lang w:val="pl-PL"/>
        </w:rPr>
      </w:pPr>
      <w:r w:rsidRPr="00012433">
        <w:rPr>
          <w:rFonts w:ascii="Arial" w:hAnsi="Arial" w:cs="Arial"/>
          <w:sz w:val="22"/>
          <w:szCs w:val="22"/>
          <w:lang w:val="pl-PL"/>
        </w:rPr>
        <w:t xml:space="preserve">Dzięki współpracy z Microsoft </w:t>
      </w:r>
      <w:proofErr w:type="spellStart"/>
      <w:r w:rsidRPr="00012433">
        <w:rPr>
          <w:rFonts w:ascii="Arial" w:hAnsi="Arial" w:cs="Arial"/>
          <w:sz w:val="22"/>
          <w:szCs w:val="22"/>
          <w:lang w:val="pl-PL"/>
        </w:rPr>
        <w:t>Azure</w:t>
      </w:r>
      <w:proofErr w:type="spellEnd"/>
      <w:r w:rsidRPr="00012433">
        <w:rPr>
          <w:rFonts w:ascii="Arial" w:hAnsi="Arial" w:cs="Arial"/>
          <w:sz w:val="22"/>
          <w:szCs w:val="22"/>
          <w:lang w:val="pl-PL"/>
        </w:rPr>
        <w:t xml:space="preserve"> </w:t>
      </w:r>
      <w:proofErr w:type="spellStart"/>
      <w:r w:rsidRPr="00012433">
        <w:rPr>
          <w:rFonts w:ascii="Arial" w:hAnsi="Arial" w:cs="Arial"/>
          <w:sz w:val="22"/>
          <w:szCs w:val="22"/>
          <w:lang w:val="pl-PL"/>
        </w:rPr>
        <w:t>Space</w:t>
      </w:r>
      <w:proofErr w:type="spellEnd"/>
      <w:r w:rsidRPr="00012433">
        <w:rPr>
          <w:rFonts w:ascii="Arial" w:hAnsi="Arial" w:cs="Arial"/>
          <w:sz w:val="22"/>
          <w:szCs w:val="22"/>
          <w:lang w:val="pl-PL"/>
        </w:rPr>
        <w:t xml:space="preserve">, naukowcy z całego świata prowadzący eksperymenty na </w:t>
      </w:r>
      <w:proofErr w:type="spellStart"/>
      <w:r w:rsidRPr="00012433">
        <w:rPr>
          <w:rFonts w:ascii="Arial" w:hAnsi="Arial" w:cs="Arial"/>
          <w:sz w:val="22"/>
          <w:szCs w:val="22"/>
          <w:lang w:val="pl-PL"/>
        </w:rPr>
        <w:t>Spaceborne</w:t>
      </w:r>
      <w:proofErr w:type="spellEnd"/>
      <w:r w:rsidRPr="00012433">
        <w:rPr>
          <w:rFonts w:ascii="Arial" w:hAnsi="Arial" w:cs="Arial"/>
          <w:sz w:val="22"/>
          <w:szCs w:val="22"/>
          <w:lang w:val="pl-PL"/>
        </w:rPr>
        <w:t xml:space="preserve"> Computer-2 zyskają możliwość wykorzystania chmury </w:t>
      </w:r>
      <w:proofErr w:type="spellStart"/>
      <w:r w:rsidRPr="00012433">
        <w:rPr>
          <w:rFonts w:ascii="Arial" w:hAnsi="Arial" w:cs="Arial"/>
          <w:sz w:val="22"/>
          <w:szCs w:val="22"/>
          <w:lang w:val="pl-PL"/>
        </w:rPr>
        <w:t>Azure</w:t>
      </w:r>
      <w:proofErr w:type="spellEnd"/>
      <w:r w:rsidRPr="00012433">
        <w:rPr>
          <w:rFonts w:ascii="Arial" w:hAnsi="Arial" w:cs="Arial"/>
          <w:sz w:val="22"/>
          <w:szCs w:val="22"/>
          <w:lang w:val="pl-PL"/>
        </w:rPr>
        <w:t>. Dostęp do niej pozwoli na wykonanie obliczeń wymagając</w:t>
      </w:r>
      <w:r w:rsidR="004A7045">
        <w:rPr>
          <w:rFonts w:ascii="Arial" w:hAnsi="Arial" w:cs="Arial"/>
          <w:sz w:val="22"/>
          <w:szCs w:val="22"/>
          <w:lang w:val="pl-PL"/>
        </w:rPr>
        <w:t>ych</w:t>
      </w:r>
      <w:r w:rsidRPr="00012433">
        <w:rPr>
          <w:rFonts w:ascii="Arial" w:hAnsi="Arial" w:cs="Arial"/>
          <w:sz w:val="22"/>
          <w:szCs w:val="22"/>
          <w:lang w:val="pl-PL"/>
        </w:rPr>
        <w:t xml:space="preserve"> bardzo dużej mocy </w:t>
      </w:r>
      <w:r w:rsidR="004A7045">
        <w:rPr>
          <w:rFonts w:ascii="Arial" w:hAnsi="Arial" w:cs="Arial"/>
          <w:sz w:val="22"/>
          <w:szCs w:val="22"/>
          <w:lang w:val="pl-PL"/>
        </w:rPr>
        <w:t xml:space="preserve">na Ziemi </w:t>
      </w:r>
      <w:r w:rsidRPr="00012433">
        <w:rPr>
          <w:rFonts w:ascii="Arial" w:hAnsi="Arial" w:cs="Arial"/>
          <w:sz w:val="22"/>
          <w:szCs w:val="22"/>
          <w:lang w:val="pl-PL"/>
        </w:rPr>
        <w:t>a następnie bezproblemowe przesłanie wyni</w:t>
      </w:r>
      <w:r w:rsidR="004A7045">
        <w:rPr>
          <w:rFonts w:ascii="Arial" w:hAnsi="Arial" w:cs="Arial"/>
          <w:sz w:val="22"/>
          <w:szCs w:val="22"/>
          <w:lang w:val="pl-PL"/>
        </w:rPr>
        <w:t>ków</w:t>
      </w:r>
      <w:r w:rsidRPr="00012433">
        <w:rPr>
          <w:rFonts w:ascii="Arial" w:hAnsi="Arial" w:cs="Arial"/>
          <w:sz w:val="22"/>
          <w:szCs w:val="22"/>
          <w:lang w:val="pl-PL"/>
        </w:rPr>
        <w:t xml:space="preserve"> z powrotem do SBC-2. Przykłady zastosowania tego rozwiązania rozważane przez Microsoft </w:t>
      </w:r>
      <w:proofErr w:type="spellStart"/>
      <w:r w:rsidRPr="00012433">
        <w:rPr>
          <w:rFonts w:ascii="Arial" w:hAnsi="Arial" w:cs="Arial"/>
          <w:sz w:val="22"/>
          <w:szCs w:val="22"/>
          <w:lang w:val="pl-PL"/>
        </w:rPr>
        <w:t>Research</w:t>
      </w:r>
      <w:proofErr w:type="spellEnd"/>
      <w:r w:rsidRPr="00012433">
        <w:rPr>
          <w:rFonts w:ascii="Arial" w:hAnsi="Arial" w:cs="Arial"/>
          <w:sz w:val="22"/>
          <w:szCs w:val="22"/>
          <w:lang w:val="pl-PL"/>
        </w:rPr>
        <w:t xml:space="preserve"> obejmują:</w:t>
      </w:r>
    </w:p>
    <w:p w:rsidR="001D33D8" w:rsidRPr="00012433" w:rsidRDefault="001D33D8" w:rsidP="001D33D8">
      <w:pPr>
        <w:rPr>
          <w:rFonts w:ascii="Arial" w:hAnsi="Arial" w:cs="Arial"/>
          <w:sz w:val="22"/>
          <w:szCs w:val="22"/>
          <w:lang w:val="pl-PL"/>
        </w:rPr>
      </w:pPr>
    </w:p>
    <w:p w:rsidR="001D33D8" w:rsidRPr="004A7045" w:rsidRDefault="001D33D8" w:rsidP="001D33D8">
      <w:pPr>
        <w:pStyle w:val="Akapitzlist"/>
        <w:numPr>
          <w:ilvl w:val="0"/>
          <w:numId w:val="36"/>
        </w:numPr>
        <w:rPr>
          <w:rFonts w:ascii="Arial" w:hAnsi="Arial" w:cs="Arial"/>
          <w:bCs/>
          <w:sz w:val="22"/>
          <w:szCs w:val="22"/>
          <w:lang w:val="pl-PL"/>
        </w:rPr>
      </w:pPr>
      <w:r w:rsidRPr="00012433">
        <w:rPr>
          <w:rFonts w:ascii="Arial" w:hAnsi="Arial" w:cs="Arial"/>
          <w:b/>
          <w:sz w:val="22"/>
          <w:szCs w:val="22"/>
          <w:lang w:val="pl-PL"/>
        </w:rPr>
        <w:t>Modelowanie i prognozowanie burz pyłowych na Ziemi, co pozwoli ulepszyć w przyszłości prognozy na Marsie.</w:t>
      </w:r>
      <w:r w:rsidRPr="004A7045">
        <w:rPr>
          <w:rFonts w:ascii="Arial" w:hAnsi="Arial" w:cs="Arial"/>
          <w:bCs/>
          <w:sz w:val="22"/>
          <w:szCs w:val="22"/>
          <w:lang w:val="pl-PL"/>
        </w:rPr>
        <w:t xml:space="preserve"> Tego typu burze na czerwonej planecie mogą pokryć całą jej powierzchnię i zmniejszyć produkcję energii pochodzącej ze słońca, co ma krytyczne znaczenie dla zaspokojenia podstawowych potrzeb energetycznych misji </w:t>
      </w:r>
    </w:p>
    <w:p w:rsidR="001D33D8" w:rsidRPr="00012433" w:rsidRDefault="001D33D8" w:rsidP="001D33D8">
      <w:pPr>
        <w:pStyle w:val="Akapitzlist"/>
        <w:numPr>
          <w:ilvl w:val="0"/>
          <w:numId w:val="0"/>
        </w:numPr>
        <w:ind w:left="720"/>
        <w:rPr>
          <w:rFonts w:ascii="Arial" w:hAnsi="Arial" w:cs="Arial"/>
          <w:sz w:val="22"/>
          <w:szCs w:val="22"/>
          <w:lang w:val="pl-PL"/>
        </w:rPr>
      </w:pPr>
    </w:p>
    <w:p w:rsidR="001D33D8" w:rsidRPr="004A7045" w:rsidRDefault="001D33D8" w:rsidP="001D33D8">
      <w:pPr>
        <w:pStyle w:val="Akapitzlist"/>
        <w:numPr>
          <w:ilvl w:val="0"/>
          <w:numId w:val="36"/>
        </w:numPr>
        <w:rPr>
          <w:rFonts w:ascii="Arial" w:hAnsi="Arial" w:cs="Arial"/>
          <w:bCs/>
          <w:sz w:val="22"/>
          <w:szCs w:val="22"/>
          <w:lang w:val="pl-PL"/>
        </w:rPr>
      </w:pPr>
      <w:r w:rsidRPr="00012433">
        <w:rPr>
          <w:rFonts w:ascii="Arial" w:hAnsi="Arial" w:cs="Arial"/>
          <w:b/>
          <w:sz w:val="22"/>
          <w:szCs w:val="22"/>
          <w:lang w:val="pl-PL"/>
        </w:rPr>
        <w:t>Ocena zużycia cieczy i parametrów środowiskowych związanych z uprawą roślin w kosmosie, która pozwoli rozwin</w:t>
      </w:r>
      <w:r w:rsidR="004A7045">
        <w:rPr>
          <w:rFonts w:ascii="Arial" w:hAnsi="Arial" w:cs="Arial"/>
          <w:b/>
          <w:sz w:val="22"/>
          <w:szCs w:val="22"/>
          <w:lang w:val="pl-PL"/>
        </w:rPr>
        <w:t>ą</w:t>
      </w:r>
      <w:r w:rsidRPr="00012433">
        <w:rPr>
          <w:rFonts w:ascii="Arial" w:hAnsi="Arial" w:cs="Arial"/>
          <w:b/>
          <w:sz w:val="22"/>
          <w:szCs w:val="22"/>
          <w:lang w:val="pl-PL"/>
        </w:rPr>
        <w:t>ć nauki o żywności i nauki przyrodnicze</w:t>
      </w:r>
      <w:r w:rsidRPr="004A7045">
        <w:rPr>
          <w:rFonts w:ascii="Arial" w:hAnsi="Arial" w:cs="Arial"/>
          <w:bCs/>
          <w:sz w:val="22"/>
          <w:szCs w:val="22"/>
          <w:lang w:val="pl-PL"/>
        </w:rPr>
        <w:t>, dzięki temu, że będzie można porównać dan</w:t>
      </w:r>
      <w:r w:rsidR="004A7045">
        <w:rPr>
          <w:rFonts w:ascii="Arial" w:hAnsi="Arial" w:cs="Arial"/>
          <w:bCs/>
          <w:sz w:val="22"/>
          <w:szCs w:val="22"/>
          <w:lang w:val="pl-PL"/>
        </w:rPr>
        <w:t>e</w:t>
      </w:r>
      <w:r w:rsidRPr="004A7045">
        <w:rPr>
          <w:rFonts w:ascii="Arial" w:hAnsi="Arial" w:cs="Arial"/>
          <w:bCs/>
          <w:sz w:val="22"/>
          <w:szCs w:val="22"/>
          <w:lang w:val="pl-PL"/>
        </w:rPr>
        <w:t xml:space="preserve"> pochodzące z procesów hydroponicznych z dużymi zbiorami danych na Ziemi</w:t>
      </w:r>
    </w:p>
    <w:p w:rsidR="001D33D8" w:rsidRPr="004A7045" w:rsidRDefault="001D33D8" w:rsidP="001D33D8">
      <w:pPr>
        <w:pStyle w:val="Akapitzlist"/>
        <w:numPr>
          <w:ilvl w:val="0"/>
          <w:numId w:val="0"/>
        </w:numPr>
        <w:ind w:left="600"/>
        <w:rPr>
          <w:rFonts w:ascii="Arial" w:hAnsi="Arial" w:cs="Arial"/>
          <w:bCs/>
          <w:sz w:val="22"/>
          <w:szCs w:val="22"/>
          <w:lang w:val="pl-PL"/>
        </w:rPr>
      </w:pPr>
    </w:p>
    <w:p w:rsidR="001D33D8" w:rsidRPr="004A7045" w:rsidRDefault="001D33D8" w:rsidP="001D33D8">
      <w:pPr>
        <w:pStyle w:val="Akapitzlist"/>
        <w:numPr>
          <w:ilvl w:val="0"/>
          <w:numId w:val="36"/>
        </w:numPr>
        <w:rPr>
          <w:bCs/>
          <w:lang w:val="pl-PL"/>
        </w:rPr>
      </w:pPr>
      <w:r w:rsidRPr="00012433">
        <w:rPr>
          <w:rFonts w:ascii="Arial" w:hAnsi="Arial" w:cs="Arial"/>
          <w:b/>
          <w:sz w:val="22"/>
          <w:szCs w:val="22"/>
          <w:lang w:val="pl-PL"/>
        </w:rPr>
        <w:t xml:space="preserve">Analizowanie wzorców uderzeń piorunów, które wywołują pożary </w:t>
      </w:r>
      <w:r w:rsidRPr="004A7045">
        <w:rPr>
          <w:rFonts w:ascii="Arial" w:hAnsi="Arial" w:cs="Arial"/>
          <w:bCs/>
          <w:sz w:val="22"/>
          <w:szCs w:val="22"/>
          <w:lang w:val="pl-PL"/>
        </w:rPr>
        <w:t>- to dzięki możliwości przetwarzania ogromnej ilości danych zebranych z kamer wideo 4K, które rejestrują uderzenia piorunów występujące na Ziemi</w:t>
      </w:r>
    </w:p>
    <w:p w:rsidR="001D33D8" w:rsidRPr="004A7045" w:rsidRDefault="001D33D8" w:rsidP="001D33D8">
      <w:pPr>
        <w:pStyle w:val="Akapitzlist"/>
        <w:numPr>
          <w:ilvl w:val="0"/>
          <w:numId w:val="0"/>
        </w:numPr>
        <w:ind w:left="600"/>
        <w:rPr>
          <w:rFonts w:ascii="Arial" w:hAnsi="Arial" w:cs="Arial"/>
          <w:bCs/>
          <w:sz w:val="22"/>
          <w:szCs w:val="22"/>
          <w:lang w:val="pl-PL"/>
        </w:rPr>
      </w:pPr>
    </w:p>
    <w:p w:rsidR="001D33D8" w:rsidRPr="004B065F" w:rsidRDefault="001D33D8" w:rsidP="001D33D8">
      <w:pPr>
        <w:pStyle w:val="Akapitzlist"/>
        <w:numPr>
          <w:ilvl w:val="0"/>
          <w:numId w:val="36"/>
        </w:numPr>
        <w:rPr>
          <w:rFonts w:ascii="Arial" w:hAnsi="Arial" w:cs="Arial"/>
          <w:sz w:val="22"/>
          <w:szCs w:val="22"/>
          <w:lang w:val="pl-PL"/>
        </w:rPr>
      </w:pPr>
      <w:r w:rsidRPr="00012433">
        <w:rPr>
          <w:rFonts w:ascii="Arial" w:hAnsi="Arial" w:cs="Arial"/>
          <w:b/>
          <w:bCs/>
          <w:sz w:val="22"/>
          <w:szCs w:val="22"/>
          <w:lang w:val="pl-PL"/>
        </w:rPr>
        <w:t xml:space="preserve">Zaawansowana analiza obrazowania medycznego przy użyciu ultradźwięków </w:t>
      </w:r>
      <w:r w:rsidRPr="004B065F">
        <w:rPr>
          <w:rFonts w:ascii="Arial" w:hAnsi="Arial" w:cs="Arial"/>
          <w:sz w:val="22"/>
          <w:szCs w:val="22"/>
          <w:lang w:val="pl-PL"/>
        </w:rPr>
        <w:t>w celu wsparcia opieki zdrowotnej dla astronautów</w:t>
      </w:r>
      <w:r w:rsidR="004B065F">
        <w:rPr>
          <w:rFonts w:ascii="Arial" w:hAnsi="Arial" w:cs="Arial"/>
          <w:sz w:val="22"/>
          <w:szCs w:val="22"/>
          <w:lang w:val="pl-PL"/>
        </w:rPr>
        <w:t xml:space="preserve"> </w:t>
      </w:r>
      <w:r w:rsidR="004B065F" w:rsidRPr="004B065F">
        <w:rPr>
          <w:rFonts w:ascii="Arial" w:hAnsi="Arial" w:cs="Arial"/>
          <w:sz w:val="22"/>
          <w:szCs w:val="22"/>
          <w:lang w:val="pl-PL"/>
        </w:rPr>
        <w:t>na ISS</w:t>
      </w:r>
    </w:p>
    <w:p w:rsidR="008A4ABA" w:rsidRPr="00012433" w:rsidRDefault="008A4ABA" w:rsidP="0003066C">
      <w:pPr>
        <w:rPr>
          <w:rFonts w:ascii="Arial" w:hAnsi="Arial" w:cs="Arial"/>
          <w:sz w:val="22"/>
          <w:szCs w:val="22"/>
          <w:lang w:val="pl-PL"/>
        </w:rPr>
      </w:pPr>
    </w:p>
    <w:p w:rsidR="00D35807" w:rsidRPr="00012433" w:rsidRDefault="00D35807" w:rsidP="00AC351E">
      <w:pPr>
        <w:rPr>
          <w:rFonts w:ascii="Arial" w:hAnsi="Arial" w:cs="Arial"/>
          <w:b/>
          <w:sz w:val="22"/>
          <w:szCs w:val="22"/>
          <w:lang w:val="pl-PL"/>
        </w:rPr>
      </w:pPr>
      <w:r w:rsidRPr="00012433">
        <w:rPr>
          <w:rFonts w:ascii="Arial" w:hAnsi="Arial" w:cs="Arial"/>
          <w:b/>
          <w:sz w:val="22"/>
          <w:szCs w:val="22"/>
          <w:lang w:val="pl-PL"/>
        </w:rPr>
        <w:t xml:space="preserve">Zaproszenie do składania wniosków: </w:t>
      </w:r>
      <w:proofErr w:type="spellStart"/>
      <w:r w:rsidRPr="00012433">
        <w:rPr>
          <w:rFonts w:ascii="Arial" w:hAnsi="Arial" w:cs="Arial"/>
          <w:b/>
          <w:sz w:val="22"/>
          <w:szCs w:val="22"/>
          <w:lang w:val="pl-PL"/>
        </w:rPr>
        <w:t>Spaceborne</w:t>
      </w:r>
      <w:proofErr w:type="spellEnd"/>
      <w:r w:rsidRPr="00012433">
        <w:rPr>
          <w:rFonts w:ascii="Arial" w:hAnsi="Arial" w:cs="Arial"/>
          <w:b/>
          <w:sz w:val="22"/>
          <w:szCs w:val="22"/>
          <w:lang w:val="pl-PL"/>
        </w:rPr>
        <w:t xml:space="preserve"> Computer-2 otwarty dla badaczy </w:t>
      </w:r>
    </w:p>
    <w:p w:rsidR="001271EB" w:rsidRDefault="00D35807" w:rsidP="00AC351E">
      <w:pPr>
        <w:rPr>
          <w:rFonts w:ascii="Arial" w:hAnsi="Arial" w:cs="Arial"/>
          <w:sz w:val="22"/>
          <w:szCs w:val="22"/>
          <w:lang w:val="pl-PL"/>
        </w:rPr>
      </w:pPr>
      <w:r w:rsidRPr="00012433">
        <w:rPr>
          <w:rFonts w:ascii="Arial" w:hAnsi="Arial" w:cs="Arial"/>
          <w:sz w:val="22"/>
          <w:szCs w:val="22"/>
          <w:lang w:val="pl-PL"/>
        </w:rPr>
        <w:t xml:space="preserve">Proces zgłaszania projektów badawczych prowadzonych z wykorzystaniem </w:t>
      </w:r>
      <w:proofErr w:type="spellStart"/>
      <w:r w:rsidRPr="00012433">
        <w:rPr>
          <w:rFonts w:ascii="Arial" w:hAnsi="Arial" w:cs="Arial"/>
          <w:sz w:val="22"/>
          <w:szCs w:val="22"/>
          <w:lang w:val="pl-PL"/>
        </w:rPr>
        <w:t>Spaceborne</w:t>
      </w:r>
      <w:proofErr w:type="spellEnd"/>
      <w:r w:rsidRPr="00012433">
        <w:rPr>
          <w:rFonts w:ascii="Arial" w:hAnsi="Arial" w:cs="Arial"/>
          <w:sz w:val="22"/>
          <w:szCs w:val="22"/>
          <w:lang w:val="pl-PL"/>
        </w:rPr>
        <w:t xml:space="preserve"> Computer-2 został już uruchomiony. </w:t>
      </w:r>
    </w:p>
    <w:p w:rsidR="001271EB" w:rsidRDefault="001271EB" w:rsidP="00AC351E">
      <w:pPr>
        <w:rPr>
          <w:rFonts w:ascii="Arial" w:hAnsi="Arial" w:cs="Arial"/>
          <w:sz w:val="22"/>
          <w:szCs w:val="22"/>
          <w:lang w:val="pl-PL"/>
        </w:rPr>
      </w:pPr>
    </w:p>
    <w:p w:rsidR="009F088A" w:rsidRPr="00012433" w:rsidRDefault="00D35807" w:rsidP="00AC351E">
      <w:pPr>
        <w:rPr>
          <w:rFonts w:ascii="Arial" w:hAnsi="Arial" w:cs="Arial"/>
          <w:sz w:val="22"/>
          <w:szCs w:val="22"/>
          <w:lang w:val="pl-PL"/>
        </w:rPr>
      </w:pPr>
      <w:r w:rsidRPr="00012433">
        <w:rPr>
          <w:rFonts w:ascii="Arial" w:hAnsi="Arial" w:cs="Arial"/>
          <w:sz w:val="22"/>
          <w:szCs w:val="22"/>
          <w:lang w:val="pl-PL"/>
        </w:rPr>
        <w:t xml:space="preserve">Więcej informacji na temat </w:t>
      </w:r>
      <w:r w:rsidR="004B065F">
        <w:rPr>
          <w:rFonts w:ascii="Arial" w:hAnsi="Arial" w:cs="Arial"/>
          <w:sz w:val="22"/>
          <w:szCs w:val="22"/>
          <w:lang w:val="pl-PL"/>
        </w:rPr>
        <w:t xml:space="preserve">składania </w:t>
      </w:r>
      <w:r w:rsidRPr="00012433">
        <w:rPr>
          <w:rFonts w:ascii="Arial" w:hAnsi="Arial" w:cs="Arial"/>
          <w:sz w:val="22"/>
          <w:szCs w:val="22"/>
          <w:lang w:val="pl-PL"/>
        </w:rPr>
        <w:t>wniosków o dostęp do systemu na potrzeby prowadzonych eksperymentów, można znaleźć na stronie</w:t>
      </w:r>
      <w:r w:rsidR="001271EB">
        <w:rPr>
          <w:rFonts w:ascii="Arial" w:hAnsi="Arial" w:cs="Arial"/>
          <w:sz w:val="22"/>
          <w:szCs w:val="22"/>
          <w:lang w:val="pl-PL"/>
        </w:rPr>
        <w:t>:</w:t>
      </w:r>
      <w:r w:rsidRPr="00012433">
        <w:rPr>
          <w:rFonts w:ascii="Arial" w:hAnsi="Arial" w:cs="Arial"/>
          <w:sz w:val="22"/>
          <w:szCs w:val="22"/>
          <w:lang w:val="pl-PL"/>
        </w:rPr>
        <w:t xml:space="preserve"> </w:t>
      </w:r>
      <w:r w:rsidR="001F0E41">
        <w:fldChar w:fldCharType="begin"/>
      </w:r>
      <w:r w:rsidR="001F0E41" w:rsidRPr="00CE65E7">
        <w:rPr>
          <w:lang w:val="pl-PL"/>
        </w:rPr>
        <w:instrText>HYPERLINK "http://www.hpe.com/info/spaceborne"</w:instrText>
      </w:r>
      <w:r w:rsidR="001F0E41">
        <w:fldChar w:fldCharType="separate"/>
      </w:r>
      <w:r w:rsidR="001271EB" w:rsidRPr="003D51CE">
        <w:rPr>
          <w:rStyle w:val="Hipercze"/>
          <w:rFonts w:ascii="Arial" w:hAnsi="Arial" w:cs="Arial"/>
          <w:sz w:val="22"/>
          <w:szCs w:val="22"/>
          <w:lang w:val="pl-PL"/>
        </w:rPr>
        <w:t>www.hpe.com/info/spaceborne</w:t>
      </w:r>
      <w:r w:rsidR="001F0E41">
        <w:fldChar w:fldCharType="end"/>
      </w:r>
      <w:r w:rsidR="001271EB">
        <w:rPr>
          <w:rFonts w:ascii="Arial" w:hAnsi="Arial" w:cs="Arial"/>
          <w:sz w:val="22"/>
          <w:szCs w:val="22"/>
          <w:lang w:val="pl-PL"/>
        </w:rPr>
        <w:t xml:space="preserve"> </w:t>
      </w:r>
      <w:r w:rsidR="001F0E41">
        <w:fldChar w:fldCharType="begin"/>
      </w:r>
      <w:r w:rsidR="001F0E41" w:rsidRPr="00CE65E7">
        <w:rPr>
          <w:lang w:val="pl-PL"/>
        </w:rPr>
        <w:instrText>HYPERLINK "http://www.hpe.com/info/spaceborne"</w:instrText>
      </w:r>
      <w:r w:rsidR="001F0E41">
        <w:fldChar w:fldCharType="separate"/>
      </w:r>
      <w:r w:rsidR="001F0E41">
        <w:fldChar w:fldCharType="end"/>
      </w:r>
    </w:p>
    <w:p w:rsidR="009F088A" w:rsidRPr="00012433" w:rsidRDefault="009F088A" w:rsidP="00AC351E">
      <w:pPr>
        <w:rPr>
          <w:rFonts w:ascii="Arial" w:hAnsi="Arial" w:cs="Arial"/>
          <w:sz w:val="22"/>
          <w:szCs w:val="22"/>
          <w:lang w:val="pl-PL"/>
        </w:rPr>
      </w:pPr>
    </w:p>
    <w:p w:rsidR="00CB1B7F" w:rsidRDefault="00CB1B7F" w:rsidP="002A7B81">
      <w:pPr>
        <w:tabs>
          <w:tab w:val="left" w:pos="4985"/>
        </w:tabs>
        <w:autoSpaceDE w:val="0"/>
        <w:autoSpaceDN w:val="0"/>
        <w:spacing w:line="240" w:lineRule="auto"/>
        <w:rPr>
          <w:rFonts w:ascii="Arial" w:hAnsi="Arial" w:cs="Arial"/>
          <w:b/>
          <w:sz w:val="22"/>
          <w:szCs w:val="22"/>
          <w:lang w:val="pl-PL"/>
        </w:rPr>
      </w:pPr>
    </w:p>
    <w:p w:rsidR="00CB1B7F" w:rsidRPr="00CE65E7" w:rsidRDefault="00CB1B7F" w:rsidP="001271EB">
      <w:pPr>
        <w:tabs>
          <w:tab w:val="left" w:pos="4985"/>
        </w:tabs>
        <w:autoSpaceDE w:val="0"/>
        <w:autoSpaceDN w:val="0"/>
        <w:spacing w:line="240" w:lineRule="auto"/>
        <w:jc w:val="center"/>
        <w:rPr>
          <w:rFonts w:ascii="Arial" w:hAnsi="Arial" w:cs="Arial"/>
          <w:b/>
          <w:sz w:val="30"/>
          <w:szCs w:val="30"/>
        </w:rPr>
      </w:pPr>
      <w:r w:rsidRPr="00CE65E7">
        <w:rPr>
          <w:rFonts w:ascii="Arial" w:hAnsi="Arial" w:cs="Arial"/>
          <w:b/>
          <w:sz w:val="30"/>
          <w:szCs w:val="30"/>
        </w:rPr>
        <w:t xml:space="preserve">* </w:t>
      </w:r>
      <w:r w:rsidR="001271EB" w:rsidRPr="00CE65E7">
        <w:rPr>
          <w:rFonts w:ascii="Arial" w:hAnsi="Arial" w:cs="Arial"/>
          <w:b/>
          <w:sz w:val="30"/>
          <w:szCs w:val="30"/>
        </w:rPr>
        <w:t xml:space="preserve">     </w:t>
      </w:r>
      <w:r w:rsidRPr="00CE65E7">
        <w:rPr>
          <w:rFonts w:ascii="Arial" w:hAnsi="Arial" w:cs="Arial"/>
          <w:b/>
          <w:sz w:val="30"/>
          <w:szCs w:val="30"/>
        </w:rPr>
        <w:t xml:space="preserve">* </w:t>
      </w:r>
      <w:r w:rsidR="001271EB" w:rsidRPr="00CE65E7">
        <w:rPr>
          <w:rFonts w:ascii="Arial" w:hAnsi="Arial" w:cs="Arial"/>
          <w:b/>
          <w:sz w:val="30"/>
          <w:szCs w:val="30"/>
        </w:rPr>
        <w:t xml:space="preserve">     </w:t>
      </w:r>
      <w:r w:rsidRPr="00CE65E7">
        <w:rPr>
          <w:rFonts w:ascii="Arial" w:hAnsi="Arial" w:cs="Arial"/>
          <w:b/>
          <w:sz w:val="30"/>
          <w:szCs w:val="30"/>
        </w:rPr>
        <w:t>*</w:t>
      </w:r>
    </w:p>
    <w:p w:rsidR="003626DC" w:rsidRPr="00CE65E7" w:rsidRDefault="003626DC" w:rsidP="002A7B81">
      <w:pPr>
        <w:tabs>
          <w:tab w:val="left" w:pos="4985"/>
        </w:tabs>
        <w:autoSpaceDE w:val="0"/>
        <w:autoSpaceDN w:val="0"/>
        <w:spacing w:line="240" w:lineRule="auto"/>
        <w:rPr>
          <w:rFonts w:ascii="Arial" w:hAnsi="Arial" w:cs="Arial"/>
          <w:sz w:val="22"/>
          <w:szCs w:val="22"/>
        </w:rPr>
      </w:pPr>
      <w:r w:rsidRPr="00CE65E7">
        <w:rPr>
          <w:rFonts w:ascii="Arial" w:hAnsi="Arial" w:cs="Arial"/>
          <w:b/>
          <w:sz w:val="22"/>
          <w:szCs w:val="22"/>
        </w:rPr>
        <w:t>O firmie Hewlett Packard Enterprise</w:t>
      </w:r>
      <w:r w:rsidR="002A7B81" w:rsidRPr="00CE65E7">
        <w:rPr>
          <w:rFonts w:ascii="Arial" w:hAnsi="Arial" w:cs="Arial"/>
          <w:b/>
          <w:sz w:val="22"/>
          <w:szCs w:val="22"/>
        </w:rPr>
        <w:tab/>
      </w:r>
    </w:p>
    <w:p w:rsidR="000C75BA" w:rsidRPr="00012433" w:rsidRDefault="003626DC" w:rsidP="001271EB">
      <w:pPr>
        <w:autoSpaceDE w:val="0"/>
        <w:autoSpaceDN w:val="0"/>
        <w:spacing w:line="240" w:lineRule="auto"/>
        <w:jc w:val="both"/>
        <w:rPr>
          <w:rFonts w:ascii="Arial" w:hAnsi="Arial" w:cs="Arial"/>
          <w:sz w:val="22"/>
          <w:szCs w:val="22"/>
          <w:u w:color="87898B"/>
          <w:lang w:val="pl-PL"/>
        </w:rPr>
      </w:pPr>
      <w:r w:rsidRPr="00012433">
        <w:rPr>
          <w:rStyle w:val="Hipercze"/>
          <w:rFonts w:ascii="Arial" w:hAnsi="Arial" w:cs="Arial"/>
          <w:sz w:val="22"/>
          <w:szCs w:val="22"/>
          <w:u w:val="none"/>
          <w:lang w:val="pl-PL"/>
        </w:rPr>
        <w:t xml:space="preserve">Hewlett Packard </w:t>
      </w:r>
      <w:proofErr w:type="spellStart"/>
      <w:r w:rsidRPr="00012433">
        <w:rPr>
          <w:rStyle w:val="Hipercze"/>
          <w:rFonts w:ascii="Arial" w:hAnsi="Arial" w:cs="Arial"/>
          <w:sz w:val="22"/>
          <w:szCs w:val="22"/>
          <w:u w:val="none"/>
          <w:lang w:val="pl-PL"/>
        </w:rPr>
        <w:t>Enterprise</w:t>
      </w:r>
      <w:proofErr w:type="spellEnd"/>
      <w:r w:rsidRPr="00012433">
        <w:rPr>
          <w:rStyle w:val="Hipercze"/>
          <w:rFonts w:ascii="Arial" w:hAnsi="Arial" w:cs="Arial"/>
          <w:sz w:val="22"/>
          <w:szCs w:val="22"/>
          <w:u w:val="none"/>
          <w:lang w:val="pl-PL"/>
        </w:rPr>
        <w:t xml:space="preserve"> to globalna firma oferującą usługi </w:t>
      </w:r>
      <w:proofErr w:type="spellStart"/>
      <w:r w:rsidRPr="00012433">
        <w:rPr>
          <w:rStyle w:val="Hipercze"/>
          <w:rFonts w:ascii="Arial" w:hAnsi="Arial" w:cs="Arial"/>
          <w:sz w:val="22"/>
          <w:szCs w:val="22"/>
          <w:u w:val="none"/>
          <w:lang w:val="pl-PL"/>
        </w:rPr>
        <w:t>as</w:t>
      </w:r>
      <w:r w:rsidR="00CB1B7F">
        <w:rPr>
          <w:rStyle w:val="Hipercze"/>
          <w:rFonts w:ascii="Arial" w:hAnsi="Arial" w:cs="Arial"/>
          <w:sz w:val="22"/>
          <w:szCs w:val="22"/>
          <w:u w:val="none"/>
          <w:lang w:val="pl-PL"/>
        </w:rPr>
        <w:t>-</w:t>
      </w:r>
      <w:r w:rsidRPr="00012433">
        <w:rPr>
          <w:rStyle w:val="Hipercze"/>
          <w:rFonts w:ascii="Arial" w:hAnsi="Arial" w:cs="Arial"/>
          <w:sz w:val="22"/>
          <w:szCs w:val="22"/>
          <w:u w:val="none"/>
          <w:lang w:val="pl-PL"/>
        </w:rPr>
        <w:t>a</w:t>
      </w:r>
      <w:r w:rsidR="00CB1B7F">
        <w:rPr>
          <w:rStyle w:val="Hipercze"/>
          <w:rFonts w:ascii="Arial" w:hAnsi="Arial" w:cs="Arial"/>
          <w:sz w:val="22"/>
          <w:szCs w:val="22"/>
          <w:u w:val="none"/>
          <w:lang w:val="pl-PL"/>
        </w:rPr>
        <w:t>-</w:t>
      </w:r>
      <w:r w:rsidRPr="00012433">
        <w:rPr>
          <w:rStyle w:val="Hipercze"/>
          <w:rFonts w:ascii="Arial" w:hAnsi="Arial" w:cs="Arial"/>
          <w:sz w:val="22"/>
          <w:szCs w:val="22"/>
          <w:u w:val="none"/>
          <w:lang w:val="pl-PL"/>
        </w:rPr>
        <w:t>service</w:t>
      </w:r>
      <w:proofErr w:type="spellEnd"/>
      <w:r w:rsidRPr="00012433">
        <w:rPr>
          <w:rStyle w:val="Hipercze"/>
          <w:rFonts w:ascii="Arial" w:hAnsi="Arial" w:cs="Arial"/>
          <w:sz w:val="22"/>
          <w:szCs w:val="22"/>
          <w:u w:val="none"/>
          <w:lang w:val="pl-PL"/>
        </w:rPr>
        <w:t xml:space="preserve"> - od brzegu sieci aż po chmurę, która pomaga organizacjom szybciej osiągać zamierzone efekty, odblokowując wartość płynącą ze wszystkich ich danych, wszędzie. Wieloletnia historia innowacji i śmiałych idei, które zmieniają na lepsze nasz sposób życia i pracy, umożliwia HPE oferowanie unikalnych, otwartych i inteligentnych rozwiązań technologicznych zapewniających spójne doświadczenie - we wszystkich chmurach, po najdalszy brzeg sieci. W ten sposób firma pomaga klientom w opracowywaniu nowych modeli biznesowych, nowych sposobów angażowania klienta i zwiększania wydajności operacyjnej. Więcej informacji można znaleźć na stronie: www.hpe.com</w:t>
      </w:r>
      <w:hyperlink r:id="rId16" w:history="1"/>
    </w:p>
    <w:sectPr w:rsidR="000C75BA" w:rsidRPr="00012433" w:rsidSect="00CB1B7F">
      <w:footerReference w:type="default" r:id="rId17"/>
      <w:headerReference w:type="first" r:id="rId18"/>
      <w:footerReference w:type="first" r:id="rId19"/>
      <w:endnotePr>
        <w:numFmt w:val="decimal"/>
      </w:endnotePr>
      <w:pgSz w:w="12240" w:h="15840"/>
      <w:pgMar w:top="1872" w:right="1440" w:bottom="1800" w:left="1080" w:header="1890" w:footer="720" w:gutter="0"/>
      <w:cols w:space="720"/>
      <w:titlePg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EE1D93" w:rsidRDefault="00EE1D93" w:rsidP="00FF15C6">
      <w:pPr>
        <w:spacing w:line="240" w:lineRule="auto"/>
      </w:pPr>
      <w:r>
        <w:separator/>
      </w:r>
    </w:p>
  </w:endnote>
  <w:endnote w:type="continuationSeparator" w:id="0">
    <w:p w:rsidR="00EE1D93" w:rsidRDefault="00EE1D93" w:rsidP="00FF15C6">
      <w:pPr>
        <w:spacing w:line="240" w:lineRule="auto"/>
      </w:pPr>
      <w:r>
        <w:continuationSeparator/>
      </w:r>
    </w:p>
  </w:endnote>
  <w:endnote w:type="continuationNotice" w:id="1">
    <w:p w:rsidR="00EE1D93" w:rsidRDefault="00EE1D93">
      <w:pPr>
        <w:spacing w:line="240" w:lineRule="auto"/>
      </w:pP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P Simplified Light">
    <w:altName w:val="Arial"/>
    <w:charset w:val="00"/>
    <w:family w:val="swiss"/>
    <w:pitch w:val="variable"/>
    <w:sig w:usb0="A00002FF" w:usb1="5000205B" w:usb2="0000000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Futura Bk">
    <w:altName w:val="Arial"/>
    <w:charset w:val="00"/>
    <w:family w:val="swiss"/>
    <w:pitch w:val="variable"/>
    <w:sig w:usb0="00000001" w:usb1="5000204A" w:usb2="00000000" w:usb3="00000000" w:csb0="0000009F" w:csb1="00000000"/>
  </w:font>
  <w:font w:name="HP Simplified">
    <w:altName w:val="Arial"/>
    <w:charset w:val="00"/>
    <w:family w:val="swiss"/>
    <w:pitch w:val="variable"/>
    <w:sig w:usb0="A00002FF" w:usb1="5000205B" w:usb2="00000000" w:usb3="00000000" w:csb0="000001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Meiryo UI">
    <w:panose1 w:val="020B0604030504040204"/>
    <w:charset w:val="80"/>
    <w:family w:val="swiss"/>
    <w:pitch w:val="variable"/>
    <w:sig w:usb0="E00002FF" w:usb1="6AC7FFFF" w:usb2="08000012" w:usb3="00000000" w:csb0="0002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Metric Light">
    <w:altName w:val="Calibri"/>
    <w:panose1 w:val="00000000000000000000"/>
    <w:charset w:val="00"/>
    <w:family w:val="swiss"/>
    <w:notTrueType/>
    <w:pitch w:val="variable"/>
    <w:sig w:usb0="00000007" w:usb1="00000000" w:usb2="00000000" w:usb3="00000000" w:csb0="00000093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Google Sans">
    <w:altName w:val="Times New Roman"/>
    <w:charset w:val="00"/>
    <w:family w:val="auto"/>
    <w:pitch w:val="default"/>
    <w:sig w:usb0="00000000" w:usb1="00000000" w:usb2="00000000" w:usb3="00000000" w:csb0="00000000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B186B" w:rsidRDefault="004B186B">
    <w:pPr>
      <w:pStyle w:val="Stopka"/>
    </w:pPr>
  </w:p>
  <w:p w:rsidR="004B186B" w:rsidRPr="00BC4B77" w:rsidRDefault="004B186B" w:rsidP="004073FB">
    <w:pPr>
      <w:pStyle w:val="Stopka"/>
      <w:rPr>
        <w:rFonts w:ascii="Arial" w:hAnsi="Arial" w:cs="Arial"/>
      </w:rPr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B186B" w:rsidRPr="00E570D6" w:rsidRDefault="004B186B" w:rsidP="004073FB">
    <w:pPr>
      <w:pStyle w:val="Stopka"/>
      <w:rPr>
        <w:rFonts w:ascii="Arial" w:hAnsi="Arial" w:cs="Arial"/>
      </w:rPr>
    </w:pPr>
    <w:r>
      <w:tab/>
    </w:r>
    <w:proofErr w:type="spellStart"/>
    <w:r w:rsidRPr="00E570D6">
      <w:rPr>
        <w:rFonts w:ascii="Arial" w:hAnsi="Arial" w:cs="Arial"/>
      </w:rPr>
      <w:t>Strona</w:t>
    </w:r>
    <w:proofErr w:type="spellEnd"/>
    <w:r w:rsidRPr="00E570D6">
      <w:rPr>
        <w:rFonts w:ascii="Arial" w:hAnsi="Arial" w:cs="Arial"/>
      </w:rPr>
      <w:t xml:space="preserve"> 1 z 5</w:t>
    </w:r>
    <w:r w:rsidR="001F0E41" w:rsidRPr="00E570D6">
      <w:rPr>
        <w:rFonts w:ascii="Arial" w:hAnsi="Arial" w:cs="Arial"/>
      </w:rPr>
      <w:fldChar w:fldCharType="begin"/>
    </w:r>
    <w:r w:rsidRPr="00E570D6">
      <w:rPr>
        <w:rFonts w:ascii="Arial" w:hAnsi="Arial" w:cs="Arial"/>
      </w:rPr>
      <w:instrText xml:space="preserve"> PAGE </w:instrText>
    </w:r>
    <w:r w:rsidR="001F0E41" w:rsidRPr="00E570D6">
      <w:rPr>
        <w:rFonts w:ascii="Arial" w:hAnsi="Arial" w:cs="Arial"/>
      </w:rPr>
      <w:fldChar w:fldCharType="separate"/>
    </w:r>
    <w:r w:rsidR="00CE65E7">
      <w:rPr>
        <w:rFonts w:ascii="Arial" w:hAnsi="Arial" w:cs="Arial"/>
        <w:noProof/>
      </w:rPr>
      <w:t>1</w:t>
    </w:r>
    <w:r w:rsidR="001F0E41" w:rsidRPr="00E570D6">
      <w:rPr>
        <w:rFonts w:ascii="Arial" w:hAnsi="Arial" w:cs="Arial"/>
      </w:rPr>
      <w:fldChar w:fldCharType="end"/>
    </w:r>
    <w:r w:rsidR="001F0E41" w:rsidRPr="00E570D6">
      <w:rPr>
        <w:rFonts w:ascii="Arial" w:hAnsi="Arial" w:cs="Arial"/>
      </w:rPr>
      <w:fldChar w:fldCharType="begin"/>
    </w:r>
    <w:r w:rsidRPr="00E570D6">
      <w:rPr>
        <w:rFonts w:ascii="Arial" w:hAnsi="Arial" w:cs="Arial"/>
      </w:rPr>
      <w:instrText xml:space="preserve"> NUMPAGES </w:instrText>
    </w:r>
    <w:r w:rsidR="001F0E41" w:rsidRPr="00E570D6">
      <w:rPr>
        <w:rFonts w:ascii="Arial" w:hAnsi="Arial" w:cs="Arial"/>
      </w:rPr>
      <w:fldChar w:fldCharType="separate"/>
    </w:r>
    <w:r w:rsidR="00CE65E7">
      <w:rPr>
        <w:rFonts w:ascii="Arial" w:hAnsi="Arial" w:cs="Arial"/>
        <w:noProof/>
      </w:rPr>
      <w:t>4</w:t>
    </w:r>
    <w:r w:rsidR="001F0E41" w:rsidRPr="00E570D6">
      <w:rPr>
        <w:rFonts w:ascii="Arial" w:hAnsi="Arial" w:cs="Arial"/>
      </w:rPr>
      <w:fldChar w:fldCharType="end"/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EE1D93" w:rsidRDefault="00EE1D93" w:rsidP="00FF15C6">
      <w:pPr>
        <w:spacing w:line="240" w:lineRule="auto"/>
      </w:pPr>
      <w:r>
        <w:separator/>
      </w:r>
    </w:p>
  </w:footnote>
  <w:footnote w:type="continuationSeparator" w:id="0">
    <w:p w:rsidR="00EE1D93" w:rsidRDefault="00EE1D93" w:rsidP="00FF15C6">
      <w:pPr>
        <w:spacing w:line="240" w:lineRule="auto"/>
      </w:pPr>
      <w:r>
        <w:continuationSeparator/>
      </w:r>
    </w:p>
  </w:footnote>
  <w:footnote w:type="continuationNotice" w:id="1">
    <w:p w:rsidR="00EE1D93" w:rsidRDefault="00EE1D93">
      <w:pPr>
        <w:spacing w:line="240" w:lineRule="auto"/>
      </w:pP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B186B" w:rsidRPr="00277715" w:rsidRDefault="004B186B" w:rsidP="00AC3471">
    <w:pPr>
      <w:pStyle w:val="HPInformation"/>
      <w:rPr>
        <w:rFonts w:ascii="Arial" w:hAnsi="Arial" w:cs="Arial"/>
        <w:sz w:val="18"/>
        <w:szCs w:val="18"/>
      </w:rPr>
    </w:pPr>
    <w:r w:rsidRPr="00277715">
      <w:rPr>
        <w:rFonts w:ascii="Arial" w:hAnsi="Arial" w:cs="Arial"/>
        <w:sz w:val="18"/>
        <w:szCs w:val="18"/>
        <w:lang w:val="pl-PL" w:eastAsia="pl-PL"/>
      </w:rPr>
      <w:drawing>
        <wp:anchor distT="0" distB="0" distL="114300" distR="114300" simplePos="0" relativeHeight="251657216" behindDoc="1" locked="0" layoutInCell="1" allowOverlap="1">
          <wp:simplePos x="0" y="0"/>
          <wp:positionH relativeFrom="margin">
            <wp:posOffset>4733925</wp:posOffset>
          </wp:positionH>
          <wp:positionV relativeFrom="paragraph">
            <wp:posOffset>-762000</wp:posOffset>
          </wp:positionV>
          <wp:extent cx="1998105" cy="1330960"/>
          <wp:effectExtent l="0" t="0" r="2540" b="2540"/>
          <wp:wrapNone/>
          <wp:docPr id="33" name="Picture 3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hp-enterprise-logo_hi_edited-1-100588811-primary.idge.jpe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98105" cy="133096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1F0E41" w:rsidRPr="001F0E41">
      <w:rPr>
        <w:rFonts w:ascii="Arial" w:hAnsi="Arial" w:cs="Arial"/>
        <w:sz w:val="18"/>
        <w:szCs w:val="18"/>
      </w:rPr>
      <w:pict>
        <v:rect id="Rectangle 1" o:spid="_x0000_s4097" style="position:absolute;margin-left:0;margin-top:0;width:612pt;height:148.3pt;z-index:-251658240;visibility:visible;mso-wrap-distance-left:0;mso-wrap-distance-right:0;mso-position-horizontal-relative:page;mso-position-vertical-relative:page;v-text-anchor:middle" filled="f" stroked="f">
          <v:path arrowok="t"/>
          <w10:wrap type="square" anchorx="page" anchory="page"/>
        </v:rect>
      </w:pic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5984CA7"/>
    <w:multiLevelType w:val="hybridMultilevel"/>
    <w:tmpl w:val="C20CD3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B8E0305"/>
    <w:multiLevelType w:val="hybridMultilevel"/>
    <w:tmpl w:val="A0543722"/>
    <w:lvl w:ilvl="0" w:tplc="79ECF676">
      <w:numFmt w:val="bullet"/>
      <w:lvlText w:val=""/>
      <w:lvlJc w:val="left"/>
      <w:pPr>
        <w:ind w:left="720" w:hanging="360"/>
      </w:pPr>
      <w:rPr>
        <w:rFonts w:ascii="Symbol" w:eastAsia="Times New Roman" w:hAnsi="Symbol" w:cs="HP Simplified Light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BA20273"/>
    <w:multiLevelType w:val="hybridMultilevel"/>
    <w:tmpl w:val="0A6ABEA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CB36620"/>
    <w:multiLevelType w:val="hybridMultilevel"/>
    <w:tmpl w:val="605AB2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F932959"/>
    <w:multiLevelType w:val="multilevel"/>
    <w:tmpl w:val="DE9CB93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>
    <w:nsid w:val="1125699C"/>
    <w:multiLevelType w:val="hybridMultilevel"/>
    <w:tmpl w:val="A45A7A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5313D7B"/>
    <w:multiLevelType w:val="multilevel"/>
    <w:tmpl w:val="38C682F2"/>
    <w:styleLink w:val="HPBullets"/>
    <w:lvl w:ilvl="0">
      <w:start w:val="1"/>
      <w:numFmt w:val="bullet"/>
      <w:pStyle w:val="BodyBullets"/>
      <w:lvlText w:val=""/>
      <w:lvlJc w:val="left"/>
      <w:pPr>
        <w:tabs>
          <w:tab w:val="num" w:pos="600"/>
        </w:tabs>
        <w:ind w:left="600" w:hanging="200"/>
      </w:pPr>
      <w:rPr>
        <w:rFonts w:ascii="Symbol" w:hAnsi="Symbol" w:hint="default"/>
      </w:rPr>
    </w:lvl>
    <w:lvl w:ilvl="1">
      <w:start w:val="1"/>
      <w:numFmt w:val="bullet"/>
      <w:lvlText w:val="–"/>
      <w:lvlJc w:val="left"/>
      <w:pPr>
        <w:tabs>
          <w:tab w:val="num" w:pos="800"/>
        </w:tabs>
        <w:ind w:left="800" w:hanging="200"/>
      </w:pPr>
      <w:rPr>
        <w:rFonts w:ascii="HP Simplified Light" w:hAnsi="HP Simplified Light" w:hint="default"/>
      </w:rPr>
    </w:lvl>
    <w:lvl w:ilvl="2">
      <w:start w:val="1"/>
      <w:numFmt w:val="bullet"/>
      <w:lvlText w:val=""/>
      <w:lvlJc w:val="left"/>
      <w:pPr>
        <w:tabs>
          <w:tab w:val="num" w:pos="1000"/>
        </w:tabs>
        <w:ind w:left="1000" w:hanging="200"/>
      </w:pPr>
      <w:rPr>
        <w:rFonts w:ascii="Symbol" w:hAnsi="Symbol" w:hint="default"/>
        <w:sz w:val="16"/>
      </w:rPr>
    </w:lvl>
    <w:lvl w:ilvl="3">
      <w:start w:val="1"/>
      <w:numFmt w:val="bullet"/>
      <w:lvlText w:val="–"/>
      <w:lvlJc w:val="left"/>
      <w:pPr>
        <w:tabs>
          <w:tab w:val="num" w:pos="1200"/>
        </w:tabs>
        <w:ind w:left="1200" w:hanging="200"/>
      </w:pPr>
      <w:rPr>
        <w:rFonts w:ascii="HP Simplified Light" w:hAnsi="HP Simplified Light" w:hint="default"/>
        <w:sz w:val="16"/>
      </w:rPr>
    </w:lvl>
    <w:lvl w:ilvl="4">
      <w:start w:val="1"/>
      <w:numFmt w:val="bullet"/>
      <w:lvlText w:val=""/>
      <w:lvlJc w:val="left"/>
      <w:pPr>
        <w:tabs>
          <w:tab w:val="num" w:pos="1400"/>
        </w:tabs>
        <w:ind w:left="1400" w:hanging="200"/>
      </w:pPr>
      <w:rPr>
        <w:rFonts w:ascii="Symbol" w:hAnsi="Symbol" w:hint="default"/>
        <w:sz w:val="16"/>
      </w:rPr>
    </w:lvl>
    <w:lvl w:ilvl="5">
      <w:start w:val="1"/>
      <w:numFmt w:val="bullet"/>
      <w:lvlText w:val="–"/>
      <w:lvlJc w:val="left"/>
      <w:pPr>
        <w:tabs>
          <w:tab w:val="num" w:pos="1600"/>
        </w:tabs>
        <w:ind w:left="1600" w:hanging="200"/>
      </w:pPr>
      <w:rPr>
        <w:rFonts w:ascii="HP Simplified Light" w:hAnsi="HP Simplified Light" w:hint="default"/>
        <w:sz w:val="16"/>
      </w:rPr>
    </w:lvl>
    <w:lvl w:ilvl="6">
      <w:start w:val="1"/>
      <w:numFmt w:val="bullet"/>
      <w:lvlText w:val=""/>
      <w:lvlJc w:val="left"/>
      <w:pPr>
        <w:tabs>
          <w:tab w:val="num" w:pos="1800"/>
        </w:tabs>
        <w:ind w:left="1800" w:hanging="200"/>
      </w:pPr>
      <w:rPr>
        <w:rFonts w:ascii="Symbol" w:hAnsi="Symbol" w:hint="default"/>
        <w:sz w:val="16"/>
      </w:rPr>
    </w:lvl>
    <w:lvl w:ilvl="7">
      <w:start w:val="1"/>
      <w:numFmt w:val="bullet"/>
      <w:lvlText w:val="–"/>
      <w:lvlJc w:val="left"/>
      <w:pPr>
        <w:tabs>
          <w:tab w:val="num" w:pos="2000"/>
        </w:tabs>
        <w:ind w:left="2000" w:hanging="200"/>
      </w:pPr>
      <w:rPr>
        <w:rFonts w:ascii="HP Simplified Light" w:hAnsi="HP Simplified Light" w:hint="default"/>
        <w:sz w:val="16"/>
      </w:rPr>
    </w:lvl>
    <w:lvl w:ilvl="8">
      <w:start w:val="1"/>
      <w:numFmt w:val="bullet"/>
      <w:lvlText w:val=""/>
      <w:lvlJc w:val="left"/>
      <w:pPr>
        <w:tabs>
          <w:tab w:val="num" w:pos="2200"/>
        </w:tabs>
        <w:ind w:left="2200" w:hanging="200"/>
      </w:pPr>
      <w:rPr>
        <w:rFonts w:ascii="Symbol" w:hAnsi="Symbol" w:hint="default"/>
        <w:sz w:val="16"/>
      </w:rPr>
    </w:lvl>
  </w:abstractNum>
  <w:abstractNum w:abstractNumId="7">
    <w:nsid w:val="21045607"/>
    <w:multiLevelType w:val="hybridMultilevel"/>
    <w:tmpl w:val="A846FD36"/>
    <w:lvl w:ilvl="0" w:tplc="71EA7CB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cs="Times New Roman" w:hint="default"/>
      </w:rPr>
    </w:lvl>
    <w:lvl w:ilvl="1" w:tplc="022A4564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cs="Times New Roman" w:hint="default"/>
      </w:rPr>
    </w:lvl>
    <w:lvl w:ilvl="2" w:tplc="85D840EC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cs="Times New Roman" w:hint="default"/>
      </w:rPr>
    </w:lvl>
    <w:lvl w:ilvl="3" w:tplc="1090C078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cs="Times New Roman" w:hint="default"/>
      </w:rPr>
    </w:lvl>
    <w:lvl w:ilvl="4" w:tplc="75A80FF2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cs="Times New Roman" w:hint="default"/>
      </w:rPr>
    </w:lvl>
    <w:lvl w:ilvl="5" w:tplc="23E46462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cs="Times New Roman" w:hint="default"/>
      </w:rPr>
    </w:lvl>
    <w:lvl w:ilvl="6" w:tplc="9026776C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cs="Times New Roman" w:hint="default"/>
      </w:rPr>
    </w:lvl>
    <w:lvl w:ilvl="7" w:tplc="0D56EACE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cs="Times New Roman" w:hint="default"/>
      </w:rPr>
    </w:lvl>
    <w:lvl w:ilvl="8" w:tplc="6B64544C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cs="Times New Roman" w:hint="default"/>
      </w:rPr>
    </w:lvl>
  </w:abstractNum>
  <w:abstractNum w:abstractNumId="8">
    <w:nsid w:val="212A7B61"/>
    <w:multiLevelType w:val="hybridMultilevel"/>
    <w:tmpl w:val="07A245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22106524"/>
    <w:multiLevelType w:val="hybridMultilevel"/>
    <w:tmpl w:val="B044C162"/>
    <w:lvl w:ilvl="0" w:tplc="C044A23C">
      <w:start w:val="1"/>
      <w:numFmt w:val="decimal"/>
      <w:pStyle w:val="FootnoteNumbered"/>
      <w:lvlText w:val="(%1)"/>
      <w:lvlJc w:val="left"/>
      <w:pPr>
        <w:ind w:left="216" w:hanging="216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0">
    <w:nsid w:val="22247E6E"/>
    <w:multiLevelType w:val="hybridMultilevel"/>
    <w:tmpl w:val="146CDB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22927026"/>
    <w:multiLevelType w:val="hybridMultilevel"/>
    <w:tmpl w:val="288020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2A541220"/>
    <w:multiLevelType w:val="hybridMultilevel"/>
    <w:tmpl w:val="16E2485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32FD4761"/>
    <w:multiLevelType w:val="hybridMultilevel"/>
    <w:tmpl w:val="122EB8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33074FD0"/>
    <w:multiLevelType w:val="hybridMultilevel"/>
    <w:tmpl w:val="30E053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3DBA57CD"/>
    <w:multiLevelType w:val="hybridMultilevel"/>
    <w:tmpl w:val="38D48906"/>
    <w:lvl w:ilvl="0" w:tplc="B276C998">
      <w:start w:val="1"/>
      <w:numFmt w:val="bullet"/>
      <w:pStyle w:val="HPBullet"/>
      <w:lvlText w:val=""/>
      <w:lvlJc w:val="left"/>
      <w:pPr>
        <w:ind w:left="720" w:hanging="360"/>
      </w:pPr>
      <w:rPr>
        <w:rFonts w:ascii="Wingdings" w:hAnsi="Wingdings" w:cs="Futura Bk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404D12C0"/>
    <w:multiLevelType w:val="hybridMultilevel"/>
    <w:tmpl w:val="22D471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4361291C"/>
    <w:multiLevelType w:val="multilevel"/>
    <w:tmpl w:val="8FAE8F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>
    <w:nsid w:val="4ABF41F7"/>
    <w:multiLevelType w:val="hybridMultilevel"/>
    <w:tmpl w:val="B17422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4AD5059A"/>
    <w:multiLevelType w:val="hybridMultilevel"/>
    <w:tmpl w:val="41CA67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4C4F2A4B"/>
    <w:multiLevelType w:val="hybridMultilevel"/>
    <w:tmpl w:val="6784BE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593C1002"/>
    <w:multiLevelType w:val="hybridMultilevel"/>
    <w:tmpl w:val="937EC9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5DF12795"/>
    <w:multiLevelType w:val="hybridMultilevel"/>
    <w:tmpl w:val="ED72CC5C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3">
    <w:nsid w:val="61AB37B6"/>
    <w:multiLevelType w:val="hybridMultilevel"/>
    <w:tmpl w:val="200CD1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63F31A5A"/>
    <w:multiLevelType w:val="hybridMultilevel"/>
    <w:tmpl w:val="AF2CDD2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64196255"/>
    <w:multiLevelType w:val="hybridMultilevel"/>
    <w:tmpl w:val="62E679E0"/>
    <w:lvl w:ilvl="0" w:tplc="04090001">
      <w:start w:val="1"/>
      <w:numFmt w:val="bullet"/>
      <w:lvlText w:val=""/>
      <w:lvlJc w:val="left"/>
      <w:pPr>
        <w:ind w:left="78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4" w:hanging="360"/>
      </w:pPr>
      <w:rPr>
        <w:rFonts w:ascii="Wingdings" w:hAnsi="Wingdings" w:hint="default"/>
      </w:rPr>
    </w:lvl>
  </w:abstractNum>
  <w:abstractNum w:abstractNumId="26">
    <w:nsid w:val="641A0D2C"/>
    <w:multiLevelType w:val="hybridMultilevel"/>
    <w:tmpl w:val="5D1A482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64C8260D"/>
    <w:multiLevelType w:val="hybridMultilevel"/>
    <w:tmpl w:val="A20AF4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680966B1"/>
    <w:multiLevelType w:val="hybridMultilevel"/>
    <w:tmpl w:val="B91A907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>
    <w:nsid w:val="68AA1C38"/>
    <w:multiLevelType w:val="hybridMultilevel"/>
    <w:tmpl w:val="6764F6C2"/>
    <w:lvl w:ilvl="0" w:tplc="B5FE5C4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cs="Times New Roman" w:hint="default"/>
      </w:rPr>
    </w:lvl>
    <w:lvl w:ilvl="1" w:tplc="A1D6017C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cs="Times New Roman" w:hint="default"/>
      </w:rPr>
    </w:lvl>
    <w:lvl w:ilvl="2" w:tplc="4E56AEDE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cs="Times New Roman" w:hint="default"/>
      </w:rPr>
    </w:lvl>
    <w:lvl w:ilvl="3" w:tplc="1BACD9BE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cs="Times New Roman" w:hint="default"/>
      </w:rPr>
    </w:lvl>
    <w:lvl w:ilvl="4" w:tplc="E4C4CDD2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cs="Times New Roman" w:hint="default"/>
      </w:rPr>
    </w:lvl>
    <w:lvl w:ilvl="5" w:tplc="8A58C02C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cs="Times New Roman" w:hint="default"/>
      </w:rPr>
    </w:lvl>
    <w:lvl w:ilvl="6" w:tplc="F90627A0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cs="Times New Roman" w:hint="default"/>
      </w:rPr>
    </w:lvl>
    <w:lvl w:ilvl="7" w:tplc="AC4C913C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cs="Times New Roman" w:hint="default"/>
      </w:rPr>
    </w:lvl>
    <w:lvl w:ilvl="8" w:tplc="3B7A12E2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cs="Times New Roman" w:hint="default"/>
      </w:rPr>
    </w:lvl>
  </w:abstractNum>
  <w:abstractNum w:abstractNumId="30">
    <w:nsid w:val="6A1F0515"/>
    <w:multiLevelType w:val="hybridMultilevel"/>
    <w:tmpl w:val="E2300770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>
    <w:nsid w:val="718D7D3A"/>
    <w:multiLevelType w:val="hybridMultilevel"/>
    <w:tmpl w:val="E962FEF2"/>
    <w:lvl w:ilvl="0" w:tplc="18446ED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cs="Times New Roman" w:hint="default"/>
      </w:rPr>
    </w:lvl>
    <w:lvl w:ilvl="1" w:tplc="6E5E9BBA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cs="Times New Roman" w:hint="default"/>
      </w:rPr>
    </w:lvl>
    <w:lvl w:ilvl="2" w:tplc="BD2A7ABC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cs="Times New Roman" w:hint="default"/>
      </w:rPr>
    </w:lvl>
    <w:lvl w:ilvl="3" w:tplc="1A7E9F12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cs="Times New Roman" w:hint="default"/>
      </w:rPr>
    </w:lvl>
    <w:lvl w:ilvl="4" w:tplc="1B34E178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cs="Times New Roman" w:hint="default"/>
      </w:rPr>
    </w:lvl>
    <w:lvl w:ilvl="5" w:tplc="58AE7542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cs="Times New Roman" w:hint="default"/>
      </w:rPr>
    </w:lvl>
    <w:lvl w:ilvl="6" w:tplc="D21C10CA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cs="Times New Roman" w:hint="default"/>
      </w:rPr>
    </w:lvl>
    <w:lvl w:ilvl="7" w:tplc="5AE0C074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cs="Times New Roman" w:hint="default"/>
      </w:rPr>
    </w:lvl>
    <w:lvl w:ilvl="8" w:tplc="B2CA9188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cs="Times New Roman" w:hint="default"/>
      </w:rPr>
    </w:lvl>
  </w:abstractNum>
  <w:abstractNum w:abstractNumId="32">
    <w:nsid w:val="740B2A7A"/>
    <w:multiLevelType w:val="hybridMultilevel"/>
    <w:tmpl w:val="E0AA5B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761B4634"/>
    <w:multiLevelType w:val="hybridMultilevel"/>
    <w:tmpl w:val="145462E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763763DB"/>
    <w:multiLevelType w:val="hybridMultilevel"/>
    <w:tmpl w:val="6EB225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7A5856E5"/>
    <w:multiLevelType w:val="hybridMultilevel"/>
    <w:tmpl w:val="81FACC7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7EF00F04"/>
    <w:multiLevelType w:val="hybridMultilevel"/>
    <w:tmpl w:val="A362904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9"/>
  </w:num>
  <w:num w:numId="3">
    <w:abstractNumId w:val="6"/>
    <w:lvlOverride w:ilvl="0">
      <w:lvl w:ilvl="0">
        <w:start w:val="1"/>
        <w:numFmt w:val="bullet"/>
        <w:pStyle w:val="BodyBullets"/>
        <w:lvlText w:val=""/>
        <w:lvlJc w:val="left"/>
        <w:pPr>
          <w:tabs>
            <w:tab w:val="num" w:pos="880"/>
          </w:tabs>
          <w:ind w:left="880" w:hanging="200"/>
        </w:pPr>
        <w:rPr>
          <w:rFonts w:ascii="Symbol" w:hAnsi="Symbol" w:hint="default"/>
          <w:color w:val="auto"/>
        </w:rPr>
      </w:lvl>
    </w:lvlOverride>
  </w:num>
  <w:num w:numId="4">
    <w:abstractNumId w:val="15"/>
  </w:num>
  <w:num w:numId="5">
    <w:abstractNumId w:val="2"/>
  </w:num>
  <w:num w:numId="6">
    <w:abstractNumId w:val="1"/>
  </w:num>
  <w:num w:numId="7">
    <w:abstractNumId w:val="26"/>
  </w:num>
  <w:num w:numId="8">
    <w:abstractNumId w:val="35"/>
  </w:num>
  <w:num w:numId="9">
    <w:abstractNumId w:val="14"/>
  </w:num>
  <w:num w:numId="10">
    <w:abstractNumId w:val="5"/>
  </w:num>
  <w:num w:numId="11">
    <w:abstractNumId w:val="21"/>
  </w:num>
  <w:num w:numId="12">
    <w:abstractNumId w:val="25"/>
  </w:num>
  <w:num w:numId="13">
    <w:abstractNumId w:val="3"/>
  </w:num>
  <w:num w:numId="14">
    <w:abstractNumId w:val="10"/>
  </w:num>
  <w:num w:numId="15">
    <w:abstractNumId w:val="28"/>
  </w:num>
  <w:num w:numId="16">
    <w:abstractNumId w:val="29"/>
  </w:num>
  <w:num w:numId="17">
    <w:abstractNumId w:val="7"/>
  </w:num>
  <w:num w:numId="18">
    <w:abstractNumId w:val="31"/>
  </w:num>
  <w:num w:numId="19">
    <w:abstractNumId w:val="33"/>
  </w:num>
  <w:num w:numId="20">
    <w:abstractNumId w:val="12"/>
  </w:num>
  <w:num w:numId="21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27"/>
  </w:num>
  <w:num w:numId="23">
    <w:abstractNumId w:val="0"/>
  </w:num>
  <w:num w:numId="24">
    <w:abstractNumId w:val="16"/>
  </w:num>
  <w:num w:numId="25">
    <w:abstractNumId w:val="19"/>
  </w:num>
  <w:num w:numId="26">
    <w:abstractNumId w:val="1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27">
    <w:abstractNumId w:val="34"/>
  </w:num>
  <w:num w:numId="28">
    <w:abstractNumId w:val="24"/>
  </w:num>
  <w:num w:numId="29">
    <w:abstractNumId w:val="30"/>
  </w:num>
  <w:num w:numId="30">
    <w:abstractNumId w:val="23"/>
  </w:num>
  <w:num w:numId="31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20"/>
  </w:num>
  <w:num w:numId="33">
    <w:abstractNumId w:val="13"/>
  </w:num>
  <w:num w:numId="34">
    <w:abstractNumId w:val="18"/>
  </w:num>
  <w:num w:numId="35">
    <w:abstractNumId w:val="32"/>
  </w:num>
  <w:num w:numId="36">
    <w:abstractNumId w:val="8"/>
  </w:num>
  <w:num w:numId="37">
    <w:abstractNumId w:val="11"/>
  </w:num>
  <w:num w:numId="38">
    <w:abstractNumId w:val="6"/>
  </w:num>
  <w:num w:numId="39">
    <w:abstractNumId w:val="11"/>
  </w:num>
  <w:num w:numId="40">
    <w:abstractNumId w:val="36"/>
  </w:num>
  <w:numIdMacAtCleanup w:val="5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removePersonalInformation/>
  <w:removeDateAndTime/>
  <w:embedSystemFonts/>
  <w:proofState w:spelling="clean"/>
  <w:stylePaneFormatFilter w:val="7804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5122"/>
    <o:shapelayout v:ext="edit">
      <o:idmap v:ext="edit" data="4"/>
    </o:shapelayout>
  </w:hdrShapeDefaults>
  <w:footnotePr>
    <w:footnote w:id="-1"/>
    <w:footnote w:id="0"/>
    <w:footnote w:id="1"/>
  </w:footnotePr>
  <w:endnotePr>
    <w:numFmt w:val="decimal"/>
    <w:endnote w:id="-1"/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MTMxMTIxNjE0MTQ2s7RQ0lEKTi0uzszPAykwqQUAWtFZiiwAAAA="/>
    <w:docVar w:name="APWAFVersion" w:val="5.0"/>
  </w:docVars>
  <w:rsids>
    <w:rsidRoot w:val="00CE7618"/>
    <w:rsid w:val="00000377"/>
    <w:rsid w:val="00000A84"/>
    <w:rsid w:val="00000B05"/>
    <w:rsid w:val="0000128E"/>
    <w:rsid w:val="0000197B"/>
    <w:rsid w:val="00001A01"/>
    <w:rsid w:val="00002194"/>
    <w:rsid w:val="000027BA"/>
    <w:rsid w:val="0000288C"/>
    <w:rsid w:val="00002987"/>
    <w:rsid w:val="000034FE"/>
    <w:rsid w:val="00004488"/>
    <w:rsid w:val="0000513E"/>
    <w:rsid w:val="00005664"/>
    <w:rsid w:val="00005C59"/>
    <w:rsid w:val="0000600F"/>
    <w:rsid w:val="000068DA"/>
    <w:rsid w:val="0000754B"/>
    <w:rsid w:val="000105BE"/>
    <w:rsid w:val="00010A74"/>
    <w:rsid w:val="00010BF5"/>
    <w:rsid w:val="00010E72"/>
    <w:rsid w:val="000116B6"/>
    <w:rsid w:val="00011B40"/>
    <w:rsid w:val="00011E18"/>
    <w:rsid w:val="00012433"/>
    <w:rsid w:val="0001357C"/>
    <w:rsid w:val="0001359B"/>
    <w:rsid w:val="000136A4"/>
    <w:rsid w:val="000139AC"/>
    <w:rsid w:val="00013B35"/>
    <w:rsid w:val="00014A0F"/>
    <w:rsid w:val="00014DF3"/>
    <w:rsid w:val="00015105"/>
    <w:rsid w:val="0001530D"/>
    <w:rsid w:val="0001560E"/>
    <w:rsid w:val="00015A18"/>
    <w:rsid w:val="00015F3D"/>
    <w:rsid w:val="00015FFE"/>
    <w:rsid w:val="00016090"/>
    <w:rsid w:val="000169EA"/>
    <w:rsid w:val="00016B00"/>
    <w:rsid w:val="00016CA9"/>
    <w:rsid w:val="00016D75"/>
    <w:rsid w:val="0001783B"/>
    <w:rsid w:val="00020092"/>
    <w:rsid w:val="0002048D"/>
    <w:rsid w:val="000204FC"/>
    <w:rsid w:val="00021979"/>
    <w:rsid w:val="0002282D"/>
    <w:rsid w:val="00022DD7"/>
    <w:rsid w:val="000230D7"/>
    <w:rsid w:val="00023158"/>
    <w:rsid w:val="00023737"/>
    <w:rsid w:val="00023777"/>
    <w:rsid w:val="00023D5C"/>
    <w:rsid w:val="0002444D"/>
    <w:rsid w:val="000244CA"/>
    <w:rsid w:val="00024E1F"/>
    <w:rsid w:val="0002520E"/>
    <w:rsid w:val="0002589F"/>
    <w:rsid w:val="00025D2C"/>
    <w:rsid w:val="00025E1A"/>
    <w:rsid w:val="0002639D"/>
    <w:rsid w:val="00026906"/>
    <w:rsid w:val="0002690D"/>
    <w:rsid w:val="00027053"/>
    <w:rsid w:val="000271BA"/>
    <w:rsid w:val="0002739C"/>
    <w:rsid w:val="000275E1"/>
    <w:rsid w:val="00027AD1"/>
    <w:rsid w:val="00027BAF"/>
    <w:rsid w:val="00030392"/>
    <w:rsid w:val="0003066C"/>
    <w:rsid w:val="000307E8"/>
    <w:rsid w:val="00032422"/>
    <w:rsid w:val="00032627"/>
    <w:rsid w:val="00032AD7"/>
    <w:rsid w:val="00032BB6"/>
    <w:rsid w:val="000332A8"/>
    <w:rsid w:val="000338E6"/>
    <w:rsid w:val="00033C28"/>
    <w:rsid w:val="000341E9"/>
    <w:rsid w:val="0003480D"/>
    <w:rsid w:val="00034890"/>
    <w:rsid w:val="00035A25"/>
    <w:rsid w:val="00035A29"/>
    <w:rsid w:val="00035FDC"/>
    <w:rsid w:val="00036470"/>
    <w:rsid w:val="00036851"/>
    <w:rsid w:val="00036CD3"/>
    <w:rsid w:val="00037B18"/>
    <w:rsid w:val="000401A4"/>
    <w:rsid w:val="00040280"/>
    <w:rsid w:val="00040AEC"/>
    <w:rsid w:val="00040BD1"/>
    <w:rsid w:val="00040CA3"/>
    <w:rsid w:val="00042D37"/>
    <w:rsid w:val="00042E9E"/>
    <w:rsid w:val="0004302A"/>
    <w:rsid w:val="00043F84"/>
    <w:rsid w:val="00045021"/>
    <w:rsid w:val="00045239"/>
    <w:rsid w:val="000459BA"/>
    <w:rsid w:val="00045AAE"/>
    <w:rsid w:val="00046A85"/>
    <w:rsid w:val="00047330"/>
    <w:rsid w:val="0004743E"/>
    <w:rsid w:val="00047A49"/>
    <w:rsid w:val="000507AE"/>
    <w:rsid w:val="000508BA"/>
    <w:rsid w:val="00050A1D"/>
    <w:rsid w:val="00050B25"/>
    <w:rsid w:val="00051ED1"/>
    <w:rsid w:val="0005320E"/>
    <w:rsid w:val="0005365A"/>
    <w:rsid w:val="00053945"/>
    <w:rsid w:val="00053A0F"/>
    <w:rsid w:val="00053B7D"/>
    <w:rsid w:val="000543A7"/>
    <w:rsid w:val="00054CB5"/>
    <w:rsid w:val="000551B1"/>
    <w:rsid w:val="000555A6"/>
    <w:rsid w:val="0005594E"/>
    <w:rsid w:val="000559DA"/>
    <w:rsid w:val="00055F46"/>
    <w:rsid w:val="00056130"/>
    <w:rsid w:val="000569C8"/>
    <w:rsid w:val="00056A09"/>
    <w:rsid w:val="00056B65"/>
    <w:rsid w:val="000570EF"/>
    <w:rsid w:val="00057186"/>
    <w:rsid w:val="000578F6"/>
    <w:rsid w:val="00057EFE"/>
    <w:rsid w:val="000600D2"/>
    <w:rsid w:val="0006050E"/>
    <w:rsid w:val="0006059A"/>
    <w:rsid w:val="000614BC"/>
    <w:rsid w:val="00061A16"/>
    <w:rsid w:val="00061C7A"/>
    <w:rsid w:val="00062A60"/>
    <w:rsid w:val="00062EAB"/>
    <w:rsid w:val="000634F6"/>
    <w:rsid w:val="000636CE"/>
    <w:rsid w:val="00063944"/>
    <w:rsid w:val="00063A2E"/>
    <w:rsid w:val="0006405C"/>
    <w:rsid w:val="00064295"/>
    <w:rsid w:val="00065AA0"/>
    <w:rsid w:val="00065CC2"/>
    <w:rsid w:val="00065DC7"/>
    <w:rsid w:val="0006600A"/>
    <w:rsid w:val="00066977"/>
    <w:rsid w:val="00070169"/>
    <w:rsid w:val="00070304"/>
    <w:rsid w:val="00070742"/>
    <w:rsid w:val="00070998"/>
    <w:rsid w:val="000709C7"/>
    <w:rsid w:val="000712CB"/>
    <w:rsid w:val="00071720"/>
    <w:rsid w:val="000717A9"/>
    <w:rsid w:val="00072565"/>
    <w:rsid w:val="00072925"/>
    <w:rsid w:val="000729B9"/>
    <w:rsid w:val="00072E96"/>
    <w:rsid w:val="00073558"/>
    <w:rsid w:val="00073F92"/>
    <w:rsid w:val="00074F3D"/>
    <w:rsid w:val="00075E73"/>
    <w:rsid w:val="00076354"/>
    <w:rsid w:val="0007642E"/>
    <w:rsid w:val="0007779D"/>
    <w:rsid w:val="00077857"/>
    <w:rsid w:val="00077950"/>
    <w:rsid w:val="00077D45"/>
    <w:rsid w:val="000800F3"/>
    <w:rsid w:val="00080E56"/>
    <w:rsid w:val="000817A5"/>
    <w:rsid w:val="00081D2C"/>
    <w:rsid w:val="00082059"/>
    <w:rsid w:val="00082416"/>
    <w:rsid w:val="0008324B"/>
    <w:rsid w:val="000837FD"/>
    <w:rsid w:val="00083B39"/>
    <w:rsid w:val="00083DF8"/>
    <w:rsid w:val="00083F2B"/>
    <w:rsid w:val="00084B72"/>
    <w:rsid w:val="00085036"/>
    <w:rsid w:val="00085044"/>
    <w:rsid w:val="00085AD9"/>
    <w:rsid w:val="00085ADD"/>
    <w:rsid w:val="00085C35"/>
    <w:rsid w:val="00085D45"/>
    <w:rsid w:val="00086792"/>
    <w:rsid w:val="000868CF"/>
    <w:rsid w:val="00086BFA"/>
    <w:rsid w:val="00087097"/>
    <w:rsid w:val="00087239"/>
    <w:rsid w:val="000872EA"/>
    <w:rsid w:val="0008777A"/>
    <w:rsid w:val="00087910"/>
    <w:rsid w:val="00087D3F"/>
    <w:rsid w:val="00090505"/>
    <w:rsid w:val="00090BF1"/>
    <w:rsid w:val="00090D5B"/>
    <w:rsid w:val="00090FEE"/>
    <w:rsid w:val="00091173"/>
    <w:rsid w:val="000915FF"/>
    <w:rsid w:val="0009160A"/>
    <w:rsid w:val="00091BBB"/>
    <w:rsid w:val="00091DE2"/>
    <w:rsid w:val="00092019"/>
    <w:rsid w:val="00092215"/>
    <w:rsid w:val="00093109"/>
    <w:rsid w:val="000933BD"/>
    <w:rsid w:val="00093814"/>
    <w:rsid w:val="00093D5E"/>
    <w:rsid w:val="00094779"/>
    <w:rsid w:val="00094AEC"/>
    <w:rsid w:val="00094D0E"/>
    <w:rsid w:val="00094F76"/>
    <w:rsid w:val="000952A9"/>
    <w:rsid w:val="00095503"/>
    <w:rsid w:val="00095739"/>
    <w:rsid w:val="0009594F"/>
    <w:rsid w:val="00095A90"/>
    <w:rsid w:val="00095CF5"/>
    <w:rsid w:val="00095DB1"/>
    <w:rsid w:val="0009640A"/>
    <w:rsid w:val="00097443"/>
    <w:rsid w:val="00097B68"/>
    <w:rsid w:val="00097EF9"/>
    <w:rsid w:val="000A017D"/>
    <w:rsid w:val="000A085C"/>
    <w:rsid w:val="000A0AAE"/>
    <w:rsid w:val="000A0BE4"/>
    <w:rsid w:val="000A0C8A"/>
    <w:rsid w:val="000A109A"/>
    <w:rsid w:val="000A1D96"/>
    <w:rsid w:val="000A25EA"/>
    <w:rsid w:val="000A28F0"/>
    <w:rsid w:val="000A2B92"/>
    <w:rsid w:val="000A35A7"/>
    <w:rsid w:val="000A3991"/>
    <w:rsid w:val="000A3C4B"/>
    <w:rsid w:val="000A3DEE"/>
    <w:rsid w:val="000A4B2D"/>
    <w:rsid w:val="000A5412"/>
    <w:rsid w:val="000A6545"/>
    <w:rsid w:val="000A6E1D"/>
    <w:rsid w:val="000A7369"/>
    <w:rsid w:val="000A765A"/>
    <w:rsid w:val="000A7EEF"/>
    <w:rsid w:val="000B0B3C"/>
    <w:rsid w:val="000B152C"/>
    <w:rsid w:val="000B1B3C"/>
    <w:rsid w:val="000B1DDE"/>
    <w:rsid w:val="000B24E9"/>
    <w:rsid w:val="000B28D8"/>
    <w:rsid w:val="000B2EFD"/>
    <w:rsid w:val="000B39E5"/>
    <w:rsid w:val="000B3B60"/>
    <w:rsid w:val="000B3BF5"/>
    <w:rsid w:val="000B4A44"/>
    <w:rsid w:val="000B51D4"/>
    <w:rsid w:val="000B53BC"/>
    <w:rsid w:val="000B592E"/>
    <w:rsid w:val="000B61E3"/>
    <w:rsid w:val="000B65F5"/>
    <w:rsid w:val="000B66DD"/>
    <w:rsid w:val="000B6E2A"/>
    <w:rsid w:val="000C031D"/>
    <w:rsid w:val="000C03CF"/>
    <w:rsid w:val="000C05A7"/>
    <w:rsid w:val="000C05FC"/>
    <w:rsid w:val="000C0B34"/>
    <w:rsid w:val="000C0E4E"/>
    <w:rsid w:val="000C1592"/>
    <w:rsid w:val="000C1687"/>
    <w:rsid w:val="000C1BFF"/>
    <w:rsid w:val="000C2296"/>
    <w:rsid w:val="000C2F70"/>
    <w:rsid w:val="000C3193"/>
    <w:rsid w:val="000C342F"/>
    <w:rsid w:val="000C34FE"/>
    <w:rsid w:val="000C4209"/>
    <w:rsid w:val="000C466E"/>
    <w:rsid w:val="000C59F9"/>
    <w:rsid w:val="000C5BC2"/>
    <w:rsid w:val="000C5C06"/>
    <w:rsid w:val="000C5C52"/>
    <w:rsid w:val="000C642E"/>
    <w:rsid w:val="000C676B"/>
    <w:rsid w:val="000C67E3"/>
    <w:rsid w:val="000C6D80"/>
    <w:rsid w:val="000C717B"/>
    <w:rsid w:val="000C75BA"/>
    <w:rsid w:val="000C768C"/>
    <w:rsid w:val="000C7BCC"/>
    <w:rsid w:val="000C7BD2"/>
    <w:rsid w:val="000D01A5"/>
    <w:rsid w:val="000D0D6A"/>
    <w:rsid w:val="000D1F70"/>
    <w:rsid w:val="000D23B1"/>
    <w:rsid w:val="000D2601"/>
    <w:rsid w:val="000D2AD7"/>
    <w:rsid w:val="000D3975"/>
    <w:rsid w:val="000D3FC9"/>
    <w:rsid w:val="000D441B"/>
    <w:rsid w:val="000D4565"/>
    <w:rsid w:val="000D4797"/>
    <w:rsid w:val="000D4821"/>
    <w:rsid w:val="000D4826"/>
    <w:rsid w:val="000D6192"/>
    <w:rsid w:val="000D7189"/>
    <w:rsid w:val="000D7470"/>
    <w:rsid w:val="000E0151"/>
    <w:rsid w:val="000E055D"/>
    <w:rsid w:val="000E132A"/>
    <w:rsid w:val="000E1661"/>
    <w:rsid w:val="000E1849"/>
    <w:rsid w:val="000E1E97"/>
    <w:rsid w:val="000E2ECB"/>
    <w:rsid w:val="000E445E"/>
    <w:rsid w:val="000E47AF"/>
    <w:rsid w:val="000E4F91"/>
    <w:rsid w:val="000E55BE"/>
    <w:rsid w:val="000E5619"/>
    <w:rsid w:val="000E5D05"/>
    <w:rsid w:val="000E5D8C"/>
    <w:rsid w:val="000E60D6"/>
    <w:rsid w:val="000E685C"/>
    <w:rsid w:val="000E7310"/>
    <w:rsid w:val="000E7714"/>
    <w:rsid w:val="000F08E2"/>
    <w:rsid w:val="000F0B26"/>
    <w:rsid w:val="000F0B89"/>
    <w:rsid w:val="000F0DF6"/>
    <w:rsid w:val="000F0EC1"/>
    <w:rsid w:val="000F0FE1"/>
    <w:rsid w:val="000F133C"/>
    <w:rsid w:val="000F1593"/>
    <w:rsid w:val="000F187C"/>
    <w:rsid w:val="000F216B"/>
    <w:rsid w:val="000F22D4"/>
    <w:rsid w:val="000F2707"/>
    <w:rsid w:val="000F29D9"/>
    <w:rsid w:val="000F2C4F"/>
    <w:rsid w:val="000F308C"/>
    <w:rsid w:val="000F3210"/>
    <w:rsid w:val="000F3311"/>
    <w:rsid w:val="000F3853"/>
    <w:rsid w:val="000F3975"/>
    <w:rsid w:val="000F3B89"/>
    <w:rsid w:val="000F3EE1"/>
    <w:rsid w:val="000F459F"/>
    <w:rsid w:val="000F4AEA"/>
    <w:rsid w:val="000F4E80"/>
    <w:rsid w:val="000F50F6"/>
    <w:rsid w:val="000F51E8"/>
    <w:rsid w:val="000F521E"/>
    <w:rsid w:val="000F645A"/>
    <w:rsid w:val="000F67C0"/>
    <w:rsid w:val="000F6901"/>
    <w:rsid w:val="000F6CF6"/>
    <w:rsid w:val="000F7445"/>
    <w:rsid w:val="000F783B"/>
    <w:rsid w:val="000F7C00"/>
    <w:rsid w:val="000F7F40"/>
    <w:rsid w:val="0010049D"/>
    <w:rsid w:val="00100563"/>
    <w:rsid w:val="0010250E"/>
    <w:rsid w:val="00102751"/>
    <w:rsid w:val="0010337C"/>
    <w:rsid w:val="001035FB"/>
    <w:rsid w:val="00103CC9"/>
    <w:rsid w:val="00104011"/>
    <w:rsid w:val="00104F14"/>
    <w:rsid w:val="00104F47"/>
    <w:rsid w:val="00104FEA"/>
    <w:rsid w:val="001053A2"/>
    <w:rsid w:val="00105955"/>
    <w:rsid w:val="001059CD"/>
    <w:rsid w:val="00105B1D"/>
    <w:rsid w:val="00105D08"/>
    <w:rsid w:val="0010682D"/>
    <w:rsid w:val="001068BD"/>
    <w:rsid w:val="00106B37"/>
    <w:rsid w:val="00107F0B"/>
    <w:rsid w:val="00110781"/>
    <w:rsid w:val="00110D0C"/>
    <w:rsid w:val="00111015"/>
    <w:rsid w:val="0011256A"/>
    <w:rsid w:val="00112AF2"/>
    <w:rsid w:val="00112C27"/>
    <w:rsid w:val="001130C8"/>
    <w:rsid w:val="0011435F"/>
    <w:rsid w:val="001143C1"/>
    <w:rsid w:val="00115C3F"/>
    <w:rsid w:val="00115F59"/>
    <w:rsid w:val="001160E9"/>
    <w:rsid w:val="001164C1"/>
    <w:rsid w:val="00116A97"/>
    <w:rsid w:val="00116D43"/>
    <w:rsid w:val="00117FF6"/>
    <w:rsid w:val="0012020E"/>
    <w:rsid w:val="001204C7"/>
    <w:rsid w:val="001206B9"/>
    <w:rsid w:val="00120D7F"/>
    <w:rsid w:val="001210A4"/>
    <w:rsid w:val="00121509"/>
    <w:rsid w:val="001215B8"/>
    <w:rsid w:val="001218F4"/>
    <w:rsid w:val="00122377"/>
    <w:rsid w:val="0012258C"/>
    <w:rsid w:val="001228A2"/>
    <w:rsid w:val="00122961"/>
    <w:rsid w:val="00124004"/>
    <w:rsid w:val="00124451"/>
    <w:rsid w:val="0012457B"/>
    <w:rsid w:val="001245B8"/>
    <w:rsid w:val="0012460B"/>
    <w:rsid w:val="00124C8D"/>
    <w:rsid w:val="00124DE2"/>
    <w:rsid w:val="001254A1"/>
    <w:rsid w:val="0012553E"/>
    <w:rsid w:val="00125711"/>
    <w:rsid w:val="00125B78"/>
    <w:rsid w:val="00125E7D"/>
    <w:rsid w:val="00126828"/>
    <w:rsid w:val="00126926"/>
    <w:rsid w:val="00126F65"/>
    <w:rsid w:val="001271BE"/>
    <w:rsid w:val="001271EB"/>
    <w:rsid w:val="001279BA"/>
    <w:rsid w:val="00127B4B"/>
    <w:rsid w:val="00127D70"/>
    <w:rsid w:val="00127E3C"/>
    <w:rsid w:val="00130095"/>
    <w:rsid w:val="00130C46"/>
    <w:rsid w:val="00130CD8"/>
    <w:rsid w:val="001310BD"/>
    <w:rsid w:val="001312A1"/>
    <w:rsid w:val="00131831"/>
    <w:rsid w:val="0013183B"/>
    <w:rsid w:val="0013187D"/>
    <w:rsid w:val="00131E6A"/>
    <w:rsid w:val="001329A6"/>
    <w:rsid w:val="001332FD"/>
    <w:rsid w:val="00133DA0"/>
    <w:rsid w:val="00134285"/>
    <w:rsid w:val="00134695"/>
    <w:rsid w:val="00134947"/>
    <w:rsid w:val="0013494A"/>
    <w:rsid w:val="00134E2E"/>
    <w:rsid w:val="00134F75"/>
    <w:rsid w:val="00135A47"/>
    <w:rsid w:val="00135FF1"/>
    <w:rsid w:val="00136389"/>
    <w:rsid w:val="00136F79"/>
    <w:rsid w:val="00137969"/>
    <w:rsid w:val="00137F13"/>
    <w:rsid w:val="001411DF"/>
    <w:rsid w:val="0014169E"/>
    <w:rsid w:val="001416E8"/>
    <w:rsid w:val="00141842"/>
    <w:rsid w:val="00143BB8"/>
    <w:rsid w:val="001455EB"/>
    <w:rsid w:val="00145B21"/>
    <w:rsid w:val="00145C79"/>
    <w:rsid w:val="00146727"/>
    <w:rsid w:val="00146CEF"/>
    <w:rsid w:val="00146F46"/>
    <w:rsid w:val="0014767D"/>
    <w:rsid w:val="00147739"/>
    <w:rsid w:val="00147D59"/>
    <w:rsid w:val="00147DF6"/>
    <w:rsid w:val="0015007C"/>
    <w:rsid w:val="0015111D"/>
    <w:rsid w:val="00151CCE"/>
    <w:rsid w:val="00151FBE"/>
    <w:rsid w:val="001522CB"/>
    <w:rsid w:val="00152574"/>
    <w:rsid w:val="00152DF4"/>
    <w:rsid w:val="00153290"/>
    <w:rsid w:val="00153481"/>
    <w:rsid w:val="0015359D"/>
    <w:rsid w:val="0015408E"/>
    <w:rsid w:val="001543BE"/>
    <w:rsid w:val="00154B61"/>
    <w:rsid w:val="00154B73"/>
    <w:rsid w:val="001550F8"/>
    <w:rsid w:val="00155DA4"/>
    <w:rsid w:val="001564F7"/>
    <w:rsid w:val="00156AFA"/>
    <w:rsid w:val="00157674"/>
    <w:rsid w:val="00157825"/>
    <w:rsid w:val="00157B24"/>
    <w:rsid w:val="00157CFC"/>
    <w:rsid w:val="00157D0A"/>
    <w:rsid w:val="00160202"/>
    <w:rsid w:val="001602BC"/>
    <w:rsid w:val="00160605"/>
    <w:rsid w:val="0016159D"/>
    <w:rsid w:val="00161782"/>
    <w:rsid w:val="00161BC5"/>
    <w:rsid w:val="00161C8E"/>
    <w:rsid w:val="00161D1B"/>
    <w:rsid w:val="0016352B"/>
    <w:rsid w:val="00163A59"/>
    <w:rsid w:val="00163C4A"/>
    <w:rsid w:val="00164061"/>
    <w:rsid w:val="001644BC"/>
    <w:rsid w:val="00164E73"/>
    <w:rsid w:val="001652B0"/>
    <w:rsid w:val="001653D7"/>
    <w:rsid w:val="001657AA"/>
    <w:rsid w:val="00165B13"/>
    <w:rsid w:val="00165EAD"/>
    <w:rsid w:val="00166237"/>
    <w:rsid w:val="00166347"/>
    <w:rsid w:val="0016660A"/>
    <w:rsid w:val="00166B63"/>
    <w:rsid w:val="00166E3C"/>
    <w:rsid w:val="00166ED9"/>
    <w:rsid w:val="00166F30"/>
    <w:rsid w:val="001677E3"/>
    <w:rsid w:val="001704C8"/>
    <w:rsid w:val="00170783"/>
    <w:rsid w:val="00170D8F"/>
    <w:rsid w:val="00171732"/>
    <w:rsid w:val="00172050"/>
    <w:rsid w:val="00172EBD"/>
    <w:rsid w:val="00173100"/>
    <w:rsid w:val="00173F83"/>
    <w:rsid w:val="0017440D"/>
    <w:rsid w:val="00174740"/>
    <w:rsid w:val="00174AE9"/>
    <w:rsid w:val="00174D4C"/>
    <w:rsid w:val="0017542E"/>
    <w:rsid w:val="00175C85"/>
    <w:rsid w:val="00175EA4"/>
    <w:rsid w:val="00175EA7"/>
    <w:rsid w:val="0017603C"/>
    <w:rsid w:val="0017658A"/>
    <w:rsid w:val="00177809"/>
    <w:rsid w:val="00177B4D"/>
    <w:rsid w:val="00177B55"/>
    <w:rsid w:val="00177BE9"/>
    <w:rsid w:val="00177C20"/>
    <w:rsid w:val="001801F5"/>
    <w:rsid w:val="00180B3F"/>
    <w:rsid w:val="00181434"/>
    <w:rsid w:val="00181E32"/>
    <w:rsid w:val="0018324D"/>
    <w:rsid w:val="00183898"/>
    <w:rsid w:val="00184037"/>
    <w:rsid w:val="001842CA"/>
    <w:rsid w:val="001854A2"/>
    <w:rsid w:val="00185744"/>
    <w:rsid w:val="00185E58"/>
    <w:rsid w:val="00186B88"/>
    <w:rsid w:val="00187455"/>
    <w:rsid w:val="001874AD"/>
    <w:rsid w:val="001876D0"/>
    <w:rsid w:val="0019014B"/>
    <w:rsid w:val="001914DB"/>
    <w:rsid w:val="001920AF"/>
    <w:rsid w:val="001921E8"/>
    <w:rsid w:val="00192F74"/>
    <w:rsid w:val="00193217"/>
    <w:rsid w:val="0019343D"/>
    <w:rsid w:val="001937C6"/>
    <w:rsid w:val="00193C00"/>
    <w:rsid w:val="00193CB6"/>
    <w:rsid w:val="001945A7"/>
    <w:rsid w:val="00194C69"/>
    <w:rsid w:val="00195144"/>
    <w:rsid w:val="00196321"/>
    <w:rsid w:val="00196C5B"/>
    <w:rsid w:val="00197363"/>
    <w:rsid w:val="0019757B"/>
    <w:rsid w:val="00197AB5"/>
    <w:rsid w:val="00197F00"/>
    <w:rsid w:val="001A0572"/>
    <w:rsid w:val="001A07E0"/>
    <w:rsid w:val="001A1990"/>
    <w:rsid w:val="001A1F03"/>
    <w:rsid w:val="001A2175"/>
    <w:rsid w:val="001A22C7"/>
    <w:rsid w:val="001A2EC8"/>
    <w:rsid w:val="001A2F2C"/>
    <w:rsid w:val="001A31E0"/>
    <w:rsid w:val="001A3690"/>
    <w:rsid w:val="001A3C31"/>
    <w:rsid w:val="001A406C"/>
    <w:rsid w:val="001A4C52"/>
    <w:rsid w:val="001A618D"/>
    <w:rsid w:val="001A62D0"/>
    <w:rsid w:val="001A669D"/>
    <w:rsid w:val="001A68EB"/>
    <w:rsid w:val="001A6DC9"/>
    <w:rsid w:val="001A6F7B"/>
    <w:rsid w:val="001A70D3"/>
    <w:rsid w:val="001A73B3"/>
    <w:rsid w:val="001B0C05"/>
    <w:rsid w:val="001B1311"/>
    <w:rsid w:val="001B18AF"/>
    <w:rsid w:val="001B18BC"/>
    <w:rsid w:val="001B2106"/>
    <w:rsid w:val="001B33F0"/>
    <w:rsid w:val="001B347F"/>
    <w:rsid w:val="001B349F"/>
    <w:rsid w:val="001B3634"/>
    <w:rsid w:val="001B3916"/>
    <w:rsid w:val="001B3946"/>
    <w:rsid w:val="001B394F"/>
    <w:rsid w:val="001B4AC2"/>
    <w:rsid w:val="001B4BD0"/>
    <w:rsid w:val="001B4F8A"/>
    <w:rsid w:val="001B548E"/>
    <w:rsid w:val="001B556E"/>
    <w:rsid w:val="001B5DB5"/>
    <w:rsid w:val="001B5EA5"/>
    <w:rsid w:val="001B64F4"/>
    <w:rsid w:val="001B68C6"/>
    <w:rsid w:val="001B6A5E"/>
    <w:rsid w:val="001B6E8B"/>
    <w:rsid w:val="001B7145"/>
    <w:rsid w:val="001B7713"/>
    <w:rsid w:val="001B7879"/>
    <w:rsid w:val="001B792E"/>
    <w:rsid w:val="001B7D7B"/>
    <w:rsid w:val="001B7EC0"/>
    <w:rsid w:val="001C0407"/>
    <w:rsid w:val="001C1520"/>
    <w:rsid w:val="001C16A7"/>
    <w:rsid w:val="001C1D8F"/>
    <w:rsid w:val="001C23FA"/>
    <w:rsid w:val="001C30CC"/>
    <w:rsid w:val="001C30D5"/>
    <w:rsid w:val="001C3709"/>
    <w:rsid w:val="001C3962"/>
    <w:rsid w:val="001C3B31"/>
    <w:rsid w:val="001C3C29"/>
    <w:rsid w:val="001C400C"/>
    <w:rsid w:val="001C41B1"/>
    <w:rsid w:val="001C504A"/>
    <w:rsid w:val="001C54B7"/>
    <w:rsid w:val="001C5C68"/>
    <w:rsid w:val="001C60B6"/>
    <w:rsid w:val="001C60BE"/>
    <w:rsid w:val="001C641C"/>
    <w:rsid w:val="001C6976"/>
    <w:rsid w:val="001C6DB2"/>
    <w:rsid w:val="001C7174"/>
    <w:rsid w:val="001C7431"/>
    <w:rsid w:val="001C77A1"/>
    <w:rsid w:val="001C78D3"/>
    <w:rsid w:val="001D1109"/>
    <w:rsid w:val="001D123E"/>
    <w:rsid w:val="001D13B3"/>
    <w:rsid w:val="001D166A"/>
    <w:rsid w:val="001D19B6"/>
    <w:rsid w:val="001D1A90"/>
    <w:rsid w:val="001D216B"/>
    <w:rsid w:val="001D22B0"/>
    <w:rsid w:val="001D2D8F"/>
    <w:rsid w:val="001D3056"/>
    <w:rsid w:val="001D315B"/>
    <w:rsid w:val="001D33D8"/>
    <w:rsid w:val="001D3942"/>
    <w:rsid w:val="001D3E60"/>
    <w:rsid w:val="001D400F"/>
    <w:rsid w:val="001D4A3B"/>
    <w:rsid w:val="001D5DCB"/>
    <w:rsid w:val="001D62C7"/>
    <w:rsid w:val="001D66D0"/>
    <w:rsid w:val="001D6C21"/>
    <w:rsid w:val="001D6C82"/>
    <w:rsid w:val="001D6E17"/>
    <w:rsid w:val="001D747E"/>
    <w:rsid w:val="001D78FF"/>
    <w:rsid w:val="001D7FB6"/>
    <w:rsid w:val="001E05D4"/>
    <w:rsid w:val="001E0F4B"/>
    <w:rsid w:val="001E1569"/>
    <w:rsid w:val="001E1E4D"/>
    <w:rsid w:val="001E250B"/>
    <w:rsid w:val="001E2993"/>
    <w:rsid w:val="001E299C"/>
    <w:rsid w:val="001E3675"/>
    <w:rsid w:val="001E3690"/>
    <w:rsid w:val="001E3D17"/>
    <w:rsid w:val="001E3E0C"/>
    <w:rsid w:val="001E42C1"/>
    <w:rsid w:val="001E47EA"/>
    <w:rsid w:val="001E4AE4"/>
    <w:rsid w:val="001E4EED"/>
    <w:rsid w:val="001E5360"/>
    <w:rsid w:val="001E5374"/>
    <w:rsid w:val="001E5666"/>
    <w:rsid w:val="001E57AB"/>
    <w:rsid w:val="001E5869"/>
    <w:rsid w:val="001E5DCE"/>
    <w:rsid w:val="001E5FBD"/>
    <w:rsid w:val="001E6212"/>
    <w:rsid w:val="001E6D0E"/>
    <w:rsid w:val="001E6DD5"/>
    <w:rsid w:val="001E6FB2"/>
    <w:rsid w:val="001E7EF1"/>
    <w:rsid w:val="001F06E8"/>
    <w:rsid w:val="001F09F7"/>
    <w:rsid w:val="001F0E41"/>
    <w:rsid w:val="001F1232"/>
    <w:rsid w:val="001F146B"/>
    <w:rsid w:val="001F1D00"/>
    <w:rsid w:val="001F224E"/>
    <w:rsid w:val="001F22B0"/>
    <w:rsid w:val="001F237A"/>
    <w:rsid w:val="001F2C37"/>
    <w:rsid w:val="001F3D56"/>
    <w:rsid w:val="001F3FAA"/>
    <w:rsid w:val="001F4057"/>
    <w:rsid w:val="001F40BC"/>
    <w:rsid w:val="001F4365"/>
    <w:rsid w:val="001F4841"/>
    <w:rsid w:val="001F4D22"/>
    <w:rsid w:val="001F5105"/>
    <w:rsid w:val="001F5206"/>
    <w:rsid w:val="001F56E7"/>
    <w:rsid w:val="001F5D56"/>
    <w:rsid w:val="001F5F8D"/>
    <w:rsid w:val="001F63D6"/>
    <w:rsid w:val="001F66B0"/>
    <w:rsid w:val="001F6AA3"/>
    <w:rsid w:val="002002E9"/>
    <w:rsid w:val="002004E4"/>
    <w:rsid w:val="00200714"/>
    <w:rsid w:val="0020073A"/>
    <w:rsid w:val="002018CA"/>
    <w:rsid w:val="00202359"/>
    <w:rsid w:val="002027AE"/>
    <w:rsid w:val="00202803"/>
    <w:rsid w:val="0020289F"/>
    <w:rsid w:val="00203333"/>
    <w:rsid w:val="002033CC"/>
    <w:rsid w:val="0020363E"/>
    <w:rsid w:val="00203997"/>
    <w:rsid w:val="002039AD"/>
    <w:rsid w:val="00203BC7"/>
    <w:rsid w:val="0020706C"/>
    <w:rsid w:val="00207288"/>
    <w:rsid w:val="0020773B"/>
    <w:rsid w:val="0021088D"/>
    <w:rsid w:val="002108C7"/>
    <w:rsid w:val="00210948"/>
    <w:rsid w:val="00210DED"/>
    <w:rsid w:val="00210FFD"/>
    <w:rsid w:val="00212094"/>
    <w:rsid w:val="00212B49"/>
    <w:rsid w:val="00213392"/>
    <w:rsid w:val="00214697"/>
    <w:rsid w:val="002158BD"/>
    <w:rsid w:val="00215DAE"/>
    <w:rsid w:val="0021625B"/>
    <w:rsid w:val="00216CD7"/>
    <w:rsid w:val="00216FA2"/>
    <w:rsid w:val="002172ED"/>
    <w:rsid w:val="00220083"/>
    <w:rsid w:val="002200EC"/>
    <w:rsid w:val="002211A8"/>
    <w:rsid w:val="00221293"/>
    <w:rsid w:val="0022191E"/>
    <w:rsid w:val="00221930"/>
    <w:rsid w:val="00221961"/>
    <w:rsid w:val="00222061"/>
    <w:rsid w:val="00222148"/>
    <w:rsid w:val="00222250"/>
    <w:rsid w:val="002223B6"/>
    <w:rsid w:val="002224EA"/>
    <w:rsid w:val="00222C12"/>
    <w:rsid w:val="00222C9A"/>
    <w:rsid w:val="0022316E"/>
    <w:rsid w:val="00223865"/>
    <w:rsid w:val="00223ABF"/>
    <w:rsid w:val="00223F71"/>
    <w:rsid w:val="0022499B"/>
    <w:rsid w:val="00224FB3"/>
    <w:rsid w:val="002259DE"/>
    <w:rsid w:val="00225EC8"/>
    <w:rsid w:val="0022644A"/>
    <w:rsid w:val="00226FBA"/>
    <w:rsid w:val="00226FD7"/>
    <w:rsid w:val="00227CDF"/>
    <w:rsid w:val="00227DEF"/>
    <w:rsid w:val="0023036F"/>
    <w:rsid w:val="00230A43"/>
    <w:rsid w:val="00231347"/>
    <w:rsid w:val="00232DF6"/>
    <w:rsid w:val="002336F7"/>
    <w:rsid w:val="00235458"/>
    <w:rsid w:val="002358FC"/>
    <w:rsid w:val="00236107"/>
    <w:rsid w:val="00236AA4"/>
    <w:rsid w:val="00236AC7"/>
    <w:rsid w:val="002374A6"/>
    <w:rsid w:val="002375BE"/>
    <w:rsid w:val="0023765E"/>
    <w:rsid w:val="0023780E"/>
    <w:rsid w:val="00237874"/>
    <w:rsid w:val="002378DE"/>
    <w:rsid w:val="00237A7D"/>
    <w:rsid w:val="00240542"/>
    <w:rsid w:val="002408C7"/>
    <w:rsid w:val="00240DA0"/>
    <w:rsid w:val="00240E8E"/>
    <w:rsid w:val="00241910"/>
    <w:rsid w:val="00241A14"/>
    <w:rsid w:val="00241DFB"/>
    <w:rsid w:val="00241F61"/>
    <w:rsid w:val="00242165"/>
    <w:rsid w:val="002429AB"/>
    <w:rsid w:val="0024303B"/>
    <w:rsid w:val="0024312E"/>
    <w:rsid w:val="0024315C"/>
    <w:rsid w:val="002432C2"/>
    <w:rsid w:val="00244333"/>
    <w:rsid w:val="002444DE"/>
    <w:rsid w:val="0024456E"/>
    <w:rsid w:val="00244C50"/>
    <w:rsid w:val="00244C8D"/>
    <w:rsid w:val="002457C4"/>
    <w:rsid w:val="00245818"/>
    <w:rsid w:val="0024639B"/>
    <w:rsid w:val="002467B9"/>
    <w:rsid w:val="00246E83"/>
    <w:rsid w:val="00247267"/>
    <w:rsid w:val="00247B52"/>
    <w:rsid w:val="002505EB"/>
    <w:rsid w:val="00250783"/>
    <w:rsid w:val="00250F30"/>
    <w:rsid w:val="00250F89"/>
    <w:rsid w:val="00250FBA"/>
    <w:rsid w:val="00251811"/>
    <w:rsid w:val="0025190B"/>
    <w:rsid w:val="00251E07"/>
    <w:rsid w:val="0025237B"/>
    <w:rsid w:val="002527F9"/>
    <w:rsid w:val="002529E2"/>
    <w:rsid w:val="00252B3B"/>
    <w:rsid w:val="0025390E"/>
    <w:rsid w:val="00253AF5"/>
    <w:rsid w:val="00254283"/>
    <w:rsid w:val="00254372"/>
    <w:rsid w:val="002544B5"/>
    <w:rsid w:val="00254B95"/>
    <w:rsid w:val="00254D0C"/>
    <w:rsid w:val="00254DC2"/>
    <w:rsid w:val="00254E2A"/>
    <w:rsid w:val="00255170"/>
    <w:rsid w:val="00255D73"/>
    <w:rsid w:val="0025603E"/>
    <w:rsid w:val="00256327"/>
    <w:rsid w:val="002569B7"/>
    <w:rsid w:val="00256EAC"/>
    <w:rsid w:val="00257383"/>
    <w:rsid w:val="0025742C"/>
    <w:rsid w:val="00260929"/>
    <w:rsid w:val="002616E5"/>
    <w:rsid w:val="00261DA6"/>
    <w:rsid w:val="00261F38"/>
    <w:rsid w:val="002637AD"/>
    <w:rsid w:val="002638B8"/>
    <w:rsid w:val="002642CB"/>
    <w:rsid w:val="00265083"/>
    <w:rsid w:val="002656F8"/>
    <w:rsid w:val="00265CF4"/>
    <w:rsid w:val="0026623F"/>
    <w:rsid w:val="002668A2"/>
    <w:rsid w:val="00267039"/>
    <w:rsid w:val="00267098"/>
    <w:rsid w:val="002670F6"/>
    <w:rsid w:val="00267684"/>
    <w:rsid w:val="00267F6D"/>
    <w:rsid w:val="00270601"/>
    <w:rsid w:val="00270734"/>
    <w:rsid w:val="0027077A"/>
    <w:rsid w:val="00270826"/>
    <w:rsid w:val="00271257"/>
    <w:rsid w:val="0027332C"/>
    <w:rsid w:val="00273A1D"/>
    <w:rsid w:val="00273AA3"/>
    <w:rsid w:val="00274213"/>
    <w:rsid w:val="00274596"/>
    <w:rsid w:val="0027492C"/>
    <w:rsid w:val="00274E2F"/>
    <w:rsid w:val="0027663C"/>
    <w:rsid w:val="00277715"/>
    <w:rsid w:val="0027777A"/>
    <w:rsid w:val="00277A81"/>
    <w:rsid w:val="00277B22"/>
    <w:rsid w:val="00277CDE"/>
    <w:rsid w:val="00277F63"/>
    <w:rsid w:val="002805C1"/>
    <w:rsid w:val="00280D1F"/>
    <w:rsid w:val="00280E68"/>
    <w:rsid w:val="00281294"/>
    <w:rsid w:val="00281386"/>
    <w:rsid w:val="0028163D"/>
    <w:rsid w:val="00281AB6"/>
    <w:rsid w:val="00281D43"/>
    <w:rsid w:val="00281DA3"/>
    <w:rsid w:val="00281F4F"/>
    <w:rsid w:val="002829EC"/>
    <w:rsid w:val="00282A20"/>
    <w:rsid w:val="00282DA3"/>
    <w:rsid w:val="00283A87"/>
    <w:rsid w:val="00283D96"/>
    <w:rsid w:val="00283E42"/>
    <w:rsid w:val="00283FBC"/>
    <w:rsid w:val="0028411C"/>
    <w:rsid w:val="0028477B"/>
    <w:rsid w:val="0028499B"/>
    <w:rsid w:val="00284BCF"/>
    <w:rsid w:val="00284C8F"/>
    <w:rsid w:val="00285194"/>
    <w:rsid w:val="00285A42"/>
    <w:rsid w:val="00285BDA"/>
    <w:rsid w:val="00285CD3"/>
    <w:rsid w:val="00285FCD"/>
    <w:rsid w:val="002860A6"/>
    <w:rsid w:val="0028662C"/>
    <w:rsid w:val="00286808"/>
    <w:rsid w:val="00286A0F"/>
    <w:rsid w:val="00286D40"/>
    <w:rsid w:val="00286F67"/>
    <w:rsid w:val="002871F6"/>
    <w:rsid w:val="00287C4A"/>
    <w:rsid w:val="00290B9A"/>
    <w:rsid w:val="00290D28"/>
    <w:rsid w:val="00290FA2"/>
    <w:rsid w:val="0029114B"/>
    <w:rsid w:val="002914EE"/>
    <w:rsid w:val="00291760"/>
    <w:rsid w:val="002917CC"/>
    <w:rsid w:val="002918F9"/>
    <w:rsid w:val="002919D1"/>
    <w:rsid w:val="002920AD"/>
    <w:rsid w:val="0029233D"/>
    <w:rsid w:val="00292EED"/>
    <w:rsid w:val="00293E22"/>
    <w:rsid w:val="00294660"/>
    <w:rsid w:val="00294C29"/>
    <w:rsid w:val="0029520E"/>
    <w:rsid w:val="0029538A"/>
    <w:rsid w:val="002957CD"/>
    <w:rsid w:val="002959F6"/>
    <w:rsid w:val="002959F9"/>
    <w:rsid w:val="00295A05"/>
    <w:rsid w:val="002969AD"/>
    <w:rsid w:val="00296AFC"/>
    <w:rsid w:val="00296C78"/>
    <w:rsid w:val="00297096"/>
    <w:rsid w:val="002970CC"/>
    <w:rsid w:val="002972B5"/>
    <w:rsid w:val="0029735B"/>
    <w:rsid w:val="00297951"/>
    <w:rsid w:val="002A0192"/>
    <w:rsid w:val="002A026E"/>
    <w:rsid w:val="002A137F"/>
    <w:rsid w:val="002A15BF"/>
    <w:rsid w:val="002A189E"/>
    <w:rsid w:val="002A211B"/>
    <w:rsid w:val="002A258A"/>
    <w:rsid w:val="002A27C1"/>
    <w:rsid w:val="002A2D93"/>
    <w:rsid w:val="002A3626"/>
    <w:rsid w:val="002A3FF5"/>
    <w:rsid w:val="002A4073"/>
    <w:rsid w:val="002A4590"/>
    <w:rsid w:val="002A4601"/>
    <w:rsid w:val="002A49BB"/>
    <w:rsid w:val="002A4A04"/>
    <w:rsid w:val="002A4D73"/>
    <w:rsid w:val="002A5A25"/>
    <w:rsid w:val="002A66C9"/>
    <w:rsid w:val="002A687E"/>
    <w:rsid w:val="002A7B81"/>
    <w:rsid w:val="002B0D77"/>
    <w:rsid w:val="002B0F5B"/>
    <w:rsid w:val="002B1199"/>
    <w:rsid w:val="002B1333"/>
    <w:rsid w:val="002B21F9"/>
    <w:rsid w:val="002B22A9"/>
    <w:rsid w:val="002B22BC"/>
    <w:rsid w:val="002B2786"/>
    <w:rsid w:val="002B2BE3"/>
    <w:rsid w:val="002B3C2B"/>
    <w:rsid w:val="002B421F"/>
    <w:rsid w:val="002B456B"/>
    <w:rsid w:val="002B51C9"/>
    <w:rsid w:val="002B54D8"/>
    <w:rsid w:val="002B688B"/>
    <w:rsid w:val="002B6E5C"/>
    <w:rsid w:val="002B7175"/>
    <w:rsid w:val="002B71C8"/>
    <w:rsid w:val="002B76E3"/>
    <w:rsid w:val="002B7AA1"/>
    <w:rsid w:val="002B7AF8"/>
    <w:rsid w:val="002C0E7C"/>
    <w:rsid w:val="002C1167"/>
    <w:rsid w:val="002C17B7"/>
    <w:rsid w:val="002C1E91"/>
    <w:rsid w:val="002C1EDA"/>
    <w:rsid w:val="002C269B"/>
    <w:rsid w:val="002C2738"/>
    <w:rsid w:val="002C2AF3"/>
    <w:rsid w:val="002C2C2D"/>
    <w:rsid w:val="002C324D"/>
    <w:rsid w:val="002C3C80"/>
    <w:rsid w:val="002C41FF"/>
    <w:rsid w:val="002C42B0"/>
    <w:rsid w:val="002C47D6"/>
    <w:rsid w:val="002C4AEE"/>
    <w:rsid w:val="002C5305"/>
    <w:rsid w:val="002C5CBA"/>
    <w:rsid w:val="002C5D0A"/>
    <w:rsid w:val="002C6125"/>
    <w:rsid w:val="002C6191"/>
    <w:rsid w:val="002C62E6"/>
    <w:rsid w:val="002C67FC"/>
    <w:rsid w:val="002C6E36"/>
    <w:rsid w:val="002C71E7"/>
    <w:rsid w:val="002C744D"/>
    <w:rsid w:val="002D00BE"/>
    <w:rsid w:val="002D0AAB"/>
    <w:rsid w:val="002D0AFA"/>
    <w:rsid w:val="002D0B4B"/>
    <w:rsid w:val="002D0D00"/>
    <w:rsid w:val="002D1FEE"/>
    <w:rsid w:val="002D24DE"/>
    <w:rsid w:val="002D273C"/>
    <w:rsid w:val="002D2769"/>
    <w:rsid w:val="002D2D0D"/>
    <w:rsid w:val="002D2FD5"/>
    <w:rsid w:val="002D4454"/>
    <w:rsid w:val="002D4722"/>
    <w:rsid w:val="002D5C05"/>
    <w:rsid w:val="002E05FD"/>
    <w:rsid w:val="002E08D5"/>
    <w:rsid w:val="002E098E"/>
    <w:rsid w:val="002E0C5A"/>
    <w:rsid w:val="002E0CD8"/>
    <w:rsid w:val="002E151E"/>
    <w:rsid w:val="002E153B"/>
    <w:rsid w:val="002E17CC"/>
    <w:rsid w:val="002E1A6A"/>
    <w:rsid w:val="002E1A7B"/>
    <w:rsid w:val="002E2215"/>
    <w:rsid w:val="002E23DB"/>
    <w:rsid w:val="002E2628"/>
    <w:rsid w:val="002E27E1"/>
    <w:rsid w:val="002E2F7F"/>
    <w:rsid w:val="002E3927"/>
    <w:rsid w:val="002E398F"/>
    <w:rsid w:val="002E45CE"/>
    <w:rsid w:val="002E4B0A"/>
    <w:rsid w:val="002E4B2A"/>
    <w:rsid w:val="002E526A"/>
    <w:rsid w:val="002E612D"/>
    <w:rsid w:val="002E625C"/>
    <w:rsid w:val="002E6448"/>
    <w:rsid w:val="002E65CA"/>
    <w:rsid w:val="002E6759"/>
    <w:rsid w:val="002E69E1"/>
    <w:rsid w:val="002E71AB"/>
    <w:rsid w:val="002E78EA"/>
    <w:rsid w:val="002E7B26"/>
    <w:rsid w:val="002E7ED3"/>
    <w:rsid w:val="002F0389"/>
    <w:rsid w:val="002F1FED"/>
    <w:rsid w:val="002F204B"/>
    <w:rsid w:val="002F234A"/>
    <w:rsid w:val="002F2671"/>
    <w:rsid w:val="002F3038"/>
    <w:rsid w:val="002F31C4"/>
    <w:rsid w:val="002F337E"/>
    <w:rsid w:val="002F356C"/>
    <w:rsid w:val="002F372A"/>
    <w:rsid w:val="002F4298"/>
    <w:rsid w:val="002F4309"/>
    <w:rsid w:val="002F4ABD"/>
    <w:rsid w:val="002F4AF3"/>
    <w:rsid w:val="002F4F70"/>
    <w:rsid w:val="002F5886"/>
    <w:rsid w:val="002F58B1"/>
    <w:rsid w:val="002F5AEF"/>
    <w:rsid w:val="002F5F5B"/>
    <w:rsid w:val="002F5FEB"/>
    <w:rsid w:val="002F6FBA"/>
    <w:rsid w:val="002F720E"/>
    <w:rsid w:val="002F7B73"/>
    <w:rsid w:val="00300147"/>
    <w:rsid w:val="0030070D"/>
    <w:rsid w:val="00300774"/>
    <w:rsid w:val="00300DEE"/>
    <w:rsid w:val="00301861"/>
    <w:rsid w:val="00301B03"/>
    <w:rsid w:val="00301F4A"/>
    <w:rsid w:val="00302774"/>
    <w:rsid w:val="00302E53"/>
    <w:rsid w:val="003039BB"/>
    <w:rsid w:val="003039E5"/>
    <w:rsid w:val="00303A23"/>
    <w:rsid w:val="00303B39"/>
    <w:rsid w:val="00303BBC"/>
    <w:rsid w:val="00304569"/>
    <w:rsid w:val="0030588C"/>
    <w:rsid w:val="00306C2C"/>
    <w:rsid w:val="00306DAA"/>
    <w:rsid w:val="00307085"/>
    <w:rsid w:val="003072A8"/>
    <w:rsid w:val="00307E7A"/>
    <w:rsid w:val="003103DA"/>
    <w:rsid w:val="00310481"/>
    <w:rsid w:val="00310B08"/>
    <w:rsid w:val="003118F8"/>
    <w:rsid w:val="00311E24"/>
    <w:rsid w:val="00312DCF"/>
    <w:rsid w:val="00312F5C"/>
    <w:rsid w:val="003133DF"/>
    <w:rsid w:val="003136F9"/>
    <w:rsid w:val="00313BB7"/>
    <w:rsid w:val="00313C3B"/>
    <w:rsid w:val="0031430A"/>
    <w:rsid w:val="00315424"/>
    <w:rsid w:val="00315E43"/>
    <w:rsid w:val="0031763B"/>
    <w:rsid w:val="003201D0"/>
    <w:rsid w:val="0032030A"/>
    <w:rsid w:val="00321467"/>
    <w:rsid w:val="00321766"/>
    <w:rsid w:val="003218AE"/>
    <w:rsid w:val="003219E3"/>
    <w:rsid w:val="00321BD2"/>
    <w:rsid w:val="00321C6F"/>
    <w:rsid w:val="003220B0"/>
    <w:rsid w:val="00322EF6"/>
    <w:rsid w:val="003234DD"/>
    <w:rsid w:val="0032487B"/>
    <w:rsid w:val="00324F8B"/>
    <w:rsid w:val="003255DB"/>
    <w:rsid w:val="00325637"/>
    <w:rsid w:val="00325B5C"/>
    <w:rsid w:val="00325C34"/>
    <w:rsid w:val="00326280"/>
    <w:rsid w:val="00326299"/>
    <w:rsid w:val="00326831"/>
    <w:rsid w:val="00326C2A"/>
    <w:rsid w:val="00327800"/>
    <w:rsid w:val="00327929"/>
    <w:rsid w:val="00327D2E"/>
    <w:rsid w:val="00327E61"/>
    <w:rsid w:val="00327FE6"/>
    <w:rsid w:val="00330239"/>
    <w:rsid w:val="003302BB"/>
    <w:rsid w:val="00330EAB"/>
    <w:rsid w:val="00331002"/>
    <w:rsid w:val="00331262"/>
    <w:rsid w:val="003313AC"/>
    <w:rsid w:val="00331ACD"/>
    <w:rsid w:val="00331D42"/>
    <w:rsid w:val="00332D3D"/>
    <w:rsid w:val="00333662"/>
    <w:rsid w:val="00334113"/>
    <w:rsid w:val="00334265"/>
    <w:rsid w:val="00334C99"/>
    <w:rsid w:val="00334CD0"/>
    <w:rsid w:val="00334D18"/>
    <w:rsid w:val="00334F52"/>
    <w:rsid w:val="00335335"/>
    <w:rsid w:val="00335A29"/>
    <w:rsid w:val="00335F72"/>
    <w:rsid w:val="00336181"/>
    <w:rsid w:val="003373BB"/>
    <w:rsid w:val="00337992"/>
    <w:rsid w:val="00337D89"/>
    <w:rsid w:val="00337E68"/>
    <w:rsid w:val="00340332"/>
    <w:rsid w:val="00340889"/>
    <w:rsid w:val="00340A1A"/>
    <w:rsid w:val="00340E98"/>
    <w:rsid w:val="00341418"/>
    <w:rsid w:val="003418D8"/>
    <w:rsid w:val="003424C7"/>
    <w:rsid w:val="00342942"/>
    <w:rsid w:val="00342AEF"/>
    <w:rsid w:val="00342B9A"/>
    <w:rsid w:val="00342CBC"/>
    <w:rsid w:val="00343022"/>
    <w:rsid w:val="003439D3"/>
    <w:rsid w:val="003444B8"/>
    <w:rsid w:val="00345259"/>
    <w:rsid w:val="0034529B"/>
    <w:rsid w:val="00345308"/>
    <w:rsid w:val="00345928"/>
    <w:rsid w:val="00345A45"/>
    <w:rsid w:val="00346029"/>
    <w:rsid w:val="0034614D"/>
    <w:rsid w:val="003470CC"/>
    <w:rsid w:val="00347551"/>
    <w:rsid w:val="003476AC"/>
    <w:rsid w:val="00347E07"/>
    <w:rsid w:val="00350871"/>
    <w:rsid w:val="00350DD8"/>
    <w:rsid w:val="00351061"/>
    <w:rsid w:val="003526DF"/>
    <w:rsid w:val="00352856"/>
    <w:rsid w:val="003528E9"/>
    <w:rsid w:val="00352B99"/>
    <w:rsid w:val="00352BA4"/>
    <w:rsid w:val="00352E8F"/>
    <w:rsid w:val="00353862"/>
    <w:rsid w:val="00353964"/>
    <w:rsid w:val="00353FFF"/>
    <w:rsid w:val="003542C1"/>
    <w:rsid w:val="003544F3"/>
    <w:rsid w:val="00354676"/>
    <w:rsid w:val="0035482C"/>
    <w:rsid w:val="00355107"/>
    <w:rsid w:val="00355A5F"/>
    <w:rsid w:val="00355C63"/>
    <w:rsid w:val="0035669C"/>
    <w:rsid w:val="00356A9D"/>
    <w:rsid w:val="003572FF"/>
    <w:rsid w:val="00357C65"/>
    <w:rsid w:val="0036022F"/>
    <w:rsid w:val="0036045E"/>
    <w:rsid w:val="00360670"/>
    <w:rsid w:val="003606D1"/>
    <w:rsid w:val="00360850"/>
    <w:rsid w:val="003626DC"/>
    <w:rsid w:val="003626DF"/>
    <w:rsid w:val="00362784"/>
    <w:rsid w:val="00362FCE"/>
    <w:rsid w:val="00363347"/>
    <w:rsid w:val="00363A84"/>
    <w:rsid w:val="00363F75"/>
    <w:rsid w:val="00364712"/>
    <w:rsid w:val="00364897"/>
    <w:rsid w:val="003654CD"/>
    <w:rsid w:val="00365995"/>
    <w:rsid w:val="00365CB9"/>
    <w:rsid w:val="00365F75"/>
    <w:rsid w:val="003661A1"/>
    <w:rsid w:val="003661B3"/>
    <w:rsid w:val="003669BD"/>
    <w:rsid w:val="00366D7B"/>
    <w:rsid w:val="0036725B"/>
    <w:rsid w:val="003678A1"/>
    <w:rsid w:val="00370499"/>
    <w:rsid w:val="003707B4"/>
    <w:rsid w:val="00370BD8"/>
    <w:rsid w:val="00370BFC"/>
    <w:rsid w:val="003710EE"/>
    <w:rsid w:val="003716F5"/>
    <w:rsid w:val="00371817"/>
    <w:rsid w:val="00371B1D"/>
    <w:rsid w:val="00371BF5"/>
    <w:rsid w:val="00372B74"/>
    <w:rsid w:val="00372DEF"/>
    <w:rsid w:val="00372E3C"/>
    <w:rsid w:val="003735D9"/>
    <w:rsid w:val="00373B08"/>
    <w:rsid w:val="00373C7C"/>
    <w:rsid w:val="003742AD"/>
    <w:rsid w:val="00374E45"/>
    <w:rsid w:val="00374FD4"/>
    <w:rsid w:val="00375828"/>
    <w:rsid w:val="0037691E"/>
    <w:rsid w:val="003772AE"/>
    <w:rsid w:val="0037731D"/>
    <w:rsid w:val="003779E6"/>
    <w:rsid w:val="00377D17"/>
    <w:rsid w:val="00377E8A"/>
    <w:rsid w:val="00380027"/>
    <w:rsid w:val="003807B1"/>
    <w:rsid w:val="003819AB"/>
    <w:rsid w:val="00382383"/>
    <w:rsid w:val="00382575"/>
    <w:rsid w:val="003826B5"/>
    <w:rsid w:val="00382792"/>
    <w:rsid w:val="00382A6A"/>
    <w:rsid w:val="00382C5E"/>
    <w:rsid w:val="00382E26"/>
    <w:rsid w:val="00382EFA"/>
    <w:rsid w:val="003835AF"/>
    <w:rsid w:val="003836DB"/>
    <w:rsid w:val="0038416B"/>
    <w:rsid w:val="00384270"/>
    <w:rsid w:val="00384583"/>
    <w:rsid w:val="00385F01"/>
    <w:rsid w:val="0038630C"/>
    <w:rsid w:val="0038653D"/>
    <w:rsid w:val="00387241"/>
    <w:rsid w:val="003874E0"/>
    <w:rsid w:val="003877DF"/>
    <w:rsid w:val="003910D6"/>
    <w:rsid w:val="003912EE"/>
    <w:rsid w:val="00391D24"/>
    <w:rsid w:val="00391DEC"/>
    <w:rsid w:val="00391FB4"/>
    <w:rsid w:val="00392014"/>
    <w:rsid w:val="00392205"/>
    <w:rsid w:val="003923BA"/>
    <w:rsid w:val="003930D0"/>
    <w:rsid w:val="00393103"/>
    <w:rsid w:val="0039380E"/>
    <w:rsid w:val="0039382D"/>
    <w:rsid w:val="0039429B"/>
    <w:rsid w:val="00394357"/>
    <w:rsid w:val="00394854"/>
    <w:rsid w:val="00394CD6"/>
    <w:rsid w:val="0039502F"/>
    <w:rsid w:val="0039519B"/>
    <w:rsid w:val="00395965"/>
    <w:rsid w:val="0039668C"/>
    <w:rsid w:val="00396690"/>
    <w:rsid w:val="00396EFE"/>
    <w:rsid w:val="00396F21"/>
    <w:rsid w:val="00397546"/>
    <w:rsid w:val="003975B2"/>
    <w:rsid w:val="003977F3"/>
    <w:rsid w:val="003A07E4"/>
    <w:rsid w:val="003A0D84"/>
    <w:rsid w:val="003A0E80"/>
    <w:rsid w:val="003A10A6"/>
    <w:rsid w:val="003A1273"/>
    <w:rsid w:val="003A1477"/>
    <w:rsid w:val="003A305F"/>
    <w:rsid w:val="003A3D39"/>
    <w:rsid w:val="003A43FD"/>
    <w:rsid w:val="003A45EF"/>
    <w:rsid w:val="003A477B"/>
    <w:rsid w:val="003A52F4"/>
    <w:rsid w:val="003A56F0"/>
    <w:rsid w:val="003A59EA"/>
    <w:rsid w:val="003A5C4F"/>
    <w:rsid w:val="003A66DF"/>
    <w:rsid w:val="003A6720"/>
    <w:rsid w:val="003A67F4"/>
    <w:rsid w:val="003A6AC4"/>
    <w:rsid w:val="003A7077"/>
    <w:rsid w:val="003A72DA"/>
    <w:rsid w:val="003A7318"/>
    <w:rsid w:val="003A73E6"/>
    <w:rsid w:val="003A7E45"/>
    <w:rsid w:val="003B044E"/>
    <w:rsid w:val="003B0F5B"/>
    <w:rsid w:val="003B123B"/>
    <w:rsid w:val="003B1320"/>
    <w:rsid w:val="003B1402"/>
    <w:rsid w:val="003B17FA"/>
    <w:rsid w:val="003B1870"/>
    <w:rsid w:val="003B1946"/>
    <w:rsid w:val="003B1A45"/>
    <w:rsid w:val="003B2206"/>
    <w:rsid w:val="003B2C46"/>
    <w:rsid w:val="003B31C3"/>
    <w:rsid w:val="003B3208"/>
    <w:rsid w:val="003B3706"/>
    <w:rsid w:val="003B3830"/>
    <w:rsid w:val="003B3BF6"/>
    <w:rsid w:val="003B4E5E"/>
    <w:rsid w:val="003B518F"/>
    <w:rsid w:val="003B5262"/>
    <w:rsid w:val="003B5B75"/>
    <w:rsid w:val="003B5CCE"/>
    <w:rsid w:val="003B613F"/>
    <w:rsid w:val="003B655C"/>
    <w:rsid w:val="003B666D"/>
    <w:rsid w:val="003B763E"/>
    <w:rsid w:val="003C0255"/>
    <w:rsid w:val="003C08C1"/>
    <w:rsid w:val="003C08CB"/>
    <w:rsid w:val="003C0DA0"/>
    <w:rsid w:val="003C0E63"/>
    <w:rsid w:val="003C0F6B"/>
    <w:rsid w:val="003C1207"/>
    <w:rsid w:val="003C120B"/>
    <w:rsid w:val="003C1E84"/>
    <w:rsid w:val="003C239F"/>
    <w:rsid w:val="003C3C4E"/>
    <w:rsid w:val="003C3E54"/>
    <w:rsid w:val="003C3FC0"/>
    <w:rsid w:val="003C4098"/>
    <w:rsid w:val="003C4A37"/>
    <w:rsid w:val="003C4C4C"/>
    <w:rsid w:val="003C57D3"/>
    <w:rsid w:val="003C5A05"/>
    <w:rsid w:val="003C5B9F"/>
    <w:rsid w:val="003C5CA4"/>
    <w:rsid w:val="003C5E8B"/>
    <w:rsid w:val="003C6D24"/>
    <w:rsid w:val="003C772A"/>
    <w:rsid w:val="003C7834"/>
    <w:rsid w:val="003C7B65"/>
    <w:rsid w:val="003C7F59"/>
    <w:rsid w:val="003D0089"/>
    <w:rsid w:val="003D0266"/>
    <w:rsid w:val="003D02AB"/>
    <w:rsid w:val="003D071F"/>
    <w:rsid w:val="003D12D8"/>
    <w:rsid w:val="003D16F3"/>
    <w:rsid w:val="003D1B4D"/>
    <w:rsid w:val="003D2045"/>
    <w:rsid w:val="003D2B30"/>
    <w:rsid w:val="003D2E22"/>
    <w:rsid w:val="003D3221"/>
    <w:rsid w:val="003D4059"/>
    <w:rsid w:val="003D5ADE"/>
    <w:rsid w:val="003D5C97"/>
    <w:rsid w:val="003D61C5"/>
    <w:rsid w:val="003D620E"/>
    <w:rsid w:val="003D63F1"/>
    <w:rsid w:val="003D6CCC"/>
    <w:rsid w:val="003D6CFB"/>
    <w:rsid w:val="003D6D9D"/>
    <w:rsid w:val="003D74C0"/>
    <w:rsid w:val="003D75D4"/>
    <w:rsid w:val="003D7B32"/>
    <w:rsid w:val="003E02A6"/>
    <w:rsid w:val="003E0537"/>
    <w:rsid w:val="003E069D"/>
    <w:rsid w:val="003E19C7"/>
    <w:rsid w:val="003E2503"/>
    <w:rsid w:val="003E3007"/>
    <w:rsid w:val="003E3FE3"/>
    <w:rsid w:val="003E464A"/>
    <w:rsid w:val="003E4CA9"/>
    <w:rsid w:val="003E53A3"/>
    <w:rsid w:val="003E567F"/>
    <w:rsid w:val="003E5A34"/>
    <w:rsid w:val="003E5A9C"/>
    <w:rsid w:val="003E5EFA"/>
    <w:rsid w:val="003E5F73"/>
    <w:rsid w:val="003E651C"/>
    <w:rsid w:val="003E655C"/>
    <w:rsid w:val="003E69EC"/>
    <w:rsid w:val="003E6B12"/>
    <w:rsid w:val="003E6B9F"/>
    <w:rsid w:val="003F030F"/>
    <w:rsid w:val="003F04B7"/>
    <w:rsid w:val="003F07CC"/>
    <w:rsid w:val="003F1A0A"/>
    <w:rsid w:val="003F25D6"/>
    <w:rsid w:val="003F2649"/>
    <w:rsid w:val="003F2E37"/>
    <w:rsid w:val="003F3091"/>
    <w:rsid w:val="003F3341"/>
    <w:rsid w:val="003F37E0"/>
    <w:rsid w:val="003F41A6"/>
    <w:rsid w:val="003F46C8"/>
    <w:rsid w:val="003F4A99"/>
    <w:rsid w:val="003F4C7A"/>
    <w:rsid w:val="003F4F1C"/>
    <w:rsid w:val="003F51A6"/>
    <w:rsid w:val="003F51D4"/>
    <w:rsid w:val="003F5983"/>
    <w:rsid w:val="003F5D52"/>
    <w:rsid w:val="003F6B5E"/>
    <w:rsid w:val="003F72A6"/>
    <w:rsid w:val="003F75E5"/>
    <w:rsid w:val="003F7644"/>
    <w:rsid w:val="003F774C"/>
    <w:rsid w:val="003F7B2E"/>
    <w:rsid w:val="003F7F19"/>
    <w:rsid w:val="00400195"/>
    <w:rsid w:val="004003B4"/>
    <w:rsid w:val="0040053A"/>
    <w:rsid w:val="00400920"/>
    <w:rsid w:val="004009AF"/>
    <w:rsid w:val="004009F3"/>
    <w:rsid w:val="0040120B"/>
    <w:rsid w:val="00401355"/>
    <w:rsid w:val="00401625"/>
    <w:rsid w:val="00401ADA"/>
    <w:rsid w:val="00402178"/>
    <w:rsid w:val="004026A3"/>
    <w:rsid w:val="0040307C"/>
    <w:rsid w:val="00403FC7"/>
    <w:rsid w:val="00404CEC"/>
    <w:rsid w:val="0040574A"/>
    <w:rsid w:val="004069C4"/>
    <w:rsid w:val="004073FB"/>
    <w:rsid w:val="00407663"/>
    <w:rsid w:val="00407701"/>
    <w:rsid w:val="00407789"/>
    <w:rsid w:val="00407A49"/>
    <w:rsid w:val="00407D21"/>
    <w:rsid w:val="00407F37"/>
    <w:rsid w:val="00410517"/>
    <w:rsid w:val="004105AD"/>
    <w:rsid w:val="004106FC"/>
    <w:rsid w:val="00410D3A"/>
    <w:rsid w:val="00411467"/>
    <w:rsid w:val="004115DC"/>
    <w:rsid w:val="0041184E"/>
    <w:rsid w:val="00411D1E"/>
    <w:rsid w:val="00411DA5"/>
    <w:rsid w:val="00412447"/>
    <w:rsid w:val="00412518"/>
    <w:rsid w:val="004136D8"/>
    <w:rsid w:val="00414095"/>
    <w:rsid w:val="00414F3C"/>
    <w:rsid w:val="004159F1"/>
    <w:rsid w:val="00415F1D"/>
    <w:rsid w:val="00416028"/>
    <w:rsid w:val="00416189"/>
    <w:rsid w:val="00416797"/>
    <w:rsid w:val="00416949"/>
    <w:rsid w:val="00416A2D"/>
    <w:rsid w:val="00416C1E"/>
    <w:rsid w:val="00416DC0"/>
    <w:rsid w:val="00416E50"/>
    <w:rsid w:val="00417927"/>
    <w:rsid w:val="0042017B"/>
    <w:rsid w:val="00420272"/>
    <w:rsid w:val="0042083E"/>
    <w:rsid w:val="00420F53"/>
    <w:rsid w:val="0042128A"/>
    <w:rsid w:val="00421778"/>
    <w:rsid w:val="00421A98"/>
    <w:rsid w:val="004223BF"/>
    <w:rsid w:val="00422AE6"/>
    <w:rsid w:val="004233B0"/>
    <w:rsid w:val="00423762"/>
    <w:rsid w:val="004237BA"/>
    <w:rsid w:val="004244A6"/>
    <w:rsid w:val="00424510"/>
    <w:rsid w:val="00425022"/>
    <w:rsid w:val="00425A5B"/>
    <w:rsid w:val="00425BF3"/>
    <w:rsid w:val="00425CCD"/>
    <w:rsid w:val="00425EE1"/>
    <w:rsid w:val="00426338"/>
    <w:rsid w:val="004263D6"/>
    <w:rsid w:val="004269D7"/>
    <w:rsid w:val="004278C4"/>
    <w:rsid w:val="00427CCE"/>
    <w:rsid w:val="00427DD3"/>
    <w:rsid w:val="00430B20"/>
    <w:rsid w:val="00431958"/>
    <w:rsid w:val="00431A3A"/>
    <w:rsid w:val="00431EC5"/>
    <w:rsid w:val="00432037"/>
    <w:rsid w:val="004325C7"/>
    <w:rsid w:val="00432F67"/>
    <w:rsid w:val="00432FF5"/>
    <w:rsid w:val="004331CE"/>
    <w:rsid w:val="00433940"/>
    <w:rsid w:val="00433999"/>
    <w:rsid w:val="00433C85"/>
    <w:rsid w:val="0043461F"/>
    <w:rsid w:val="00434B99"/>
    <w:rsid w:val="00435D26"/>
    <w:rsid w:val="00435EAE"/>
    <w:rsid w:val="00435FAF"/>
    <w:rsid w:val="00436692"/>
    <w:rsid w:val="00436B8E"/>
    <w:rsid w:val="00436B9A"/>
    <w:rsid w:val="004373D6"/>
    <w:rsid w:val="0043742C"/>
    <w:rsid w:val="004379CE"/>
    <w:rsid w:val="00437C0E"/>
    <w:rsid w:val="00440A43"/>
    <w:rsid w:val="00440B01"/>
    <w:rsid w:val="00442244"/>
    <w:rsid w:val="004428F4"/>
    <w:rsid w:val="00442D97"/>
    <w:rsid w:val="0044306D"/>
    <w:rsid w:val="004431C1"/>
    <w:rsid w:val="004435F6"/>
    <w:rsid w:val="004438D2"/>
    <w:rsid w:val="00443965"/>
    <w:rsid w:val="00443EA5"/>
    <w:rsid w:val="00443F38"/>
    <w:rsid w:val="00444019"/>
    <w:rsid w:val="00445850"/>
    <w:rsid w:val="004458D9"/>
    <w:rsid w:val="00445B69"/>
    <w:rsid w:val="004460E5"/>
    <w:rsid w:val="00447006"/>
    <w:rsid w:val="00447079"/>
    <w:rsid w:val="00447085"/>
    <w:rsid w:val="004471F0"/>
    <w:rsid w:val="00447501"/>
    <w:rsid w:val="004475AB"/>
    <w:rsid w:val="004501A8"/>
    <w:rsid w:val="00450A6A"/>
    <w:rsid w:val="00450C5A"/>
    <w:rsid w:val="00451F30"/>
    <w:rsid w:val="004523EB"/>
    <w:rsid w:val="00453240"/>
    <w:rsid w:val="004538DB"/>
    <w:rsid w:val="00453EEF"/>
    <w:rsid w:val="00453FAF"/>
    <w:rsid w:val="004547BD"/>
    <w:rsid w:val="00454801"/>
    <w:rsid w:val="004548C7"/>
    <w:rsid w:val="004550F7"/>
    <w:rsid w:val="0045532B"/>
    <w:rsid w:val="00455864"/>
    <w:rsid w:val="0045597B"/>
    <w:rsid w:val="00455F6D"/>
    <w:rsid w:val="0045625B"/>
    <w:rsid w:val="004567FF"/>
    <w:rsid w:val="00457230"/>
    <w:rsid w:val="00457DA4"/>
    <w:rsid w:val="00457FAF"/>
    <w:rsid w:val="0046004E"/>
    <w:rsid w:val="00460B63"/>
    <w:rsid w:val="00460CF7"/>
    <w:rsid w:val="004611A4"/>
    <w:rsid w:val="00461621"/>
    <w:rsid w:val="004616A0"/>
    <w:rsid w:val="00461FC4"/>
    <w:rsid w:val="004621F8"/>
    <w:rsid w:val="00462317"/>
    <w:rsid w:val="00462395"/>
    <w:rsid w:val="00462413"/>
    <w:rsid w:val="00462CCB"/>
    <w:rsid w:val="00462FFC"/>
    <w:rsid w:val="00463647"/>
    <w:rsid w:val="00463680"/>
    <w:rsid w:val="0046368F"/>
    <w:rsid w:val="0046377F"/>
    <w:rsid w:val="00463AAC"/>
    <w:rsid w:val="00463D31"/>
    <w:rsid w:val="00463E37"/>
    <w:rsid w:val="004641F9"/>
    <w:rsid w:val="0046438D"/>
    <w:rsid w:val="004653F2"/>
    <w:rsid w:val="00465889"/>
    <w:rsid w:val="00465A3E"/>
    <w:rsid w:val="00465F14"/>
    <w:rsid w:val="0046636D"/>
    <w:rsid w:val="00466C06"/>
    <w:rsid w:val="0046796B"/>
    <w:rsid w:val="004679B2"/>
    <w:rsid w:val="00467B14"/>
    <w:rsid w:val="00467F01"/>
    <w:rsid w:val="004703E6"/>
    <w:rsid w:val="00470855"/>
    <w:rsid w:val="004708F9"/>
    <w:rsid w:val="00471058"/>
    <w:rsid w:val="00471153"/>
    <w:rsid w:val="00471AE8"/>
    <w:rsid w:val="00472024"/>
    <w:rsid w:val="00472378"/>
    <w:rsid w:val="00472471"/>
    <w:rsid w:val="0047271B"/>
    <w:rsid w:val="00472871"/>
    <w:rsid w:val="00472997"/>
    <w:rsid w:val="004735C2"/>
    <w:rsid w:val="0047454E"/>
    <w:rsid w:val="00475025"/>
    <w:rsid w:val="00475B14"/>
    <w:rsid w:val="00475B26"/>
    <w:rsid w:val="00475D76"/>
    <w:rsid w:val="00476623"/>
    <w:rsid w:val="00476708"/>
    <w:rsid w:val="00476C0C"/>
    <w:rsid w:val="00476EE7"/>
    <w:rsid w:val="00477C88"/>
    <w:rsid w:val="00477E63"/>
    <w:rsid w:val="00480923"/>
    <w:rsid w:val="00480BC1"/>
    <w:rsid w:val="00480C17"/>
    <w:rsid w:val="00480C7C"/>
    <w:rsid w:val="0048189D"/>
    <w:rsid w:val="004821D6"/>
    <w:rsid w:val="00482E4C"/>
    <w:rsid w:val="0048318E"/>
    <w:rsid w:val="00484065"/>
    <w:rsid w:val="004845B0"/>
    <w:rsid w:val="00484626"/>
    <w:rsid w:val="0048491A"/>
    <w:rsid w:val="00485287"/>
    <w:rsid w:val="0048531F"/>
    <w:rsid w:val="00485437"/>
    <w:rsid w:val="00487590"/>
    <w:rsid w:val="0048774C"/>
    <w:rsid w:val="00487AD0"/>
    <w:rsid w:val="004904E1"/>
    <w:rsid w:val="00490691"/>
    <w:rsid w:val="00490DEE"/>
    <w:rsid w:val="004913F3"/>
    <w:rsid w:val="00491513"/>
    <w:rsid w:val="00491BAE"/>
    <w:rsid w:val="00492556"/>
    <w:rsid w:val="004927B4"/>
    <w:rsid w:val="004930AD"/>
    <w:rsid w:val="004936F8"/>
    <w:rsid w:val="00493865"/>
    <w:rsid w:val="00494648"/>
    <w:rsid w:val="004947E5"/>
    <w:rsid w:val="00494B0D"/>
    <w:rsid w:val="00494C7F"/>
    <w:rsid w:val="00494E31"/>
    <w:rsid w:val="00494FCA"/>
    <w:rsid w:val="00495935"/>
    <w:rsid w:val="00495A8A"/>
    <w:rsid w:val="00496270"/>
    <w:rsid w:val="00496338"/>
    <w:rsid w:val="00496642"/>
    <w:rsid w:val="00496907"/>
    <w:rsid w:val="00496D49"/>
    <w:rsid w:val="00496F06"/>
    <w:rsid w:val="00497517"/>
    <w:rsid w:val="0049771C"/>
    <w:rsid w:val="004978EC"/>
    <w:rsid w:val="00497BFD"/>
    <w:rsid w:val="004A0284"/>
    <w:rsid w:val="004A065C"/>
    <w:rsid w:val="004A0996"/>
    <w:rsid w:val="004A0CE4"/>
    <w:rsid w:val="004A10BC"/>
    <w:rsid w:val="004A1849"/>
    <w:rsid w:val="004A1962"/>
    <w:rsid w:val="004A1A65"/>
    <w:rsid w:val="004A1C2E"/>
    <w:rsid w:val="004A1EE6"/>
    <w:rsid w:val="004A3832"/>
    <w:rsid w:val="004A38ED"/>
    <w:rsid w:val="004A3D38"/>
    <w:rsid w:val="004A3F34"/>
    <w:rsid w:val="004A4590"/>
    <w:rsid w:val="004A4846"/>
    <w:rsid w:val="004A4946"/>
    <w:rsid w:val="004A4E24"/>
    <w:rsid w:val="004A5994"/>
    <w:rsid w:val="004A7045"/>
    <w:rsid w:val="004A749A"/>
    <w:rsid w:val="004B00D5"/>
    <w:rsid w:val="004B065F"/>
    <w:rsid w:val="004B13BE"/>
    <w:rsid w:val="004B1435"/>
    <w:rsid w:val="004B16A2"/>
    <w:rsid w:val="004B186B"/>
    <w:rsid w:val="004B1BF5"/>
    <w:rsid w:val="004B1C9D"/>
    <w:rsid w:val="004B1E49"/>
    <w:rsid w:val="004B2328"/>
    <w:rsid w:val="004B271C"/>
    <w:rsid w:val="004B27C2"/>
    <w:rsid w:val="004B28E1"/>
    <w:rsid w:val="004B297A"/>
    <w:rsid w:val="004B2A97"/>
    <w:rsid w:val="004B2BC6"/>
    <w:rsid w:val="004B2DB7"/>
    <w:rsid w:val="004B2E1F"/>
    <w:rsid w:val="004B3082"/>
    <w:rsid w:val="004B377F"/>
    <w:rsid w:val="004B3CF4"/>
    <w:rsid w:val="004B42EF"/>
    <w:rsid w:val="004B4513"/>
    <w:rsid w:val="004B4635"/>
    <w:rsid w:val="004B515E"/>
    <w:rsid w:val="004B57FA"/>
    <w:rsid w:val="004B5FC3"/>
    <w:rsid w:val="004B74B3"/>
    <w:rsid w:val="004B7AA2"/>
    <w:rsid w:val="004B7C25"/>
    <w:rsid w:val="004C036A"/>
    <w:rsid w:val="004C063A"/>
    <w:rsid w:val="004C068B"/>
    <w:rsid w:val="004C0985"/>
    <w:rsid w:val="004C1933"/>
    <w:rsid w:val="004C293F"/>
    <w:rsid w:val="004C2975"/>
    <w:rsid w:val="004C2AC2"/>
    <w:rsid w:val="004C2DD4"/>
    <w:rsid w:val="004C2E42"/>
    <w:rsid w:val="004C3144"/>
    <w:rsid w:val="004C4384"/>
    <w:rsid w:val="004C47CE"/>
    <w:rsid w:val="004C4998"/>
    <w:rsid w:val="004C5AE7"/>
    <w:rsid w:val="004C6127"/>
    <w:rsid w:val="004C61FC"/>
    <w:rsid w:val="004C66CA"/>
    <w:rsid w:val="004C6FD8"/>
    <w:rsid w:val="004C7E04"/>
    <w:rsid w:val="004D0544"/>
    <w:rsid w:val="004D05F5"/>
    <w:rsid w:val="004D09FF"/>
    <w:rsid w:val="004D18D3"/>
    <w:rsid w:val="004D20FA"/>
    <w:rsid w:val="004D2227"/>
    <w:rsid w:val="004D2431"/>
    <w:rsid w:val="004D2499"/>
    <w:rsid w:val="004D25FC"/>
    <w:rsid w:val="004D27CD"/>
    <w:rsid w:val="004D2CA6"/>
    <w:rsid w:val="004D3060"/>
    <w:rsid w:val="004D3777"/>
    <w:rsid w:val="004D4161"/>
    <w:rsid w:val="004D521F"/>
    <w:rsid w:val="004D5774"/>
    <w:rsid w:val="004D5F96"/>
    <w:rsid w:val="004D6615"/>
    <w:rsid w:val="004D6B2C"/>
    <w:rsid w:val="004D6DA5"/>
    <w:rsid w:val="004D7ADB"/>
    <w:rsid w:val="004D7B7C"/>
    <w:rsid w:val="004D7D71"/>
    <w:rsid w:val="004D7DAA"/>
    <w:rsid w:val="004E0299"/>
    <w:rsid w:val="004E02C6"/>
    <w:rsid w:val="004E07E4"/>
    <w:rsid w:val="004E09D8"/>
    <w:rsid w:val="004E0EC5"/>
    <w:rsid w:val="004E1695"/>
    <w:rsid w:val="004E1CC7"/>
    <w:rsid w:val="004E250A"/>
    <w:rsid w:val="004E26CB"/>
    <w:rsid w:val="004E2F94"/>
    <w:rsid w:val="004E329D"/>
    <w:rsid w:val="004E3A5C"/>
    <w:rsid w:val="004E3AEC"/>
    <w:rsid w:val="004E3BFC"/>
    <w:rsid w:val="004E3CFF"/>
    <w:rsid w:val="004E3D13"/>
    <w:rsid w:val="004E4AE5"/>
    <w:rsid w:val="004E4DC2"/>
    <w:rsid w:val="004E520D"/>
    <w:rsid w:val="004E5653"/>
    <w:rsid w:val="004E5E4F"/>
    <w:rsid w:val="004E5FED"/>
    <w:rsid w:val="004E65B0"/>
    <w:rsid w:val="004E74F0"/>
    <w:rsid w:val="004E79FF"/>
    <w:rsid w:val="004E7D61"/>
    <w:rsid w:val="004E7FD8"/>
    <w:rsid w:val="004F02B6"/>
    <w:rsid w:val="004F05CA"/>
    <w:rsid w:val="004F0B30"/>
    <w:rsid w:val="004F0C14"/>
    <w:rsid w:val="004F0E3E"/>
    <w:rsid w:val="004F1280"/>
    <w:rsid w:val="004F19EF"/>
    <w:rsid w:val="004F1CCE"/>
    <w:rsid w:val="004F1D26"/>
    <w:rsid w:val="004F2A0E"/>
    <w:rsid w:val="004F2E89"/>
    <w:rsid w:val="004F3ADB"/>
    <w:rsid w:val="004F3B4E"/>
    <w:rsid w:val="004F40B6"/>
    <w:rsid w:val="004F4899"/>
    <w:rsid w:val="004F5360"/>
    <w:rsid w:val="004F607B"/>
    <w:rsid w:val="004F620E"/>
    <w:rsid w:val="004F71C0"/>
    <w:rsid w:val="004F7399"/>
    <w:rsid w:val="004F74C0"/>
    <w:rsid w:val="005001BB"/>
    <w:rsid w:val="0050043E"/>
    <w:rsid w:val="00500A06"/>
    <w:rsid w:val="00500A41"/>
    <w:rsid w:val="00500E57"/>
    <w:rsid w:val="0050115C"/>
    <w:rsid w:val="00501A38"/>
    <w:rsid w:val="00501B3E"/>
    <w:rsid w:val="00502550"/>
    <w:rsid w:val="005035E6"/>
    <w:rsid w:val="00503A84"/>
    <w:rsid w:val="00503FC8"/>
    <w:rsid w:val="00504A68"/>
    <w:rsid w:val="005050F7"/>
    <w:rsid w:val="00505D2D"/>
    <w:rsid w:val="005068E5"/>
    <w:rsid w:val="00506AF8"/>
    <w:rsid w:val="00506FAE"/>
    <w:rsid w:val="00507679"/>
    <w:rsid w:val="00507849"/>
    <w:rsid w:val="00507DAF"/>
    <w:rsid w:val="00510284"/>
    <w:rsid w:val="005105A4"/>
    <w:rsid w:val="00510C44"/>
    <w:rsid w:val="00510D46"/>
    <w:rsid w:val="0051137F"/>
    <w:rsid w:val="00511543"/>
    <w:rsid w:val="0051155E"/>
    <w:rsid w:val="00511750"/>
    <w:rsid w:val="005119F9"/>
    <w:rsid w:val="005128E1"/>
    <w:rsid w:val="00512E88"/>
    <w:rsid w:val="005135BF"/>
    <w:rsid w:val="00513AD0"/>
    <w:rsid w:val="00513CEF"/>
    <w:rsid w:val="005144EC"/>
    <w:rsid w:val="00514964"/>
    <w:rsid w:val="00514C4D"/>
    <w:rsid w:val="00514FDE"/>
    <w:rsid w:val="00515CBB"/>
    <w:rsid w:val="00516033"/>
    <w:rsid w:val="005162ED"/>
    <w:rsid w:val="0051630E"/>
    <w:rsid w:val="0051669D"/>
    <w:rsid w:val="005166D7"/>
    <w:rsid w:val="0051788C"/>
    <w:rsid w:val="0052038A"/>
    <w:rsid w:val="005206F3"/>
    <w:rsid w:val="00520AEB"/>
    <w:rsid w:val="005210AD"/>
    <w:rsid w:val="005220EA"/>
    <w:rsid w:val="00522189"/>
    <w:rsid w:val="0052334C"/>
    <w:rsid w:val="005235ED"/>
    <w:rsid w:val="00523934"/>
    <w:rsid w:val="00523FE4"/>
    <w:rsid w:val="0052405C"/>
    <w:rsid w:val="00524BA1"/>
    <w:rsid w:val="00524EA1"/>
    <w:rsid w:val="005251DF"/>
    <w:rsid w:val="0052547C"/>
    <w:rsid w:val="005259FB"/>
    <w:rsid w:val="00525E89"/>
    <w:rsid w:val="00526956"/>
    <w:rsid w:val="00526FC3"/>
    <w:rsid w:val="00527341"/>
    <w:rsid w:val="00527434"/>
    <w:rsid w:val="00527932"/>
    <w:rsid w:val="00530071"/>
    <w:rsid w:val="00530393"/>
    <w:rsid w:val="00530522"/>
    <w:rsid w:val="00530B54"/>
    <w:rsid w:val="00530BE0"/>
    <w:rsid w:val="00531163"/>
    <w:rsid w:val="00531EF1"/>
    <w:rsid w:val="00532005"/>
    <w:rsid w:val="00532091"/>
    <w:rsid w:val="005321B7"/>
    <w:rsid w:val="005333DB"/>
    <w:rsid w:val="005347D6"/>
    <w:rsid w:val="005349A0"/>
    <w:rsid w:val="0053519E"/>
    <w:rsid w:val="005352BF"/>
    <w:rsid w:val="005352CD"/>
    <w:rsid w:val="0053543A"/>
    <w:rsid w:val="00535457"/>
    <w:rsid w:val="00535918"/>
    <w:rsid w:val="00535E96"/>
    <w:rsid w:val="00536986"/>
    <w:rsid w:val="00536D6A"/>
    <w:rsid w:val="00536E0A"/>
    <w:rsid w:val="00540157"/>
    <w:rsid w:val="005406DA"/>
    <w:rsid w:val="00540786"/>
    <w:rsid w:val="00541010"/>
    <w:rsid w:val="005417C2"/>
    <w:rsid w:val="0054208E"/>
    <w:rsid w:val="0054262F"/>
    <w:rsid w:val="0054279C"/>
    <w:rsid w:val="00542FE6"/>
    <w:rsid w:val="005439DD"/>
    <w:rsid w:val="00543AF7"/>
    <w:rsid w:val="00543DA6"/>
    <w:rsid w:val="00543F90"/>
    <w:rsid w:val="005448F7"/>
    <w:rsid w:val="00544AC4"/>
    <w:rsid w:val="005450A7"/>
    <w:rsid w:val="00545296"/>
    <w:rsid w:val="0054551B"/>
    <w:rsid w:val="005456C3"/>
    <w:rsid w:val="00546BBA"/>
    <w:rsid w:val="005478C9"/>
    <w:rsid w:val="00547C6F"/>
    <w:rsid w:val="00547EF4"/>
    <w:rsid w:val="00550943"/>
    <w:rsid w:val="00550A61"/>
    <w:rsid w:val="005512A1"/>
    <w:rsid w:val="00551767"/>
    <w:rsid w:val="00552544"/>
    <w:rsid w:val="0055266A"/>
    <w:rsid w:val="00553074"/>
    <w:rsid w:val="00553556"/>
    <w:rsid w:val="0055397F"/>
    <w:rsid w:val="00553D2C"/>
    <w:rsid w:val="00553D8B"/>
    <w:rsid w:val="00554629"/>
    <w:rsid w:val="0055561A"/>
    <w:rsid w:val="0055581D"/>
    <w:rsid w:val="00555F83"/>
    <w:rsid w:val="0055655E"/>
    <w:rsid w:val="0055697C"/>
    <w:rsid w:val="00556B51"/>
    <w:rsid w:val="00556C8D"/>
    <w:rsid w:val="005577D4"/>
    <w:rsid w:val="00560B36"/>
    <w:rsid w:val="00560DAB"/>
    <w:rsid w:val="00561256"/>
    <w:rsid w:val="00561EC3"/>
    <w:rsid w:val="0056203E"/>
    <w:rsid w:val="0056266B"/>
    <w:rsid w:val="00562A15"/>
    <w:rsid w:val="00563450"/>
    <w:rsid w:val="005634B6"/>
    <w:rsid w:val="00564263"/>
    <w:rsid w:val="005643EE"/>
    <w:rsid w:val="00564528"/>
    <w:rsid w:val="0056457E"/>
    <w:rsid w:val="00564D5F"/>
    <w:rsid w:val="00565BF7"/>
    <w:rsid w:val="00565FC9"/>
    <w:rsid w:val="0056603E"/>
    <w:rsid w:val="005665BD"/>
    <w:rsid w:val="00566664"/>
    <w:rsid w:val="00566912"/>
    <w:rsid w:val="00566A70"/>
    <w:rsid w:val="00566FCD"/>
    <w:rsid w:val="00567A08"/>
    <w:rsid w:val="00567AE2"/>
    <w:rsid w:val="00570189"/>
    <w:rsid w:val="00570E0E"/>
    <w:rsid w:val="00571038"/>
    <w:rsid w:val="00571E31"/>
    <w:rsid w:val="0057212B"/>
    <w:rsid w:val="00572606"/>
    <w:rsid w:val="005728DE"/>
    <w:rsid w:val="00572A96"/>
    <w:rsid w:val="00572C97"/>
    <w:rsid w:val="005731D1"/>
    <w:rsid w:val="005737B2"/>
    <w:rsid w:val="0057381E"/>
    <w:rsid w:val="00573DE6"/>
    <w:rsid w:val="00574369"/>
    <w:rsid w:val="00574557"/>
    <w:rsid w:val="0057560D"/>
    <w:rsid w:val="00575610"/>
    <w:rsid w:val="00575EA6"/>
    <w:rsid w:val="00577199"/>
    <w:rsid w:val="00577594"/>
    <w:rsid w:val="005778D7"/>
    <w:rsid w:val="00577F71"/>
    <w:rsid w:val="005806A2"/>
    <w:rsid w:val="005806E8"/>
    <w:rsid w:val="00580E4C"/>
    <w:rsid w:val="00581BCA"/>
    <w:rsid w:val="00581C09"/>
    <w:rsid w:val="00582035"/>
    <w:rsid w:val="00582B70"/>
    <w:rsid w:val="0058343A"/>
    <w:rsid w:val="00583816"/>
    <w:rsid w:val="00584255"/>
    <w:rsid w:val="00584626"/>
    <w:rsid w:val="00584C73"/>
    <w:rsid w:val="00585CBD"/>
    <w:rsid w:val="005866CE"/>
    <w:rsid w:val="00586FE0"/>
    <w:rsid w:val="00587619"/>
    <w:rsid w:val="0059044E"/>
    <w:rsid w:val="005905B7"/>
    <w:rsid w:val="00590ACC"/>
    <w:rsid w:val="00591050"/>
    <w:rsid w:val="00591094"/>
    <w:rsid w:val="005914B4"/>
    <w:rsid w:val="0059151C"/>
    <w:rsid w:val="00591D83"/>
    <w:rsid w:val="005930EB"/>
    <w:rsid w:val="00593349"/>
    <w:rsid w:val="00593685"/>
    <w:rsid w:val="005936BF"/>
    <w:rsid w:val="005939F3"/>
    <w:rsid w:val="00593E68"/>
    <w:rsid w:val="00594F03"/>
    <w:rsid w:val="005954BF"/>
    <w:rsid w:val="005968F0"/>
    <w:rsid w:val="005974C0"/>
    <w:rsid w:val="00597606"/>
    <w:rsid w:val="00597791"/>
    <w:rsid w:val="005978D2"/>
    <w:rsid w:val="005A00B5"/>
    <w:rsid w:val="005A0742"/>
    <w:rsid w:val="005A076F"/>
    <w:rsid w:val="005A0CFE"/>
    <w:rsid w:val="005A0D01"/>
    <w:rsid w:val="005A0E42"/>
    <w:rsid w:val="005A1648"/>
    <w:rsid w:val="005A1765"/>
    <w:rsid w:val="005A18A1"/>
    <w:rsid w:val="005A1E38"/>
    <w:rsid w:val="005A21AA"/>
    <w:rsid w:val="005A2279"/>
    <w:rsid w:val="005A26AC"/>
    <w:rsid w:val="005A2889"/>
    <w:rsid w:val="005A34C2"/>
    <w:rsid w:val="005A397D"/>
    <w:rsid w:val="005A3EC8"/>
    <w:rsid w:val="005A3F3D"/>
    <w:rsid w:val="005A43D0"/>
    <w:rsid w:val="005A458C"/>
    <w:rsid w:val="005A480C"/>
    <w:rsid w:val="005A511D"/>
    <w:rsid w:val="005A577D"/>
    <w:rsid w:val="005A57CD"/>
    <w:rsid w:val="005A5963"/>
    <w:rsid w:val="005A6343"/>
    <w:rsid w:val="005A694E"/>
    <w:rsid w:val="005A6DD5"/>
    <w:rsid w:val="005A7117"/>
    <w:rsid w:val="005B01A6"/>
    <w:rsid w:val="005B0835"/>
    <w:rsid w:val="005B0963"/>
    <w:rsid w:val="005B10B0"/>
    <w:rsid w:val="005B1419"/>
    <w:rsid w:val="005B1A98"/>
    <w:rsid w:val="005B24AA"/>
    <w:rsid w:val="005B32B2"/>
    <w:rsid w:val="005B3588"/>
    <w:rsid w:val="005B3879"/>
    <w:rsid w:val="005B4C2C"/>
    <w:rsid w:val="005B55C1"/>
    <w:rsid w:val="005B5650"/>
    <w:rsid w:val="005B6739"/>
    <w:rsid w:val="005B6E72"/>
    <w:rsid w:val="005B75B2"/>
    <w:rsid w:val="005C03DE"/>
    <w:rsid w:val="005C09F1"/>
    <w:rsid w:val="005C1472"/>
    <w:rsid w:val="005C14BA"/>
    <w:rsid w:val="005C1990"/>
    <w:rsid w:val="005C1CFC"/>
    <w:rsid w:val="005C261D"/>
    <w:rsid w:val="005C2C5B"/>
    <w:rsid w:val="005C32FB"/>
    <w:rsid w:val="005C33FE"/>
    <w:rsid w:val="005C3904"/>
    <w:rsid w:val="005C3995"/>
    <w:rsid w:val="005C423E"/>
    <w:rsid w:val="005C522F"/>
    <w:rsid w:val="005C536B"/>
    <w:rsid w:val="005C58D6"/>
    <w:rsid w:val="005C60AB"/>
    <w:rsid w:val="005C60F9"/>
    <w:rsid w:val="005C663D"/>
    <w:rsid w:val="005C6A46"/>
    <w:rsid w:val="005C6F3C"/>
    <w:rsid w:val="005C70F2"/>
    <w:rsid w:val="005C714E"/>
    <w:rsid w:val="005C7154"/>
    <w:rsid w:val="005C7460"/>
    <w:rsid w:val="005C7B35"/>
    <w:rsid w:val="005C7D03"/>
    <w:rsid w:val="005D00E9"/>
    <w:rsid w:val="005D0176"/>
    <w:rsid w:val="005D08A0"/>
    <w:rsid w:val="005D1E7C"/>
    <w:rsid w:val="005D202C"/>
    <w:rsid w:val="005D2433"/>
    <w:rsid w:val="005D2536"/>
    <w:rsid w:val="005D2798"/>
    <w:rsid w:val="005D2C06"/>
    <w:rsid w:val="005D35DA"/>
    <w:rsid w:val="005D3C7A"/>
    <w:rsid w:val="005D3CC6"/>
    <w:rsid w:val="005D423B"/>
    <w:rsid w:val="005D42CF"/>
    <w:rsid w:val="005D43CE"/>
    <w:rsid w:val="005D475B"/>
    <w:rsid w:val="005D5544"/>
    <w:rsid w:val="005D5855"/>
    <w:rsid w:val="005D59F6"/>
    <w:rsid w:val="005D6070"/>
    <w:rsid w:val="005D6389"/>
    <w:rsid w:val="005D641D"/>
    <w:rsid w:val="005D68A4"/>
    <w:rsid w:val="005D6C89"/>
    <w:rsid w:val="005D7457"/>
    <w:rsid w:val="005D783A"/>
    <w:rsid w:val="005D7944"/>
    <w:rsid w:val="005E0D92"/>
    <w:rsid w:val="005E0DEE"/>
    <w:rsid w:val="005E18F7"/>
    <w:rsid w:val="005E1A4E"/>
    <w:rsid w:val="005E1D37"/>
    <w:rsid w:val="005E2642"/>
    <w:rsid w:val="005E2691"/>
    <w:rsid w:val="005E2809"/>
    <w:rsid w:val="005E28A5"/>
    <w:rsid w:val="005E315E"/>
    <w:rsid w:val="005E42CB"/>
    <w:rsid w:val="005E613E"/>
    <w:rsid w:val="005E7261"/>
    <w:rsid w:val="005E7A9E"/>
    <w:rsid w:val="005E7AF9"/>
    <w:rsid w:val="005F0510"/>
    <w:rsid w:val="005F1ACC"/>
    <w:rsid w:val="005F2417"/>
    <w:rsid w:val="005F24EB"/>
    <w:rsid w:val="005F2D13"/>
    <w:rsid w:val="005F30D4"/>
    <w:rsid w:val="005F33AF"/>
    <w:rsid w:val="005F38A9"/>
    <w:rsid w:val="005F41F4"/>
    <w:rsid w:val="005F4243"/>
    <w:rsid w:val="005F4282"/>
    <w:rsid w:val="005F5FF7"/>
    <w:rsid w:val="005F66A1"/>
    <w:rsid w:val="005F6DAF"/>
    <w:rsid w:val="005F7017"/>
    <w:rsid w:val="005F7353"/>
    <w:rsid w:val="005F74A2"/>
    <w:rsid w:val="005F7A58"/>
    <w:rsid w:val="005F7A87"/>
    <w:rsid w:val="0060009F"/>
    <w:rsid w:val="006000CC"/>
    <w:rsid w:val="00600115"/>
    <w:rsid w:val="00600E4F"/>
    <w:rsid w:val="006011FE"/>
    <w:rsid w:val="00601583"/>
    <w:rsid w:val="00601E46"/>
    <w:rsid w:val="00601FD9"/>
    <w:rsid w:val="00602866"/>
    <w:rsid w:val="006033C0"/>
    <w:rsid w:val="00603A54"/>
    <w:rsid w:val="006040B5"/>
    <w:rsid w:val="00604297"/>
    <w:rsid w:val="00604832"/>
    <w:rsid w:val="0060514F"/>
    <w:rsid w:val="006063D1"/>
    <w:rsid w:val="00606BED"/>
    <w:rsid w:val="00606E45"/>
    <w:rsid w:val="006073B7"/>
    <w:rsid w:val="00607728"/>
    <w:rsid w:val="00607E75"/>
    <w:rsid w:val="00607F60"/>
    <w:rsid w:val="0061003F"/>
    <w:rsid w:val="006108CB"/>
    <w:rsid w:val="006114F0"/>
    <w:rsid w:val="00611C37"/>
    <w:rsid w:val="00612499"/>
    <w:rsid w:val="006124FF"/>
    <w:rsid w:val="0061276F"/>
    <w:rsid w:val="00612AE7"/>
    <w:rsid w:val="006137D5"/>
    <w:rsid w:val="00614FD8"/>
    <w:rsid w:val="0061516B"/>
    <w:rsid w:val="006153E0"/>
    <w:rsid w:val="00615793"/>
    <w:rsid w:val="00615CCC"/>
    <w:rsid w:val="00616065"/>
    <w:rsid w:val="00616880"/>
    <w:rsid w:val="00616B03"/>
    <w:rsid w:val="00617044"/>
    <w:rsid w:val="00617149"/>
    <w:rsid w:val="006175B2"/>
    <w:rsid w:val="006178B0"/>
    <w:rsid w:val="006179C6"/>
    <w:rsid w:val="006201D1"/>
    <w:rsid w:val="006203E9"/>
    <w:rsid w:val="0062084B"/>
    <w:rsid w:val="00620B17"/>
    <w:rsid w:val="00620C2A"/>
    <w:rsid w:val="00621B55"/>
    <w:rsid w:val="00621EAD"/>
    <w:rsid w:val="006225C9"/>
    <w:rsid w:val="00622B3B"/>
    <w:rsid w:val="00622DE2"/>
    <w:rsid w:val="00622E9B"/>
    <w:rsid w:val="0062336B"/>
    <w:rsid w:val="00623606"/>
    <w:rsid w:val="0062494D"/>
    <w:rsid w:val="00624B72"/>
    <w:rsid w:val="00624FD8"/>
    <w:rsid w:val="00625976"/>
    <w:rsid w:val="00625DCC"/>
    <w:rsid w:val="00625E2B"/>
    <w:rsid w:val="006261B9"/>
    <w:rsid w:val="00626707"/>
    <w:rsid w:val="00626873"/>
    <w:rsid w:val="006273D2"/>
    <w:rsid w:val="00627BD3"/>
    <w:rsid w:val="006305E9"/>
    <w:rsid w:val="006306CF"/>
    <w:rsid w:val="0063119B"/>
    <w:rsid w:val="006318EE"/>
    <w:rsid w:val="00632204"/>
    <w:rsid w:val="006333DA"/>
    <w:rsid w:val="006336AC"/>
    <w:rsid w:val="00633D86"/>
    <w:rsid w:val="00633EDC"/>
    <w:rsid w:val="00633F3F"/>
    <w:rsid w:val="00634791"/>
    <w:rsid w:val="0063483A"/>
    <w:rsid w:val="00634A60"/>
    <w:rsid w:val="00634BFA"/>
    <w:rsid w:val="00635177"/>
    <w:rsid w:val="006360E2"/>
    <w:rsid w:val="00636132"/>
    <w:rsid w:val="0063675F"/>
    <w:rsid w:val="006367D0"/>
    <w:rsid w:val="00637F36"/>
    <w:rsid w:val="00640317"/>
    <w:rsid w:val="00640579"/>
    <w:rsid w:val="00640D6B"/>
    <w:rsid w:val="00640E0C"/>
    <w:rsid w:val="00640F48"/>
    <w:rsid w:val="00640FAE"/>
    <w:rsid w:val="006416AD"/>
    <w:rsid w:val="00641A41"/>
    <w:rsid w:val="00641DB3"/>
    <w:rsid w:val="00641F6D"/>
    <w:rsid w:val="00642011"/>
    <w:rsid w:val="00642040"/>
    <w:rsid w:val="0064236F"/>
    <w:rsid w:val="006433C2"/>
    <w:rsid w:val="00643A45"/>
    <w:rsid w:val="00643E33"/>
    <w:rsid w:val="006443EF"/>
    <w:rsid w:val="00644996"/>
    <w:rsid w:val="00644D7E"/>
    <w:rsid w:val="00645236"/>
    <w:rsid w:val="0064579F"/>
    <w:rsid w:val="00645FB0"/>
    <w:rsid w:val="0064679B"/>
    <w:rsid w:val="00651E08"/>
    <w:rsid w:val="0065257F"/>
    <w:rsid w:val="00652D9C"/>
    <w:rsid w:val="00652F10"/>
    <w:rsid w:val="00653917"/>
    <w:rsid w:val="00653C42"/>
    <w:rsid w:val="006540F2"/>
    <w:rsid w:val="0065467A"/>
    <w:rsid w:val="00654A66"/>
    <w:rsid w:val="006551E8"/>
    <w:rsid w:val="006553CB"/>
    <w:rsid w:val="00656897"/>
    <w:rsid w:val="00656E60"/>
    <w:rsid w:val="00656F5F"/>
    <w:rsid w:val="006572B3"/>
    <w:rsid w:val="006576D1"/>
    <w:rsid w:val="00657908"/>
    <w:rsid w:val="00660C0E"/>
    <w:rsid w:val="00660DEE"/>
    <w:rsid w:val="00660E4B"/>
    <w:rsid w:val="00661BF2"/>
    <w:rsid w:val="00661CE8"/>
    <w:rsid w:val="006620E2"/>
    <w:rsid w:val="00662164"/>
    <w:rsid w:val="006626D5"/>
    <w:rsid w:val="006629F0"/>
    <w:rsid w:val="00662F07"/>
    <w:rsid w:val="00662F14"/>
    <w:rsid w:val="00663958"/>
    <w:rsid w:val="00663CBC"/>
    <w:rsid w:val="00663CFC"/>
    <w:rsid w:val="0066482F"/>
    <w:rsid w:val="00664993"/>
    <w:rsid w:val="006652D3"/>
    <w:rsid w:val="0066533A"/>
    <w:rsid w:val="00665431"/>
    <w:rsid w:val="00666621"/>
    <w:rsid w:val="006679E1"/>
    <w:rsid w:val="00667F6D"/>
    <w:rsid w:val="006704D6"/>
    <w:rsid w:val="0067069B"/>
    <w:rsid w:val="00670E06"/>
    <w:rsid w:val="00671046"/>
    <w:rsid w:val="00671053"/>
    <w:rsid w:val="00671132"/>
    <w:rsid w:val="00671135"/>
    <w:rsid w:val="00671207"/>
    <w:rsid w:val="00672604"/>
    <w:rsid w:val="0067263C"/>
    <w:rsid w:val="00672EB8"/>
    <w:rsid w:val="006736A0"/>
    <w:rsid w:val="00673ADC"/>
    <w:rsid w:val="006747B8"/>
    <w:rsid w:val="00674872"/>
    <w:rsid w:val="00675226"/>
    <w:rsid w:val="006753D1"/>
    <w:rsid w:val="00675566"/>
    <w:rsid w:val="006757BB"/>
    <w:rsid w:val="00676187"/>
    <w:rsid w:val="0067669E"/>
    <w:rsid w:val="00676779"/>
    <w:rsid w:val="00676B59"/>
    <w:rsid w:val="00676DC4"/>
    <w:rsid w:val="0068034E"/>
    <w:rsid w:val="006803EB"/>
    <w:rsid w:val="0068081C"/>
    <w:rsid w:val="00680C0D"/>
    <w:rsid w:val="006810AF"/>
    <w:rsid w:val="0068140D"/>
    <w:rsid w:val="0068192A"/>
    <w:rsid w:val="00681EEC"/>
    <w:rsid w:val="006824BE"/>
    <w:rsid w:val="006825FB"/>
    <w:rsid w:val="00682C30"/>
    <w:rsid w:val="00682FA0"/>
    <w:rsid w:val="00683170"/>
    <w:rsid w:val="00685936"/>
    <w:rsid w:val="006864AE"/>
    <w:rsid w:val="006865FA"/>
    <w:rsid w:val="00686745"/>
    <w:rsid w:val="00687953"/>
    <w:rsid w:val="00687C7B"/>
    <w:rsid w:val="0069071A"/>
    <w:rsid w:val="00690F5B"/>
    <w:rsid w:val="006915CC"/>
    <w:rsid w:val="00692551"/>
    <w:rsid w:val="0069277F"/>
    <w:rsid w:val="0069362C"/>
    <w:rsid w:val="00693F79"/>
    <w:rsid w:val="0069430B"/>
    <w:rsid w:val="00694692"/>
    <w:rsid w:val="00695227"/>
    <w:rsid w:val="00695CB5"/>
    <w:rsid w:val="0069658C"/>
    <w:rsid w:val="006968FA"/>
    <w:rsid w:val="0069690A"/>
    <w:rsid w:val="0069697F"/>
    <w:rsid w:val="006975CA"/>
    <w:rsid w:val="006978AA"/>
    <w:rsid w:val="00697D50"/>
    <w:rsid w:val="006A01ED"/>
    <w:rsid w:val="006A041C"/>
    <w:rsid w:val="006A05C6"/>
    <w:rsid w:val="006A17DF"/>
    <w:rsid w:val="006A1C09"/>
    <w:rsid w:val="006A22C6"/>
    <w:rsid w:val="006A2B6F"/>
    <w:rsid w:val="006A33A5"/>
    <w:rsid w:val="006A3656"/>
    <w:rsid w:val="006A386B"/>
    <w:rsid w:val="006A3B05"/>
    <w:rsid w:val="006A3E86"/>
    <w:rsid w:val="006A46F9"/>
    <w:rsid w:val="006A4BCE"/>
    <w:rsid w:val="006A52AB"/>
    <w:rsid w:val="006A556F"/>
    <w:rsid w:val="006A562C"/>
    <w:rsid w:val="006A5FDB"/>
    <w:rsid w:val="006A633E"/>
    <w:rsid w:val="006A7351"/>
    <w:rsid w:val="006A783E"/>
    <w:rsid w:val="006B0335"/>
    <w:rsid w:val="006B03C0"/>
    <w:rsid w:val="006B0716"/>
    <w:rsid w:val="006B1262"/>
    <w:rsid w:val="006B1854"/>
    <w:rsid w:val="006B1915"/>
    <w:rsid w:val="006B1D23"/>
    <w:rsid w:val="006B2026"/>
    <w:rsid w:val="006B2715"/>
    <w:rsid w:val="006B2780"/>
    <w:rsid w:val="006B2ED6"/>
    <w:rsid w:val="006B3F49"/>
    <w:rsid w:val="006B43E9"/>
    <w:rsid w:val="006B4458"/>
    <w:rsid w:val="006B48AA"/>
    <w:rsid w:val="006B498D"/>
    <w:rsid w:val="006B4DEF"/>
    <w:rsid w:val="006B529A"/>
    <w:rsid w:val="006B5392"/>
    <w:rsid w:val="006B61E3"/>
    <w:rsid w:val="006B68BD"/>
    <w:rsid w:val="006B70E7"/>
    <w:rsid w:val="006B7851"/>
    <w:rsid w:val="006B7DE6"/>
    <w:rsid w:val="006C0000"/>
    <w:rsid w:val="006C09B9"/>
    <w:rsid w:val="006C0FCD"/>
    <w:rsid w:val="006C1081"/>
    <w:rsid w:val="006C11AA"/>
    <w:rsid w:val="006C24CC"/>
    <w:rsid w:val="006C26D4"/>
    <w:rsid w:val="006C30CC"/>
    <w:rsid w:val="006C3202"/>
    <w:rsid w:val="006C5021"/>
    <w:rsid w:val="006C5AD3"/>
    <w:rsid w:val="006C5E48"/>
    <w:rsid w:val="006C633D"/>
    <w:rsid w:val="006C6D4D"/>
    <w:rsid w:val="006C705D"/>
    <w:rsid w:val="006C75E4"/>
    <w:rsid w:val="006C77D5"/>
    <w:rsid w:val="006D095D"/>
    <w:rsid w:val="006D0AA7"/>
    <w:rsid w:val="006D0BEF"/>
    <w:rsid w:val="006D1865"/>
    <w:rsid w:val="006D18CE"/>
    <w:rsid w:val="006D1D0C"/>
    <w:rsid w:val="006D1E5C"/>
    <w:rsid w:val="006D1F62"/>
    <w:rsid w:val="006D2076"/>
    <w:rsid w:val="006D2240"/>
    <w:rsid w:val="006D26FD"/>
    <w:rsid w:val="006D2A85"/>
    <w:rsid w:val="006D32FD"/>
    <w:rsid w:val="006D355A"/>
    <w:rsid w:val="006D3932"/>
    <w:rsid w:val="006D458A"/>
    <w:rsid w:val="006D4602"/>
    <w:rsid w:val="006D4EAA"/>
    <w:rsid w:val="006D530D"/>
    <w:rsid w:val="006D5DDE"/>
    <w:rsid w:val="006D5FC6"/>
    <w:rsid w:val="006D641F"/>
    <w:rsid w:val="006D64E7"/>
    <w:rsid w:val="006D6D76"/>
    <w:rsid w:val="006D7B99"/>
    <w:rsid w:val="006E01AA"/>
    <w:rsid w:val="006E0743"/>
    <w:rsid w:val="006E0B9B"/>
    <w:rsid w:val="006E0D65"/>
    <w:rsid w:val="006E0ECF"/>
    <w:rsid w:val="006E216D"/>
    <w:rsid w:val="006E2A64"/>
    <w:rsid w:val="006E2EAC"/>
    <w:rsid w:val="006E3367"/>
    <w:rsid w:val="006E4BFB"/>
    <w:rsid w:val="006E5337"/>
    <w:rsid w:val="006E5AD5"/>
    <w:rsid w:val="006E5BC2"/>
    <w:rsid w:val="006E653B"/>
    <w:rsid w:val="006E6D40"/>
    <w:rsid w:val="006E6EA7"/>
    <w:rsid w:val="006E72DB"/>
    <w:rsid w:val="006E76FC"/>
    <w:rsid w:val="006E7730"/>
    <w:rsid w:val="006E773E"/>
    <w:rsid w:val="006E78B3"/>
    <w:rsid w:val="006F04CF"/>
    <w:rsid w:val="006F0539"/>
    <w:rsid w:val="006F0AE4"/>
    <w:rsid w:val="006F0C07"/>
    <w:rsid w:val="006F0C5C"/>
    <w:rsid w:val="006F0D3C"/>
    <w:rsid w:val="006F168C"/>
    <w:rsid w:val="006F1C46"/>
    <w:rsid w:val="006F2167"/>
    <w:rsid w:val="006F24D1"/>
    <w:rsid w:val="006F38EB"/>
    <w:rsid w:val="006F3CC0"/>
    <w:rsid w:val="006F3CCC"/>
    <w:rsid w:val="006F3EE4"/>
    <w:rsid w:val="006F3EEC"/>
    <w:rsid w:val="006F42BA"/>
    <w:rsid w:val="006F45EF"/>
    <w:rsid w:val="006F4906"/>
    <w:rsid w:val="006F53BF"/>
    <w:rsid w:val="006F5568"/>
    <w:rsid w:val="006F5890"/>
    <w:rsid w:val="006F58C2"/>
    <w:rsid w:val="006F5EB8"/>
    <w:rsid w:val="006F6790"/>
    <w:rsid w:val="006F6A94"/>
    <w:rsid w:val="006F732F"/>
    <w:rsid w:val="006F7712"/>
    <w:rsid w:val="006F7825"/>
    <w:rsid w:val="006F7828"/>
    <w:rsid w:val="006F7874"/>
    <w:rsid w:val="006F78B5"/>
    <w:rsid w:val="006F7925"/>
    <w:rsid w:val="007002F5"/>
    <w:rsid w:val="007004C4"/>
    <w:rsid w:val="0070069E"/>
    <w:rsid w:val="007006CF"/>
    <w:rsid w:val="007012A1"/>
    <w:rsid w:val="007014D5"/>
    <w:rsid w:val="007021FE"/>
    <w:rsid w:val="0070250D"/>
    <w:rsid w:val="00702D8B"/>
    <w:rsid w:val="00703269"/>
    <w:rsid w:val="00703F6B"/>
    <w:rsid w:val="00704D62"/>
    <w:rsid w:val="00704FDB"/>
    <w:rsid w:val="00704FFD"/>
    <w:rsid w:val="0070505B"/>
    <w:rsid w:val="00705B0D"/>
    <w:rsid w:val="00705EDC"/>
    <w:rsid w:val="0070701D"/>
    <w:rsid w:val="007103F9"/>
    <w:rsid w:val="007107BD"/>
    <w:rsid w:val="007108DC"/>
    <w:rsid w:val="00710CDD"/>
    <w:rsid w:val="00711BCE"/>
    <w:rsid w:val="007123CC"/>
    <w:rsid w:val="00712553"/>
    <w:rsid w:val="007125AA"/>
    <w:rsid w:val="00712992"/>
    <w:rsid w:val="00712E63"/>
    <w:rsid w:val="00712FDC"/>
    <w:rsid w:val="007137BF"/>
    <w:rsid w:val="00713D0F"/>
    <w:rsid w:val="00713E16"/>
    <w:rsid w:val="00713F68"/>
    <w:rsid w:val="0071401C"/>
    <w:rsid w:val="0071419E"/>
    <w:rsid w:val="007141D3"/>
    <w:rsid w:val="00714D41"/>
    <w:rsid w:val="007162B2"/>
    <w:rsid w:val="00716893"/>
    <w:rsid w:val="00716D3C"/>
    <w:rsid w:val="00720522"/>
    <w:rsid w:val="00720654"/>
    <w:rsid w:val="00720961"/>
    <w:rsid w:val="00720CA1"/>
    <w:rsid w:val="00720D7D"/>
    <w:rsid w:val="007216B0"/>
    <w:rsid w:val="00721EE1"/>
    <w:rsid w:val="00721FF3"/>
    <w:rsid w:val="00722066"/>
    <w:rsid w:val="0072264B"/>
    <w:rsid w:val="00722A39"/>
    <w:rsid w:val="00722CA3"/>
    <w:rsid w:val="0072323C"/>
    <w:rsid w:val="007237F0"/>
    <w:rsid w:val="007239AE"/>
    <w:rsid w:val="007242F2"/>
    <w:rsid w:val="00724531"/>
    <w:rsid w:val="007246C1"/>
    <w:rsid w:val="0072472C"/>
    <w:rsid w:val="00724788"/>
    <w:rsid w:val="00724970"/>
    <w:rsid w:val="007249AA"/>
    <w:rsid w:val="00725A88"/>
    <w:rsid w:val="00725AFA"/>
    <w:rsid w:val="00725AFD"/>
    <w:rsid w:val="007263E8"/>
    <w:rsid w:val="0072641A"/>
    <w:rsid w:val="00726824"/>
    <w:rsid w:val="00726AF0"/>
    <w:rsid w:val="00726ECD"/>
    <w:rsid w:val="007275F0"/>
    <w:rsid w:val="007276CE"/>
    <w:rsid w:val="00727726"/>
    <w:rsid w:val="00727729"/>
    <w:rsid w:val="00727A49"/>
    <w:rsid w:val="0073003E"/>
    <w:rsid w:val="007301BE"/>
    <w:rsid w:val="007301F0"/>
    <w:rsid w:val="00730372"/>
    <w:rsid w:val="0073077C"/>
    <w:rsid w:val="0073114A"/>
    <w:rsid w:val="007314C5"/>
    <w:rsid w:val="0073257D"/>
    <w:rsid w:val="00732AEF"/>
    <w:rsid w:val="007332F4"/>
    <w:rsid w:val="00733343"/>
    <w:rsid w:val="00733CAE"/>
    <w:rsid w:val="00734001"/>
    <w:rsid w:val="007340B1"/>
    <w:rsid w:val="00734161"/>
    <w:rsid w:val="007341A3"/>
    <w:rsid w:val="00734E22"/>
    <w:rsid w:val="00734F09"/>
    <w:rsid w:val="007364B8"/>
    <w:rsid w:val="00736D46"/>
    <w:rsid w:val="00736DA1"/>
    <w:rsid w:val="00736FEF"/>
    <w:rsid w:val="007372F8"/>
    <w:rsid w:val="007374B4"/>
    <w:rsid w:val="0073776D"/>
    <w:rsid w:val="00737935"/>
    <w:rsid w:val="007409F4"/>
    <w:rsid w:val="00740B97"/>
    <w:rsid w:val="00740EC0"/>
    <w:rsid w:val="00741371"/>
    <w:rsid w:val="007415F4"/>
    <w:rsid w:val="00741670"/>
    <w:rsid w:val="0074181D"/>
    <w:rsid w:val="00741C8D"/>
    <w:rsid w:val="00742CF8"/>
    <w:rsid w:val="00743858"/>
    <w:rsid w:val="007441AC"/>
    <w:rsid w:val="00744294"/>
    <w:rsid w:val="007442AF"/>
    <w:rsid w:val="00744A13"/>
    <w:rsid w:val="00745254"/>
    <w:rsid w:val="00745BBD"/>
    <w:rsid w:val="00745C3A"/>
    <w:rsid w:val="007464AE"/>
    <w:rsid w:val="0074655A"/>
    <w:rsid w:val="00746943"/>
    <w:rsid w:val="0074694A"/>
    <w:rsid w:val="00746A61"/>
    <w:rsid w:val="00746E94"/>
    <w:rsid w:val="007471B9"/>
    <w:rsid w:val="007473C2"/>
    <w:rsid w:val="00747773"/>
    <w:rsid w:val="00747BF5"/>
    <w:rsid w:val="0075028F"/>
    <w:rsid w:val="00750338"/>
    <w:rsid w:val="00751A0E"/>
    <w:rsid w:val="00751C1D"/>
    <w:rsid w:val="00751D96"/>
    <w:rsid w:val="00752343"/>
    <w:rsid w:val="00752AD9"/>
    <w:rsid w:val="0075377C"/>
    <w:rsid w:val="0075382E"/>
    <w:rsid w:val="00753AB6"/>
    <w:rsid w:val="00753C55"/>
    <w:rsid w:val="0075497B"/>
    <w:rsid w:val="0075541C"/>
    <w:rsid w:val="0075624A"/>
    <w:rsid w:val="007564A5"/>
    <w:rsid w:val="00756692"/>
    <w:rsid w:val="00756982"/>
    <w:rsid w:val="007601E1"/>
    <w:rsid w:val="0076021E"/>
    <w:rsid w:val="007605D3"/>
    <w:rsid w:val="00760BB5"/>
    <w:rsid w:val="00760E3A"/>
    <w:rsid w:val="0076106A"/>
    <w:rsid w:val="00761FD0"/>
    <w:rsid w:val="007620AE"/>
    <w:rsid w:val="0076227D"/>
    <w:rsid w:val="00762331"/>
    <w:rsid w:val="0076262B"/>
    <w:rsid w:val="00762A06"/>
    <w:rsid w:val="007638AB"/>
    <w:rsid w:val="00763B18"/>
    <w:rsid w:val="00763B51"/>
    <w:rsid w:val="00763C06"/>
    <w:rsid w:val="00763DD5"/>
    <w:rsid w:val="007645BF"/>
    <w:rsid w:val="00764AF9"/>
    <w:rsid w:val="00764C36"/>
    <w:rsid w:val="00764EB6"/>
    <w:rsid w:val="0076546C"/>
    <w:rsid w:val="00765965"/>
    <w:rsid w:val="007664F6"/>
    <w:rsid w:val="00766685"/>
    <w:rsid w:val="00766827"/>
    <w:rsid w:val="00766AF3"/>
    <w:rsid w:val="00766FAB"/>
    <w:rsid w:val="00767751"/>
    <w:rsid w:val="00767F22"/>
    <w:rsid w:val="00767F65"/>
    <w:rsid w:val="00770B6A"/>
    <w:rsid w:val="007713A6"/>
    <w:rsid w:val="00771C94"/>
    <w:rsid w:val="00771D44"/>
    <w:rsid w:val="00771F32"/>
    <w:rsid w:val="00772094"/>
    <w:rsid w:val="0077271A"/>
    <w:rsid w:val="00772828"/>
    <w:rsid w:val="00772EE7"/>
    <w:rsid w:val="00772F79"/>
    <w:rsid w:val="007739C9"/>
    <w:rsid w:val="00773B73"/>
    <w:rsid w:val="00773D4D"/>
    <w:rsid w:val="0077498D"/>
    <w:rsid w:val="007749ED"/>
    <w:rsid w:val="0077530A"/>
    <w:rsid w:val="007753DA"/>
    <w:rsid w:val="0077561D"/>
    <w:rsid w:val="00775801"/>
    <w:rsid w:val="00775B55"/>
    <w:rsid w:val="00775E85"/>
    <w:rsid w:val="00776F45"/>
    <w:rsid w:val="00777418"/>
    <w:rsid w:val="007806F4"/>
    <w:rsid w:val="00780A2F"/>
    <w:rsid w:val="00781A6B"/>
    <w:rsid w:val="00781D32"/>
    <w:rsid w:val="00781EB7"/>
    <w:rsid w:val="00782161"/>
    <w:rsid w:val="00782D14"/>
    <w:rsid w:val="007832AB"/>
    <w:rsid w:val="0078330F"/>
    <w:rsid w:val="00783545"/>
    <w:rsid w:val="00783766"/>
    <w:rsid w:val="007839F0"/>
    <w:rsid w:val="00784BA1"/>
    <w:rsid w:val="007853A3"/>
    <w:rsid w:val="007853F4"/>
    <w:rsid w:val="00785441"/>
    <w:rsid w:val="00785B8D"/>
    <w:rsid w:val="00785EA7"/>
    <w:rsid w:val="00786040"/>
    <w:rsid w:val="00786792"/>
    <w:rsid w:val="007867BE"/>
    <w:rsid w:val="00786831"/>
    <w:rsid w:val="0078693E"/>
    <w:rsid w:val="00786A05"/>
    <w:rsid w:val="00786AA8"/>
    <w:rsid w:val="00786AB5"/>
    <w:rsid w:val="00786F1C"/>
    <w:rsid w:val="00786F89"/>
    <w:rsid w:val="00786FCE"/>
    <w:rsid w:val="00787EB8"/>
    <w:rsid w:val="00790B10"/>
    <w:rsid w:val="0079128A"/>
    <w:rsid w:val="00791E88"/>
    <w:rsid w:val="0079203D"/>
    <w:rsid w:val="00792759"/>
    <w:rsid w:val="007929A2"/>
    <w:rsid w:val="007933D0"/>
    <w:rsid w:val="007934C1"/>
    <w:rsid w:val="00793878"/>
    <w:rsid w:val="00794769"/>
    <w:rsid w:val="00794876"/>
    <w:rsid w:val="0079488B"/>
    <w:rsid w:val="00794DB9"/>
    <w:rsid w:val="00795168"/>
    <w:rsid w:val="00795753"/>
    <w:rsid w:val="00795EF5"/>
    <w:rsid w:val="00796386"/>
    <w:rsid w:val="0079672F"/>
    <w:rsid w:val="0079746A"/>
    <w:rsid w:val="0079758D"/>
    <w:rsid w:val="00797918"/>
    <w:rsid w:val="00797FA1"/>
    <w:rsid w:val="007A061C"/>
    <w:rsid w:val="007A0801"/>
    <w:rsid w:val="007A0846"/>
    <w:rsid w:val="007A0914"/>
    <w:rsid w:val="007A0974"/>
    <w:rsid w:val="007A09EC"/>
    <w:rsid w:val="007A10A5"/>
    <w:rsid w:val="007A1325"/>
    <w:rsid w:val="007A174A"/>
    <w:rsid w:val="007A1AE5"/>
    <w:rsid w:val="007A1DC9"/>
    <w:rsid w:val="007A20B3"/>
    <w:rsid w:val="007A231C"/>
    <w:rsid w:val="007A2D25"/>
    <w:rsid w:val="007A3B6A"/>
    <w:rsid w:val="007A4609"/>
    <w:rsid w:val="007A59AB"/>
    <w:rsid w:val="007A5A19"/>
    <w:rsid w:val="007A5C21"/>
    <w:rsid w:val="007A5EC4"/>
    <w:rsid w:val="007A600F"/>
    <w:rsid w:val="007A6594"/>
    <w:rsid w:val="007A6A3B"/>
    <w:rsid w:val="007A6E14"/>
    <w:rsid w:val="007A742E"/>
    <w:rsid w:val="007A76CC"/>
    <w:rsid w:val="007B01C0"/>
    <w:rsid w:val="007B01CC"/>
    <w:rsid w:val="007B06E3"/>
    <w:rsid w:val="007B0D45"/>
    <w:rsid w:val="007B0F5B"/>
    <w:rsid w:val="007B1016"/>
    <w:rsid w:val="007B1307"/>
    <w:rsid w:val="007B24AE"/>
    <w:rsid w:val="007B261E"/>
    <w:rsid w:val="007B3DCD"/>
    <w:rsid w:val="007B4823"/>
    <w:rsid w:val="007B4CE9"/>
    <w:rsid w:val="007B4D4E"/>
    <w:rsid w:val="007B5317"/>
    <w:rsid w:val="007B60D5"/>
    <w:rsid w:val="007B626F"/>
    <w:rsid w:val="007B6535"/>
    <w:rsid w:val="007B73C3"/>
    <w:rsid w:val="007B752A"/>
    <w:rsid w:val="007B7551"/>
    <w:rsid w:val="007B78AC"/>
    <w:rsid w:val="007B792B"/>
    <w:rsid w:val="007B7D71"/>
    <w:rsid w:val="007C01E3"/>
    <w:rsid w:val="007C03B4"/>
    <w:rsid w:val="007C084A"/>
    <w:rsid w:val="007C0A7B"/>
    <w:rsid w:val="007C0E00"/>
    <w:rsid w:val="007C0F6E"/>
    <w:rsid w:val="007C1440"/>
    <w:rsid w:val="007C1631"/>
    <w:rsid w:val="007C16C6"/>
    <w:rsid w:val="007C1DFD"/>
    <w:rsid w:val="007C1F5E"/>
    <w:rsid w:val="007C243F"/>
    <w:rsid w:val="007C28F5"/>
    <w:rsid w:val="007C36B8"/>
    <w:rsid w:val="007C4052"/>
    <w:rsid w:val="007C4945"/>
    <w:rsid w:val="007C49CA"/>
    <w:rsid w:val="007C4DC0"/>
    <w:rsid w:val="007C4DFE"/>
    <w:rsid w:val="007C4FDD"/>
    <w:rsid w:val="007C5BD3"/>
    <w:rsid w:val="007C5D06"/>
    <w:rsid w:val="007C5F0D"/>
    <w:rsid w:val="007C656D"/>
    <w:rsid w:val="007C766E"/>
    <w:rsid w:val="007C76B0"/>
    <w:rsid w:val="007D0413"/>
    <w:rsid w:val="007D1DAB"/>
    <w:rsid w:val="007D23CD"/>
    <w:rsid w:val="007D32CC"/>
    <w:rsid w:val="007D352D"/>
    <w:rsid w:val="007D3682"/>
    <w:rsid w:val="007D3F41"/>
    <w:rsid w:val="007D42E1"/>
    <w:rsid w:val="007D4439"/>
    <w:rsid w:val="007D472A"/>
    <w:rsid w:val="007D49D2"/>
    <w:rsid w:val="007D4F32"/>
    <w:rsid w:val="007D5457"/>
    <w:rsid w:val="007D5646"/>
    <w:rsid w:val="007D5888"/>
    <w:rsid w:val="007D5916"/>
    <w:rsid w:val="007D666F"/>
    <w:rsid w:val="007D6E3B"/>
    <w:rsid w:val="007D6E91"/>
    <w:rsid w:val="007D71F6"/>
    <w:rsid w:val="007D7AB5"/>
    <w:rsid w:val="007D7E4D"/>
    <w:rsid w:val="007D7E9F"/>
    <w:rsid w:val="007E05AF"/>
    <w:rsid w:val="007E0789"/>
    <w:rsid w:val="007E0A7B"/>
    <w:rsid w:val="007E0DA0"/>
    <w:rsid w:val="007E1431"/>
    <w:rsid w:val="007E1801"/>
    <w:rsid w:val="007E1BA0"/>
    <w:rsid w:val="007E1EE4"/>
    <w:rsid w:val="007E22DC"/>
    <w:rsid w:val="007E34AA"/>
    <w:rsid w:val="007E3586"/>
    <w:rsid w:val="007E362D"/>
    <w:rsid w:val="007E3D77"/>
    <w:rsid w:val="007E3E94"/>
    <w:rsid w:val="007E3F10"/>
    <w:rsid w:val="007E403C"/>
    <w:rsid w:val="007E4048"/>
    <w:rsid w:val="007E4562"/>
    <w:rsid w:val="007E4668"/>
    <w:rsid w:val="007E4C9A"/>
    <w:rsid w:val="007E4CC8"/>
    <w:rsid w:val="007E51C0"/>
    <w:rsid w:val="007E5B65"/>
    <w:rsid w:val="007E5BB5"/>
    <w:rsid w:val="007E6258"/>
    <w:rsid w:val="007E74D4"/>
    <w:rsid w:val="007E7962"/>
    <w:rsid w:val="007F0487"/>
    <w:rsid w:val="007F0734"/>
    <w:rsid w:val="007F1416"/>
    <w:rsid w:val="007F1967"/>
    <w:rsid w:val="007F1EF5"/>
    <w:rsid w:val="007F205F"/>
    <w:rsid w:val="007F2214"/>
    <w:rsid w:val="007F2772"/>
    <w:rsid w:val="007F28FA"/>
    <w:rsid w:val="007F3465"/>
    <w:rsid w:val="007F3A5E"/>
    <w:rsid w:val="007F3B2C"/>
    <w:rsid w:val="007F4066"/>
    <w:rsid w:val="007F4156"/>
    <w:rsid w:val="007F5615"/>
    <w:rsid w:val="007F58AC"/>
    <w:rsid w:val="007F58BA"/>
    <w:rsid w:val="007F63CD"/>
    <w:rsid w:val="007F67DB"/>
    <w:rsid w:val="007F7195"/>
    <w:rsid w:val="00800D14"/>
    <w:rsid w:val="008010F2"/>
    <w:rsid w:val="008011EF"/>
    <w:rsid w:val="00801261"/>
    <w:rsid w:val="008015A9"/>
    <w:rsid w:val="00801E8F"/>
    <w:rsid w:val="00802098"/>
    <w:rsid w:val="0080217F"/>
    <w:rsid w:val="00803620"/>
    <w:rsid w:val="00803A02"/>
    <w:rsid w:val="00803C02"/>
    <w:rsid w:val="008040F5"/>
    <w:rsid w:val="008047EF"/>
    <w:rsid w:val="0080492A"/>
    <w:rsid w:val="00804C78"/>
    <w:rsid w:val="00805304"/>
    <w:rsid w:val="00805621"/>
    <w:rsid w:val="008056AE"/>
    <w:rsid w:val="00805730"/>
    <w:rsid w:val="0080597B"/>
    <w:rsid w:val="00805A18"/>
    <w:rsid w:val="00805CB5"/>
    <w:rsid w:val="00806048"/>
    <w:rsid w:val="00806A86"/>
    <w:rsid w:val="00806D90"/>
    <w:rsid w:val="00806F22"/>
    <w:rsid w:val="00807D03"/>
    <w:rsid w:val="00807D40"/>
    <w:rsid w:val="00810148"/>
    <w:rsid w:val="008106B2"/>
    <w:rsid w:val="00810A4C"/>
    <w:rsid w:val="00810E71"/>
    <w:rsid w:val="0081143B"/>
    <w:rsid w:val="00811C80"/>
    <w:rsid w:val="00812140"/>
    <w:rsid w:val="008127E0"/>
    <w:rsid w:val="00812FC7"/>
    <w:rsid w:val="008131DB"/>
    <w:rsid w:val="0081399B"/>
    <w:rsid w:val="00813D5D"/>
    <w:rsid w:val="00813FAD"/>
    <w:rsid w:val="008141C5"/>
    <w:rsid w:val="00815C7C"/>
    <w:rsid w:val="0081636E"/>
    <w:rsid w:val="008163D6"/>
    <w:rsid w:val="00816830"/>
    <w:rsid w:val="00816919"/>
    <w:rsid w:val="00816A3D"/>
    <w:rsid w:val="00816FBF"/>
    <w:rsid w:val="008172C1"/>
    <w:rsid w:val="00817A1D"/>
    <w:rsid w:val="00817A31"/>
    <w:rsid w:val="00817BB2"/>
    <w:rsid w:val="008202FB"/>
    <w:rsid w:val="00820EC0"/>
    <w:rsid w:val="008214A1"/>
    <w:rsid w:val="0082159F"/>
    <w:rsid w:val="008215BB"/>
    <w:rsid w:val="00821D92"/>
    <w:rsid w:val="00821E4A"/>
    <w:rsid w:val="00822096"/>
    <w:rsid w:val="00822114"/>
    <w:rsid w:val="00822121"/>
    <w:rsid w:val="00822640"/>
    <w:rsid w:val="00823BC9"/>
    <w:rsid w:val="00823C4B"/>
    <w:rsid w:val="008240E9"/>
    <w:rsid w:val="00824699"/>
    <w:rsid w:val="008252AA"/>
    <w:rsid w:val="008258D3"/>
    <w:rsid w:val="00825CBF"/>
    <w:rsid w:val="00825FF9"/>
    <w:rsid w:val="008261C6"/>
    <w:rsid w:val="008267F2"/>
    <w:rsid w:val="008269FE"/>
    <w:rsid w:val="00826ACC"/>
    <w:rsid w:val="00826F9F"/>
    <w:rsid w:val="008271C3"/>
    <w:rsid w:val="0082752F"/>
    <w:rsid w:val="008278D3"/>
    <w:rsid w:val="00827D8B"/>
    <w:rsid w:val="00830C07"/>
    <w:rsid w:val="00830CD9"/>
    <w:rsid w:val="00831688"/>
    <w:rsid w:val="00831B6E"/>
    <w:rsid w:val="0083238E"/>
    <w:rsid w:val="00832635"/>
    <w:rsid w:val="008326A5"/>
    <w:rsid w:val="008332A9"/>
    <w:rsid w:val="008333D3"/>
    <w:rsid w:val="00834348"/>
    <w:rsid w:val="0083435A"/>
    <w:rsid w:val="00834452"/>
    <w:rsid w:val="008349C5"/>
    <w:rsid w:val="00834ABB"/>
    <w:rsid w:val="00834AC8"/>
    <w:rsid w:val="00834F9B"/>
    <w:rsid w:val="00835C7D"/>
    <w:rsid w:val="0083650F"/>
    <w:rsid w:val="008367CB"/>
    <w:rsid w:val="008368DF"/>
    <w:rsid w:val="00836B7C"/>
    <w:rsid w:val="00836CEF"/>
    <w:rsid w:val="008373F4"/>
    <w:rsid w:val="00837409"/>
    <w:rsid w:val="0083766D"/>
    <w:rsid w:val="00837BD0"/>
    <w:rsid w:val="00837C73"/>
    <w:rsid w:val="0084107F"/>
    <w:rsid w:val="00841154"/>
    <w:rsid w:val="00841945"/>
    <w:rsid w:val="00843569"/>
    <w:rsid w:val="008436F3"/>
    <w:rsid w:val="00843968"/>
    <w:rsid w:val="008439A5"/>
    <w:rsid w:val="0084414E"/>
    <w:rsid w:val="008444CE"/>
    <w:rsid w:val="00844BE3"/>
    <w:rsid w:val="00845281"/>
    <w:rsid w:val="00845632"/>
    <w:rsid w:val="008462D0"/>
    <w:rsid w:val="00846423"/>
    <w:rsid w:val="00846734"/>
    <w:rsid w:val="0084688F"/>
    <w:rsid w:val="00846EBA"/>
    <w:rsid w:val="00851D49"/>
    <w:rsid w:val="0085222A"/>
    <w:rsid w:val="00852B8A"/>
    <w:rsid w:val="00852E74"/>
    <w:rsid w:val="008530ED"/>
    <w:rsid w:val="008533CE"/>
    <w:rsid w:val="00853D0B"/>
    <w:rsid w:val="00854244"/>
    <w:rsid w:val="008548C1"/>
    <w:rsid w:val="0085498A"/>
    <w:rsid w:val="008551C5"/>
    <w:rsid w:val="008554D9"/>
    <w:rsid w:val="00855602"/>
    <w:rsid w:val="00855812"/>
    <w:rsid w:val="00856081"/>
    <w:rsid w:val="0085632C"/>
    <w:rsid w:val="00856EF2"/>
    <w:rsid w:val="008570E3"/>
    <w:rsid w:val="00857115"/>
    <w:rsid w:val="008572B7"/>
    <w:rsid w:val="00857634"/>
    <w:rsid w:val="0085793D"/>
    <w:rsid w:val="008608FA"/>
    <w:rsid w:val="008611C9"/>
    <w:rsid w:val="00862599"/>
    <w:rsid w:val="00862B25"/>
    <w:rsid w:val="00862E17"/>
    <w:rsid w:val="008633C9"/>
    <w:rsid w:val="00863DA5"/>
    <w:rsid w:val="00863F0B"/>
    <w:rsid w:val="00864333"/>
    <w:rsid w:val="0086462C"/>
    <w:rsid w:val="00866AD5"/>
    <w:rsid w:val="0086783E"/>
    <w:rsid w:val="00867939"/>
    <w:rsid w:val="00867D56"/>
    <w:rsid w:val="00867FD8"/>
    <w:rsid w:val="0087050F"/>
    <w:rsid w:val="00871237"/>
    <w:rsid w:val="008714BB"/>
    <w:rsid w:val="008715C7"/>
    <w:rsid w:val="00871723"/>
    <w:rsid w:val="00871B25"/>
    <w:rsid w:val="00872493"/>
    <w:rsid w:val="008724BB"/>
    <w:rsid w:val="008729C6"/>
    <w:rsid w:val="00872E93"/>
    <w:rsid w:val="00873415"/>
    <w:rsid w:val="008743E5"/>
    <w:rsid w:val="0087458C"/>
    <w:rsid w:val="00874E62"/>
    <w:rsid w:val="00874F04"/>
    <w:rsid w:val="0087534B"/>
    <w:rsid w:val="008755EB"/>
    <w:rsid w:val="008755F0"/>
    <w:rsid w:val="00875964"/>
    <w:rsid w:val="00875FBE"/>
    <w:rsid w:val="00876033"/>
    <w:rsid w:val="00876754"/>
    <w:rsid w:val="008767F3"/>
    <w:rsid w:val="008768E5"/>
    <w:rsid w:val="00876A03"/>
    <w:rsid w:val="00876A5B"/>
    <w:rsid w:val="00876BBA"/>
    <w:rsid w:val="00876D5F"/>
    <w:rsid w:val="00877066"/>
    <w:rsid w:val="00877E36"/>
    <w:rsid w:val="00877EC7"/>
    <w:rsid w:val="008802A1"/>
    <w:rsid w:val="008805B4"/>
    <w:rsid w:val="00880CDF"/>
    <w:rsid w:val="00881B8B"/>
    <w:rsid w:val="00881FBD"/>
    <w:rsid w:val="008824CD"/>
    <w:rsid w:val="008826E2"/>
    <w:rsid w:val="00882824"/>
    <w:rsid w:val="00882A79"/>
    <w:rsid w:val="00882BEE"/>
    <w:rsid w:val="00883AC6"/>
    <w:rsid w:val="00883AD3"/>
    <w:rsid w:val="00883B32"/>
    <w:rsid w:val="00884139"/>
    <w:rsid w:val="0088463B"/>
    <w:rsid w:val="008857BE"/>
    <w:rsid w:val="00885C80"/>
    <w:rsid w:val="0088679D"/>
    <w:rsid w:val="00886816"/>
    <w:rsid w:val="008869FE"/>
    <w:rsid w:val="00886CAA"/>
    <w:rsid w:val="00886FE5"/>
    <w:rsid w:val="00887043"/>
    <w:rsid w:val="008876ED"/>
    <w:rsid w:val="0088798D"/>
    <w:rsid w:val="00890AD4"/>
    <w:rsid w:val="00891297"/>
    <w:rsid w:val="008919E8"/>
    <w:rsid w:val="0089244D"/>
    <w:rsid w:val="00892466"/>
    <w:rsid w:val="0089254A"/>
    <w:rsid w:val="0089260F"/>
    <w:rsid w:val="0089276C"/>
    <w:rsid w:val="00892918"/>
    <w:rsid w:val="00892C88"/>
    <w:rsid w:val="00892F8A"/>
    <w:rsid w:val="0089325C"/>
    <w:rsid w:val="008934F3"/>
    <w:rsid w:val="00893C29"/>
    <w:rsid w:val="0089425C"/>
    <w:rsid w:val="008942B0"/>
    <w:rsid w:val="0089452F"/>
    <w:rsid w:val="008945F9"/>
    <w:rsid w:val="008946C1"/>
    <w:rsid w:val="00894A10"/>
    <w:rsid w:val="00894DD0"/>
    <w:rsid w:val="008953A8"/>
    <w:rsid w:val="00895615"/>
    <w:rsid w:val="00895E17"/>
    <w:rsid w:val="008969F8"/>
    <w:rsid w:val="00897167"/>
    <w:rsid w:val="00897BB3"/>
    <w:rsid w:val="008A038A"/>
    <w:rsid w:val="008A0E33"/>
    <w:rsid w:val="008A1983"/>
    <w:rsid w:val="008A2275"/>
    <w:rsid w:val="008A25FE"/>
    <w:rsid w:val="008A2B8A"/>
    <w:rsid w:val="008A3076"/>
    <w:rsid w:val="008A3B08"/>
    <w:rsid w:val="008A3C89"/>
    <w:rsid w:val="008A438C"/>
    <w:rsid w:val="008A4A0C"/>
    <w:rsid w:val="008A4ABA"/>
    <w:rsid w:val="008A4DEB"/>
    <w:rsid w:val="008A5013"/>
    <w:rsid w:val="008A5054"/>
    <w:rsid w:val="008A5CD1"/>
    <w:rsid w:val="008A5D1B"/>
    <w:rsid w:val="008A60A6"/>
    <w:rsid w:val="008A6204"/>
    <w:rsid w:val="008A6265"/>
    <w:rsid w:val="008A6858"/>
    <w:rsid w:val="008A68BA"/>
    <w:rsid w:val="008A6ECC"/>
    <w:rsid w:val="008A7267"/>
    <w:rsid w:val="008A750D"/>
    <w:rsid w:val="008A7BF8"/>
    <w:rsid w:val="008A7D36"/>
    <w:rsid w:val="008B0274"/>
    <w:rsid w:val="008B08EC"/>
    <w:rsid w:val="008B09FA"/>
    <w:rsid w:val="008B1050"/>
    <w:rsid w:val="008B1AE0"/>
    <w:rsid w:val="008B21FB"/>
    <w:rsid w:val="008B24BE"/>
    <w:rsid w:val="008B35C1"/>
    <w:rsid w:val="008B386C"/>
    <w:rsid w:val="008B38C3"/>
    <w:rsid w:val="008B3961"/>
    <w:rsid w:val="008B3EA0"/>
    <w:rsid w:val="008B3FF5"/>
    <w:rsid w:val="008B4383"/>
    <w:rsid w:val="008B5131"/>
    <w:rsid w:val="008B5B56"/>
    <w:rsid w:val="008B5D12"/>
    <w:rsid w:val="008B6727"/>
    <w:rsid w:val="008B6D5A"/>
    <w:rsid w:val="008B7156"/>
    <w:rsid w:val="008B732D"/>
    <w:rsid w:val="008C083C"/>
    <w:rsid w:val="008C106C"/>
    <w:rsid w:val="008C14A2"/>
    <w:rsid w:val="008C1568"/>
    <w:rsid w:val="008C16C5"/>
    <w:rsid w:val="008C2328"/>
    <w:rsid w:val="008C297B"/>
    <w:rsid w:val="008C2D94"/>
    <w:rsid w:val="008C2F1A"/>
    <w:rsid w:val="008C2FC4"/>
    <w:rsid w:val="008C385E"/>
    <w:rsid w:val="008C3A68"/>
    <w:rsid w:val="008C4337"/>
    <w:rsid w:val="008C45E3"/>
    <w:rsid w:val="008C4889"/>
    <w:rsid w:val="008C48BB"/>
    <w:rsid w:val="008C48D4"/>
    <w:rsid w:val="008C4A67"/>
    <w:rsid w:val="008C4E79"/>
    <w:rsid w:val="008C535E"/>
    <w:rsid w:val="008C67BD"/>
    <w:rsid w:val="008C6B6D"/>
    <w:rsid w:val="008C702B"/>
    <w:rsid w:val="008C7316"/>
    <w:rsid w:val="008C7564"/>
    <w:rsid w:val="008C787F"/>
    <w:rsid w:val="008C795C"/>
    <w:rsid w:val="008C7A49"/>
    <w:rsid w:val="008D0501"/>
    <w:rsid w:val="008D0955"/>
    <w:rsid w:val="008D0C7C"/>
    <w:rsid w:val="008D11F7"/>
    <w:rsid w:val="008D1379"/>
    <w:rsid w:val="008D14FB"/>
    <w:rsid w:val="008D2132"/>
    <w:rsid w:val="008D2202"/>
    <w:rsid w:val="008D2561"/>
    <w:rsid w:val="008D2661"/>
    <w:rsid w:val="008D3356"/>
    <w:rsid w:val="008D37D1"/>
    <w:rsid w:val="008D3A6D"/>
    <w:rsid w:val="008D3FE8"/>
    <w:rsid w:val="008D4249"/>
    <w:rsid w:val="008D4666"/>
    <w:rsid w:val="008D56B3"/>
    <w:rsid w:val="008D6BE1"/>
    <w:rsid w:val="008D6EC9"/>
    <w:rsid w:val="008D766E"/>
    <w:rsid w:val="008D7977"/>
    <w:rsid w:val="008D7A45"/>
    <w:rsid w:val="008E1BF9"/>
    <w:rsid w:val="008E22BB"/>
    <w:rsid w:val="008E2F6F"/>
    <w:rsid w:val="008E308F"/>
    <w:rsid w:val="008E328F"/>
    <w:rsid w:val="008E3495"/>
    <w:rsid w:val="008E38BE"/>
    <w:rsid w:val="008E3D92"/>
    <w:rsid w:val="008E4CE3"/>
    <w:rsid w:val="008E508F"/>
    <w:rsid w:val="008E56F3"/>
    <w:rsid w:val="008E5727"/>
    <w:rsid w:val="008E6652"/>
    <w:rsid w:val="008E6678"/>
    <w:rsid w:val="008E6BC9"/>
    <w:rsid w:val="008E7291"/>
    <w:rsid w:val="008E76EC"/>
    <w:rsid w:val="008E7E67"/>
    <w:rsid w:val="008F0192"/>
    <w:rsid w:val="008F08F6"/>
    <w:rsid w:val="008F0D3D"/>
    <w:rsid w:val="008F0D85"/>
    <w:rsid w:val="008F0FE4"/>
    <w:rsid w:val="008F12B1"/>
    <w:rsid w:val="008F1867"/>
    <w:rsid w:val="008F19D3"/>
    <w:rsid w:val="008F1CB3"/>
    <w:rsid w:val="008F26B1"/>
    <w:rsid w:val="008F2B31"/>
    <w:rsid w:val="008F2C91"/>
    <w:rsid w:val="008F3388"/>
    <w:rsid w:val="008F3446"/>
    <w:rsid w:val="008F3465"/>
    <w:rsid w:val="008F3F7D"/>
    <w:rsid w:val="008F455E"/>
    <w:rsid w:val="008F45E6"/>
    <w:rsid w:val="008F509F"/>
    <w:rsid w:val="008F5BC3"/>
    <w:rsid w:val="008F5C44"/>
    <w:rsid w:val="008F5D77"/>
    <w:rsid w:val="008F5F18"/>
    <w:rsid w:val="008F5F55"/>
    <w:rsid w:val="008F6AEA"/>
    <w:rsid w:val="008F7267"/>
    <w:rsid w:val="008F72D6"/>
    <w:rsid w:val="008F79E6"/>
    <w:rsid w:val="009001C7"/>
    <w:rsid w:val="00900B50"/>
    <w:rsid w:val="00900E68"/>
    <w:rsid w:val="00900F37"/>
    <w:rsid w:val="00900FED"/>
    <w:rsid w:val="009012E6"/>
    <w:rsid w:val="00901D22"/>
    <w:rsid w:val="009029B6"/>
    <w:rsid w:val="00902A00"/>
    <w:rsid w:val="00902F82"/>
    <w:rsid w:val="009030EC"/>
    <w:rsid w:val="00903493"/>
    <w:rsid w:val="009039BE"/>
    <w:rsid w:val="00903D71"/>
    <w:rsid w:val="00903DEF"/>
    <w:rsid w:val="00904147"/>
    <w:rsid w:val="009043BE"/>
    <w:rsid w:val="00904A79"/>
    <w:rsid w:val="00905146"/>
    <w:rsid w:val="00905859"/>
    <w:rsid w:val="0090588F"/>
    <w:rsid w:val="0090698B"/>
    <w:rsid w:val="00906A2A"/>
    <w:rsid w:val="009071A9"/>
    <w:rsid w:val="0090754A"/>
    <w:rsid w:val="00910485"/>
    <w:rsid w:val="009107E5"/>
    <w:rsid w:val="00910EEE"/>
    <w:rsid w:val="009114ED"/>
    <w:rsid w:val="00911782"/>
    <w:rsid w:val="009133B3"/>
    <w:rsid w:val="0091379A"/>
    <w:rsid w:val="00913B67"/>
    <w:rsid w:val="009142AA"/>
    <w:rsid w:val="009149AE"/>
    <w:rsid w:val="00915292"/>
    <w:rsid w:val="00915548"/>
    <w:rsid w:val="00915753"/>
    <w:rsid w:val="009157FA"/>
    <w:rsid w:val="009167DE"/>
    <w:rsid w:val="00917BF7"/>
    <w:rsid w:val="009200A3"/>
    <w:rsid w:val="009201DD"/>
    <w:rsid w:val="009203AF"/>
    <w:rsid w:val="009206A0"/>
    <w:rsid w:val="00920DB4"/>
    <w:rsid w:val="009219D5"/>
    <w:rsid w:val="00921DAD"/>
    <w:rsid w:val="00922025"/>
    <w:rsid w:val="00922347"/>
    <w:rsid w:val="00922821"/>
    <w:rsid w:val="00922BED"/>
    <w:rsid w:val="0092361D"/>
    <w:rsid w:val="0092369A"/>
    <w:rsid w:val="00923854"/>
    <w:rsid w:val="00923C12"/>
    <w:rsid w:val="00924584"/>
    <w:rsid w:val="00924650"/>
    <w:rsid w:val="009248C2"/>
    <w:rsid w:val="00924E7B"/>
    <w:rsid w:val="009251A3"/>
    <w:rsid w:val="0092529E"/>
    <w:rsid w:val="009253F9"/>
    <w:rsid w:val="0092560A"/>
    <w:rsid w:val="0092639A"/>
    <w:rsid w:val="009268DC"/>
    <w:rsid w:val="00926993"/>
    <w:rsid w:val="00926C9F"/>
    <w:rsid w:val="0092716D"/>
    <w:rsid w:val="009273D9"/>
    <w:rsid w:val="009275FF"/>
    <w:rsid w:val="00927AFA"/>
    <w:rsid w:val="00927D0E"/>
    <w:rsid w:val="00927FE7"/>
    <w:rsid w:val="009303D4"/>
    <w:rsid w:val="009303DB"/>
    <w:rsid w:val="00930BE4"/>
    <w:rsid w:val="00930C9C"/>
    <w:rsid w:val="00930D19"/>
    <w:rsid w:val="0093115C"/>
    <w:rsid w:val="00931640"/>
    <w:rsid w:val="009316A6"/>
    <w:rsid w:val="00931D51"/>
    <w:rsid w:val="00932DB8"/>
    <w:rsid w:val="00933219"/>
    <w:rsid w:val="00933227"/>
    <w:rsid w:val="009333EE"/>
    <w:rsid w:val="00933A95"/>
    <w:rsid w:val="00933AE6"/>
    <w:rsid w:val="00933C83"/>
    <w:rsid w:val="009340D4"/>
    <w:rsid w:val="009347E2"/>
    <w:rsid w:val="009353CA"/>
    <w:rsid w:val="0093594B"/>
    <w:rsid w:val="00935A61"/>
    <w:rsid w:val="00935F14"/>
    <w:rsid w:val="00935F2F"/>
    <w:rsid w:val="00936207"/>
    <w:rsid w:val="0093626A"/>
    <w:rsid w:val="0093734D"/>
    <w:rsid w:val="009402F3"/>
    <w:rsid w:val="00940398"/>
    <w:rsid w:val="009408A4"/>
    <w:rsid w:val="00940BCD"/>
    <w:rsid w:val="0094116A"/>
    <w:rsid w:val="00941BF2"/>
    <w:rsid w:val="00941E45"/>
    <w:rsid w:val="00942ED4"/>
    <w:rsid w:val="0094305A"/>
    <w:rsid w:val="0094313B"/>
    <w:rsid w:val="00943B33"/>
    <w:rsid w:val="00943E78"/>
    <w:rsid w:val="00944D1F"/>
    <w:rsid w:val="009453D6"/>
    <w:rsid w:val="00945603"/>
    <w:rsid w:val="00945BAC"/>
    <w:rsid w:val="00945CA9"/>
    <w:rsid w:val="00946066"/>
    <w:rsid w:val="00946C11"/>
    <w:rsid w:val="00946F71"/>
    <w:rsid w:val="00946FA4"/>
    <w:rsid w:val="009478F4"/>
    <w:rsid w:val="00947A48"/>
    <w:rsid w:val="00947B8C"/>
    <w:rsid w:val="00947C32"/>
    <w:rsid w:val="00947CBC"/>
    <w:rsid w:val="00947F3E"/>
    <w:rsid w:val="009502F4"/>
    <w:rsid w:val="00950DA9"/>
    <w:rsid w:val="00950F34"/>
    <w:rsid w:val="00951914"/>
    <w:rsid w:val="0095210F"/>
    <w:rsid w:val="009528D9"/>
    <w:rsid w:val="00952A05"/>
    <w:rsid w:val="009532DD"/>
    <w:rsid w:val="00953434"/>
    <w:rsid w:val="00953C4F"/>
    <w:rsid w:val="00953FF4"/>
    <w:rsid w:val="0095407E"/>
    <w:rsid w:val="00954114"/>
    <w:rsid w:val="00954DEE"/>
    <w:rsid w:val="00954E1B"/>
    <w:rsid w:val="00954FEC"/>
    <w:rsid w:val="00956562"/>
    <w:rsid w:val="00957BA4"/>
    <w:rsid w:val="0096019A"/>
    <w:rsid w:val="009603D0"/>
    <w:rsid w:val="00961079"/>
    <w:rsid w:val="009620F5"/>
    <w:rsid w:val="009621E0"/>
    <w:rsid w:val="00962B9A"/>
    <w:rsid w:val="00963686"/>
    <w:rsid w:val="00963A0D"/>
    <w:rsid w:val="00963EF0"/>
    <w:rsid w:val="00964B37"/>
    <w:rsid w:val="00964E07"/>
    <w:rsid w:val="00965935"/>
    <w:rsid w:val="009660E2"/>
    <w:rsid w:val="00966167"/>
    <w:rsid w:val="009661CF"/>
    <w:rsid w:val="00966B74"/>
    <w:rsid w:val="00966E3B"/>
    <w:rsid w:val="00967775"/>
    <w:rsid w:val="00967DF8"/>
    <w:rsid w:val="00970968"/>
    <w:rsid w:val="0097196E"/>
    <w:rsid w:val="009719D8"/>
    <w:rsid w:val="00971D1D"/>
    <w:rsid w:val="00972139"/>
    <w:rsid w:val="00972E20"/>
    <w:rsid w:val="00972F41"/>
    <w:rsid w:val="0097306C"/>
    <w:rsid w:val="00973637"/>
    <w:rsid w:val="00973A40"/>
    <w:rsid w:val="00974637"/>
    <w:rsid w:val="00974DAD"/>
    <w:rsid w:val="00974DD3"/>
    <w:rsid w:val="00974FF5"/>
    <w:rsid w:val="00975151"/>
    <w:rsid w:val="00975845"/>
    <w:rsid w:val="00975E36"/>
    <w:rsid w:val="00975EFA"/>
    <w:rsid w:val="00976202"/>
    <w:rsid w:val="00976899"/>
    <w:rsid w:val="00976AF8"/>
    <w:rsid w:val="00976F4C"/>
    <w:rsid w:val="00977596"/>
    <w:rsid w:val="009775C0"/>
    <w:rsid w:val="00977A17"/>
    <w:rsid w:val="00980115"/>
    <w:rsid w:val="009807C2"/>
    <w:rsid w:val="009814F8"/>
    <w:rsid w:val="0098184F"/>
    <w:rsid w:val="009821E3"/>
    <w:rsid w:val="00982575"/>
    <w:rsid w:val="0098345E"/>
    <w:rsid w:val="009838F4"/>
    <w:rsid w:val="00984FBB"/>
    <w:rsid w:val="00985223"/>
    <w:rsid w:val="009857D6"/>
    <w:rsid w:val="0098598D"/>
    <w:rsid w:val="0098621E"/>
    <w:rsid w:val="00986344"/>
    <w:rsid w:val="00986591"/>
    <w:rsid w:val="00986939"/>
    <w:rsid w:val="009869F8"/>
    <w:rsid w:val="00986AB4"/>
    <w:rsid w:val="00986D9E"/>
    <w:rsid w:val="009871F5"/>
    <w:rsid w:val="00987BA4"/>
    <w:rsid w:val="009908E1"/>
    <w:rsid w:val="00990B61"/>
    <w:rsid w:val="009912C1"/>
    <w:rsid w:val="00991427"/>
    <w:rsid w:val="00991A82"/>
    <w:rsid w:val="00991AD6"/>
    <w:rsid w:val="00991F64"/>
    <w:rsid w:val="0099234B"/>
    <w:rsid w:val="009925DC"/>
    <w:rsid w:val="00992776"/>
    <w:rsid w:val="009935BA"/>
    <w:rsid w:val="0099367F"/>
    <w:rsid w:val="00993820"/>
    <w:rsid w:val="009938F4"/>
    <w:rsid w:val="00994381"/>
    <w:rsid w:val="00994906"/>
    <w:rsid w:val="00995132"/>
    <w:rsid w:val="009954B4"/>
    <w:rsid w:val="0099599F"/>
    <w:rsid w:val="00995ED3"/>
    <w:rsid w:val="00996096"/>
    <w:rsid w:val="00996640"/>
    <w:rsid w:val="0099697C"/>
    <w:rsid w:val="00996CB2"/>
    <w:rsid w:val="009975E8"/>
    <w:rsid w:val="009976CA"/>
    <w:rsid w:val="009978D2"/>
    <w:rsid w:val="009A025F"/>
    <w:rsid w:val="009A0F69"/>
    <w:rsid w:val="009A1EBF"/>
    <w:rsid w:val="009A25FE"/>
    <w:rsid w:val="009A2A24"/>
    <w:rsid w:val="009A2E9D"/>
    <w:rsid w:val="009A2EC6"/>
    <w:rsid w:val="009A3B85"/>
    <w:rsid w:val="009A3CC7"/>
    <w:rsid w:val="009A3D80"/>
    <w:rsid w:val="009A3E1F"/>
    <w:rsid w:val="009A4199"/>
    <w:rsid w:val="009A43F4"/>
    <w:rsid w:val="009A45F0"/>
    <w:rsid w:val="009A47DC"/>
    <w:rsid w:val="009A4C93"/>
    <w:rsid w:val="009A6038"/>
    <w:rsid w:val="009A6BCA"/>
    <w:rsid w:val="009A6CDD"/>
    <w:rsid w:val="009A6E01"/>
    <w:rsid w:val="009A6E6C"/>
    <w:rsid w:val="009A7BB8"/>
    <w:rsid w:val="009B0C51"/>
    <w:rsid w:val="009B12D4"/>
    <w:rsid w:val="009B137A"/>
    <w:rsid w:val="009B19BE"/>
    <w:rsid w:val="009B214A"/>
    <w:rsid w:val="009B2932"/>
    <w:rsid w:val="009B2EB8"/>
    <w:rsid w:val="009B38E9"/>
    <w:rsid w:val="009B3C03"/>
    <w:rsid w:val="009B3D02"/>
    <w:rsid w:val="009B3DBF"/>
    <w:rsid w:val="009B4960"/>
    <w:rsid w:val="009B4D7D"/>
    <w:rsid w:val="009B529F"/>
    <w:rsid w:val="009B5559"/>
    <w:rsid w:val="009B56FE"/>
    <w:rsid w:val="009B5788"/>
    <w:rsid w:val="009B5B46"/>
    <w:rsid w:val="009B61DD"/>
    <w:rsid w:val="009B63F0"/>
    <w:rsid w:val="009B685A"/>
    <w:rsid w:val="009B73A5"/>
    <w:rsid w:val="009B7B21"/>
    <w:rsid w:val="009B7D1F"/>
    <w:rsid w:val="009C0633"/>
    <w:rsid w:val="009C1036"/>
    <w:rsid w:val="009C103D"/>
    <w:rsid w:val="009C1207"/>
    <w:rsid w:val="009C186F"/>
    <w:rsid w:val="009C1C4F"/>
    <w:rsid w:val="009C1DEA"/>
    <w:rsid w:val="009C1F26"/>
    <w:rsid w:val="009C2C71"/>
    <w:rsid w:val="009C3616"/>
    <w:rsid w:val="009C3954"/>
    <w:rsid w:val="009C3A4C"/>
    <w:rsid w:val="009C3CC4"/>
    <w:rsid w:val="009C3CDE"/>
    <w:rsid w:val="009C4612"/>
    <w:rsid w:val="009C48D5"/>
    <w:rsid w:val="009C4D99"/>
    <w:rsid w:val="009C572F"/>
    <w:rsid w:val="009C5984"/>
    <w:rsid w:val="009C5EF0"/>
    <w:rsid w:val="009C5F53"/>
    <w:rsid w:val="009C635B"/>
    <w:rsid w:val="009C69FE"/>
    <w:rsid w:val="009C70A7"/>
    <w:rsid w:val="009C7CEC"/>
    <w:rsid w:val="009C7EC6"/>
    <w:rsid w:val="009D00BF"/>
    <w:rsid w:val="009D016E"/>
    <w:rsid w:val="009D0316"/>
    <w:rsid w:val="009D0597"/>
    <w:rsid w:val="009D0C1A"/>
    <w:rsid w:val="009D144F"/>
    <w:rsid w:val="009D1574"/>
    <w:rsid w:val="009D1589"/>
    <w:rsid w:val="009D1781"/>
    <w:rsid w:val="009D178C"/>
    <w:rsid w:val="009D1BF3"/>
    <w:rsid w:val="009D281A"/>
    <w:rsid w:val="009D3B8E"/>
    <w:rsid w:val="009D403E"/>
    <w:rsid w:val="009D4724"/>
    <w:rsid w:val="009D5274"/>
    <w:rsid w:val="009D5440"/>
    <w:rsid w:val="009D54A3"/>
    <w:rsid w:val="009D5840"/>
    <w:rsid w:val="009D5B67"/>
    <w:rsid w:val="009D5DBF"/>
    <w:rsid w:val="009D5FBB"/>
    <w:rsid w:val="009D64B0"/>
    <w:rsid w:val="009D6BBB"/>
    <w:rsid w:val="009D6F2B"/>
    <w:rsid w:val="009D7F52"/>
    <w:rsid w:val="009E070D"/>
    <w:rsid w:val="009E079F"/>
    <w:rsid w:val="009E1A80"/>
    <w:rsid w:val="009E1BB9"/>
    <w:rsid w:val="009E2188"/>
    <w:rsid w:val="009E2892"/>
    <w:rsid w:val="009E2995"/>
    <w:rsid w:val="009E2CDC"/>
    <w:rsid w:val="009E2D99"/>
    <w:rsid w:val="009E3058"/>
    <w:rsid w:val="009E39DE"/>
    <w:rsid w:val="009E3B67"/>
    <w:rsid w:val="009E3C9D"/>
    <w:rsid w:val="009E3EDD"/>
    <w:rsid w:val="009E4193"/>
    <w:rsid w:val="009E57D9"/>
    <w:rsid w:val="009E5B7B"/>
    <w:rsid w:val="009E5D42"/>
    <w:rsid w:val="009E60C7"/>
    <w:rsid w:val="009E687B"/>
    <w:rsid w:val="009E697B"/>
    <w:rsid w:val="009E6BB7"/>
    <w:rsid w:val="009E733D"/>
    <w:rsid w:val="009E73BD"/>
    <w:rsid w:val="009E7D89"/>
    <w:rsid w:val="009E7FCA"/>
    <w:rsid w:val="009F014A"/>
    <w:rsid w:val="009F027F"/>
    <w:rsid w:val="009F03D9"/>
    <w:rsid w:val="009F05D8"/>
    <w:rsid w:val="009F088A"/>
    <w:rsid w:val="009F114E"/>
    <w:rsid w:val="009F2694"/>
    <w:rsid w:val="009F2722"/>
    <w:rsid w:val="009F353C"/>
    <w:rsid w:val="009F3707"/>
    <w:rsid w:val="009F3A5F"/>
    <w:rsid w:val="009F3CAB"/>
    <w:rsid w:val="009F3D40"/>
    <w:rsid w:val="009F404A"/>
    <w:rsid w:val="009F4114"/>
    <w:rsid w:val="009F4244"/>
    <w:rsid w:val="009F43A6"/>
    <w:rsid w:val="009F48AF"/>
    <w:rsid w:val="009F4F55"/>
    <w:rsid w:val="009F53A1"/>
    <w:rsid w:val="009F578C"/>
    <w:rsid w:val="009F64E0"/>
    <w:rsid w:val="009F741C"/>
    <w:rsid w:val="009F7B75"/>
    <w:rsid w:val="009F7D0C"/>
    <w:rsid w:val="00A00B0F"/>
    <w:rsid w:val="00A00C7C"/>
    <w:rsid w:val="00A00FA8"/>
    <w:rsid w:val="00A01522"/>
    <w:rsid w:val="00A0167A"/>
    <w:rsid w:val="00A016E2"/>
    <w:rsid w:val="00A019E7"/>
    <w:rsid w:val="00A01BC6"/>
    <w:rsid w:val="00A01C6C"/>
    <w:rsid w:val="00A02106"/>
    <w:rsid w:val="00A02BDE"/>
    <w:rsid w:val="00A02EC8"/>
    <w:rsid w:val="00A02FC8"/>
    <w:rsid w:val="00A0340F"/>
    <w:rsid w:val="00A039FB"/>
    <w:rsid w:val="00A046F6"/>
    <w:rsid w:val="00A0480F"/>
    <w:rsid w:val="00A049D5"/>
    <w:rsid w:val="00A05539"/>
    <w:rsid w:val="00A05A41"/>
    <w:rsid w:val="00A060B3"/>
    <w:rsid w:val="00A06318"/>
    <w:rsid w:val="00A0693A"/>
    <w:rsid w:val="00A06C58"/>
    <w:rsid w:val="00A071E2"/>
    <w:rsid w:val="00A07217"/>
    <w:rsid w:val="00A075C2"/>
    <w:rsid w:val="00A07C79"/>
    <w:rsid w:val="00A1090F"/>
    <w:rsid w:val="00A10B7B"/>
    <w:rsid w:val="00A12133"/>
    <w:rsid w:val="00A124D7"/>
    <w:rsid w:val="00A129A5"/>
    <w:rsid w:val="00A12BA5"/>
    <w:rsid w:val="00A12DD0"/>
    <w:rsid w:val="00A13ACE"/>
    <w:rsid w:val="00A145A9"/>
    <w:rsid w:val="00A14E59"/>
    <w:rsid w:val="00A14EEF"/>
    <w:rsid w:val="00A163A3"/>
    <w:rsid w:val="00A165D7"/>
    <w:rsid w:val="00A16BD6"/>
    <w:rsid w:val="00A173F0"/>
    <w:rsid w:val="00A17669"/>
    <w:rsid w:val="00A177FF"/>
    <w:rsid w:val="00A17A5D"/>
    <w:rsid w:val="00A17CA0"/>
    <w:rsid w:val="00A201DA"/>
    <w:rsid w:val="00A203E4"/>
    <w:rsid w:val="00A208F0"/>
    <w:rsid w:val="00A20B61"/>
    <w:rsid w:val="00A20DC8"/>
    <w:rsid w:val="00A210F3"/>
    <w:rsid w:val="00A2160F"/>
    <w:rsid w:val="00A21A1F"/>
    <w:rsid w:val="00A225E9"/>
    <w:rsid w:val="00A227ED"/>
    <w:rsid w:val="00A235FE"/>
    <w:rsid w:val="00A23C5C"/>
    <w:rsid w:val="00A23F23"/>
    <w:rsid w:val="00A24057"/>
    <w:rsid w:val="00A248B7"/>
    <w:rsid w:val="00A24A63"/>
    <w:rsid w:val="00A2537C"/>
    <w:rsid w:val="00A25AEC"/>
    <w:rsid w:val="00A25B9C"/>
    <w:rsid w:val="00A25E78"/>
    <w:rsid w:val="00A275DA"/>
    <w:rsid w:val="00A27692"/>
    <w:rsid w:val="00A276B2"/>
    <w:rsid w:val="00A30289"/>
    <w:rsid w:val="00A3051B"/>
    <w:rsid w:val="00A306E9"/>
    <w:rsid w:val="00A3070F"/>
    <w:rsid w:val="00A30A52"/>
    <w:rsid w:val="00A3211E"/>
    <w:rsid w:val="00A321E5"/>
    <w:rsid w:val="00A32255"/>
    <w:rsid w:val="00A32728"/>
    <w:rsid w:val="00A327B8"/>
    <w:rsid w:val="00A3320A"/>
    <w:rsid w:val="00A3332E"/>
    <w:rsid w:val="00A33BE9"/>
    <w:rsid w:val="00A33F3A"/>
    <w:rsid w:val="00A33F6F"/>
    <w:rsid w:val="00A3447C"/>
    <w:rsid w:val="00A348CD"/>
    <w:rsid w:val="00A34F34"/>
    <w:rsid w:val="00A3504A"/>
    <w:rsid w:val="00A3526F"/>
    <w:rsid w:val="00A35367"/>
    <w:rsid w:val="00A35493"/>
    <w:rsid w:val="00A3556F"/>
    <w:rsid w:val="00A35DC0"/>
    <w:rsid w:val="00A35F5E"/>
    <w:rsid w:val="00A367C2"/>
    <w:rsid w:val="00A36D7C"/>
    <w:rsid w:val="00A3721A"/>
    <w:rsid w:val="00A372CD"/>
    <w:rsid w:val="00A374A9"/>
    <w:rsid w:val="00A37A97"/>
    <w:rsid w:val="00A37D25"/>
    <w:rsid w:val="00A37DFD"/>
    <w:rsid w:val="00A40637"/>
    <w:rsid w:val="00A40AE6"/>
    <w:rsid w:val="00A40B1E"/>
    <w:rsid w:val="00A41434"/>
    <w:rsid w:val="00A4187F"/>
    <w:rsid w:val="00A4209E"/>
    <w:rsid w:val="00A42230"/>
    <w:rsid w:val="00A422D0"/>
    <w:rsid w:val="00A42B42"/>
    <w:rsid w:val="00A42EC4"/>
    <w:rsid w:val="00A42F69"/>
    <w:rsid w:val="00A42FF1"/>
    <w:rsid w:val="00A435F9"/>
    <w:rsid w:val="00A43744"/>
    <w:rsid w:val="00A43CF9"/>
    <w:rsid w:val="00A4448D"/>
    <w:rsid w:val="00A458A8"/>
    <w:rsid w:val="00A45E41"/>
    <w:rsid w:val="00A460C0"/>
    <w:rsid w:val="00A464A6"/>
    <w:rsid w:val="00A467FF"/>
    <w:rsid w:val="00A46A25"/>
    <w:rsid w:val="00A46C14"/>
    <w:rsid w:val="00A47050"/>
    <w:rsid w:val="00A47543"/>
    <w:rsid w:val="00A47C07"/>
    <w:rsid w:val="00A5075D"/>
    <w:rsid w:val="00A50CC7"/>
    <w:rsid w:val="00A50DEB"/>
    <w:rsid w:val="00A50F03"/>
    <w:rsid w:val="00A51194"/>
    <w:rsid w:val="00A5122B"/>
    <w:rsid w:val="00A51369"/>
    <w:rsid w:val="00A514CA"/>
    <w:rsid w:val="00A5188E"/>
    <w:rsid w:val="00A51DA4"/>
    <w:rsid w:val="00A5216E"/>
    <w:rsid w:val="00A528A6"/>
    <w:rsid w:val="00A53165"/>
    <w:rsid w:val="00A5476D"/>
    <w:rsid w:val="00A54883"/>
    <w:rsid w:val="00A54EAF"/>
    <w:rsid w:val="00A5513F"/>
    <w:rsid w:val="00A55B25"/>
    <w:rsid w:val="00A55E1E"/>
    <w:rsid w:val="00A56756"/>
    <w:rsid w:val="00A56DC9"/>
    <w:rsid w:val="00A5727B"/>
    <w:rsid w:val="00A5739B"/>
    <w:rsid w:val="00A57F9E"/>
    <w:rsid w:val="00A608EA"/>
    <w:rsid w:val="00A60EC6"/>
    <w:rsid w:val="00A61006"/>
    <w:rsid w:val="00A611EF"/>
    <w:rsid w:val="00A614A2"/>
    <w:rsid w:val="00A61860"/>
    <w:rsid w:val="00A61A4C"/>
    <w:rsid w:val="00A61C4E"/>
    <w:rsid w:val="00A61EB0"/>
    <w:rsid w:val="00A62271"/>
    <w:rsid w:val="00A62570"/>
    <w:rsid w:val="00A62649"/>
    <w:rsid w:val="00A62FDF"/>
    <w:rsid w:val="00A631E2"/>
    <w:rsid w:val="00A64116"/>
    <w:rsid w:val="00A643B5"/>
    <w:rsid w:val="00A64488"/>
    <w:rsid w:val="00A6522C"/>
    <w:rsid w:val="00A652F6"/>
    <w:rsid w:val="00A65459"/>
    <w:rsid w:val="00A6552C"/>
    <w:rsid w:val="00A6559A"/>
    <w:rsid w:val="00A65C3A"/>
    <w:rsid w:val="00A65C77"/>
    <w:rsid w:val="00A661AE"/>
    <w:rsid w:val="00A663C9"/>
    <w:rsid w:val="00A6647F"/>
    <w:rsid w:val="00A66499"/>
    <w:rsid w:val="00A66AB5"/>
    <w:rsid w:val="00A66D43"/>
    <w:rsid w:val="00A672A8"/>
    <w:rsid w:val="00A674E6"/>
    <w:rsid w:val="00A70B10"/>
    <w:rsid w:val="00A70C7B"/>
    <w:rsid w:val="00A70CE2"/>
    <w:rsid w:val="00A711A6"/>
    <w:rsid w:val="00A719F0"/>
    <w:rsid w:val="00A71CA1"/>
    <w:rsid w:val="00A71D49"/>
    <w:rsid w:val="00A71DD9"/>
    <w:rsid w:val="00A72017"/>
    <w:rsid w:val="00A721D3"/>
    <w:rsid w:val="00A7224F"/>
    <w:rsid w:val="00A72878"/>
    <w:rsid w:val="00A72DAA"/>
    <w:rsid w:val="00A73140"/>
    <w:rsid w:val="00A737A3"/>
    <w:rsid w:val="00A737D6"/>
    <w:rsid w:val="00A73EA7"/>
    <w:rsid w:val="00A747D2"/>
    <w:rsid w:val="00A7632E"/>
    <w:rsid w:val="00A82409"/>
    <w:rsid w:val="00A824CF"/>
    <w:rsid w:val="00A8282F"/>
    <w:rsid w:val="00A82B14"/>
    <w:rsid w:val="00A83CDE"/>
    <w:rsid w:val="00A83D8C"/>
    <w:rsid w:val="00A84A96"/>
    <w:rsid w:val="00A84ACD"/>
    <w:rsid w:val="00A85676"/>
    <w:rsid w:val="00A859BD"/>
    <w:rsid w:val="00A85A40"/>
    <w:rsid w:val="00A85FBB"/>
    <w:rsid w:val="00A86084"/>
    <w:rsid w:val="00A861C6"/>
    <w:rsid w:val="00A86287"/>
    <w:rsid w:val="00A863F3"/>
    <w:rsid w:val="00A872A5"/>
    <w:rsid w:val="00A87447"/>
    <w:rsid w:val="00A900A9"/>
    <w:rsid w:val="00A9079D"/>
    <w:rsid w:val="00A90D4D"/>
    <w:rsid w:val="00A91359"/>
    <w:rsid w:val="00A91983"/>
    <w:rsid w:val="00A92292"/>
    <w:rsid w:val="00A92742"/>
    <w:rsid w:val="00A92935"/>
    <w:rsid w:val="00A933F4"/>
    <w:rsid w:val="00A9341B"/>
    <w:rsid w:val="00A9373E"/>
    <w:rsid w:val="00A93C08"/>
    <w:rsid w:val="00A93F3A"/>
    <w:rsid w:val="00A94396"/>
    <w:rsid w:val="00A94536"/>
    <w:rsid w:val="00A94790"/>
    <w:rsid w:val="00A94D59"/>
    <w:rsid w:val="00A94F44"/>
    <w:rsid w:val="00A95001"/>
    <w:rsid w:val="00A951F8"/>
    <w:rsid w:val="00A95642"/>
    <w:rsid w:val="00A95B06"/>
    <w:rsid w:val="00A96103"/>
    <w:rsid w:val="00A961C1"/>
    <w:rsid w:val="00A963BA"/>
    <w:rsid w:val="00A96A22"/>
    <w:rsid w:val="00A976EB"/>
    <w:rsid w:val="00A97FB4"/>
    <w:rsid w:val="00AA0F60"/>
    <w:rsid w:val="00AA1718"/>
    <w:rsid w:val="00AA1A96"/>
    <w:rsid w:val="00AA28FB"/>
    <w:rsid w:val="00AA2E56"/>
    <w:rsid w:val="00AA322F"/>
    <w:rsid w:val="00AA32BE"/>
    <w:rsid w:val="00AA3D63"/>
    <w:rsid w:val="00AA4C7D"/>
    <w:rsid w:val="00AA4D2E"/>
    <w:rsid w:val="00AA5861"/>
    <w:rsid w:val="00AA6BA4"/>
    <w:rsid w:val="00AA6C03"/>
    <w:rsid w:val="00AA7376"/>
    <w:rsid w:val="00AB028D"/>
    <w:rsid w:val="00AB129D"/>
    <w:rsid w:val="00AB15C4"/>
    <w:rsid w:val="00AB163A"/>
    <w:rsid w:val="00AB1DB4"/>
    <w:rsid w:val="00AB1F38"/>
    <w:rsid w:val="00AB2682"/>
    <w:rsid w:val="00AB26CE"/>
    <w:rsid w:val="00AB28EC"/>
    <w:rsid w:val="00AB3317"/>
    <w:rsid w:val="00AB3327"/>
    <w:rsid w:val="00AB3470"/>
    <w:rsid w:val="00AB4FAD"/>
    <w:rsid w:val="00AB50D3"/>
    <w:rsid w:val="00AB5C67"/>
    <w:rsid w:val="00AB5DCD"/>
    <w:rsid w:val="00AB6A88"/>
    <w:rsid w:val="00AB7512"/>
    <w:rsid w:val="00AB76E7"/>
    <w:rsid w:val="00AB76FB"/>
    <w:rsid w:val="00AB7FA5"/>
    <w:rsid w:val="00AC0A7D"/>
    <w:rsid w:val="00AC0B72"/>
    <w:rsid w:val="00AC0E82"/>
    <w:rsid w:val="00AC1000"/>
    <w:rsid w:val="00AC1C23"/>
    <w:rsid w:val="00AC1DC9"/>
    <w:rsid w:val="00AC23E3"/>
    <w:rsid w:val="00AC251E"/>
    <w:rsid w:val="00AC2EAF"/>
    <w:rsid w:val="00AC3471"/>
    <w:rsid w:val="00AC34EF"/>
    <w:rsid w:val="00AC351E"/>
    <w:rsid w:val="00AC358C"/>
    <w:rsid w:val="00AC384E"/>
    <w:rsid w:val="00AC3E06"/>
    <w:rsid w:val="00AC3E36"/>
    <w:rsid w:val="00AC4868"/>
    <w:rsid w:val="00AC4D41"/>
    <w:rsid w:val="00AC51BB"/>
    <w:rsid w:val="00AC5C22"/>
    <w:rsid w:val="00AC635C"/>
    <w:rsid w:val="00AC6997"/>
    <w:rsid w:val="00AC6FA8"/>
    <w:rsid w:val="00AC720C"/>
    <w:rsid w:val="00AC74C7"/>
    <w:rsid w:val="00AC7809"/>
    <w:rsid w:val="00AC79F3"/>
    <w:rsid w:val="00AD00B7"/>
    <w:rsid w:val="00AD076B"/>
    <w:rsid w:val="00AD0862"/>
    <w:rsid w:val="00AD0F61"/>
    <w:rsid w:val="00AD228E"/>
    <w:rsid w:val="00AD24EC"/>
    <w:rsid w:val="00AD2C79"/>
    <w:rsid w:val="00AD3799"/>
    <w:rsid w:val="00AD426F"/>
    <w:rsid w:val="00AD4576"/>
    <w:rsid w:val="00AD48A4"/>
    <w:rsid w:val="00AD4B0E"/>
    <w:rsid w:val="00AD5295"/>
    <w:rsid w:val="00AD565E"/>
    <w:rsid w:val="00AD5953"/>
    <w:rsid w:val="00AD68E8"/>
    <w:rsid w:val="00AD69E1"/>
    <w:rsid w:val="00AD69F0"/>
    <w:rsid w:val="00AD6E4C"/>
    <w:rsid w:val="00AD74D2"/>
    <w:rsid w:val="00AD76A0"/>
    <w:rsid w:val="00AD7793"/>
    <w:rsid w:val="00AD7ABA"/>
    <w:rsid w:val="00AD7C84"/>
    <w:rsid w:val="00AD7C9E"/>
    <w:rsid w:val="00AE00D4"/>
    <w:rsid w:val="00AE19B3"/>
    <w:rsid w:val="00AE247F"/>
    <w:rsid w:val="00AE3019"/>
    <w:rsid w:val="00AE32AD"/>
    <w:rsid w:val="00AE3B96"/>
    <w:rsid w:val="00AE3E3A"/>
    <w:rsid w:val="00AE3E55"/>
    <w:rsid w:val="00AE4054"/>
    <w:rsid w:val="00AE43A5"/>
    <w:rsid w:val="00AE47A1"/>
    <w:rsid w:val="00AE4CC2"/>
    <w:rsid w:val="00AE5254"/>
    <w:rsid w:val="00AE5707"/>
    <w:rsid w:val="00AE692D"/>
    <w:rsid w:val="00AE69D3"/>
    <w:rsid w:val="00AE6FEE"/>
    <w:rsid w:val="00AE76AE"/>
    <w:rsid w:val="00AE7A90"/>
    <w:rsid w:val="00AE7ABC"/>
    <w:rsid w:val="00AF0C42"/>
    <w:rsid w:val="00AF0F2E"/>
    <w:rsid w:val="00AF10F9"/>
    <w:rsid w:val="00AF1214"/>
    <w:rsid w:val="00AF229B"/>
    <w:rsid w:val="00AF2779"/>
    <w:rsid w:val="00AF2C93"/>
    <w:rsid w:val="00AF2DF8"/>
    <w:rsid w:val="00AF3002"/>
    <w:rsid w:val="00AF3109"/>
    <w:rsid w:val="00AF383A"/>
    <w:rsid w:val="00AF3FAE"/>
    <w:rsid w:val="00AF40CE"/>
    <w:rsid w:val="00AF4D1B"/>
    <w:rsid w:val="00AF59F8"/>
    <w:rsid w:val="00AF5D4C"/>
    <w:rsid w:val="00AF5E4C"/>
    <w:rsid w:val="00AF64AC"/>
    <w:rsid w:val="00AF64D3"/>
    <w:rsid w:val="00AF6BF0"/>
    <w:rsid w:val="00AF6E2F"/>
    <w:rsid w:val="00AF7324"/>
    <w:rsid w:val="00AF7731"/>
    <w:rsid w:val="00B00089"/>
    <w:rsid w:val="00B00436"/>
    <w:rsid w:val="00B00678"/>
    <w:rsid w:val="00B00F56"/>
    <w:rsid w:val="00B01265"/>
    <w:rsid w:val="00B0158F"/>
    <w:rsid w:val="00B01F5E"/>
    <w:rsid w:val="00B023E6"/>
    <w:rsid w:val="00B027C1"/>
    <w:rsid w:val="00B02B7A"/>
    <w:rsid w:val="00B02E9A"/>
    <w:rsid w:val="00B0321D"/>
    <w:rsid w:val="00B03E1F"/>
    <w:rsid w:val="00B044EA"/>
    <w:rsid w:val="00B05172"/>
    <w:rsid w:val="00B05857"/>
    <w:rsid w:val="00B05939"/>
    <w:rsid w:val="00B05A6E"/>
    <w:rsid w:val="00B06186"/>
    <w:rsid w:val="00B061E0"/>
    <w:rsid w:val="00B06230"/>
    <w:rsid w:val="00B06592"/>
    <w:rsid w:val="00B06E73"/>
    <w:rsid w:val="00B07E72"/>
    <w:rsid w:val="00B07F38"/>
    <w:rsid w:val="00B07FA6"/>
    <w:rsid w:val="00B102A8"/>
    <w:rsid w:val="00B104A8"/>
    <w:rsid w:val="00B10D49"/>
    <w:rsid w:val="00B11565"/>
    <w:rsid w:val="00B11707"/>
    <w:rsid w:val="00B1190C"/>
    <w:rsid w:val="00B11F9A"/>
    <w:rsid w:val="00B125B4"/>
    <w:rsid w:val="00B12661"/>
    <w:rsid w:val="00B128CF"/>
    <w:rsid w:val="00B129E4"/>
    <w:rsid w:val="00B1320E"/>
    <w:rsid w:val="00B13D25"/>
    <w:rsid w:val="00B13D6B"/>
    <w:rsid w:val="00B15443"/>
    <w:rsid w:val="00B156A9"/>
    <w:rsid w:val="00B15FE9"/>
    <w:rsid w:val="00B1625A"/>
    <w:rsid w:val="00B16413"/>
    <w:rsid w:val="00B16591"/>
    <w:rsid w:val="00B1666D"/>
    <w:rsid w:val="00B16DB1"/>
    <w:rsid w:val="00B2044D"/>
    <w:rsid w:val="00B209EC"/>
    <w:rsid w:val="00B2161E"/>
    <w:rsid w:val="00B217C7"/>
    <w:rsid w:val="00B21E4E"/>
    <w:rsid w:val="00B21FCF"/>
    <w:rsid w:val="00B22152"/>
    <w:rsid w:val="00B222A1"/>
    <w:rsid w:val="00B22617"/>
    <w:rsid w:val="00B22B12"/>
    <w:rsid w:val="00B22BE2"/>
    <w:rsid w:val="00B23933"/>
    <w:rsid w:val="00B239B5"/>
    <w:rsid w:val="00B23D00"/>
    <w:rsid w:val="00B2400B"/>
    <w:rsid w:val="00B240F8"/>
    <w:rsid w:val="00B24283"/>
    <w:rsid w:val="00B2481B"/>
    <w:rsid w:val="00B259DB"/>
    <w:rsid w:val="00B25A59"/>
    <w:rsid w:val="00B26123"/>
    <w:rsid w:val="00B264E9"/>
    <w:rsid w:val="00B2676A"/>
    <w:rsid w:val="00B2716D"/>
    <w:rsid w:val="00B2749C"/>
    <w:rsid w:val="00B27764"/>
    <w:rsid w:val="00B27D5C"/>
    <w:rsid w:val="00B303DB"/>
    <w:rsid w:val="00B30B18"/>
    <w:rsid w:val="00B30CED"/>
    <w:rsid w:val="00B30D42"/>
    <w:rsid w:val="00B30D4C"/>
    <w:rsid w:val="00B30EDB"/>
    <w:rsid w:val="00B310A3"/>
    <w:rsid w:val="00B3141B"/>
    <w:rsid w:val="00B31C42"/>
    <w:rsid w:val="00B31DFC"/>
    <w:rsid w:val="00B31DFD"/>
    <w:rsid w:val="00B31EB7"/>
    <w:rsid w:val="00B31EEE"/>
    <w:rsid w:val="00B31FDE"/>
    <w:rsid w:val="00B32162"/>
    <w:rsid w:val="00B3279A"/>
    <w:rsid w:val="00B332F0"/>
    <w:rsid w:val="00B33879"/>
    <w:rsid w:val="00B34437"/>
    <w:rsid w:val="00B34899"/>
    <w:rsid w:val="00B34FB7"/>
    <w:rsid w:val="00B35430"/>
    <w:rsid w:val="00B35690"/>
    <w:rsid w:val="00B35816"/>
    <w:rsid w:val="00B35AD1"/>
    <w:rsid w:val="00B35D2F"/>
    <w:rsid w:val="00B35DD0"/>
    <w:rsid w:val="00B3692D"/>
    <w:rsid w:val="00B36B0F"/>
    <w:rsid w:val="00B36C99"/>
    <w:rsid w:val="00B37532"/>
    <w:rsid w:val="00B37E90"/>
    <w:rsid w:val="00B37FA6"/>
    <w:rsid w:val="00B4046E"/>
    <w:rsid w:val="00B415F5"/>
    <w:rsid w:val="00B41804"/>
    <w:rsid w:val="00B41EA4"/>
    <w:rsid w:val="00B42443"/>
    <w:rsid w:val="00B42AFE"/>
    <w:rsid w:val="00B42F87"/>
    <w:rsid w:val="00B4317C"/>
    <w:rsid w:val="00B437DB"/>
    <w:rsid w:val="00B439F6"/>
    <w:rsid w:val="00B43A22"/>
    <w:rsid w:val="00B43F4C"/>
    <w:rsid w:val="00B44120"/>
    <w:rsid w:val="00B448BB"/>
    <w:rsid w:val="00B4578E"/>
    <w:rsid w:val="00B460B2"/>
    <w:rsid w:val="00B4614B"/>
    <w:rsid w:val="00B46F2B"/>
    <w:rsid w:val="00B473A8"/>
    <w:rsid w:val="00B4787D"/>
    <w:rsid w:val="00B47F5D"/>
    <w:rsid w:val="00B50307"/>
    <w:rsid w:val="00B50338"/>
    <w:rsid w:val="00B504AC"/>
    <w:rsid w:val="00B50A4F"/>
    <w:rsid w:val="00B50D3E"/>
    <w:rsid w:val="00B51314"/>
    <w:rsid w:val="00B51B14"/>
    <w:rsid w:val="00B52CEA"/>
    <w:rsid w:val="00B539F2"/>
    <w:rsid w:val="00B54108"/>
    <w:rsid w:val="00B5429A"/>
    <w:rsid w:val="00B550CC"/>
    <w:rsid w:val="00B551FA"/>
    <w:rsid w:val="00B555F9"/>
    <w:rsid w:val="00B55690"/>
    <w:rsid w:val="00B55C95"/>
    <w:rsid w:val="00B566E9"/>
    <w:rsid w:val="00B56EE8"/>
    <w:rsid w:val="00B57325"/>
    <w:rsid w:val="00B5752B"/>
    <w:rsid w:val="00B5768E"/>
    <w:rsid w:val="00B57D0B"/>
    <w:rsid w:val="00B6079E"/>
    <w:rsid w:val="00B60AC0"/>
    <w:rsid w:val="00B610A4"/>
    <w:rsid w:val="00B61485"/>
    <w:rsid w:val="00B6252C"/>
    <w:rsid w:val="00B62E5E"/>
    <w:rsid w:val="00B63225"/>
    <w:rsid w:val="00B63B20"/>
    <w:rsid w:val="00B645FB"/>
    <w:rsid w:val="00B646A2"/>
    <w:rsid w:val="00B64B26"/>
    <w:rsid w:val="00B64FCF"/>
    <w:rsid w:val="00B65E05"/>
    <w:rsid w:val="00B66441"/>
    <w:rsid w:val="00B66A92"/>
    <w:rsid w:val="00B66D5B"/>
    <w:rsid w:val="00B70203"/>
    <w:rsid w:val="00B7147B"/>
    <w:rsid w:val="00B71B74"/>
    <w:rsid w:val="00B71D97"/>
    <w:rsid w:val="00B71FAF"/>
    <w:rsid w:val="00B722C1"/>
    <w:rsid w:val="00B72449"/>
    <w:rsid w:val="00B7279F"/>
    <w:rsid w:val="00B72A95"/>
    <w:rsid w:val="00B72F0E"/>
    <w:rsid w:val="00B72FB6"/>
    <w:rsid w:val="00B730F1"/>
    <w:rsid w:val="00B732C0"/>
    <w:rsid w:val="00B7350D"/>
    <w:rsid w:val="00B735B8"/>
    <w:rsid w:val="00B73A24"/>
    <w:rsid w:val="00B73AEC"/>
    <w:rsid w:val="00B74374"/>
    <w:rsid w:val="00B74656"/>
    <w:rsid w:val="00B746F3"/>
    <w:rsid w:val="00B74A3C"/>
    <w:rsid w:val="00B74E0B"/>
    <w:rsid w:val="00B75057"/>
    <w:rsid w:val="00B75142"/>
    <w:rsid w:val="00B7580D"/>
    <w:rsid w:val="00B759C5"/>
    <w:rsid w:val="00B75D5D"/>
    <w:rsid w:val="00B76426"/>
    <w:rsid w:val="00B76789"/>
    <w:rsid w:val="00B76E87"/>
    <w:rsid w:val="00B770F2"/>
    <w:rsid w:val="00B77145"/>
    <w:rsid w:val="00B771B7"/>
    <w:rsid w:val="00B774E1"/>
    <w:rsid w:val="00B77747"/>
    <w:rsid w:val="00B77E9C"/>
    <w:rsid w:val="00B77F7E"/>
    <w:rsid w:val="00B805DE"/>
    <w:rsid w:val="00B807CA"/>
    <w:rsid w:val="00B80982"/>
    <w:rsid w:val="00B80AB8"/>
    <w:rsid w:val="00B80DC7"/>
    <w:rsid w:val="00B80DF0"/>
    <w:rsid w:val="00B8109B"/>
    <w:rsid w:val="00B81EC1"/>
    <w:rsid w:val="00B81ED1"/>
    <w:rsid w:val="00B81F03"/>
    <w:rsid w:val="00B8235D"/>
    <w:rsid w:val="00B82B54"/>
    <w:rsid w:val="00B82DE1"/>
    <w:rsid w:val="00B83597"/>
    <w:rsid w:val="00B8443F"/>
    <w:rsid w:val="00B84B94"/>
    <w:rsid w:val="00B84EBF"/>
    <w:rsid w:val="00B84F46"/>
    <w:rsid w:val="00B850D4"/>
    <w:rsid w:val="00B85108"/>
    <w:rsid w:val="00B8520C"/>
    <w:rsid w:val="00B85691"/>
    <w:rsid w:val="00B85C1C"/>
    <w:rsid w:val="00B85CA3"/>
    <w:rsid w:val="00B85DDC"/>
    <w:rsid w:val="00B86ED2"/>
    <w:rsid w:val="00B8710D"/>
    <w:rsid w:val="00B873D3"/>
    <w:rsid w:val="00B87DB6"/>
    <w:rsid w:val="00B9033C"/>
    <w:rsid w:val="00B917D0"/>
    <w:rsid w:val="00B918E2"/>
    <w:rsid w:val="00B91E7B"/>
    <w:rsid w:val="00B91EBA"/>
    <w:rsid w:val="00B92007"/>
    <w:rsid w:val="00B92098"/>
    <w:rsid w:val="00B929E0"/>
    <w:rsid w:val="00B94963"/>
    <w:rsid w:val="00B9496A"/>
    <w:rsid w:val="00B94A73"/>
    <w:rsid w:val="00B94C92"/>
    <w:rsid w:val="00B95341"/>
    <w:rsid w:val="00B95421"/>
    <w:rsid w:val="00B95632"/>
    <w:rsid w:val="00B95A4B"/>
    <w:rsid w:val="00B96311"/>
    <w:rsid w:val="00B96D4A"/>
    <w:rsid w:val="00B97111"/>
    <w:rsid w:val="00B975E1"/>
    <w:rsid w:val="00B97B0B"/>
    <w:rsid w:val="00B97DE4"/>
    <w:rsid w:val="00BA01A7"/>
    <w:rsid w:val="00BA02C4"/>
    <w:rsid w:val="00BA0578"/>
    <w:rsid w:val="00BA05B7"/>
    <w:rsid w:val="00BA0688"/>
    <w:rsid w:val="00BA0AD8"/>
    <w:rsid w:val="00BA0C10"/>
    <w:rsid w:val="00BA0F04"/>
    <w:rsid w:val="00BA1178"/>
    <w:rsid w:val="00BA15EE"/>
    <w:rsid w:val="00BA189A"/>
    <w:rsid w:val="00BA1DD4"/>
    <w:rsid w:val="00BA2108"/>
    <w:rsid w:val="00BA2125"/>
    <w:rsid w:val="00BA241A"/>
    <w:rsid w:val="00BA28E2"/>
    <w:rsid w:val="00BA3015"/>
    <w:rsid w:val="00BA3462"/>
    <w:rsid w:val="00BA3615"/>
    <w:rsid w:val="00BA3838"/>
    <w:rsid w:val="00BA46F9"/>
    <w:rsid w:val="00BA4E26"/>
    <w:rsid w:val="00BA515E"/>
    <w:rsid w:val="00BA563C"/>
    <w:rsid w:val="00BA5A38"/>
    <w:rsid w:val="00BA66D3"/>
    <w:rsid w:val="00BA6874"/>
    <w:rsid w:val="00BA691B"/>
    <w:rsid w:val="00BA69ED"/>
    <w:rsid w:val="00BA6A67"/>
    <w:rsid w:val="00BA6C7E"/>
    <w:rsid w:val="00BA713A"/>
    <w:rsid w:val="00BA7CB7"/>
    <w:rsid w:val="00BB00AE"/>
    <w:rsid w:val="00BB0450"/>
    <w:rsid w:val="00BB04C9"/>
    <w:rsid w:val="00BB0510"/>
    <w:rsid w:val="00BB0522"/>
    <w:rsid w:val="00BB155A"/>
    <w:rsid w:val="00BB19D9"/>
    <w:rsid w:val="00BB1A80"/>
    <w:rsid w:val="00BB1AE2"/>
    <w:rsid w:val="00BB1F30"/>
    <w:rsid w:val="00BB2404"/>
    <w:rsid w:val="00BB2807"/>
    <w:rsid w:val="00BB2C44"/>
    <w:rsid w:val="00BB375F"/>
    <w:rsid w:val="00BB3828"/>
    <w:rsid w:val="00BB3BD6"/>
    <w:rsid w:val="00BB49E9"/>
    <w:rsid w:val="00BB4E6B"/>
    <w:rsid w:val="00BB551B"/>
    <w:rsid w:val="00BB5B75"/>
    <w:rsid w:val="00BB62D4"/>
    <w:rsid w:val="00BB6341"/>
    <w:rsid w:val="00BB68FB"/>
    <w:rsid w:val="00BB69A5"/>
    <w:rsid w:val="00BB6CD9"/>
    <w:rsid w:val="00BB6DAF"/>
    <w:rsid w:val="00BB7119"/>
    <w:rsid w:val="00BB717B"/>
    <w:rsid w:val="00BB7309"/>
    <w:rsid w:val="00BB738A"/>
    <w:rsid w:val="00BB75EA"/>
    <w:rsid w:val="00BC0629"/>
    <w:rsid w:val="00BC11F1"/>
    <w:rsid w:val="00BC1317"/>
    <w:rsid w:val="00BC133E"/>
    <w:rsid w:val="00BC1532"/>
    <w:rsid w:val="00BC1C8C"/>
    <w:rsid w:val="00BC1D93"/>
    <w:rsid w:val="00BC2B9A"/>
    <w:rsid w:val="00BC2F0B"/>
    <w:rsid w:val="00BC38FE"/>
    <w:rsid w:val="00BC3A44"/>
    <w:rsid w:val="00BC42F3"/>
    <w:rsid w:val="00BC45CC"/>
    <w:rsid w:val="00BC4652"/>
    <w:rsid w:val="00BC4B77"/>
    <w:rsid w:val="00BC5251"/>
    <w:rsid w:val="00BC5519"/>
    <w:rsid w:val="00BC6107"/>
    <w:rsid w:val="00BC63BD"/>
    <w:rsid w:val="00BC63D6"/>
    <w:rsid w:val="00BC67E8"/>
    <w:rsid w:val="00BC6B35"/>
    <w:rsid w:val="00BC6CFE"/>
    <w:rsid w:val="00BC7683"/>
    <w:rsid w:val="00BC7DD0"/>
    <w:rsid w:val="00BD01FC"/>
    <w:rsid w:val="00BD02F1"/>
    <w:rsid w:val="00BD0501"/>
    <w:rsid w:val="00BD1541"/>
    <w:rsid w:val="00BD196D"/>
    <w:rsid w:val="00BD1B45"/>
    <w:rsid w:val="00BD20F5"/>
    <w:rsid w:val="00BD2557"/>
    <w:rsid w:val="00BD27F9"/>
    <w:rsid w:val="00BD32B2"/>
    <w:rsid w:val="00BD3547"/>
    <w:rsid w:val="00BD3797"/>
    <w:rsid w:val="00BD4106"/>
    <w:rsid w:val="00BD455A"/>
    <w:rsid w:val="00BD47C5"/>
    <w:rsid w:val="00BD4890"/>
    <w:rsid w:val="00BD4D35"/>
    <w:rsid w:val="00BD4EDA"/>
    <w:rsid w:val="00BD5FD8"/>
    <w:rsid w:val="00BD682C"/>
    <w:rsid w:val="00BD6D6F"/>
    <w:rsid w:val="00BD7094"/>
    <w:rsid w:val="00BD72F9"/>
    <w:rsid w:val="00BD7DE6"/>
    <w:rsid w:val="00BE02E9"/>
    <w:rsid w:val="00BE0381"/>
    <w:rsid w:val="00BE069B"/>
    <w:rsid w:val="00BE07AF"/>
    <w:rsid w:val="00BE0C27"/>
    <w:rsid w:val="00BE0F02"/>
    <w:rsid w:val="00BE1140"/>
    <w:rsid w:val="00BE11F3"/>
    <w:rsid w:val="00BE163D"/>
    <w:rsid w:val="00BE17BA"/>
    <w:rsid w:val="00BE2CFB"/>
    <w:rsid w:val="00BE2E31"/>
    <w:rsid w:val="00BE35BE"/>
    <w:rsid w:val="00BE3687"/>
    <w:rsid w:val="00BE3A11"/>
    <w:rsid w:val="00BE4003"/>
    <w:rsid w:val="00BE445E"/>
    <w:rsid w:val="00BE4478"/>
    <w:rsid w:val="00BE470C"/>
    <w:rsid w:val="00BE4A24"/>
    <w:rsid w:val="00BE4D3B"/>
    <w:rsid w:val="00BE4E73"/>
    <w:rsid w:val="00BE5018"/>
    <w:rsid w:val="00BE5091"/>
    <w:rsid w:val="00BE54AD"/>
    <w:rsid w:val="00BE5BE3"/>
    <w:rsid w:val="00BE655B"/>
    <w:rsid w:val="00BE6D4B"/>
    <w:rsid w:val="00BF02D3"/>
    <w:rsid w:val="00BF0CEA"/>
    <w:rsid w:val="00BF143C"/>
    <w:rsid w:val="00BF22AE"/>
    <w:rsid w:val="00BF23DA"/>
    <w:rsid w:val="00BF2660"/>
    <w:rsid w:val="00BF27ED"/>
    <w:rsid w:val="00BF28FA"/>
    <w:rsid w:val="00BF2A82"/>
    <w:rsid w:val="00BF30C2"/>
    <w:rsid w:val="00BF30F5"/>
    <w:rsid w:val="00BF3715"/>
    <w:rsid w:val="00BF3AA9"/>
    <w:rsid w:val="00BF4CBA"/>
    <w:rsid w:val="00BF5B76"/>
    <w:rsid w:val="00BF5D0A"/>
    <w:rsid w:val="00BF654F"/>
    <w:rsid w:val="00BF6D0C"/>
    <w:rsid w:val="00BF6E12"/>
    <w:rsid w:val="00BF72B7"/>
    <w:rsid w:val="00BF7626"/>
    <w:rsid w:val="00BF779A"/>
    <w:rsid w:val="00BF787E"/>
    <w:rsid w:val="00BF7FFA"/>
    <w:rsid w:val="00C006DC"/>
    <w:rsid w:val="00C00758"/>
    <w:rsid w:val="00C00D60"/>
    <w:rsid w:val="00C017F0"/>
    <w:rsid w:val="00C02952"/>
    <w:rsid w:val="00C02A55"/>
    <w:rsid w:val="00C02A8D"/>
    <w:rsid w:val="00C0366D"/>
    <w:rsid w:val="00C03935"/>
    <w:rsid w:val="00C03988"/>
    <w:rsid w:val="00C039FB"/>
    <w:rsid w:val="00C03A97"/>
    <w:rsid w:val="00C0431D"/>
    <w:rsid w:val="00C04AEC"/>
    <w:rsid w:val="00C04D5D"/>
    <w:rsid w:val="00C04E52"/>
    <w:rsid w:val="00C04E85"/>
    <w:rsid w:val="00C0504A"/>
    <w:rsid w:val="00C050FF"/>
    <w:rsid w:val="00C05156"/>
    <w:rsid w:val="00C052FC"/>
    <w:rsid w:val="00C05705"/>
    <w:rsid w:val="00C0587E"/>
    <w:rsid w:val="00C0725F"/>
    <w:rsid w:val="00C073E2"/>
    <w:rsid w:val="00C07645"/>
    <w:rsid w:val="00C07822"/>
    <w:rsid w:val="00C07923"/>
    <w:rsid w:val="00C1031B"/>
    <w:rsid w:val="00C103A0"/>
    <w:rsid w:val="00C1043A"/>
    <w:rsid w:val="00C109D5"/>
    <w:rsid w:val="00C10F8B"/>
    <w:rsid w:val="00C110CB"/>
    <w:rsid w:val="00C11145"/>
    <w:rsid w:val="00C1115D"/>
    <w:rsid w:val="00C11685"/>
    <w:rsid w:val="00C1197F"/>
    <w:rsid w:val="00C11BDD"/>
    <w:rsid w:val="00C12C17"/>
    <w:rsid w:val="00C12CDC"/>
    <w:rsid w:val="00C133C6"/>
    <w:rsid w:val="00C13B30"/>
    <w:rsid w:val="00C1515A"/>
    <w:rsid w:val="00C1526A"/>
    <w:rsid w:val="00C154AD"/>
    <w:rsid w:val="00C154D8"/>
    <w:rsid w:val="00C155AD"/>
    <w:rsid w:val="00C15718"/>
    <w:rsid w:val="00C157BD"/>
    <w:rsid w:val="00C17DE1"/>
    <w:rsid w:val="00C21D5B"/>
    <w:rsid w:val="00C21E78"/>
    <w:rsid w:val="00C2211F"/>
    <w:rsid w:val="00C22486"/>
    <w:rsid w:val="00C224AF"/>
    <w:rsid w:val="00C2255C"/>
    <w:rsid w:val="00C229B5"/>
    <w:rsid w:val="00C22C83"/>
    <w:rsid w:val="00C22F4D"/>
    <w:rsid w:val="00C23618"/>
    <w:rsid w:val="00C238D2"/>
    <w:rsid w:val="00C23933"/>
    <w:rsid w:val="00C242E9"/>
    <w:rsid w:val="00C2462F"/>
    <w:rsid w:val="00C24847"/>
    <w:rsid w:val="00C252DB"/>
    <w:rsid w:val="00C2561B"/>
    <w:rsid w:val="00C256B3"/>
    <w:rsid w:val="00C25D23"/>
    <w:rsid w:val="00C265AB"/>
    <w:rsid w:val="00C26AE1"/>
    <w:rsid w:val="00C26BA0"/>
    <w:rsid w:val="00C26F1C"/>
    <w:rsid w:val="00C275AA"/>
    <w:rsid w:val="00C27652"/>
    <w:rsid w:val="00C27CE8"/>
    <w:rsid w:val="00C30259"/>
    <w:rsid w:val="00C30302"/>
    <w:rsid w:val="00C30486"/>
    <w:rsid w:val="00C30949"/>
    <w:rsid w:val="00C31076"/>
    <w:rsid w:val="00C32206"/>
    <w:rsid w:val="00C32556"/>
    <w:rsid w:val="00C33761"/>
    <w:rsid w:val="00C33AD5"/>
    <w:rsid w:val="00C33EEF"/>
    <w:rsid w:val="00C340F8"/>
    <w:rsid w:val="00C344DC"/>
    <w:rsid w:val="00C357FF"/>
    <w:rsid w:val="00C36085"/>
    <w:rsid w:val="00C36336"/>
    <w:rsid w:val="00C36603"/>
    <w:rsid w:val="00C37154"/>
    <w:rsid w:val="00C37444"/>
    <w:rsid w:val="00C374F3"/>
    <w:rsid w:val="00C377C8"/>
    <w:rsid w:val="00C4020D"/>
    <w:rsid w:val="00C4026B"/>
    <w:rsid w:val="00C40427"/>
    <w:rsid w:val="00C409C9"/>
    <w:rsid w:val="00C40CC5"/>
    <w:rsid w:val="00C40EC8"/>
    <w:rsid w:val="00C41498"/>
    <w:rsid w:val="00C41931"/>
    <w:rsid w:val="00C41B06"/>
    <w:rsid w:val="00C41D24"/>
    <w:rsid w:val="00C41D64"/>
    <w:rsid w:val="00C42B51"/>
    <w:rsid w:val="00C42F89"/>
    <w:rsid w:val="00C431EE"/>
    <w:rsid w:val="00C433B5"/>
    <w:rsid w:val="00C43702"/>
    <w:rsid w:val="00C438BB"/>
    <w:rsid w:val="00C43DBD"/>
    <w:rsid w:val="00C44476"/>
    <w:rsid w:val="00C44674"/>
    <w:rsid w:val="00C44F10"/>
    <w:rsid w:val="00C457C1"/>
    <w:rsid w:val="00C45F5E"/>
    <w:rsid w:val="00C460BF"/>
    <w:rsid w:val="00C464B9"/>
    <w:rsid w:val="00C46A5F"/>
    <w:rsid w:val="00C470D8"/>
    <w:rsid w:val="00C4710A"/>
    <w:rsid w:val="00C471D2"/>
    <w:rsid w:val="00C4758A"/>
    <w:rsid w:val="00C4769D"/>
    <w:rsid w:val="00C47BDF"/>
    <w:rsid w:val="00C50074"/>
    <w:rsid w:val="00C500F6"/>
    <w:rsid w:val="00C5013B"/>
    <w:rsid w:val="00C505C2"/>
    <w:rsid w:val="00C50768"/>
    <w:rsid w:val="00C50CB8"/>
    <w:rsid w:val="00C514E0"/>
    <w:rsid w:val="00C522F2"/>
    <w:rsid w:val="00C5275E"/>
    <w:rsid w:val="00C52A44"/>
    <w:rsid w:val="00C52B56"/>
    <w:rsid w:val="00C5369D"/>
    <w:rsid w:val="00C5420B"/>
    <w:rsid w:val="00C54268"/>
    <w:rsid w:val="00C546B1"/>
    <w:rsid w:val="00C5590D"/>
    <w:rsid w:val="00C55AFD"/>
    <w:rsid w:val="00C55FB8"/>
    <w:rsid w:val="00C562B9"/>
    <w:rsid w:val="00C56337"/>
    <w:rsid w:val="00C564E0"/>
    <w:rsid w:val="00C566CF"/>
    <w:rsid w:val="00C566DB"/>
    <w:rsid w:val="00C56C52"/>
    <w:rsid w:val="00C571A4"/>
    <w:rsid w:val="00C57CC9"/>
    <w:rsid w:val="00C57EFA"/>
    <w:rsid w:val="00C57FBA"/>
    <w:rsid w:val="00C60024"/>
    <w:rsid w:val="00C60B6A"/>
    <w:rsid w:val="00C61344"/>
    <w:rsid w:val="00C61867"/>
    <w:rsid w:val="00C61972"/>
    <w:rsid w:val="00C61B99"/>
    <w:rsid w:val="00C61D8D"/>
    <w:rsid w:val="00C6243A"/>
    <w:rsid w:val="00C62AE9"/>
    <w:rsid w:val="00C62BC0"/>
    <w:rsid w:val="00C64177"/>
    <w:rsid w:val="00C6475C"/>
    <w:rsid w:val="00C647B0"/>
    <w:rsid w:val="00C647B6"/>
    <w:rsid w:val="00C64A14"/>
    <w:rsid w:val="00C64DAE"/>
    <w:rsid w:val="00C65021"/>
    <w:rsid w:val="00C6566A"/>
    <w:rsid w:val="00C65A70"/>
    <w:rsid w:val="00C660E6"/>
    <w:rsid w:val="00C667FC"/>
    <w:rsid w:val="00C66821"/>
    <w:rsid w:val="00C67375"/>
    <w:rsid w:val="00C67914"/>
    <w:rsid w:val="00C710B8"/>
    <w:rsid w:val="00C717E6"/>
    <w:rsid w:val="00C71A84"/>
    <w:rsid w:val="00C734EF"/>
    <w:rsid w:val="00C73667"/>
    <w:rsid w:val="00C739A8"/>
    <w:rsid w:val="00C742F2"/>
    <w:rsid w:val="00C74B08"/>
    <w:rsid w:val="00C7572B"/>
    <w:rsid w:val="00C7690D"/>
    <w:rsid w:val="00C76A51"/>
    <w:rsid w:val="00C77166"/>
    <w:rsid w:val="00C77524"/>
    <w:rsid w:val="00C804B0"/>
    <w:rsid w:val="00C80A4A"/>
    <w:rsid w:val="00C81A27"/>
    <w:rsid w:val="00C81C1C"/>
    <w:rsid w:val="00C8231D"/>
    <w:rsid w:val="00C82B71"/>
    <w:rsid w:val="00C82DB6"/>
    <w:rsid w:val="00C82E58"/>
    <w:rsid w:val="00C8315C"/>
    <w:rsid w:val="00C8446D"/>
    <w:rsid w:val="00C84496"/>
    <w:rsid w:val="00C84E07"/>
    <w:rsid w:val="00C85455"/>
    <w:rsid w:val="00C85CB2"/>
    <w:rsid w:val="00C863BF"/>
    <w:rsid w:val="00C86684"/>
    <w:rsid w:val="00C86D48"/>
    <w:rsid w:val="00C87004"/>
    <w:rsid w:val="00C87074"/>
    <w:rsid w:val="00C87A7D"/>
    <w:rsid w:val="00C87C80"/>
    <w:rsid w:val="00C9006A"/>
    <w:rsid w:val="00C908B0"/>
    <w:rsid w:val="00C90A87"/>
    <w:rsid w:val="00C9112A"/>
    <w:rsid w:val="00C9130E"/>
    <w:rsid w:val="00C9155A"/>
    <w:rsid w:val="00C91F4D"/>
    <w:rsid w:val="00C91F9C"/>
    <w:rsid w:val="00C91FDC"/>
    <w:rsid w:val="00C92CD0"/>
    <w:rsid w:val="00C93B9F"/>
    <w:rsid w:val="00C93CF0"/>
    <w:rsid w:val="00C93DD9"/>
    <w:rsid w:val="00C93F49"/>
    <w:rsid w:val="00C93FCE"/>
    <w:rsid w:val="00C942CB"/>
    <w:rsid w:val="00C94AFB"/>
    <w:rsid w:val="00C94C2A"/>
    <w:rsid w:val="00C952B5"/>
    <w:rsid w:val="00C95C76"/>
    <w:rsid w:val="00C95DE9"/>
    <w:rsid w:val="00C95FBD"/>
    <w:rsid w:val="00C968FB"/>
    <w:rsid w:val="00C96915"/>
    <w:rsid w:val="00C97534"/>
    <w:rsid w:val="00C9780A"/>
    <w:rsid w:val="00CA02DD"/>
    <w:rsid w:val="00CA04A4"/>
    <w:rsid w:val="00CA0641"/>
    <w:rsid w:val="00CA0A86"/>
    <w:rsid w:val="00CA147F"/>
    <w:rsid w:val="00CA1719"/>
    <w:rsid w:val="00CA1A23"/>
    <w:rsid w:val="00CA1E4D"/>
    <w:rsid w:val="00CA2657"/>
    <w:rsid w:val="00CA28C8"/>
    <w:rsid w:val="00CA2916"/>
    <w:rsid w:val="00CA37E2"/>
    <w:rsid w:val="00CA3878"/>
    <w:rsid w:val="00CA38DE"/>
    <w:rsid w:val="00CA3A8F"/>
    <w:rsid w:val="00CA3DDD"/>
    <w:rsid w:val="00CA44AA"/>
    <w:rsid w:val="00CA4ADC"/>
    <w:rsid w:val="00CA4D7B"/>
    <w:rsid w:val="00CA5A31"/>
    <w:rsid w:val="00CA6B66"/>
    <w:rsid w:val="00CA6D1B"/>
    <w:rsid w:val="00CA739C"/>
    <w:rsid w:val="00CA79AB"/>
    <w:rsid w:val="00CA7F2B"/>
    <w:rsid w:val="00CA7F56"/>
    <w:rsid w:val="00CB02F3"/>
    <w:rsid w:val="00CB0618"/>
    <w:rsid w:val="00CB0694"/>
    <w:rsid w:val="00CB0B60"/>
    <w:rsid w:val="00CB10D3"/>
    <w:rsid w:val="00CB1282"/>
    <w:rsid w:val="00CB177C"/>
    <w:rsid w:val="00CB1B7F"/>
    <w:rsid w:val="00CB2BFA"/>
    <w:rsid w:val="00CB320C"/>
    <w:rsid w:val="00CB37C5"/>
    <w:rsid w:val="00CB4268"/>
    <w:rsid w:val="00CB462F"/>
    <w:rsid w:val="00CB67E9"/>
    <w:rsid w:val="00CB68B0"/>
    <w:rsid w:val="00CB691D"/>
    <w:rsid w:val="00CB6FA1"/>
    <w:rsid w:val="00CB71A8"/>
    <w:rsid w:val="00CB7352"/>
    <w:rsid w:val="00CB7386"/>
    <w:rsid w:val="00CB7616"/>
    <w:rsid w:val="00CB7C4B"/>
    <w:rsid w:val="00CB7E3E"/>
    <w:rsid w:val="00CB7FBF"/>
    <w:rsid w:val="00CC0D88"/>
    <w:rsid w:val="00CC1316"/>
    <w:rsid w:val="00CC171A"/>
    <w:rsid w:val="00CC1C58"/>
    <w:rsid w:val="00CC1D73"/>
    <w:rsid w:val="00CC1F24"/>
    <w:rsid w:val="00CC2308"/>
    <w:rsid w:val="00CC2348"/>
    <w:rsid w:val="00CC23AC"/>
    <w:rsid w:val="00CC23C8"/>
    <w:rsid w:val="00CC240C"/>
    <w:rsid w:val="00CC34C0"/>
    <w:rsid w:val="00CC3F9B"/>
    <w:rsid w:val="00CC402D"/>
    <w:rsid w:val="00CC434C"/>
    <w:rsid w:val="00CC4420"/>
    <w:rsid w:val="00CC4965"/>
    <w:rsid w:val="00CC51EF"/>
    <w:rsid w:val="00CC560D"/>
    <w:rsid w:val="00CC5C31"/>
    <w:rsid w:val="00CC5FF4"/>
    <w:rsid w:val="00CC689A"/>
    <w:rsid w:val="00CC6D50"/>
    <w:rsid w:val="00CC7A0C"/>
    <w:rsid w:val="00CC7D2C"/>
    <w:rsid w:val="00CD001F"/>
    <w:rsid w:val="00CD0320"/>
    <w:rsid w:val="00CD0B4A"/>
    <w:rsid w:val="00CD0C31"/>
    <w:rsid w:val="00CD100D"/>
    <w:rsid w:val="00CD1424"/>
    <w:rsid w:val="00CD1A4F"/>
    <w:rsid w:val="00CD1F88"/>
    <w:rsid w:val="00CD22E8"/>
    <w:rsid w:val="00CD26A0"/>
    <w:rsid w:val="00CD3FD8"/>
    <w:rsid w:val="00CD411F"/>
    <w:rsid w:val="00CD4C58"/>
    <w:rsid w:val="00CD4CAD"/>
    <w:rsid w:val="00CD4DA5"/>
    <w:rsid w:val="00CD562A"/>
    <w:rsid w:val="00CD5D59"/>
    <w:rsid w:val="00CD5DC5"/>
    <w:rsid w:val="00CD634C"/>
    <w:rsid w:val="00CD6C7C"/>
    <w:rsid w:val="00CD72AD"/>
    <w:rsid w:val="00CD76DD"/>
    <w:rsid w:val="00CD7DAD"/>
    <w:rsid w:val="00CE05B6"/>
    <w:rsid w:val="00CE0743"/>
    <w:rsid w:val="00CE07BE"/>
    <w:rsid w:val="00CE0C89"/>
    <w:rsid w:val="00CE103A"/>
    <w:rsid w:val="00CE1C16"/>
    <w:rsid w:val="00CE2066"/>
    <w:rsid w:val="00CE22FA"/>
    <w:rsid w:val="00CE2961"/>
    <w:rsid w:val="00CE2A4F"/>
    <w:rsid w:val="00CE2A77"/>
    <w:rsid w:val="00CE4234"/>
    <w:rsid w:val="00CE5A2D"/>
    <w:rsid w:val="00CE5CE1"/>
    <w:rsid w:val="00CE6005"/>
    <w:rsid w:val="00CE656E"/>
    <w:rsid w:val="00CE65E7"/>
    <w:rsid w:val="00CE6DA2"/>
    <w:rsid w:val="00CE6E8F"/>
    <w:rsid w:val="00CE7618"/>
    <w:rsid w:val="00CE76B9"/>
    <w:rsid w:val="00CE7A5C"/>
    <w:rsid w:val="00CE7A74"/>
    <w:rsid w:val="00CE7B0C"/>
    <w:rsid w:val="00CE7B79"/>
    <w:rsid w:val="00CE7BBC"/>
    <w:rsid w:val="00CE7D12"/>
    <w:rsid w:val="00CF03BA"/>
    <w:rsid w:val="00CF050D"/>
    <w:rsid w:val="00CF0673"/>
    <w:rsid w:val="00CF06D9"/>
    <w:rsid w:val="00CF0C71"/>
    <w:rsid w:val="00CF14CF"/>
    <w:rsid w:val="00CF1BF6"/>
    <w:rsid w:val="00CF210C"/>
    <w:rsid w:val="00CF2AF2"/>
    <w:rsid w:val="00CF2B56"/>
    <w:rsid w:val="00CF3E7A"/>
    <w:rsid w:val="00CF4962"/>
    <w:rsid w:val="00CF4FBA"/>
    <w:rsid w:val="00CF57E6"/>
    <w:rsid w:val="00CF5F78"/>
    <w:rsid w:val="00CF606A"/>
    <w:rsid w:val="00CF6C73"/>
    <w:rsid w:val="00CF6D83"/>
    <w:rsid w:val="00CF6E57"/>
    <w:rsid w:val="00CF799C"/>
    <w:rsid w:val="00CF7B9C"/>
    <w:rsid w:val="00D00111"/>
    <w:rsid w:val="00D009E1"/>
    <w:rsid w:val="00D01B70"/>
    <w:rsid w:val="00D02644"/>
    <w:rsid w:val="00D027DA"/>
    <w:rsid w:val="00D02B39"/>
    <w:rsid w:val="00D02E92"/>
    <w:rsid w:val="00D032DA"/>
    <w:rsid w:val="00D0332A"/>
    <w:rsid w:val="00D04514"/>
    <w:rsid w:val="00D04597"/>
    <w:rsid w:val="00D04B0A"/>
    <w:rsid w:val="00D04B36"/>
    <w:rsid w:val="00D050A2"/>
    <w:rsid w:val="00D05253"/>
    <w:rsid w:val="00D05450"/>
    <w:rsid w:val="00D05EA5"/>
    <w:rsid w:val="00D067F9"/>
    <w:rsid w:val="00D06874"/>
    <w:rsid w:val="00D06F6E"/>
    <w:rsid w:val="00D07373"/>
    <w:rsid w:val="00D078BB"/>
    <w:rsid w:val="00D10270"/>
    <w:rsid w:val="00D11424"/>
    <w:rsid w:val="00D116F8"/>
    <w:rsid w:val="00D11DCD"/>
    <w:rsid w:val="00D1288D"/>
    <w:rsid w:val="00D12DC1"/>
    <w:rsid w:val="00D1303F"/>
    <w:rsid w:val="00D130FC"/>
    <w:rsid w:val="00D13692"/>
    <w:rsid w:val="00D137E2"/>
    <w:rsid w:val="00D137FB"/>
    <w:rsid w:val="00D140A7"/>
    <w:rsid w:val="00D142DB"/>
    <w:rsid w:val="00D1556A"/>
    <w:rsid w:val="00D15FFB"/>
    <w:rsid w:val="00D1668C"/>
    <w:rsid w:val="00D16DA3"/>
    <w:rsid w:val="00D16E11"/>
    <w:rsid w:val="00D171D2"/>
    <w:rsid w:val="00D17A74"/>
    <w:rsid w:val="00D17ED9"/>
    <w:rsid w:val="00D20AA7"/>
    <w:rsid w:val="00D20BCC"/>
    <w:rsid w:val="00D20E04"/>
    <w:rsid w:val="00D21969"/>
    <w:rsid w:val="00D2230D"/>
    <w:rsid w:val="00D22467"/>
    <w:rsid w:val="00D23162"/>
    <w:rsid w:val="00D23D2F"/>
    <w:rsid w:val="00D243BD"/>
    <w:rsid w:val="00D24528"/>
    <w:rsid w:val="00D2484D"/>
    <w:rsid w:val="00D24D12"/>
    <w:rsid w:val="00D24D5F"/>
    <w:rsid w:val="00D24FA3"/>
    <w:rsid w:val="00D25244"/>
    <w:rsid w:val="00D252E0"/>
    <w:rsid w:val="00D25691"/>
    <w:rsid w:val="00D25C46"/>
    <w:rsid w:val="00D261CB"/>
    <w:rsid w:val="00D26386"/>
    <w:rsid w:val="00D26AED"/>
    <w:rsid w:val="00D26BB6"/>
    <w:rsid w:val="00D26BBE"/>
    <w:rsid w:val="00D26C05"/>
    <w:rsid w:val="00D26C91"/>
    <w:rsid w:val="00D26CDB"/>
    <w:rsid w:val="00D26E04"/>
    <w:rsid w:val="00D26E1A"/>
    <w:rsid w:val="00D27014"/>
    <w:rsid w:val="00D270D6"/>
    <w:rsid w:val="00D27CF0"/>
    <w:rsid w:val="00D27D75"/>
    <w:rsid w:val="00D30135"/>
    <w:rsid w:val="00D3025D"/>
    <w:rsid w:val="00D30519"/>
    <w:rsid w:val="00D309EE"/>
    <w:rsid w:val="00D31899"/>
    <w:rsid w:val="00D319F8"/>
    <w:rsid w:val="00D320B1"/>
    <w:rsid w:val="00D3255A"/>
    <w:rsid w:val="00D3265C"/>
    <w:rsid w:val="00D32A73"/>
    <w:rsid w:val="00D3323C"/>
    <w:rsid w:val="00D3368B"/>
    <w:rsid w:val="00D33767"/>
    <w:rsid w:val="00D33E00"/>
    <w:rsid w:val="00D3459F"/>
    <w:rsid w:val="00D34C62"/>
    <w:rsid w:val="00D3514A"/>
    <w:rsid w:val="00D35807"/>
    <w:rsid w:val="00D35E5C"/>
    <w:rsid w:val="00D36044"/>
    <w:rsid w:val="00D36533"/>
    <w:rsid w:val="00D3787A"/>
    <w:rsid w:val="00D40251"/>
    <w:rsid w:val="00D40790"/>
    <w:rsid w:val="00D40FF0"/>
    <w:rsid w:val="00D41062"/>
    <w:rsid w:val="00D4131B"/>
    <w:rsid w:val="00D413C1"/>
    <w:rsid w:val="00D414A5"/>
    <w:rsid w:val="00D416A1"/>
    <w:rsid w:val="00D41BBD"/>
    <w:rsid w:val="00D421D3"/>
    <w:rsid w:val="00D42A6A"/>
    <w:rsid w:val="00D42AA6"/>
    <w:rsid w:val="00D42EB4"/>
    <w:rsid w:val="00D42EB6"/>
    <w:rsid w:val="00D43516"/>
    <w:rsid w:val="00D43C88"/>
    <w:rsid w:val="00D443B9"/>
    <w:rsid w:val="00D45616"/>
    <w:rsid w:val="00D458CF"/>
    <w:rsid w:val="00D45BFC"/>
    <w:rsid w:val="00D46618"/>
    <w:rsid w:val="00D46656"/>
    <w:rsid w:val="00D46872"/>
    <w:rsid w:val="00D46E73"/>
    <w:rsid w:val="00D471C5"/>
    <w:rsid w:val="00D47735"/>
    <w:rsid w:val="00D47C14"/>
    <w:rsid w:val="00D47C98"/>
    <w:rsid w:val="00D50131"/>
    <w:rsid w:val="00D503E6"/>
    <w:rsid w:val="00D50537"/>
    <w:rsid w:val="00D5092A"/>
    <w:rsid w:val="00D50A15"/>
    <w:rsid w:val="00D51062"/>
    <w:rsid w:val="00D5106A"/>
    <w:rsid w:val="00D51499"/>
    <w:rsid w:val="00D517D8"/>
    <w:rsid w:val="00D51A63"/>
    <w:rsid w:val="00D52B5E"/>
    <w:rsid w:val="00D52C4C"/>
    <w:rsid w:val="00D52C54"/>
    <w:rsid w:val="00D5310A"/>
    <w:rsid w:val="00D53700"/>
    <w:rsid w:val="00D53B2E"/>
    <w:rsid w:val="00D53C7F"/>
    <w:rsid w:val="00D542AA"/>
    <w:rsid w:val="00D5483C"/>
    <w:rsid w:val="00D548FB"/>
    <w:rsid w:val="00D54B69"/>
    <w:rsid w:val="00D5595E"/>
    <w:rsid w:val="00D55CD6"/>
    <w:rsid w:val="00D55F02"/>
    <w:rsid w:val="00D56BB5"/>
    <w:rsid w:val="00D572D5"/>
    <w:rsid w:val="00D57CCC"/>
    <w:rsid w:val="00D57D37"/>
    <w:rsid w:val="00D57EA8"/>
    <w:rsid w:val="00D610C1"/>
    <w:rsid w:val="00D6147A"/>
    <w:rsid w:val="00D61919"/>
    <w:rsid w:val="00D61C43"/>
    <w:rsid w:val="00D61D68"/>
    <w:rsid w:val="00D61F90"/>
    <w:rsid w:val="00D62393"/>
    <w:rsid w:val="00D623C1"/>
    <w:rsid w:val="00D6265D"/>
    <w:rsid w:val="00D627DD"/>
    <w:rsid w:val="00D62C57"/>
    <w:rsid w:val="00D62E5B"/>
    <w:rsid w:val="00D6329D"/>
    <w:rsid w:val="00D6350E"/>
    <w:rsid w:val="00D6355D"/>
    <w:rsid w:val="00D638D8"/>
    <w:rsid w:val="00D63CF7"/>
    <w:rsid w:val="00D640CB"/>
    <w:rsid w:val="00D6425A"/>
    <w:rsid w:val="00D6464C"/>
    <w:rsid w:val="00D655EB"/>
    <w:rsid w:val="00D67130"/>
    <w:rsid w:val="00D6766F"/>
    <w:rsid w:val="00D67753"/>
    <w:rsid w:val="00D679FA"/>
    <w:rsid w:val="00D67AD3"/>
    <w:rsid w:val="00D70187"/>
    <w:rsid w:val="00D702CA"/>
    <w:rsid w:val="00D70465"/>
    <w:rsid w:val="00D7056A"/>
    <w:rsid w:val="00D70615"/>
    <w:rsid w:val="00D7116C"/>
    <w:rsid w:val="00D7231C"/>
    <w:rsid w:val="00D73211"/>
    <w:rsid w:val="00D737E8"/>
    <w:rsid w:val="00D73ABE"/>
    <w:rsid w:val="00D73E0F"/>
    <w:rsid w:val="00D748AF"/>
    <w:rsid w:val="00D75519"/>
    <w:rsid w:val="00D75D95"/>
    <w:rsid w:val="00D760C3"/>
    <w:rsid w:val="00D763DC"/>
    <w:rsid w:val="00D778D2"/>
    <w:rsid w:val="00D808A3"/>
    <w:rsid w:val="00D8127C"/>
    <w:rsid w:val="00D81BB2"/>
    <w:rsid w:val="00D81F24"/>
    <w:rsid w:val="00D82214"/>
    <w:rsid w:val="00D825E5"/>
    <w:rsid w:val="00D82EC3"/>
    <w:rsid w:val="00D8343C"/>
    <w:rsid w:val="00D83D33"/>
    <w:rsid w:val="00D84254"/>
    <w:rsid w:val="00D84499"/>
    <w:rsid w:val="00D8598D"/>
    <w:rsid w:val="00D860FA"/>
    <w:rsid w:val="00D86449"/>
    <w:rsid w:val="00D87010"/>
    <w:rsid w:val="00D874AF"/>
    <w:rsid w:val="00D900CE"/>
    <w:rsid w:val="00D90680"/>
    <w:rsid w:val="00D90B03"/>
    <w:rsid w:val="00D91016"/>
    <w:rsid w:val="00D915E4"/>
    <w:rsid w:val="00D91D91"/>
    <w:rsid w:val="00D91EA4"/>
    <w:rsid w:val="00D91ECE"/>
    <w:rsid w:val="00D91F5B"/>
    <w:rsid w:val="00D920AC"/>
    <w:rsid w:val="00D92768"/>
    <w:rsid w:val="00D92AD5"/>
    <w:rsid w:val="00D93029"/>
    <w:rsid w:val="00D94246"/>
    <w:rsid w:val="00D94542"/>
    <w:rsid w:val="00D953EC"/>
    <w:rsid w:val="00D963DE"/>
    <w:rsid w:val="00D9675F"/>
    <w:rsid w:val="00D96A7A"/>
    <w:rsid w:val="00D96D3B"/>
    <w:rsid w:val="00D96F52"/>
    <w:rsid w:val="00D96FF8"/>
    <w:rsid w:val="00D9748D"/>
    <w:rsid w:val="00D97706"/>
    <w:rsid w:val="00D97862"/>
    <w:rsid w:val="00DA0285"/>
    <w:rsid w:val="00DA0C0E"/>
    <w:rsid w:val="00DA0E16"/>
    <w:rsid w:val="00DA1910"/>
    <w:rsid w:val="00DA1A32"/>
    <w:rsid w:val="00DA1F84"/>
    <w:rsid w:val="00DA1FF0"/>
    <w:rsid w:val="00DA2299"/>
    <w:rsid w:val="00DA321E"/>
    <w:rsid w:val="00DA3BAC"/>
    <w:rsid w:val="00DA4210"/>
    <w:rsid w:val="00DA47A7"/>
    <w:rsid w:val="00DA523A"/>
    <w:rsid w:val="00DA5312"/>
    <w:rsid w:val="00DA5894"/>
    <w:rsid w:val="00DA5980"/>
    <w:rsid w:val="00DA5EBE"/>
    <w:rsid w:val="00DA5EBF"/>
    <w:rsid w:val="00DA6469"/>
    <w:rsid w:val="00DA6B33"/>
    <w:rsid w:val="00DA6F80"/>
    <w:rsid w:val="00DA709E"/>
    <w:rsid w:val="00DA7A9C"/>
    <w:rsid w:val="00DA7C4D"/>
    <w:rsid w:val="00DB0314"/>
    <w:rsid w:val="00DB035D"/>
    <w:rsid w:val="00DB0447"/>
    <w:rsid w:val="00DB0492"/>
    <w:rsid w:val="00DB0BFE"/>
    <w:rsid w:val="00DB0C05"/>
    <w:rsid w:val="00DB1068"/>
    <w:rsid w:val="00DB12BF"/>
    <w:rsid w:val="00DB1BAD"/>
    <w:rsid w:val="00DB1D66"/>
    <w:rsid w:val="00DB219F"/>
    <w:rsid w:val="00DB26AE"/>
    <w:rsid w:val="00DB29AF"/>
    <w:rsid w:val="00DB2C57"/>
    <w:rsid w:val="00DB2E5D"/>
    <w:rsid w:val="00DB2EA3"/>
    <w:rsid w:val="00DB2F7B"/>
    <w:rsid w:val="00DB30F5"/>
    <w:rsid w:val="00DB3697"/>
    <w:rsid w:val="00DB3D43"/>
    <w:rsid w:val="00DB4123"/>
    <w:rsid w:val="00DB46E5"/>
    <w:rsid w:val="00DB4B14"/>
    <w:rsid w:val="00DB4E97"/>
    <w:rsid w:val="00DB5755"/>
    <w:rsid w:val="00DB5A71"/>
    <w:rsid w:val="00DB5B45"/>
    <w:rsid w:val="00DB5EA7"/>
    <w:rsid w:val="00DB624B"/>
    <w:rsid w:val="00DB662A"/>
    <w:rsid w:val="00DB67C2"/>
    <w:rsid w:val="00DB6C0A"/>
    <w:rsid w:val="00DB74E8"/>
    <w:rsid w:val="00DB7614"/>
    <w:rsid w:val="00DB7EF2"/>
    <w:rsid w:val="00DC008E"/>
    <w:rsid w:val="00DC00C1"/>
    <w:rsid w:val="00DC07C9"/>
    <w:rsid w:val="00DC0B6D"/>
    <w:rsid w:val="00DC0FD8"/>
    <w:rsid w:val="00DC1071"/>
    <w:rsid w:val="00DC17A1"/>
    <w:rsid w:val="00DC1AC6"/>
    <w:rsid w:val="00DC248E"/>
    <w:rsid w:val="00DC25FC"/>
    <w:rsid w:val="00DC3CEC"/>
    <w:rsid w:val="00DC4221"/>
    <w:rsid w:val="00DC42B1"/>
    <w:rsid w:val="00DC469B"/>
    <w:rsid w:val="00DC5105"/>
    <w:rsid w:val="00DC5358"/>
    <w:rsid w:val="00DC53AF"/>
    <w:rsid w:val="00DC5582"/>
    <w:rsid w:val="00DC5956"/>
    <w:rsid w:val="00DC5A07"/>
    <w:rsid w:val="00DC5E03"/>
    <w:rsid w:val="00DC6499"/>
    <w:rsid w:val="00DC67F9"/>
    <w:rsid w:val="00DC721E"/>
    <w:rsid w:val="00DC7729"/>
    <w:rsid w:val="00DD0210"/>
    <w:rsid w:val="00DD093A"/>
    <w:rsid w:val="00DD0F56"/>
    <w:rsid w:val="00DD218B"/>
    <w:rsid w:val="00DD2813"/>
    <w:rsid w:val="00DD2C52"/>
    <w:rsid w:val="00DD36FD"/>
    <w:rsid w:val="00DD3947"/>
    <w:rsid w:val="00DD3D7A"/>
    <w:rsid w:val="00DD4307"/>
    <w:rsid w:val="00DD5075"/>
    <w:rsid w:val="00DD5B39"/>
    <w:rsid w:val="00DD5BED"/>
    <w:rsid w:val="00DD5D2C"/>
    <w:rsid w:val="00DD5FAC"/>
    <w:rsid w:val="00DD6515"/>
    <w:rsid w:val="00DD6AF0"/>
    <w:rsid w:val="00DD76BD"/>
    <w:rsid w:val="00DE0D7C"/>
    <w:rsid w:val="00DE0F8E"/>
    <w:rsid w:val="00DE2740"/>
    <w:rsid w:val="00DE2D31"/>
    <w:rsid w:val="00DE2DCA"/>
    <w:rsid w:val="00DE2EBC"/>
    <w:rsid w:val="00DE3C3D"/>
    <w:rsid w:val="00DE3C5D"/>
    <w:rsid w:val="00DE3D30"/>
    <w:rsid w:val="00DE406E"/>
    <w:rsid w:val="00DE41F1"/>
    <w:rsid w:val="00DE423E"/>
    <w:rsid w:val="00DE4C03"/>
    <w:rsid w:val="00DE4F80"/>
    <w:rsid w:val="00DE5763"/>
    <w:rsid w:val="00DE5C84"/>
    <w:rsid w:val="00DE5EF8"/>
    <w:rsid w:val="00DE5FD9"/>
    <w:rsid w:val="00DE686B"/>
    <w:rsid w:val="00DE6D4F"/>
    <w:rsid w:val="00DE6F90"/>
    <w:rsid w:val="00DE7303"/>
    <w:rsid w:val="00DE7522"/>
    <w:rsid w:val="00DF00B7"/>
    <w:rsid w:val="00DF01E8"/>
    <w:rsid w:val="00DF07A9"/>
    <w:rsid w:val="00DF07BB"/>
    <w:rsid w:val="00DF15FC"/>
    <w:rsid w:val="00DF19E4"/>
    <w:rsid w:val="00DF1F0D"/>
    <w:rsid w:val="00DF215A"/>
    <w:rsid w:val="00DF21E5"/>
    <w:rsid w:val="00DF2215"/>
    <w:rsid w:val="00DF23FC"/>
    <w:rsid w:val="00DF27D7"/>
    <w:rsid w:val="00DF29BC"/>
    <w:rsid w:val="00DF2D95"/>
    <w:rsid w:val="00DF313F"/>
    <w:rsid w:val="00DF3477"/>
    <w:rsid w:val="00DF3F38"/>
    <w:rsid w:val="00DF4636"/>
    <w:rsid w:val="00DF49F3"/>
    <w:rsid w:val="00DF4AD7"/>
    <w:rsid w:val="00DF4B75"/>
    <w:rsid w:val="00DF4C1F"/>
    <w:rsid w:val="00DF5977"/>
    <w:rsid w:val="00DF6C78"/>
    <w:rsid w:val="00DF6DCA"/>
    <w:rsid w:val="00DF6DD4"/>
    <w:rsid w:val="00DF709B"/>
    <w:rsid w:val="00DF7222"/>
    <w:rsid w:val="00DF7621"/>
    <w:rsid w:val="00DF77ED"/>
    <w:rsid w:val="00DF7934"/>
    <w:rsid w:val="00DF7B16"/>
    <w:rsid w:val="00E00B90"/>
    <w:rsid w:val="00E00DD7"/>
    <w:rsid w:val="00E014E4"/>
    <w:rsid w:val="00E0250D"/>
    <w:rsid w:val="00E0274E"/>
    <w:rsid w:val="00E02B84"/>
    <w:rsid w:val="00E03215"/>
    <w:rsid w:val="00E0362A"/>
    <w:rsid w:val="00E03964"/>
    <w:rsid w:val="00E03BDA"/>
    <w:rsid w:val="00E041B1"/>
    <w:rsid w:val="00E04B08"/>
    <w:rsid w:val="00E04D5D"/>
    <w:rsid w:val="00E052A5"/>
    <w:rsid w:val="00E057B4"/>
    <w:rsid w:val="00E05F4C"/>
    <w:rsid w:val="00E060FD"/>
    <w:rsid w:val="00E06DB1"/>
    <w:rsid w:val="00E06E48"/>
    <w:rsid w:val="00E07FA9"/>
    <w:rsid w:val="00E105FC"/>
    <w:rsid w:val="00E11419"/>
    <w:rsid w:val="00E11624"/>
    <w:rsid w:val="00E11C1C"/>
    <w:rsid w:val="00E1213B"/>
    <w:rsid w:val="00E12154"/>
    <w:rsid w:val="00E121C5"/>
    <w:rsid w:val="00E129B8"/>
    <w:rsid w:val="00E13703"/>
    <w:rsid w:val="00E14585"/>
    <w:rsid w:val="00E14C52"/>
    <w:rsid w:val="00E14CC1"/>
    <w:rsid w:val="00E14F95"/>
    <w:rsid w:val="00E15D54"/>
    <w:rsid w:val="00E167B7"/>
    <w:rsid w:val="00E167F5"/>
    <w:rsid w:val="00E16A93"/>
    <w:rsid w:val="00E16EDF"/>
    <w:rsid w:val="00E20022"/>
    <w:rsid w:val="00E20673"/>
    <w:rsid w:val="00E206DA"/>
    <w:rsid w:val="00E2088C"/>
    <w:rsid w:val="00E20DA9"/>
    <w:rsid w:val="00E2156C"/>
    <w:rsid w:val="00E21B6A"/>
    <w:rsid w:val="00E21C11"/>
    <w:rsid w:val="00E22947"/>
    <w:rsid w:val="00E229FF"/>
    <w:rsid w:val="00E2315D"/>
    <w:rsid w:val="00E23349"/>
    <w:rsid w:val="00E234F9"/>
    <w:rsid w:val="00E23594"/>
    <w:rsid w:val="00E2417A"/>
    <w:rsid w:val="00E247B8"/>
    <w:rsid w:val="00E250A4"/>
    <w:rsid w:val="00E25CE9"/>
    <w:rsid w:val="00E25EC2"/>
    <w:rsid w:val="00E266E6"/>
    <w:rsid w:val="00E26831"/>
    <w:rsid w:val="00E26A35"/>
    <w:rsid w:val="00E26D02"/>
    <w:rsid w:val="00E26DF4"/>
    <w:rsid w:val="00E27011"/>
    <w:rsid w:val="00E27EF8"/>
    <w:rsid w:val="00E308BA"/>
    <w:rsid w:val="00E30BD4"/>
    <w:rsid w:val="00E3106F"/>
    <w:rsid w:val="00E31605"/>
    <w:rsid w:val="00E319EC"/>
    <w:rsid w:val="00E31AC1"/>
    <w:rsid w:val="00E31D12"/>
    <w:rsid w:val="00E3271B"/>
    <w:rsid w:val="00E327A8"/>
    <w:rsid w:val="00E33344"/>
    <w:rsid w:val="00E33629"/>
    <w:rsid w:val="00E3396E"/>
    <w:rsid w:val="00E33A69"/>
    <w:rsid w:val="00E3415F"/>
    <w:rsid w:val="00E34747"/>
    <w:rsid w:val="00E34F55"/>
    <w:rsid w:val="00E34FB7"/>
    <w:rsid w:val="00E3512A"/>
    <w:rsid w:val="00E352B7"/>
    <w:rsid w:val="00E35326"/>
    <w:rsid w:val="00E35592"/>
    <w:rsid w:val="00E358B1"/>
    <w:rsid w:val="00E36B36"/>
    <w:rsid w:val="00E36EF0"/>
    <w:rsid w:val="00E37522"/>
    <w:rsid w:val="00E37CC3"/>
    <w:rsid w:val="00E405AF"/>
    <w:rsid w:val="00E4065F"/>
    <w:rsid w:val="00E40AA3"/>
    <w:rsid w:val="00E40B94"/>
    <w:rsid w:val="00E40C72"/>
    <w:rsid w:val="00E41444"/>
    <w:rsid w:val="00E41A56"/>
    <w:rsid w:val="00E41F4F"/>
    <w:rsid w:val="00E423F6"/>
    <w:rsid w:val="00E424F9"/>
    <w:rsid w:val="00E426C4"/>
    <w:rsid w:val="00E427E6"/>
    <w:rsid w:val="00E427FE"/>
    <w:rsid w:val="00E4292D"/>
    <w:rsid w:val="00E43238"/>
    <w:rsid w:val="00E4331B"/>
    <w:rsid w:val="00E44329"/>
    <w:rsid w:val="00E4443B"/>
    <w:rsid w:val="00E4473F"/>
    <w:rsid w:val="00E44E1D"/>
    <w:rsid w:val="00E4500D"/>
    <w:rsid w:val="00E450C5"/>
    <w:rsid w:val="00E45B11"/>
    <w:rsid w:val="00E45E27"/>
    <w:rsid w:val="00E46D86"/>
    <w:rsid w:val="00E47647"/>
    <w:rsid w:val="00E47BC7"/>
    <w:rsid w:val="00E47E20"/>
    <w:rsid w:val="00E50002"/>
    <w:rsid w:val="00E50011"/>
    <w:rsid w:val="00E501D5"/>
    <w:rsid w:val="00E50ABD"/>
    <w:rsid w:val="00E50BA8"/>
    <w:rsid w:val="00E50D8A"/>
    <w:rsid w:val="00E5111E"/>
    <w:rsid w:val="00E51754"/>
    <w:rsid w:val="00E517D4"/>
    <w:rsid w:val="00E51F95"/>
    <w:rsid w:val="00E52041"/>
    <w:rsid w:val="00E526DA"/>
    <w:rsid w:val="00E532FD"/>
    <w:rsid w:val="00E53450"/>
    <w:rsid w:val="00E542F1"/>
    <w:rsid w:val="00E54C70"/>
    <w:rsid w:val="00E550B8"/>
    <w:rsid w:val="00E55CDD"/>
    <w:rsid w:val="00E55D00"/>
    <w:rsid w:val="00E56AF6"/>
    <w:rsid w:val="00E56EC8"/>
    <w:rsid w:val="00E570D6"/>
    <w:rsid w:val="00E5711D"/>
    <w:rsid w:val="00E57C61"/>
    <w:rsid w:val="00E60759"/>
    <w:rsid w:val="00E60A68"/>
    <w:rsid w:val="00E61240"/>
    <w:rsid w:val="00E61288"/>
    <w:rsid w:val="00E61A67"/>
    <w:rsid w:val="00E61CD8"/>
    <w:rsid w:val="00E628BE"/>
    <w:rsid w:val="00E63A32"/>
    <w:rsid w:val="00E643C6"/>
    <w:rsid w:val="00E6482C"/>
    <w:rsid w:val="00E64B09"/>
    <w:rsid w:val="00E651F0"/>
    <w:rsid w:val="00E654C8"/>
    <w:rsid w:val="00E65AEB"/>
    <w:rsid w:val="00E65B02"/>
    <w:rsid w:val="00E66E77"/>
    <w:rsid w:val="00E670C9"/>
    <w:rsid w:val="00E6723B"/>
    <w:rsid w:val="00E677AC"/>
    <w:rsid w:val="00E70905"/>
    <w:rsid w:val="00E70B95"/>
    <w:rsid w:val="00E715AF"/>
    <w:rsid w:val="00E717D2"/>
    <w:rsid w:val="00E71CDB"/>
    <w:rsid w:val="00E73FAA"/>
    <w:rsid w:val="00E7529A"/>
    <w:rsid w:val="00E7549F"/>
    <w:rsid w:val="00E757FB"/>
    <w:rsid w:val="00E75DDC"/>
    <w:rsid w:val="00E7679D"/>
    <w:rsid w:val="00E76F18"/>
    <w:rsid w:val="00E7734A"/>
    <w:rsid w:val="00E77B94"/>
    <w:rsid w:val="00E77E6F"/>
    <w:rsid w:val="00E80B92"/>
    <w:rsid w:val="00E80EDC"/>
    <w:rsid w:val="00E81BD7"/>
    <w:rsid w:val="00E81F9C"/>
    <w:rsid w:val="00E82546"/>
    <w:rsid w:val="00E82823"/>
    <w:rsid w:val="00E829BE"/>
    <w:rsid w:val="00E82ED2"/>
    <w:rsid w:val="00E8341A"/>
    <w:rsid w:val="00E837C8"/>
    <w:rsid w:val="00E8398B"/>
    <w:rsid w:val="00E8445A"/>
    <w:rsid w:val="00E84503"/>
    <w:rsid w:val="00E84857"/>
    <w:rsid w:val="00E84948"/>
    <w:rsid w:val="00E852A7"/>
    <w:rsid w:val="00E85370"/>
    <w:rsid w:val="00E854A3"/>
    <w:rsid w:val="00E85C75"/>
    <w:rsid w:val="00E85D97"/>
    <w:rsid w:val="00E868FC"/>
    <w:rsid w:val="00E86968"/>
    <w:rsid w:val="00E86B0E"/>
    <w:rsid w:val="00E86EDD"/>
    <w:rsid w:val="00E86FB9"/>
    <w:rsid w:val="00E87C60"/>
    <w:rsid w:val="00E90227"/>
    <w:rsid w:val="00E904A4"/>
    <w:rsid w:val="00E90569"/>
    <w:rsid w:val="00E90B65"/>
    <w:rsid w:val="00E90CAD"/>
    <w:rsid w:val="00E91100"/>
    <w:rsid w:val="00E914E1"/>
    <w:rsid w:val="00E916D1"/>
    <w:rsid w:val="00E9184A"/>
    <w:rsid w:val="00E9233B"/>
    <w:rsid w:val="00E92CC6"/>
    <w:rsid w:val="00E92D4A"/>
    <w:rsid w:val="00E93060"/>
    <w:rsid w:val="00E93136"/>
    <w:rsid w:val="00E93669"/>
    <w:rsid w:val="00E936B9"/>
    <w:rsid w:val="00E93806"/>
    <w:rsid w:val="00E93D6C"/>
    <w:rsid w:val="00E9414E"/>
    <w:rsid w:val="00E94B3F"/>
    <w:rsid w:val="00E94C5B"/>
    <w:rsid w:val="00E94FC8"/>
    <w:rsid w:val="00E9501B"/>
    <w:rsid w:val="00E96306"/>
    <w:rsid w:val="00E96967"/>
    <w:rsid w:val="00E971D4"/>
    <w:rsid w:val="00E97827"/>
    <w:rsid w:val="00EA00F3"/>
    <w:rsid w:val="00EA0B1A"/>
    <w:rsid w:val="00EA1C53"/>
    <w:rsid w:val="00EA248D"/>
    <w:rsid w:val="00EA2A48"/>
    <w:rsid w:val="00EA2CD3"/>
    <w:rsid w:val="00EA2D3B"/>
    <w:rsid w:val="00EA3B5C"/>
    <w:rsid w:val="00EA45E6"/>
    <w:rsid w:val="00EA4F92"/>
    <w:rsid w:val="00EA5312"/>
    <w:rsid w:val="00EA58AA"/>
    <w:rsid w:val="00EA5C45"/>
    <w:rsid w:val="00EA63C5"/>
    <w:rsid w:val="00EA6A28"/>
    <w:rsid w:val="00EA6A56"/>
    <w:rsid w:val="00EA75AB"/>
    <w:rsid w:val="00EA7A80"/>
    <w:rsid w:val="00EB01A4"/>
    <w:rsid w:val="00EB0301"/>
    <w:rsid w:val="00EB03B2"/>
    <w:rsid w:val="00EB179C"/>
    <w:rsid w:val="00EB1C4C"/>
    <w:rsid w:val="00EB1E4D"/>
    <w:rsid w:val="00EB1F29"/>
    <w:rsid w:val="00EB2261"/>
    <w:rsid w:val="00EB3719"/>
    <w:rsid w:val="00EB3E7D"/>
    <w:rsid w:val="00EB439B"/>
    <w:rsid w:val="00EB450E"/>
    <w:rsid w:val="00EB507F"/>
    <w:rsid w:val="00EB51FB"/>
    <w:rsid w:val="00EB5789"/>
    <w:rsid w:val="00EB6183"/>
    <w:rsid w:val="00EB639C"/>
    <w:rsid w:val="00EB650A"/>
    <w:rsid w:val="00EB681E"/>
    <w:rsid w:val="00EB690D"/>
    <w:rsid w:val="00EB6AA0"/>
    <w:rsid w:val="00EB6E22"/>
    <w:rsid w:val="00EB7502"/>
    <w:rsid w:val="00EC0915"/>
    <w:rsid w:val="00EC29E7"/>
    <w:rsid w:val="00EC2D1C"/>
    <w:rsid w:val="00EC2DE5"/>
    <w:rsid w:val="00EC3A3A"/>
    <w:rsid w:val="00EC3DA9"/>
    <w:rsid w:val="00EC43D4"/>
    <w:rsid w:val="00EC4A43"/>
    <w:rsid w:val="00EC51B8"/>
    <w:rsid w:val="00EC58F0"/>
    <w:rsid w:val="00EC58FF"/>
    <w:rsid w:val="00EC5C40"/>
    <w:rsid w:val="00EC5C68"/>
    <w:rsid w:val="00EC5C9A"/>
    <w:rsid w:val="00EC6079"/>
    <w:rsid w:val="00EC6BDB"/>
    <w:rsid w:val="00EC71B4"/>
    <w:rsid w:val="00ED19A4"/>
    <w:rsid w:val="00ED2971"/>
    <w:rsid w:val="00ED344A"/>
    <w:rsid w:val="00ED38BB"/>
    <w:rsid w:val="00ED3D49"/>
    <w:rsid w:val="00ED40D6"/>
    <w:rsid w:val="00ED42C1"/>
    <w:rsid w:val="00ED45A0"/>
    <w:rsid w:val="00ED46D7"/>
    <w:rsid w:val="00ED4B0F"/>
    <w:rsid w:val="00ED4C6C"/>
    <w:rsid w:val="00ED5042"/>
    <w:rsid w:val="00ED5294"/>
    <w:rsid w:val="00ED6357"/>
    <w:rsid w:val="00ED6545"/>
    <w:rsid w:val="00ED6755"/>
    <w:rsid w:val="00ED6B08"/>
    <w:rsid w:val="00ED710D"/>
    <w:rsid w:val="00ED7851"/>
    <w:rsid w:val="00ED7BCD"/>
    <w:rsid w:val="00ED7EF4"/>
    <w:rsid w:val="00ED7FFA"/>
    <w:rsid w:val="00EE00E0"/>
    <w:rsid w:val="00EE0263"/>
    <w:rsid w:val="00EE0434"/>
    <w:rsid w:val="00EE0770"/>
    <w:rsid w:val="00EE0A7B"/>
    <w:rsid w:val="00EE10CF"/>
    <w:rsid w:val="00EE1A13"/>
    <w:rsid w:val="00EE1B87"/>
    <w:rsid w:val="00EE1D93"/>
    <w:rsid w:val="00EE1E1D"/>
    <w:rsid w:val="00EE2CDC"/>
    <w:rsid w:val="00EE3459"/>
    <w:rsid w:val="00EE3C34"/>
    <w:rsid w:val="00EE3CCD"/>
    <w:rsid w:val="00EE4831"/>
    <w:rsid w:val="00EE5BC8"/>
    <w:rsid w:val="00EE61B0"/>
    <w:rsid w:val="00EE6E42"/>
    <w:rsid w:val="00EE71CB"/>
    <w:rsid w:val="00EE7505"/>
    <w:rsid w:val="00EE7513"/>
    <w:rsid w:val="00EE7D9E"/>
    <w:rsid w:val="00EF009B"/>
    <w:rsid w:val="00EF0F2B"/>
    <w:rsid w:val="00EF1295"/>
    <w:rsid w:val="00EF2637"/>
    <w:rsid w:val="00EF2BAC"/>
    <w:rsid w:val="00EF2BC5"/>
    <w:rsid w:val="00EF2CFD"/>
    <w:rsid w:val="00EF2E05"/>
    <w:rsid w:val="00EF313A"/>
    <w:rsid w:val="00EF372A"/>
    <w:rsid w:val="00EF3FCA"/>
    <w:rsid w:val="00EF4338"/>
    <w:rsid w:val="00EF47EC"/>
    <w:rsid w:val="00EF4FA7"/>
    <w:rsid w:val="00EF51FA"/>
    <w:rsid w:val="00EF588B"/>
    <w:rsid w:val="00EF5C6D"/>
    <w:rsid w:val="00EF6D00"/>
    <w:rsid w:val="00EF6DC5"/>
    <w:rsid w:val="00EF72F6"/>
    <w:rsid w:val="00EF7793"/>
    <w:rsid w:val="00F00248"/>
    <w:rsid w:val="00F008AB"/>
    <w:rsid w:val="00F00B3D"/>
    <w:rsid w:val="00F00C23"/>
    <w:rsid w:val="00F00DDE"/>
    <w:rsid w:val="00F01320"/>
    <w:rsid w:val="00F02019"/>
    <w:rsid w:val="00F021B6"/>
    <w:rsid w:val="00F02A32"/>
    <w:rsid w:val="00F02E17"/>
    <w:rsid w:val="00F0341B"/>
    <w:rsid w:val="00F03594"/>
    <w:rsid w:val="00F036F8"/>
    <w:rsid w:val="00F0376C"/>
    <w:rsid w:val="00F03808"/>
    <w:rsid w:val="00F03E2A"/>
    <w:rsid w:val="00F03F60"/>
    <w:rsid w:val="00F04707"/>
    <w:rsid w:val="00F04C0B"/>
    <w:rsid w:val="00F05156"/>
    <w:rsid w:val="00F054F0"/>
    <w:rsid w:val="00F054FA"/>
    <w:rsid w:val="00F05873"/>
    <w:rsid w:val="00F065F1"/>
    <w:rsid w:val="00F06A91"/>
    <w:rsid w:val="00F06C6C"/>
    <w:rsid w:val="00F07A63"/>
    <w:rsid w:val="00F10F31"/>
    <w:rsid w:val="00F10F7E"/>
    <w:rsid w:val="00F11338"/>
    <w:rsid w:val="00F1144C"/>
    <w:rsid w:val="00F1156D"/>
    <w:rsid w:val="00F118BF"/>
    <w:rsid w:val="00F12419"/>
    <w:rsid w:val="00F128A9"/>
    <w:rsid w:val="00F13259"/>
    <w:rsid w:val="00F1365A"/>
    <w:rsid w:val="00F13DDC"/>
    <w:rsid w:val="00F145F6"/>
    <w:rsid w:val="00F147F0"/>
    <w:rsid w:val="00F149E0"/>
    <w:rsid w:val="00F1536C"/>
    <w:rsid w:val="00F15A5E"/>
    <w:rsid w:val="00F15D18"/>
    <w:rsid w:val="00F15F81"/>
    <w:rsid w:val="00F16252"/>
    <w:rsid w:val="00F16408"/>
    <w:rsid w:val="00F16E30"/>
    <w:rsid w:val="00F16E41"/>
    <w:rsid w:val="00F17883"/>
    <w:rsid w:val="00F17988"/>
    <w:rsid w:val="00F17AF3"/>
    <w:rsid w:val="00F17F0B"/>
    <w:rsid w:val="00F17F36"/>
    <w:rsid w:val="00F200D3"/>
    <w:rsid w:val="00F20C91"/>
    <w:rsid w:val="00F21666"/>
    <w:rsid w:val="00F2189D"/>
    <w:rsid w:val="00F21B38"/>
    <w:rsid w:val="00F21DC0"/>
    <w:rsid w:val="00F22240"/>
    <w:rsid w:val="00F224D1"/>
    <w:rsid w:val="00F224EC"/>
    <w:rsid w:val="00F229B5"/>
    <w:rsid w:val="00F22CBA"/>
    <w:rsid w:val="00F2312A"/>
    <w:rsid w:val="00F23397"/>
    <w:rsid w:val="00F23C67"/>
    <w:rsid w:val="00F240E7"/>
    <w:rsid w:val="00F2426B"/>
    <w:rsid w:val="00F2491B"/>
    <w:rsid w:val="00F2496F"/>
    <w:rsid w:val="00F249EE"/>
    <w:rsid w:val="00F25070"/>
    <w:rsid w:val="00F25242"/>
    <w:rsid w:val="00F257EA"/>
    <w:rsid w:val="00F26CB7"/>
    <w:rsid w:val="00F26F1C"/>
    <w:rsid w:val="00F27418"/>
    <w:rsid w:val="00F2750E"/>
    <w:rsid w:val="00F277A8"/>
    <w:rsid w:val="00F27EEE"/>
    <w:rsid w:val="00F306F7"/>
    <w:rsid w:val="00F30AD7"/>
    <w:rsid w:val="00F30D39"/>
    <w:rsid w:val="00F31B71"/>
    <w:rsid w:val="00F31DCB"/>
    <w:rsid w:val="00F32690"/>
    <w:rsid w:val="00F32D1A"/>
    <w:rsid w:val="00F32D80"/>
    <w:rsid w:val="00F33D4A"/>
    <w:rsid w:val="00F33F33"/>
    <w:rsid w:val="00F3415E"/>
    <w:rsid w:val="00F34B67"/>
    <w:rsid w:val="00F350CD"/>
    <w:rsid w:val="00F3566B"/>
    <w:rsid w:val="00F3618E"/>
    <w:rsid w:val="00F36A02"/>
    <w:rsid w:val="00F372F2"/>
    <w:rsid w:val="00F378A6"/>
    <w:rsid w:val="00F401B5"/>
    <w:rsid w:val="00F403AB"/>
    <w:rsid w:val="00F405AA"/>
    <w:rsid w:val="00F409C6"/>
    <w:rsid w:val="00F40A7B"/>
    <w:rsid w:val="00F40F8A"/>
    <w:rsid w:val="00F41B92"/>
    <w:rsid w:val="00F421DD"/>
    <w:rsid w:val="00F42393"/>
    <w:rsid w:val="00F42DBA"/>
    <w:rsid w:val="00F42E5D"/>
    <w:rsid w:val="00F43502"/>
    <w:rsid w:val="00F43C13"/>
    <w:rsid w:val="00F43C40"/>
    <w:rsid w:val="00F43DAA"/>
    <w:rsid w:val="00F448BA"/>
    <w:rsid w:val="00F451D9"/>
    <w:rsid w:val="00F4552A"/>
    <w:rsid w:val="00F45AC1"/>
    <w:rsid w:val="00F45F3E"/>
    <w:rsid w:val="00F45F47"/>
    <w:rsid w:val="00F46235"/>
    <w:rsid w:val="00F4662A"/>
    <w:rsid w:val="00F47920"/>
    <w:rsid w:val="00F50A16"/>
    <w:rsid w:val="00F50EF8"/>
    <w:rsid w:val="00F51063"/>
    <w:rsid w:val="00F51770"/>
    <w:rsid w:val="00F518A6"/>
    <w:rsid w:val="00F5218D"/>
    <w:rsid w:val="00F5230C"/>
    <w:rsid w:val="00F52AEC"/>
    <w:rsid w:val="00F53637"/>
    <w:rsid w:val="00F537E1"/>
    <w:rsid w:val="00F537FF"/>
    <w:rsid w:val="00F53AF0"/>
    <w:rsid w:val="00F53D17"/>
    <w:rsid w:val="00F542E0"/>
    <w:rsid w:val="00F55BF1"/>
    <w:rsid w:val="00F5613F"/>
    <w:rsid w:val="00F56F0C"/>
    <w:rsid w:val="00F57281"/>
    <w:rsid w:val="00F5770B"/>
    <w:rsid w:val="00F57B9E"/>
    <w:rsid w:val="00F57F7D"/>
    <w:rsid w:val="00F60A85"/>
    <w:rsid w:val="00F60B34"/>
    <w:rsid w:val="00F60BC6"/>
    <w:rsid w:val="00F60D5F"/>
    <w:rsid w:val="00F61684"/>
    <w:rsid w:val="00F61E5B"/>
    <w:rsid w:val="00F620B6"/>
    <w:rsid w:val="00F638E0"/>
    <w:rsid w:val="00F63BFA"/>
    <w:rsid w:val="00F64343"/>
    <w:rsid w:val="00F64F85"/>
    <w:rsid w:val="00F6595D"/>
    <w:rsid w:val="00F65EC3"/>
    <w:rsid w:val="00F66175"/>
    <w:rsid w:val="00F66F62"/>
    <w:rsid w:val="00F670C1"/>
    <w:rsid w:val="00F67163"/>
    <w:rsid w:val="00F67199"/>
    <w:rsid w:val="00F6799B"/>
    <w:rsid w:val="00F67C10"/>
    <w:rsid w:val="00F7109C"/>
    <w:rsid w:val="00F71656"/>
    <w:rsid w:val="00F71690"/>
    <w:rsid w:val="00F717DB"/>
    <w:rsid w:val="00F7207F"/>
    <w:rsid w:val="00F721FD"/>
    <w:rsid w:val="00F73969"/>
    <w:rsid w:val="00F73BFD"/>
    <w:rsid w:val="00F73D02"/>
    <w:rsid w:val="00F74F7D"/>
    <w:rsid w:val="00F75418"/>
    <w:rsid w:val="00F76629"/>
    <w:rsid w:val="00F76E77"/>
    <w:rsid w:val="00F7764E"/>
    <w:rsid w:val="00F80612"/>
    <w:rsid w:val="00F80857"/>
    <w:rsid w:val="00F812C1"/>
    <w:rsid w:val="00F81ABC"/>
    <w:rsid w:val="00F81DC1"/>
    <w:rsid w:val="00F81E7D"/>
    <w:rsid w:val="00F82350"/>
    <w:rsid w:val="00F82911"/>
    <w:rsid w:val="00F82E19"/>
    <w:rsid w:val="00F82E55"/>
    <w:rsid w:val="00F82F27"/>
    <w:rsid w:val="00F8360A"/>
    <w:rsid w:val="00F838A9"/>
    <w:rsid w:val="00F83AB0"/>
    <w:rsid w:val="00F8406C"/>
    <w:rsid w:val="00F844AF"/>
    <w:rsid w:val="00F84706"/>
    <w:rsid w:val="00F84D63"/>
    <w:rsid w:val="00F853FA"/>
    <w:rsid w:val="00F855C4"/>
    <w:rsid w:val="00F85818"/>
    <w:rsid w:val="00F86E19"/>
    <w:rsid w:val="00F8793F"/>
    <w:rsid w:val="00F9045A"/>
    <w:rsid w:val="00F90A8D"/>
    <w:rsid w:val="00F90AD7"/>
    <w:rsid w:val="00F919E5"/>
    <w:rsid w:val="00F91CA3"/>
    <w:rsid w:val="00F92956"/>
    <w:rsid w:val="00F930DC"/>
    <w:rsid w:val="00F93269"/>
    <w:rsid w:val="00F950CB"/>
    <w:rsid w:val="00F957A7"/>
    <w:rsid w:val="00F95C05"/>
    <w:rsid w:val="00F960B7"/>
    <w:rsid w:val="00F96BE5"/>
    <w:rsid w:val="00FA0CD3"/>
    <w:rsid w:val="00FA0F66"/>
    <w:rsid w:val="00FA116D"/>
    <w:rsid w:val="00FA1B0B"/>
    <w:rsid w:val="00FA1C80"/>
    <w:rsid w:val="00FA20B3"/>
    <w:rsid w:val="00FA2C2D"/>
    <w:rsid w:val="00FA2E22"/>
    <w:rsid w:val="00FA3A9D"/>
    <w:rsid w:val="00FA442D"/>
    <w:rsid w:val="00FA4FD0"/>
    <w:rsid w:val="00FA501F"/>
    <w:rsid w:val="00FA528D"/>
    <w:rsid w:val="00FA5996"/>
    <w:rsid w:val="00FA64C9"/>
    <w:rsid w:val="00FA70AE"/>
    <w:rsid w:val="00FA70BA"/>
    <w:rsid w:val="00FA7242"/>
    <w:rsid w:val="00FA745D"/>
    <w:rsid w:val="00FA78C8"/>
    <w:rsid w:val="00FB00AF"/>
    <w:rsid w:val="00FB0428"/>
    <w:rsid w:val="00FB05B5"/>
    <w:rsid w:val="00FB092E"/>
    <w:rsid w:val="00FB09B9"/>
    <w:rsid w:val="00FB0EBA"/>
    <w:rsid w:val="00FB1ABC"/>
    <w:rsid w:val="00FB1E83"/>
    <w:rsid w:val="00FB2174"/>
    <w:rsid w:val="00FB237E"/>
    <w:rsid w:val="00FB3BA2"/>
    <w:rsid w:val="00FB4194"/>
    <w:rsid w:val="00FB44EF"/>
    <w:rsid w:val="00FB4CD8"/>
    <w:rsid w:val="00FB4CF2"/>
    <w:rsid w:val="00FB53CE"/>
    <w:rsid w:val="00FB64DE"/>
    <w:rsid w:val="00FB6752"/>
    <w:rsid w:val="00FB77FB"/>
    <w:rsid w:val="00FB7B60"/>
    <w:rsid w:val="00FC0029"/>
    <w:rsid w:val="00FC0410"/>
    <w:rsid w:val="00FC092A"/>
    <w:rsid w:val="00FC1281"/>
    <w:rsid w:val="00FC13ED"/>
    <w:rsid w:val="00FC15B3"/>
    <w:rsid w:val="00FC1841"/>
    <w:rsid w:val="00FC1CF5"/>
    <w:rsid w:val="00FC1D42"/>
    <w:rsid w:val="00FC2CA2"/>
    <w:rsid w:val="00FC30E1"/>
    <w:rsid w:val="00FC3286"/>
    <w:rsid w:val="00FC3990"/>
    <w:rsid w:val="00FC42C6"/>
    <w:rsid w:val="00FC4468"/>
    <w:rsid w:val="00FC49EA"/>
    <w:rsid w:val="00FC4CA7"/>
    <w:rsid w:val="00FC68C8"/>
    <w:rsid w:val="00FC694A"/>
    <w:rsid w:val="00FC6A38"/>
    <w:rsid w:val="00FC6B06"/>
    <w:rsid w:val="00FC713B"/>
    <w:rsid w:val="00FC740F"/>
    <w:rsid w:val="00FC7812"/>
    <w:rsid w:val="00FD08E6"/>
    <w:rsid w:val="00FD0A0B"/>
    <w:rsid w:val="00FD0B31"/>
    <w:rsid w:val="00FD112E"/>
    <w:rsid w:val="00FD1546"/>
    <w:rsid w:val="00FD1700"/>
    <w:rsid w:val="00FD24F8"/>
    <w:rsid w:val="00FD253E"/>
    <w:rsid w:val="00FD2AB9"/>
    <w:rsid w:val="00FD2B65"/>
    <w:rsid w:val="00FD2E97"/>
    <w:rsid w:val="00FD335F"/>
    <w:rsid w:val="00FD3509"/>
    <w:rsid w:val="00FD38EB"/>
    <w:rsid w:val="00FD3B43"/>
    <w:rsid w:val="00FD3C4A"/>
    <w:rsid w:val="00FD3E64"/>
    <w:rsid w:val="00FD4EA4"/>
    <w:rsid w:val="00FD598A"/>
    <w:rsid w:val="00FD6BAC"/>
    <w:rsid w:val="00FD6EA0"/>
    <w:rsid w:val="00FD757C"/>
    <w:rsid w:val="00FD7A24"/>
    <w:rsid w:val="00FD7BC2"/>
    <w:rsid w:val="00FE0466"/>
    <w:rsid w:val="00FE0F96"/>
    <w:rsid w:val="00FE138E"/>
    <w:rsid w:val="00FE2234"/>
    <w:rsid w:val="00FE28CB"/>
    <w:rsid w:val="00FE2E6A"/>
    <w:rsid w:val="00FE3450"/>
    <w:rsid w:val="00FE3840"/>
    <w:rsid w:val="00FE3A2E"/>
    <w:rsid w:val="00FE4699"/>
    <w:rsid w:val="00FE517B"/>
    <w:rsid w:val="00FE58E4"/>
    <w:rsid w:val="00FE6D31"/>
    <w:rsid w:val="00FE7098"/>
    <w:rsid w:val="00FE71FA"/>
    <w:rsid w:val="00FE7262"/>
    <w:rsid w:val="00FE7418"/>
    <w:rsid w:val="00FF0106"/>
    <w:rsid w:val="00FF0443"/>
    <w:rsid w:val="00FF0460"/>
    <w:rsid w:val="00FF0D3E"/>
    <w:rsid w:val="00FF0D91"/>
    <w:rsid w:val="00FF11BD"/>
    <w:rsid w:val="00FF1211"/>
    <w:rsid w:val="00FF15C6"/>
    <w:rsid w:val="00FF16F3"/>
    <w:rsid w:val="00FF171B"/>
    <w:rsid w:val="00FF1CE0"/>
    <w:rsid w:val="00FF2264"/>
    <w:rsid w:val="00FF2314"/>
    <w:rsid w:val="00FF2488"/>
    <w:rsid w:val="00FF24FB"/>
    <w:rsid w:val="00FF2B12"/>
    <w:rsid w:val="00FF32AF"/>
    <w:rsid w:val="00FF3690"/>
    <w:rsid w:val="00FF3877"/>
    <w:rsid w:val="00FF3BC2"/>
    <w:rsid w:val="00FF3CF3"/>
    <w:rsid w:val="00FF42A7"/>
    <w:rsid w:val="00FF4B4A"/>
    <w:rsid w:val="00FF5145"/>
    <w:rsid w:val="00FF5278"/>
    <w:rsid w:val="00FF67DE"/>
    <w:rsid w:val="00FF7269"/>
    <w:rsid w:val="00FF73DF"/>
    <w:rsid w:val="00FF77FF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5122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HP Simplified Light" w:eastAsia="Times New Roman" w:hAnsi="HP Simplified Light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1" w:unhideWhenUsed="0"/>
    <w:lsdException w:name="Subtitle" w:locked="1" w:semiHidden="0" w:uiPriority="0" w:unhideWhenUsed="0" w:qFormat="1"/>
    <w:lsdException w:name="Strong" w:locked="1" w:semiHidden="0" w:uiPriority="22" w:unhideWhenUsed="0" w:qFormat="1"/>
    <w:lsdException w:name="Emphasis" w:locked="1" w:semiHidden="0" w:uiPriority="20" w:unhideWhenUsed="0" w:qFormat="1"/>
    <w:lsdException w:name="Table Grid" w:locked="1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6C705D"/>
    <w:pPr>
      <w:spacing w:line="260" w:lineRule="atLeast"/>
    </w:pPr>
    <w:rPr>
      <w:rFonts w:cs="HP Simplified Light"/>
      <w:lang w:eastAsia="ja-JP"/>
    </w:rPr>
  </w:style>
  <w:style w:type="paragraph" w:styleId="Nagwek1">
    <w:name w:val="heading 1"/>
    <w:basedOn w:val="Normalny"/>
    <w:next w:val="Normalny"/>
    <w:link w:val="Nagwek1Znak"/>
    <w:uiPriority w:val="99"/>
    <w:qFormat/>
    <w:rsid w:val="006C705D"/>
    <w:pPr>
      <w:keepNext/>
      <w:keepLines/>
      <w:outlineLvl w:val="0"/>
    </w:pPr>
    <w:rPr>
      <w:rFonts w:ascii="HP Simplified" w:hAnsi="HP Simplified" w:cs="Times New Roman"/>
      <w:b/>
      <w:bCs/>
      <w:szCs w:val="32"/>
    </w:rPr>
  </w:style>
  <w:style w:type="paragraph" w:styleId="Nagwek2">
    <w:name w:val="heading 2"/>
    <w:basedOn w:val="Normalny"/>
    <w:next w:val="Normalny"/>
    <w:link w:val="Nagwek2Znak"/>
    <w:unhideWhenUsed/>
    <w:qFormat/>
    <w:locked/>
    <w:rsid w:val="004373D6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Nagwek3">
    <w:name w:val="heading 3"/>
    <w:basedOn w:val="Normalny"/>
    <w:next w:val="Normalny"/>
    <w:link w:val="Nagwek3Znak"/>
    <w:semiHidden/>
    <w:unhideWhenUsed/>
    <w:qFormat/>
    <w:locked/>
    <w:rsid w:val="00805304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Nagwek5">
    <w:name w:val="heading 5"/>
    <w:basedOn w:val="Normalny"/>
    <w:next w:val="Normalny"/>
    <w:link w:val="Nagwek5Znak"/>
    <w:semiHidden/>
    <w:unhideWhenUsed/>
    <w:qFormat/>
    <w:locked/>
    <w:rsid w:val="003626DC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uiPriority w:val="99"/>
    <w:locked/>
    <w:rsid w:val="006C705D"/>
    <w:rPr>
      <w:rFonts w:ascii="HP Simplified" w:hAnsi="HP Simplified" w:cs="Times New Roman"/>
      <w:b/>
      <w:bCs/>
      <w:sz w:val="32"/>
      <w:szCs w:val="32"/>
    </w:rPr>
  </w:style>
  <w:style w:type="paragraph" w:styleId="Nagwek">
    <w:name w:val="header"/>
    <w:basedOn w:val="HPInformation"/>
    <w:link w:val="NagwekZnak"/>
    <w:uiPriority w:val="99"/>
    <w:rsid w:val="00894DD0"/>
    <w:rPr>
      <w:noProof w:val="0"/>
      <w:szCs w:val="18"/>
    </w:rPr>
  </w:style>
  <w:style w:type="character" w:customStyle="1" w:styleId="NagwekZnak">
    <w:name w:val="Nagłówek Znak"/>
    <w:basedOn w:val="Domylnaczcionkaakapitu"/>
    <w:link w:val="Nagwek"/>
    <w:uiPriority w:val="99"/>
    <w:locked/>
    <w:rsid w:val="00894DD0"/>
    <w:rPr>
      <w:rFonts w:cs="HP Simplified Light"/>
      <w:sz w:val="18"/>
      <w:szCs w:val="18"/>
      <w:lang w:eastAsia="en-US"/>
    </w:rPr>
  </w:style>
  <w:style w:type="paragraph" w:styleId="Stopka">
    <w:name w:val="footer"/>
    <w:basedOn w:val="HPInformation"/>
    <w:link w:val="StopkaZnak"/>
    <w:uiPriority w:val="99"/>
    <w:rsid w:val="00894DD0"/>
    <w:pPr>
      <w:tabs>
        <w:tab w:val="clear" w:pos="173"/>
        <w:tab w:val="right" w:pos="7200"/>
      </w:tabs>
    </w:pPr>
    <w:rPr>
      <w:noProof w:val="0"/>
      <w:szCs w:val="10"/>
    </w:rPr>
  </w:style>
  <w:style w:type="character" w:customStyle="1" w:styleId="StopkaZnak">
    <w:name w:val="Stopka Znak"/>
    <w:basedOn w:val="Domylnaczcionkaakapitu"/>
    <w:link w:val="Stopka"/>
    <w:uiPriority w:val="99"/>
    <w:locked/>
    <w:rsid w:val="00894DD0"/>
    <w:rPr>
      <w:rFonts w:cs="HP Simplified Light"/>
      <w:sz w:val="10"/>
      <w:szCs w:val="10"/>
      <w:lang w:eastAsia="en-US"/>
    </w:rPr>
  </w:style>
  <w:style w:type="character" w:styleId="Hipercze">
    <w:name w:val="Hyperlink"/>
    <w:basedOn w:val="Domylnaczcionkaakapitu"/>
    <w:uiPriority w:val="99"/>
    <w:rsid w:val="00E05F4C"/>
    <w:rPr>
      <w:rFonts w:cs="Times New Roman"/>
      <w:color w:val="auto"/>
      <w:u w:val="single" w:color="87898B"/>
    </w:rPr>
  </w:style>
  <w:style w:type="character" w:styleId="UyteHipercze">
    <w:name w:val="FollowedHyperlink"/>
    <w:basedOn w:val="Domylnaczcionkaakapitu"/>
    <w:uiPriority w:val="99"/>
    <w:rsid w:val="00E05F4C"/>
    <w:rPr>
      <w:rFonts w:cs="Times New Roman"/>
      <w:color w:val="auto"/>
      <w:u w:val="single" w:color="87898B"/>
    </w:rPr>
  </w:style>
  <w:style w:type="paragraph" w:customStyle="1" w:styleId="HPInformation">
    <w:name w:val="HP Information"/>
    <w:basedOn w:val="Normalny"/>
    <w:rsid w:val="006C705D"/>
    <w:pPr>
      <w:tabs>
        <w:tab w:val="left" w:pos="173"/>
      </w:tabs>
      <w:spacing w:line="220" w:lineRule="atLeast"/>
    </w:pPr>
    <w:rPr>
      <w:noProof/>
      <w:sz w:val="16"/>
      <w:szCs w:val="16"/>
      <w:lang w:eastAsia="en-US"/>
    </w:rPr>
  </w:style>
  <w:style w:type="table" w:styleId="Tabela-Siatka">
    <w:name w:val="Table Grid"/>
    <w:basedOn w:val="Standardowy"/>
    <w:uiPriority w:val="99"/>
    <w:rsid w:val="004F2E89"/>
    <w:tblPr>
      <w:tblInd w:w="0" w:type="dxa"/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rFonts w:ascii="Meiryo UI" w:hAnsi="Meiryo UI" w:cs="Times New Roman"/>
        <w:b/>
        <w:bCs/>
        <w:i w:val="0"/>
        <w:iCs w:val="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paragraph" w:styleId="Akapitzlist">
    <w:name w:val="List Paragraph"/>
    <w:aliases w:val="FooterText,Bullet List,numbered,List Paragraph1,Paragraphe de liste1,Bulletr List Paragraph,列出段落,列出段落1,List Paragraph2,List Paragraph21,Párrafo de lista1,Parágrafo da Lista1,リスト段落1,Listeafsnit1,Bullet list,List Paragraph11,列?出?段?落"/>
    <w:basedOn w:val="BodyBullets"/>
    <w:link w:val="AkapitzlistZnak"/>
    <w:uiPriority w:val="34"/>
    <w:qFormat/>
    <w:rsid w:val="00254372"/>
  </w:style>
  <w:style w:type="paragraph" w:customStyle="1" w:styleId="BodyBullets">
    <w:name w:val="Body Bullets"/>
    <w:basedOn w:val="Normalny"/>
    <w:uiPriority w:val="99"/>
    <w:rsid w:val="004F2E89"/>
    <w:pPr>
      <w:numPr>
        <w:numId w:val="3"/>
      </w:numPr>
      <w:tabs>
        <w:tab w:val="clear" w:pos="880"/>
        <w:tab w:val="num" w:pos="600"/>
      </w:tabs>
      <w:spacing w:before="120"/>
      <w:ind w:left="600"/>
      <w:contextualSpacing/>
    </w:pPr>
  </w:style>
  <w:style w:type="paragraph" w:customStyle="1" w:styleId="LegalText">
    <w:name w:val="Legal Text"/>
    <w:basedOn w:val="Normalny"/>
    <w:uiPriority w:val="99"/>
    <w:rsid w:val="00713D0F"/>
    <w:pPr>
      <w:spacing w:line="150" w:lineRule="atLeast"/>
    </w:pPr>
    <w:rPr>
      <w:sz w:val="12"/>
    </w:rPr>
  </w:style>
  <w:style w:type="paragraph" w:customStyle="1" w:styleId="PRHeadline">
    <w:name w:val="PR Headline"/>
    <w:uiPriority w:val="99"/>
    <w:rsid w:val="00A65C3A"/>
    <w:pPr>
      <w:spacing w:line="420" w:lineRule="atLeast"/>
    </w:pPr>
    <w:rPr>
      <w:rFonts w:ascii="HP Simplified" w:hAnsi="HP Simplified" w:cs="HP Simplified Light"/>
      <w:b/>
      <w:sz w:val="36"/>
      <w:szCs w:val="36"/>
      <w:lang w:eastAsia="ja-JP"/>
    </w:rPr>
  </w:style>
  <w:style w:type="paragraph" w:customStyle="1" w:styleId="PRSubhead">
    <w:name w:val="PR Subhead"/>
    <w:uiPriority w:val="99"/>
    <w:rsid w:val="009F4244"/>
    <w:pPr>
      <w:spacing w:line="340" w:lineRule="atLeast"/>
    </w:pPr>
    <w:rPr>
      <w:rFonts w:cs="HP Simplified Light"/>
      <w:sz w:val="28"/>
      <w:szCs w:val="28"/>
      <w:lang w:eastAsia="ja-JP"/>
    </w:rPr>
  </w:style>
  <w:style w:type="paragraph" w:customStyle="1" w:styleId="DocumentType2ndPage">
    <w:name w:val="Document Type 2nd Page"/>
    <w:uiPriority w:val="99"/>
    <w:rsid w:val="00D52B5E"/>
    <w:rPr>
      <w:rFonts w:ascii="HP Simplified" w:hAnsi="HP Simplified" w:cs="HP Simplified Light"/>
      <w:b/>
      <w:color w:val="0096D6"/>
      <w:sz w:val="22"/>
      <w:szCs w:val="22"/>
      <w:lang w:eastAsia="ja-JP"/>
    </w:rPr>
  </w:style>
  <w:style w:type="paragraph" w:customStyle="1" w:styleId="PRHeadline2ndPage">
    <w:name w:val="PR Headline 2nd Page"/>
    <w:link w:val="PRHeadline2ndPageChar"/>
    <w:uiPriority w:val="99"/>
    <w:rsid w:val="00933A95"/>
    <w:pPr>
      <w:spacing w:line="360" w:lineRule="atLeast"/>
    </w:pPr>
    <w:rPr>
      <w:rFonts w:ascii="HP Simplified" w:hAnsi="HP Simplified" w:cs="HP Simplified Light"/>
      <w:b/>
      <w:sz w:val="26"/>
      <w:szCs w:val="26"/>
    </w:rPr>
  </w:style>
  <w:style w:type="character" w:customStyle="1" w:styleId="PRHeadline2ndPageChar">
    <w:name w:val="PR Headline 2nd Page Char"/>
    <w:basedOn w:val="Domylnaczcionkaakapitu"/>
    <w:link w:val="PRHeadline2ndPage"/>
    <w:uiPriority w:val="99"/>
    <w:locked/>
    <w:rsid w:val="00933A95"/>
    <w:rPr>
      <w:rFonts w:ascii="HP Simplified" w:hAnsi="HP Simplified" w:cs="HP Simplified Light"/>
      <w:b/>
      <w:sz w:val="26"/>
      <w:szCs w:val="26"/>
      <w:lang w:val="en-US" w:eastAsia="en-US" w:bidi="ar-SA"/>
    </w:rPr>
  </w:style>
  <w:style w:type="paragraph" w:customStyle="1" w:styleId="Footnote">
    <w:name w:val="Footnote"/>
    <w:qFormat/>
    <w:rsid w:val="00634791"/>
    <w:pPr>
      <w:spacing w:line="220" w:lineRule="atLeast"/>
    </w:pPr>
    <w:rPr>
      <w:rFonts w:cs="HP Simplified Light"/>
      <w:sz w:val="16"/>
      <w:szCs w:val="18"/>
    </w:rPr>
  </w:style>
  <w:style w:type="paragraph" w:customStyle="1" w:styleId="PRQuote">
    <w:name w:val="PR Quote"/>
    <w:basedOn w:val="Normalny"/>
    <w:uiPriority w:val="99"/>
    <w:rsid w:val="00EF7793"/>
    <w:rPr>
      <w:i/>
    </w:rPr>
  </w:style>
  <w:style w:type="paragraph" w:customStyle="1" w:styleId="FootnoteNumbered">
    <w:name w:val="Footnote Numbered"/>
    <w:basedOn w:val="Footnote"/>
    <w:uiPriority w:val="99"/>
    <w:rsid w:val="00C4710A"/>
    <w:pPr>
      <w:numPr>
        <w:numId w:val="2"/>
      </w:numPr>
    </w:pPr>
  </w:style>
  <w:style w:type="paragraph" w:customStyle="1" w:styleId="DocumentType">
    <w:name w:val="Document Type"/>
    <w:uiPriority w:val="99"/>
    <w:rsid w:val="00D52B5E"/>
    <w:pPr>
      <w:spacing w:after="60"/>
    </w:pPr>
    <w:rPr>
      <w:rFonts w:ascii="HP Simplified" w:hAnsi="HP Simplified" w:cs="HP Simplified Light"/>
      <w:b/>
      <w:color w:val="0096D6"/>
      <w:sz w:val="22"/>
      <w:szCs w:val="22"/>
      <w:lang w:eastAsia="ja-JP"/>
    </w:rPr>
  </w:style>
  <w:style w:type="character" w:styleId="Odwoaniedokomentarza">
    <w:name w:val="annotation reference"/>
    <w:basedOn w:val="Domylnaczcionkaakapitu"/>
    <w:uiPriority w:val="99"/>
    <w:semiHidden/>
    <w:rsid w:val="008A60A6"/>
    <w:rPr>
      <w:rFonts w:cs="Times New Roman"/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rsid w:val="008A60A6"/>
    <w:pPr>
      <w:spacing w:line="240" w:lineRule="auto"/>
    </w:p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locked/>
    <w:rsid w:val="008A60A6"/>
    <w:rPr>
      <w:rFonts w:cs="HP Simplified Light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rsid w:val="008A60A6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locked/>
    <w:rsid w:val="008A60A6"/>
    <w:rPr>
      <w:rFonts w:cs="HP Simplified Light"/>
      <w:b/>
      <w:bCs/>
    </w:rPr>
  </w:style>
  <w:style w:type="paragraph" w:styleId="Tekstdymka">
    <w:name w:val="Balloon Text"/>
    <w:basedOn w:val="Normalny"/>
    <w:link w:val="TekstdymkaZnak"/>
    <w:uiPriority w:val="99"/>
    <w:semiHidden/>
    <w:rsid w:val="008A60A6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locked/>
    <w:rsid w:val="008A60A6"/>
    <w:rPr>
      <w:rFonts w:ascii="Tahoma" w:hAnsi="Tahoma" w:cs="Tahoma"/>
      <w:sz w:val="16"/>
      <w:szCs w:val="16"/>
    </w:rPr>
  </w:style>
  <w:style w:type="numbering" w:customStyle="1" w:styleId="HPBullets">
    <w:name w:val="HP Bullets"/>
    <w:rsid w:val="0015542C"/>
    <w:pPr>
      <w:numPr>
        <w:numId w:val="1"/>
      </w:numPr>
    </w:pPr>
  </w:style>
  <w:style w:type="paragraph" w:customStyle="1" w:styleId="HPBodyText">
    <w:name w:val="HP Body Text"/>
    <w:basedOn w:val="Normalny"/>
    <w:link w:val="HPBodyTextChar"/>
    <w:rsid w:val="00B77747"/>
    <w:pPr>
      <w:spacing w:after="300" w:line="300" w:lineRule="exact"/>
    </w:pPr>
    <w:rPr>
      <w:rFonts w:ascii="Futura Bk" w:hAnsi="Futura Bk" w:cs="Futura Bk"/>
      <w:sz w:val="22"/>
      <w:szCs w:val="24"/>
      <w:lang w:eastAsia="en-GB"/>
    </w:rPr>
  </w:style>
  <w:style w:type="character" w:customStyle="1" w:styleId="HPBodyTextChar">
    <w:name w:val="HP Body Text Char"/>
    <w:basedOn w:val="Domylnaczcionkaakapitu"/>
    <w:link w:val="HPBodyText"/>
    <w:locked/>
    <w:rsid w:val="00B77747"/>
    <w:rPr>
      <w:rFonts w:ascii="Futura Bk" w:hAnsi="Futura Bk" w:cs="Futura Bk"/>
      <w:sz w:val="22"/>
      <w:szCs w:val="24"/>
      <w:lang w:eastAsia="en-GB"/>
    </w:rPr>
  </w:style>
  <w:style w:type="paragraph" w:styleId="Poprawka">
    <w:name w:val="Revision"/>
    <w:hidden/>
    <w:uiPriority w:val="99"/>
    <w:semiHidden/>
    <w:rsid w:val="001F09F7"/>
    <w:rPr>
      <w:rFonts w:cs="HP Simplified Light"/>
      <w:lang w:eastAsia="ja-JP"/>
    </w:rPr>
  </w:style>
  <w:style w:type="paragraph" w:customStyle="1" w:styleId="HPContactText">
    <w:name w:val="HP Contact Text"/>
    <w:basedOn w:val="Normalny"/>
    <w:rsid w:val="00146F46"/>
    <w:pPr>
      <w:spacing w:line="200" w:lineRule="exact"/>
    </w:pPr>
    <w:rPr>
      <w:rFonts w:ascii="Futura Bk" w:hAnsi="Futura Bk" w:cs="Futura Bk"/>
      <w:sz w:val="16"/>
      <w:lang w:val="en-GB" w:eastAsia="en-GB"/>
    </w:rPr>
  </w:style>
  <w:style w:type="paragraph" w:customStyle="1" w:styleId="HPLine">
    <w:name w:val="HP Line"/>
    <w:basedOn w:val="HPBodyText"/>
    <w:rsid w:val="00146F46"/>
    <w:pPr>
      <w:pBdr>
        <w:top w:val="single" w:sz="4" w:space="1" w:color="auto"/>
      </w:pBdr>
      <w:spacing w:after="0" w:line="240" w:lineRule="auto"/>
    </w:pPr>
    <w:rPr>
      <w:sz w:val="4"/>
      <w:lang w:val="en-GB"/>
    </w:rPr>
  </w:style>
  <w:style w:type="character" w:customStyle="1" w:styleId="st1">
    <w:name w:val="st1"/>
    <w:basedOn w:val="Domylnaczcionkaakapitu"/>
    <w:rsid w:val="00146F46"/>
  </w:style>
  <w:style w:type="character" w:customStyle="1" w:styleId="googqs-tidbit1">
    <w:name w:val="goog_qs-tidbit1"/>
    <w:basedOn w:val="Domylnaczcionkaakapitu"/>
    <w:rsid w:val="00193217"/>
    <w:rPr>
      <w:vanish w:val="0"/>
      <w:webHidden w:val="0"/>
      <w:specVanish w:val="0"/>
    </w:rPr>
  </w:style>
  <w:style w:type="paragraph" w:styleId="NormalnyWeb">
    <w:name w:val="Normal (Web)"/>
    <w:basedOn w:val="Normalny"/>
    <w:uiPriority w:val="99"/>
    <w:unhideWhenUsed/>
    <w:rsid w:val="006551E8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US"/>
    </w:rPr>
  </w:style>
  <w:style w:type="character" w:styleId="Pogrubienie">
    <w:name w:val="Strong"/>
    <w:basedOn w:val="Domylnaczcionkaakapitu"/>
    <w:uiPriority w:val="22"/>
    <w:qFormat/>
    <w:locked/>
    <w:rsid w:val="00E757FB"/>
    <w:rPr>
      <w:b/>
      <w:bCs/>
    </w:rPr>
  </w:style>
  <w:style w:type="paragraph" w:customStyle="1" w:styleId="BodyCopy">
    <w:name w:val="Body Copy"/>
    <w:rsid w:val="00462395"/>
    <w:pPr>
      <w:spacing w:before="240" w:line="360" w:lineRule="auto"/>
    </w:pPr>
    <w:rPr>
      <w:rFonts w:ascii="Verdana" w:hAnsi="Verdana"/>
    </w:rPr>
  </w:style>
  <w:style w:type="character" w:styleId="Uwydatnienie">
    <w:name w:val="Emphasis"/>
    <w:basedOn w:val="Domylnaczcionkaakapitu"/>
    <w:uiPriority w:val="20"/>
    <w:qFormat/>
    <w:locked/>
    <w:rsid w:val="00CC23AC"/>
    <w:rPr>
      <w:i/>
      <w:iCs/>
    </w:rPr>
  </w:style>
  <w:style w:type="character" w:customStyle="1" w:styleId="apple-converted-space">
    <w:name w:val="apple-converted-space"/>
    <w:basedOn w:val="Domylnaczcionkaakapitu"/>
    <w:rsid w:val="00CC23AC"/>
  </w:style>
  <w:style w:type="paragraph" w:customStyle="1" w:styleId="HPDisclaimerNoticeText">
    <w:name w:val="HP Disclaimer Notice Text"/>
    <w:basedOn w:val="Normalny"/>
    <w:rsid w:val="0051137F"/>
    <w:pPr>
      <w:spacing w:line="170" w:lineRule="exact"/>
    </w:pPr>
    <w:rPr>
      <w:rFonts w:ascii="Futura Bk" w:hAnsi="Futura Bk" w:cs="Futura Bk"/>
      <w:sz w:val="13"/>
      <w:szCs w:val="24"/>
      <w:lang w:val="en-GB" w:eastAsia="en-GB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6F0C07"/>
    <w:pPr>
      <w:spacing w:line="240" w:lineRule="auto"/>
    </w:p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6F0C07"/>
    <w:rPr>
      <w:rFonts w:cs="HP Simplified Light"/>
      <w:lang w:eastAsia="ja-JP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6F0C07"/>
    <w:rPr>
      <w:vertAlign w:val="superscript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52334C"/>
    <w:pPr>
      <w:spacing w:line="240" w:lineRule="auto"/>
    </w:p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52334C"/>
    <w:rPr>
      <w:rFonts w:cs="HP Simplified Light"/>
      <w:lang w:eastAsia="ja-JP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52334C"/>
    <w:rPr>
      <w:vertAlign w:val="superscript"/>
    </w:rPr>
  </w:style>
  <w:style w:type="character" w:customStyle="1" w:styleId="AkapitzlistZnak">
    <w:name w:val="Akapit z listą Znak"/>
    <w:aliases w:val="FooterText Znak,Bullet List Znak,numbered Znak,List Paragraph1 Znak,Paragraphe de liste1 Znak,Bulletr List Paragraph Znak,列出段落 Znak,列出段落1 Znak,List Paragraph2 Znak,List Paragraph21 Znak,Párrafo de lista1 Znak,Parágrafo da Lista1 Znak"/>
    <w:basedOn w:val="Domylnaczcionkaakapitu"/>
    <w:link w:val="Akapitzlist"/>
    <w:uiPriority w:val="34"/>
    <w:locked/>
    <w:rsid w:val="006E01AA"/>
    <w:rPr>
      <w:rFonts w:cs="HP Simplified Light"/>
      <w:lang w:eastAsia="ja-JP"/>
    </w:rPr>
  </w:style>
  <w:style w:type="character" w:customStyle="1" w:styleId="MainBodyCopyChar">
    <w:name w:val="Main Body Copy Char"/>
    <w:link w:val="MainBodyCopy"/>
    <w:locked/>
    <w:rsid w:val="00BC7DD0"/>
    <w:rPr>
      <w:rFonts w:ascii="Arial" w:hAnsi="Arial" w:cs="Arial"/>
    </w:rPr>
  </w:style>
  <w:style w:type="paragraph" w:customStyle="1" w:styleId="MainBodyCopy">
    <w:name w:val="Main Body Copy"/>
    <w:link w:val="MainBodyCopyChar"/>
    <w:rsid w:val="00BC7DD0"/>
    <w:pPr>
      <w:spacing w:before="120" w:after="120" w:line="260" w:lineRule="exact"/>
      <w:ind w:left="720"/>
    </w:pPr>
    <w:rPr>
      <w:rFonts w:ascii="Arial" w:hAnsi="Arial" w:cs="Arial"/>
    </w:rPr>
  </w:style>
  <w:style w:type="paragraph" w:styleId="Cytat">
    <w:name w:val="Quote"/>
    <w:basedOn w:val="Normalny"/>
    <w:next w:val="Normalny"/>
    <w:link w:val="CytatZnak"/>
    <w:uiPriority w:val="29"/>
    <w:qFormat/>
    <w:rsid w:val="00653C42"/>
    <w:rPr>
      <w:i/>
      <w:iCs/>
      <w:color w:val="000000" w:themeColor="text1"/>
    </w:rPr>
  </w:style>
  <w:style w:type="character" w:customStyle="1" w:styleId="CytatZnak">
    <w:name w:val="Cytat Znak"/>
    <w:basedOn w:val="Domylnaczcionkaakapitu"/>
    <w:link w:val="Cytat"/>
    <w:uiPriority w:val="29"/>
    <w:rsid w:val="00653C42"/>
    <w:rPr>
      <w:rFonts w:cs="HP Simplified Light"/>
      <w:i/>
      <w:iCs/>
      <w:color w:val="000000" w:themeColor="text1"/>
      <w:lang w:eastAsia="ja-JP"/>
    </w:rPr>
  </w:style>
  <w:style w:type="character" w:customStyle="1" w:styleId="Nagwek3Znak">
    <w:name w:val="Nagłówek 3 Znak"/>
    <w:basedOn w:val="Domylnaczcionkaakapitu"/>
    <w:link w:val="Nagwek3"/>
    <w:semiHidden/>
    <w:rsid w:val="00805304"/>
    <w:rPr>
      <w:rFonts w:asciiTheme="majorHAnsi" w:eastAsiaTheme="majorEastAsia" w:hAnsiTheme="majorHAnsi" w:cstheme="majorBidi"/>
      <w:b/>
      <w:bCs/>
      <w:color w:val="4F81BD" w:themeColor="accent1"/>
      <w:lang w:eastAsia="ja-JP"/>
    </w:rPr>
  </w:style>
  <w:style w:type="character" w:customStyle="1" w:styleId="st">
    <w:name w:val="st"/>
    <w:basedOn w:val="Domylnaczcionkaakapitu"/>
    <w:rsid w:val="00882BEE"/>
  </w:style>
  <w:style w:type="paragraph" w:customStyle="1" w:styleId="HPBullet">
    <w:name w:val="HP Bullet"/>
    <w:basedOn w:val="Normalny"/>
    <w:rsid w:val="000B61E3"/>
    <w:pPr>
      <w:numPr>
        <w:numId w:val="4"/>
      </w:numPr>
      <w:tabs>
        <w:tab w:val="num" w:pos="720"/>
      </w:tabs>
      <w:spacing w:after="200" w:line="276" w:lineRule="auto"/>
    </w:pPr>
    <w:rPr>
      <w:rFonts w:eastAsia="HP Simplified Light" w:cs="Times New Roman"/>
      <w:sz w:val="22"/>
      <w:szCs w:val="22"/>
      <w:lang w:eastAsia="en-US"/>
    </w:rPr>
  </w:style>
  <w:style w:type="character" w:styleId="Tekstzastpczy">
    <w:name w:val="Placeholder Text"/>
    <w:uiPriority w:val="99"/>
    <w:semiHidden/>
    <w:rsid w:val="000B61E3"/>
    <w:rPr>
      <w:color w:val="808080"/>
    </w:rPr>
  </w:style>
  <w:style w:type="table" w:customStyle="1" w:styleId="GridTable1Light1">
    <w:name w:val="Grid Table 1 Light1"/>
    <w:basedOn w:val="Standardowy"/>
    <w:uiPriority w:val="46"/>
    <w:rsid w:val="000B61E3"/>
    <w:tblPr>
      <w:tblStyleRowBandSize w:val="1"/>
      <w:tblStyleColBandSize w:val="1"/>
      <w:tblInd w:w="0" w:type="dxa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Zwykytekst">
    <w:name w:val="Plain Text"/>
    <w:basedOn w:val="Normalny"/>
    <w:link w:val="ZwykytekstZnak"/>
    <w:uiPriority w:val="99"/>
    <w:semiHidden/>
    <w:unhideWhenUsed/>
    <w:rsid w:val="00C13B30"/>
    <w:pPr>
      <w:spacing w:line="240" w:lineRule="auto"/>
    </w:pPr>
    <w:rPr>
      <w:rFonts w:ascii="Metric Light" w:eastAsiaTheme="minorHAnsi" w:hAnsi="Metric Light" w:cstheme="minorBidi"/>
      <w:sz w:val="22"/>
      <w:szCs w:val="21"/>
      <w:lang w:eastAsia="en-US"/>
    </w:rPr>
  </w:style>
  <w:style w:type="character" w:customStyle="1" w:styleId="ZwykytekstZnak">
    <w:name w:val="Zwykły tekst Znak"/>
    <w:basedOn w:val="Domylnaczcionkaakapitu"/>
    <w:link w:val="Zwykytekst"/>
    <w:uiPriority w:val="99"/>
    <w:semiHidden/>
    <w:rsid w:val="00C13B30"/>
    <w:rPr>
      <w:rFonts w:ascii="Metric Light" w:eastAsiaTheme="minorHAnsi" w:hAnsi="Metric Light" w:cstheme="minorBidi"/>
      <w:sz w:val="22"/>
      <w:szCs w:val="21"/>
    </w:rPr>
  </w:style>
  <w:style w:type="character" w:customStyle="1" w:styleId="u-linkcomplex-target">
    <w:name w:val="u-linkcomplex-target"/>
    <w:basedOn w:val="Domylnaczcionkaakapitu"/>
    <w:rsid w:val="0020073A"/>
  </w:style>
  <w:style w:type="character" w:customStyle="1" w:styleId="Nagwek2Znak">
    <w:name w:val="Nagłówek 2 Znak"/>
    <w:basedOn w:val="Domylnaczcionkaakapitu"/>
    <w:link w:val="Nagwek2"/>
    <w:rsid w:val="004373D6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eastAsia="ja-JP"/>
    </w:rPr>
  </w:style>
  <w:style w:type="paragraph" w:styleId="Podtytu">
    <w:name w:val="Subtitle"/>
    <w:basedOn w:val="Normalny"/>
    <w:next w:val="Normalny"/>
    <w:link w:val="PodtytuZnak"/>
    <w:qFormat/>
    <w:locked/>
    <w:rsid w:val="00F2750E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PodtytuZnak">
    <w:name w:val="Podtytuł Znak"/>
    <w:basedOn w:val="Domylnaczcionkaakapitu"/>
    <w:link w:val="Podtytu"/>
    <w:rsid w:val="00F2750E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eastAsia="ja-JP"/>
    </w:rPr>
  </w:style>
  <w:style w:type="character" w:customStyle="1" w:styleId="UnresolvedMention1">
    <w:name w:val="Unresolved Mention1"/>
    <w:basedOn w:val="Domylnaczcionkaakapitu"/>
    <w:uiPriority w:val="99"/>
    <w:semiHidden/>
    <w:unhideWhenUsed/>
    <w:rsid w:val="00DE5763"/>
    <w:rPr>
      <w:color w:val="605E5C"/>
      <w:shd w:val="clear" w:color="auto" w:fill="E1DFDD"/>
    </w:rPr>
  </w:style>
  <w:style w:type="paragraph" w:styleId="Tytu">
    <w:name w:val="Title"/>
    <w:basedOn w:val="Normalny"/>
    <w:next w:val="Normalny"/>
    <w:link w:val="TytuZnak"/>
    <w:qFormat/>
    <w:locked/>
    <w:rsid w:val="000C642E"/>
    <w:pPr>
      <w:spacing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ytuZnak">
    <w:name w:val="Tytuł Znak"/>
    <w:basedOn w:val="Domylnaczcionkaakapitu"/>
    <w:link w:val="Tytu"/>
    <w:rsid w:val="000C642E"/>
    <w:rPr>
      <w:rFonts w:asciiTheme="majorHAnsi" w:eastAsiaTheme="majorEastAsia" w:hAnsiTheme="majorHAnsi" w:cstheme="majorBidi"/>
      <w:spacing w:val="-10"/>
      <w:kern w:val="28"/>
      <w:sz w:val="56"/>
      <w:szCs w:val="56"/>
      <w:lang w:eastAsia="ja-JP"/>
    </w:rPr>
  </w:style>
  <w:style w:type="character" w:customStyle="1" w:styleId="article-body">
    <w:name w:val="article-body"/>
    <w:basedOn w:val="Domylnaczcionkaakapitu"/>
    <w:rsid w:val="003626DC"/>
  </w:style>
  <w:style w:type="character" w:customStyle="1" w:styleId="Nagwek5Znak">
    <w:name w:val="Nagłówek 5 Znak"/>
    <w:basedOn w:val="Domylnaczcionkaakapitu"/>
    <w:link w:val="Nagwek5"/>
    <w:semiHidden/>
    <w:rsid w:val="003626DC"/>
    <w:rPr>
      <w:rFonts w:asciiTheme="majorHAnsi" w:eastAsiaTheme="majorEastAsia" w:hAnsiTheme="majorHAnsi" w:cstheme="majorBidi"/>
      <w:color w:val="365F91" w:themeColor="accent1" w:themeShade="BF"/>
      <w:lang w:eastAsia="ja-JP"/>
    </w:rPr>
  </w:style>
  <w:style w:type="character" w:customStyle="1" w:styleId="UnresolvedMention">
    <w:name w:val="Unresolved Mention"/>
    <w:basedOn w:val="Domylnaczcionkaakapitu"/>
    <w:uiPriority w:val="99"/>
    <w:semiHidden/>
    <w:unhideWhenUsed/>
    <w:rsid w:val="001271EB"/>
    <w:rPr>
      <w:color w:val="605E5C"/>
      <w:shd w:val="clear" w:color="auto" w:fill="E1DFDD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014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6140609">
          <w:marLeft w:val="8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484719">
          <w:marLeft w:val="8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51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2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7828448">
          <w:marLeft w:val="8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931014">
          <w:marLeft w:val="8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599784">
          <w:marLeft w:val="8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41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8847354">
          <w:marLeft w:val="8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132912">
          <w:marLeft w:val="8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441497">
          <w:marLeft w:val="8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364961">
          <w:marLeft w:val="8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491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9673599">
          <w:marLeft w:val="116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565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50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06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29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36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20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63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2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0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19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02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51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85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82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9588752">
          <w:marLeft w:val="288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548954">
          <w:marLeft w:val="288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661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24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34138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49149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644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09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0402396">
          <w:marLeft w:val="116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998231">
          <w:marLeft w:val="116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285168">
          <w:marLeft w:val="116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033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81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68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958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621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101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381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423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209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13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4419111">
          <w:marLeft w:val="274"/>
          <w:marRight w:val="0"/>
          <w:marTop w:val="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358297">
          <w:marLeft w:val="274"/>
          <w:marRight w:val="0"/>
          <w:marTop w:val="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2734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233088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91922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39610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0310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703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090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568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921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058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968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936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336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765280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6025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6113682">
          <w:marLeft w:val="619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7045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515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09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685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294579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98330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9016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4448271">
          <w:marLeft w:val="806"/>
          <w:marRight w:val="0"/>
          <w:marTop w:val="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283037">
          <w:marLeft w:val="806"/>
          <w:marRight w:val="0"/>
          <w:marTop w:val="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9276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447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363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864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004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873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911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7746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9813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16264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6486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515747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576501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45719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855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548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349574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6550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727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468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0681867">
          <w:marLeft w:val="8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67805">
          <w:marLeft w:val="8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199415">
          <w:marLeft w:val="8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9582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948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2055778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579567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338871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7613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385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089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359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524375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5234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055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514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496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962162">
      <w:bodyDiv w:val="1"/>
      <w:marLeft w:val="30"/>
      <w:marRight w:val="3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380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1958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562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442300">
                  <w:marLeft w:val="1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86460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56251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844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9824812">
          <w:marLeft w:val="144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5490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372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633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744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296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339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973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1683890">
          <w:marLeft w:val="8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433404">
          <w:marLeft w:val="8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248270">
          <w:marLeft w:val="8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7544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997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470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743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392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242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728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008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009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541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894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908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850664">
          <w:marLeft w:val="8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918763">
          <w:marLeft w:val="8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05305">
          <w:marLeft w:val="8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148305">
          <w:marLeft w:val="8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8915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382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184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318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133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992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99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15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66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8324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567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7070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1892215">
                      <w:marLeft w:val="0"/>
                      <w:marRight w:val="0"/>
                      <w:marTop w:val="0"/>
                      <w:marBottom w:val="132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038102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031684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185658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1116830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712585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714146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535446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545316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458476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857455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144173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7599785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596703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19747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701167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362719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7310165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16324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36602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693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673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957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1995387">
          <w:marLeft w:val="116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104578">
          <w:marLeft w:val="116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783868">
          <w:marLeft w:val="116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151926">
          <w:marLeft w:val="116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7136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827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548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050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416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614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068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1817816">
          <w:marLeft w:val="274"/>
          <w:marRight w:val="0"/>
          <w:marTop w:val="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6186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1881184">
          <w:marLeft w:val="1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5168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459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976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752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732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844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772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7631093">
          <w:marLeft w:val="8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781652">
          <w:marLeft w:val="8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122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898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878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704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946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021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146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077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989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758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729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665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130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109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626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14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836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541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543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749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24460">
          <w:marLeft w:val="116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5348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599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208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848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4911602">
          <w:marLeft w:val="116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520476">
          <w:marLeft w:val="116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053142">
          <w:marLeft w:val="116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7481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84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953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298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318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164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79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0141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6204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17029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71815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961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151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50595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88015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64894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18373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4314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685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662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094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21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0472589">
          <w:marLeft w:val="0"/>
          <w:marRight w:val="0"/>
          <w:marTop w:val="0"/>
          <w:marBottom w:val="188"/>
          <w:divBdr>
            <w:top w:val="single" w:sz="12" w:space="0" w:color="414E6E"/>
            <w:left w:val="single" w:sz="12" w:space="0" w:color="414E6E"/>
            <w:bottom w:val="single" w:sz="24" w:space="0" w:color="414E6E"/>
            <w:right w:val="single" w:sz="12" w:space="0" w:color="414E6E"/>
          </w:divBdr>
        </w:div>
      </w:divsChild>
    </w:div>
    <w:div w:id="1624455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194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1691917">
          <w:marLeft w:val="8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5772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009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130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131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912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818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594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517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152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1751127">
          <w:marLeft w:val="446"/>
          <w:marRight w:val="0"/>
          <w:marTop w:val="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81185">
          <w:marLeft w:val="446"/>
          <w:marRight w:val="0"/>
          <w:marTop w:val="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989741">
          <w:marLeft w:val="446"/>
          <w:marRight w:val="0"/>
          <w:marTop w:val="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850875">
          <w:marLeft w:val="446"/>
          <w:marRight w:val="0"/>
          <w:marTop w:val="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314741">
          <w:marLeft w:val="446"/>
          <w:marRight w:val="0"/>
          <w:marTop w:val="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9668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917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258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989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714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7210292">
          <w:marLeft w:val="116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5370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850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433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7464766">
          <w:marLeft w:val="8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8778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915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571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472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216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855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138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35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023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920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011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61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013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040447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42447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9476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8260668">
          <w:marLeft w:val="116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0934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93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290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334904">
          <w:marLeft w:val="288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4866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699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209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573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151879">
          <w:marLeft w:val="8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1808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126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921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8.xml"/><Relationship Id="rId13" Type="http://schemas.openxmlformats.org/officeDocument/2006/relationships/footnotes" Target="footnotes.xml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customXml" Target="../customXml/item7.xml"/><Relationship Id="rId12" Type="http://schemas.openxmlformats.org/officeDocument/2006/relationships/webSettings" Target="webSettings.xm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yperlink" Target="http://www.hpe.com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settings" Target="settings.xml"/><Relationship Id="rId5" Type="http://schemas.openxmlformats.org/officeDocument/2006/relationships/customXml" Target="../customXml/item5.xml"/><Relationship Id="rId15" Type="http://schemas.openxmlformats.org/officeDocument/2006/relationships/hyperlink" Target="http://www.hpe.com" TargetMode="External"/><Relationship Id="rId10" Type="http://schemas.openxmlformats.org/officeDocument/2006/relationships/styles" Target="styles.xml"/><Relationship Id="rId19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numbering" Target="numbering.xml"/><Relationship Id="rId14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_rels/item7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7.xml"/></Relationships>
</file>

<file path=customXml/_rels/item8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8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6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7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8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C2938BB-9A9D-4BA7-BD5E-3F0DDBAB57A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CC1C323-DCC5-4EFA-A035-7E4C8AA8259E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3B12E7D0-436B-41BF-BFF5-B54318062D70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94262181-7238-4BEA-9083-F4C1EFCD3AAC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E5B6635E-9F7C-439E-AB58-4E290375DF6A}">
  <ds:schemaRefs>
    <ds:schemaRef ds:uri="http://schemas.openxmlformats.org/officeDocument/2006/bibliography"/>
  </ds:schemaRefs>
</ds:datastoreItem>
</file>

<file path=customXml/itemProps6.xml><?xml version="1.0" encoding="utf-8"?>
<ds:datastoreItem xmlns:ds="http://schemas.openxmlformats.org/officeDocument/2006/customXml" ds:itemID="{46D91D1E-B5E9-4F38-A835-7C4B524ED3D8}">
  <ds:schemaRefs>
    <ds:schemaRef ds:uri="http://schemas.openxmlformats.org/officeDocument/2006/bibliography"/>
  </ds:schemaRefs>
</ds:datastoreItem>
</file>

<file path=customXml/itemProps7.xml><?xml version="1.0" encoding="utf-8"?>
<ds:datastoreItem xmlns:ds="http://schemas.openxmlformats.org/officeDocument/2006/customXml" ds:itemID="{27B34B49-11DE-46D4-A6AE-CBE28041582B}">
  <ds:schemaRefs>
    <ds:schemaRef ds:uri="http://schemas.openxmlformats.org/officeDocument/2006/bibliography"/>
  </ds:schemaRefs>
</ds:datastoreItem>
</file>

<file path=customXml/itemProps8.xml><?xml version="1.0" encoding="utf-8"?>
<ds:datastoreItem xmlns:ds="http://schemas.openxmlformats.org/officeDocument/2006/customXml" ds:itemID="{900D2D6D-A977-4624-8BCB-B4104874DA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1760</Words>
  <Characters>10563</Characters>
  <Application>Microsoft Office Word</Application>
  <DocSecurity>0</DocSecurity>
  <PresentationFormat>15|.DOCX</PresentationFormat>
  <Lines>88</Lines>
  <Paragraphs>2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ytuł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229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1-02-11T10:21:00Z</dcterms:created>
  <dcterms:modified xsi:type="dcterms:W3CDTF">2021-02-11T14:56:00Z</dcterms:modified>
</cp:coreProperties>
</file>